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872CFE" w14:textId="77777777" w:rsidR="00970689" w:rsidRPr="00B350B7" w:rsidRDefault="00970689" w:rsidP="004E680D">
      <w:pPr>
        <w:pStyle w:val="NoSpacing"/>
        <w:tabs>
          <w:tab w:val="left" w:pos="6675"/>
          <w:tab w:val="left" w:pos="6930"/>
        </w:tabs>
        <w:spacing w:line="276" w:lineRule="auto"/>
        <w:rPr>
          <w:rFonts w:ascii="Times New Roman" w:hAnsi="Times New Roman" w:cs="Times New Roman"/>
          <w:sz w:val="24"/>
          <w:szCs w:val="24"/>
        </w:rPr>
        <w:sectPr w:rsidR="00970689" w:rsidRPr="00B350B7" w:rsidSect="006B1B9A">
          <w:headerReference w:type="default" r:id="rId8"/>
          <w:footerReference w:type="default" r:id="rId9"/>
          <w:headerReference w:type="first" r:id="rId10"/>
          <w:pgSz w:w="11906" w:h="16838"/>
          <w:pgMar w:top="677" w:right="1440" w:bottom="1440" w:left="1440" w:header="0" w:footer="0" w:gutter="0"/>
          <w:cols w:space="720"/>
          <w:titlePg/>
          <w:docGrid w:linePitch="272"/>
        </w:sectPr>
      </w:pPr>
    </w:p>
    <w:p w14:paraId="01D5EA50" w14:textId="77777777" w:rsidR="00970689" w:rsidRDefault="00970689" w:rsidP="00E95EED">
      <w:pPr>
        <w:pStyle w:val="NoSpacing"/>
        <w:bidi/>
        <w:spacing w:line="276" w:lineRule="auto"/>
        <w:ind w:left="4365"/>
        <w:sectPr w:rsidR="00970689">
          <w:type w:val="continuous"/>
          <w:pgSz w:w="11906" w:h="16838"/>
          <w:pgMar w:top="677" w:right="1440" w:bottom="1440" w:left="1440" w:header="0" w:footer="0" w:gutter="0"/>
          <w:cols w:space="0"/>
          <w:bidi/>
        </w:sectPr>
      </w:pPr>
    </w:p>
    <w:p w14:paraId="068AB0F8" w14:textId="2A1AFF85" w:rsidR="009C4A1D" w:rsidRPr="002B09AB" w:rsidRDefault="00F96643" w:rsidP="00204A00">
      <w:pPr>
        <w:pStyle w:val="Heading3"/>
        <w:tabs>
          <w:tab w:val="left" w:pos="8018"/>
        </w:tabs>
        <w:spacing w:line="276" w:lineRule="auto"/>
        <w:jc w:val="center"/>
        <w:rPr>
          <w:rFonts w:asciiTheme="majorBidi" w:eastAsia="MS Mincho" w:hAnsiTheme="majorBidi" w:cs="B Nazanin"/>
          <w:sz w:val="28"/>
          <w:szCs w:val="28"/>
          <w:rtl/>
          <w:lang w:bidi="fa-IR"/>
        </w:rPr>
      </w:pPr>
      <w:r>
        <w:rPr>
          <w:rFonts w:asciiTheme="majorBidi" w:eastAsia="MS Mincho" w:hAnsiTheme="majorBidi" w:cs="B Nazanin"/>
          <w:sz w:val="28"/>
          <w:szCs w:val="28"/>
          <w:rtl/>
        </w:rPr>
        <w:t>فرم درخواست تصویب</w:t>
      </w:r>
      <w:r>
        <w:rPr>
          <w:rFonts w:asciiTheme="majorBidi" w:eastAsia="MS Mincho" w:hAnsiTheme="majorBidi" w:cs="B Nazanin"/>
          <w:sz w:val="28"/>
          <w:szCs w:val="28"/>
        </w:rPr>
        <w:t xml:space="preserve"> </w:t>
      </w:r>
      <w:r w:rsidR="009C4A1D" w:rsidRPr="002B09AB">
        <w:rPr>
          <w:rFonts w:asciiTheme="majorBidi" w:eastAsia="MS Mincho" w:hAnsiTheme="majorBidi" w:cs="B Nazanin"/>
          <w:sz w:val="28"/>
          <w:szCs w:val="28"/>
          <w:rtl/>
        </w:rPr>
        <w:t>موضوع پایان‌نامه کارشناسی ارشد</w:t>
      </w:r>
      <w:r w:rsidR="00F327BB">
        <w:rPr>
          <w:rFonts w:asciiTheme="majorBidi" w:eastAsia="MS Mincho" w:hAnsiTheme="majorBidi" w:cs="B Nazanin" w:hint="cs"/>
          <w:sz w:val="28"/>
          <w:szCs w:val="28"/>
          <w:rtl/>
          <w:lang w:bidi="fa-IR"/>
        </w:rPr>
        <w:t xml:space="preserve"> دانشکده مهندسی شیمی و نفت</w:t>
      </w:r>
    </w:p>
    <w:p w14:paraId="11B3CC87" w14:textId="77777777" w:rsidR="009C4A1D" w:rsidRPr="00185589" w:rsidRDefault="009C4A1D" w:rsidP="003C2541">
      <w:pPr>
        <w:spacing w:after="0" w:line="276" w:lineRule="auto"/>
        <w:jc w:val="center"/>
        <w:rPr>
          <w:rFonts w:asciiTheme="majorBidi" w:eastAsia="MS Mincho" w:hAnsiTheme="majorBidi" w:cs="B Nazanin"/>
          <w:b/>
          <w:bCs/>
          <w:sz w:val="32"/>
          <w:szCs w:val="32"/>
          <w:lang w:bidi="fa-IR"/>
        </w:rPr>
      </w:pPr>
      <w:r w:rsidRPr="00185589">
        <w:rPr>
          <w:rFonts w:asciiTheme="majorBidi" w:eastAsia="MS Mincho" w:hAnsiTheme="majorBidi" w:cs="B Nazanin"/>
          <w:b/>
          <w:bCs/>
          <w:sz w:val="32"/>
          <w:szCs w:val="32"/>
          <w:rtl/>
        </w:rPr>
        <w:t xml:space="preserve">عنوان </w:t>
      </w:r>
      <w:r w:rsidRPr="00185589">
        <w:rPr>
          <w:rFonts w:asciiTheme="majorBidi" w:eastAsia="MS Mincho" w:hAnsiTheme="majorBidi" w:cs="B Nazanin"/>
          <w:b/>
          <w:bCs/>
          <w:sz w:val="32"/>
          <w:szCs w:val="32"/>
          <w:rtl/>
          <w:lang w:bidi="fa-IR"/>
        </w:rPr>
        <w:t>موضوع</w:t>
      </w:r>
    </w:p>
    <w:p w14:paraId="39BA0484" w14:textId="77777777" w:rsidR="00185589" w:rsidRDefault="00185589" w:rsidP="00DF634A">
      <w:pPr>
        <w:bidi/>
        <w:spacing w:before="120" w:after="0" w:line="240" w:lineRule="auto"/>
        <w:jc w:val="center"/>
        <w:rPr>
          <w:rFonts w:asciiTheme="majorBidi" w:eastAsia="MS Mincho" w:hAnsiTheme="majorBidi" w:cs="B Nazanin"/>
          <w:b/>
          <w:bCs/>
          <w:sz w:val="28"/>
          <w:szCs w:val="28"/>
        </w:rPr>
      </w:pPr>
    </w:p>
    <w:p w14:paraId="304C105C" w14:textId="161EE600" w:rsidR="009C4A1D" w:rsidRDefault="009C4A1D" w:rsidP="00185589">
      <w:pPr>
        <w:bidi/>
        <w:spacing w:before="120" w:after="0" w:line="240" w:lineRule="auto"/>
        <w:jc w:val="center"/>
        <w:rPr>
          <w:rFonts w:asciiTheme="majorBidi" w:eastAsia="MS Mincho" w:hAnsiTheme="majorBidi" w:cs="B Nazanin"/>
          <w:b/>
          <w:bCs/>
          <w:sz w:val="32"/>
          <w:szCs w:val="32"/>
          <w:rtl/>
        </w:rPr>
      </w:pPr>
      <w:r w:rsidRPr="00185589">
        <w:rPr>
          <w:rFonts w:asciiTheme="majorBidi" w:eastAsia="MS Mincho" w:hAnsiTheme="majorBidi" w:cs="B Nazanin" w:hint="cs"/>
          <w:b/>
          <w:bCs/>
          <w:sz w:val="32"/>
          <w:szCs w:val="32"/>
          <w:rtl/>
        </w:rPr>
        <w:t>دانشجو</w:t>
      </w:r>
    </w:p>
    <w:p w14:paraId="711C77D4" w14:textId="77777777" w:rsidR="00AC5A18" w:rsidRPr="00185589" w:rsidRDefault="00AC5A18" w:rsidP="00AC5A18">
      <w:pPr>
        <w:bidi/>
        <w:spacing w:before="120" w:after="0" w:line="240" w:lineRule="auto"/>
        <w:jc w:val="center"/>
        <w:rPr>
          <w:rFonts w:asciiTheme="majorBidi" w:eastAsia="MS Mincho" w:hAnsiTheme="majorBidi" w:cs="B Nazanin"/>
          <w:b/>
          <w:bCs/>
          <w:sz w:val="32"/>
          <w:szCs w:val="32"/>
          <w:rtl/>
          <w:lang w:bidi="fa-IR"/>
        </w:rPr>
      </w:pPr>
    </w:p>
    <w:p w14:paraId="6C2DFB1F" w14:textId="1815A9ED" w:rsidR="009C4A1D" w:rsidRPr="00185589" w:rsidRDefault="009C4A1D" w:rsidP="00DF634A">
      <w:pPr>
        <w:bidi/>
        <w:spacing w:before="120" w:after="0" w:line="240" w:lineRule="auto"/>
        <w:jc w:val="center"/>
        <w:rPr>
          <w:rFonts w:asciiTheme="majorBidi" w:eastAsia="MS Mincho" w:hAnsiTheme="majorBidi" w:cs="B Nazanin"/>
          <w:b/>
          <w:bCs/>
          <w:sz w:val="32"/>
          <w:szCs w:val="32"/>
          <w:rtl/>
        </w:rPr>
      </w:pPr>
      <w:r w:rsidRPr="00185589">
        <w:rPr>
          <w:rFonts w:asciiTheme="majorBidi" w:eastAsia="MS Mincho" w:hAnsiTheme="majorBidi" w:cs="B Nazanin"/>
          <w:b/>
          <w:bCs/>
          <w:sz w:val="32"/>
          <w:szCs w:val="32"/>
          <w:rtl/>
        </w:rPr>
        <w:t>شماره دانشجویی</w:t>
      </w:r>
      <w:r w:rsidR="00DF634A" w:rsidRPr="00185589">
        <w:rPr>
          <w:rFonts w:asciiTheme="majorBidi" w:eastAsia="MS Mincho" w:hAnsiTheme="majorBidi" w:cs="B Nazanin" w:hint="cs"/>
          <w:b/>
          <w:bCs/>
          <w:sz w:val="32"/>
          <w:szCs w:val="32"/>
          <w:rtl/>
        </w:rPr>
        <w:t xml:space="preserve"> </w:t>
      </w:r>
    </w:p>
    <w:p w14:paraId="3B07BEE3" w14:textId="77777777" w:rsidR="00185589" w:rsidRDefault="00185589" w:rsidP="00DF634A">
      <w:pPr>
        <w:bidi/>
        <w:spacing w:before="120" w:after="0" w:line="240" w:lineRule="auto"/>
        <w:jc w:val="center"/>
        <w:rPr>
          <w:rFonts w:asciiTheme="majorBidi" w:eastAsia="MS Mincho" w:hAnsiTheme="majorBidi" w:cs="B Nazanin"/>
          <w:b/>
          <w:bCs/>
          <w:sz w:val="28"/>
          <w:szCs w:val="28"/>
        </w:rPr>
      </w:pPr>
    </w:p>
    <w:p w14:paraId="3332D039" w14:textId="768F7D8A" w:rsidR="009C4A1D" w:rsidRPr="00185589" w:rsidRDefault="009C4A1D" w:rsidP="00185589">
      <w:pPr>
        <w:bidi/>
        <w:spacing w:before="120" w:after="0" w:line="240" w:lineRule="auto"/>
        <w:jc w:val="center"/>
        <w:rPr>
          <w:rFonts w:asciiTheme="majorBidi" w:eastAsia="MS Mincho" w:hAnsiTheme="majorBidi" w:cs="B Nazanin"/>
          <w:b/>
          <w:bCs/>
          <w:sz w:val="32"/>
          <w:szCs w:val="32"/>
          <w:rtl/>
        </w:rPr>
      </w:pPr>
      <w:r w:rsidRPr="00185589">
        <w:rPr>
          <w:rFonts w:asciiTheme="majorBidi" w:eastAsia="MS Mincho" w:hAnsiTheme="majorBidi" w:cs="B Nazanin"/>
          <w:b/>
          <w:bCs/>
          <w:sz w:val="32"/>
          <w:szCs w:val="32"/>
          <w:rtl/>
        </w:rPr>
        <w:t>استا</w:t>
      </w:r>
      <w:r w:rsidR="00C61C2C">
        <w:rPr>
          <w:rFonts w:asciiTheme="majorBidi" w:eastAsia="MS Mincho" w:hAnsiTheme="majorBidi" w:cs="B Nazanin" w:hint="cs"/>
          <w:b/>
          <w:bCs/>
          <w:sz w:val="32"/>
          <w:szCs w:val="32"/>
          <w:rtl/>
        </w:rPr>
        <w:t>د</w:t>
      </w:r>
      <w:r w:rsidR="00C61C2C">
        <w:rPr>
          <w:rFonts w:asciiTheme="majorBidi" w:eastAsia="MS Mincho" w:hAnsiTheme="majorBidi" w:cs="B Nazanin"/>
          <w:b/>
          <w:bCs/>
          <w:sz w:val="32"/>
          <w:szCs w:val="32"/>
        </w:rPr>
        <w:t xml:space="preserve"> </w:t>
      </w:r>
      <w:r w:rsidR="00C61C2C">
        <w:rPr>
          <w:rFonts w:asciiTheme="majorBidi" w:eastAsia="MS Mincho" w:hAnsiTheme="majorBidi" w:cs="B Nazanin" w:hint="cs"/>
          <w:b/>
          <w:bCs/>
          <w:sz w:val="32"/>
          <w:szCs w:val="32"/>
          <w:rtl/>
          <w:lang w:bidi="fa-IR"/>
        </w:rPr>
        <w:t>(ان)</w:t>
      </w:r>
      <w:r w:rsidRPr="00185589">
        <w:rPr>
          <w:rFonts w:asciiTheme="majorBidi" w:eastAsia="MS Mincho" w:hAnsiTheme="majorBidi" w:cs="B Nazanin"/>
          <w:b/>
          <w:bCs/>
          <w:sz w:val="32"/>
          <w:szCs w:val="32"/>
          <w:rtl/>
        </w:rPr>
        <w:t xml:space="preserve"> راهنما</w:t>
      </w:r>
    </w:p>
    <w:p w14:paraId="3F6AF8AB" w14:textId="77777777" w:rsidR="00185589" w:rsidRDefault="00185589" w:rsidP="00DF634A">
      <w:pPr>
        <w:bidi/>
        <w:spacing w:before="120" w:after="0" w:line="240" w:lineRule="auto"/>
        <w:jc w:val="center"/>
        <w:rPr>
          <w:rFonts w:asciiTheme="majorBidi" w:eastAsia="MS Mincho" w:hAnsiTheme="majorBidi" w:cs="B Nazanin"/>
          <w:b/>
          <w:bCs/>
          <w:sz w:val="28"/>
          <w:szCs w:val="28"/>
        </w:rPr>
      </w:pPr>
    </w:p>
    <w:p w14:paraId="05D2896C" w14:textId="56D95C1E" w:rsidR="009C4A1D" w:rsidRPr="00185589" w:rsidRDefault="009C4A1D" w:rsidP="00185589">
      <w:pPr>
        <w:bidi/>
        <w:spacing w:before="120" w:after="0" w:line="240" w:lineRule="auto"/>
        <w:jc w:val="center"/>
        <w:rPr>
          <w:rFonts w:asciiTheme="majorBidi" w:eastAsia="MS Mincho" w:hAnsiTheme="majorBidi" w:cs="B Nazanin"/>
          <w:b/>
          <w:bCs/>
          <w:sz w:val="32"/>
          <w:szCs w:val="32"/>
          <w:rtl/>
        </w:rPr>
      </w:pPr>
      <w:r w:rsidRPr="00185589">
        <w:rPr>
          <w:rFonts w:asciiTheme="majorBidi" w:eastAsia="MS Mincho" w:hAnsiTheme="majorBidi" w:cs="B Nazanin"/>
          <w:b/>
          <w:bCs/>
          <w:sz w:val="32"/>
          <w:szCs w:val="32"/>
          <w:rtl/>
        </w:rPr>
        <w:t>استاد</w:t>
      </w:r>
      <w:r w:rsidR="0000498D">
        <w:rPr>
          <w:rFonts w:asciiTheme="majorBidi" w:eastAsia="MS Mincho" w:hAnsiTheme="majorBidi" w:cs="B Nazanin" w:hint="cs"/>
          <w:b/>
          <w:bCs/>
          <w:sz w:val="32"/>
          <w:szCs w:val="32"/>
          <w:rtl/>
          <w:lang w:bidi="fa-IR"/>
        </w:rPr>
        <w:t xml:space="preserve"> </w:t>
      </w:r>
      <w:r w:rsidRPr="00185589">
        <w:rPr>
          <w:rFonts w:asciiTheme="majorBidi" w:eastAsia="MS Mincho" w:hAnsiTheme="majorBidi" w:cs="B Nazanin"/>
          <w:b/>
          <w:bCs/>
          <w:sz w:val="32"/>
          <w:szCs w:val="32"/>
          <w:rtl/>
        </w:rPr>
        <w:t>مشاور</w:t>
      </w:r>
    </w:p>
    <w:p w14:paraId="78EEAAC7" w14:textId="0F7BCB1D" w:rsidR="009C4A1D" w:rsidRDefault="009C4A1D" w:rsidP="00DF634A">
      <w:pPr>
        <w:bidi/>
        <w:spacing w:before="120" w:after="0" w:line="240" w:lineRule="auto"/>
        <w:jc w:val="center"/>
        <w:rPr>
          <w:rFonts w:asciiTheme="majorBidi" w:eastAsia="MS Mincho" w:hAnsiTheme="majorBidi" w:cs="B Nazanin"/>
          <w:b/>
          <w:bCs/>
          <w:sz w:val="28"/>
          <w:szCs w:val="28"/>
        </w:rPr>
      </w:pPr>
    </w:p>
    <w:p w14:paraId="771A9D7C" w14:textId="77777777" w:rsidR="00185589" w:rsidRPr="002B09AB" w:rsidRDefault="00185589" w:rsidP="00185589">
      <w:pPr>
        <w:bidi/>
        <w:spacing w:before="120" w:after="0" w:line="240" w:lineRule="auto"/>
        <w:jc w:val="center"/>
        <w:rPr>
          <w:rFonts w:asciiTheme="majorBidi" w:eastAsia="MS Mincho" w:hAnsiTheme="majorBidi" w:cs="B Nazanin"/>
          <w:b/>
          <w:bCs/>
          <w:sz w:val="28"/>
          <w:szCs w:val="28"/>
        </w:rPr>
      </w:pPr>
    </w:p>
    <w:p w14:paraId="53188E5D" w14:textId="6BAFD7D8" w:rsidR="009C4A1D" w:rsidRPr="002B09AB" w:rsidRDefault="009C4A1D" w:rsidP="00DF634A">
      <w:pPr>
        <w:bidi/>
        <w:spacing w:before="120" w:after="0" w:line="240" w:lineRule="auto"/>
        <w:jc w:val="center"/>
        <w:rPr>
          <w:rFonts w:asciiTheme="majorBidi" w:eastAsia="MS Mincho" w:hAnsiTheme="majorBidi" w:cs="B Nazanin"/>
          <w:b/>
          <w:bCs/>
          <w:sz w:val="28"/>
          <w:szCs w:val="28"/>
          <w:rtl/>
        </w:rPr>
      </w:pPr>
      <w:r w:rsidRPr="002B09AB">
        <w:rPr>
          <w:rFonts w:asciiTheme="majorBidi" w:eastAsia="MS Mincho" w:hAnsiTheme="majorBidi" w:cs="B Nazanin"/>
          <w:b/>
          <w:bCs/>
          <w:sz w:val="28"/>
          <w:szCs w:val="28"/>
          <w:rtl/>
        </w:rPr>
        <w:t xml:space="preserve">دانشکده: </w:t>
      </w:r>
      <w:r w:rsidR="00F327BB">
        <w:rPr>
          <w:rFonts w:asciiTheme="majorBidi" w:eastAsia="MS Mincho" w:hAnsiTheme="majorBidi" w:cs="B Nazanin" w:hint="cs"/>
          <w:b/>
          <w:bCs/>
          <w:sz w:val="28"/>
          <w:szCs w:val="28"/>
          <w:rtl/>
        </w:rPr>
        <w:t>مهندسی شیمی و نفت</w:t>
      </w:r>
    </w:p>
    <w:p w14:paraId="701A6A69" w14:textId="53F8575A" w:rsidR="009C4A1D" w:rsidRPr="002B09AB" w:rsidRDefault="009C4A1D" w:rsidP="00DF634A">
      <w:pPr>
        <w:bidi/>
        <w:spacing w:before="120" w:after="0" w:line="240" w:lineRule="auto"/>
        <w:jc w:val="center"/>
        <w:rPr>
          <w:rFonts w:asciiTheme="majorBidi" w:eastAsia="MS Mincho" w:hAnsiTheme="majorBidi" w:cs="B Nazanin"/>
          <w:b/>
          <w:bCs/>
          <w:sz w:val="28"/>
          <w:szCs w:val="28"/>
        </w:rPr>
      </w:pPr>
      <w:r w:rsidRPr="002B09AB">
        <w:rPr>
          <w:rFonts w:asciiTheme="majorBidi" w:eastAsia="MS Mincho" w:hAnsiTheme="majorBidi" w:cs="B Nazanin"/>
          <w:b/>
          <w:bCs/>
          <w:sz w:val="28"/>
          <w:szCs w:val="28"/>
          <w:rtl/>
        </w:rPr>
        <w:t>گروه آموزشی</w:t>
      </w:r>
      <w:r>
        <w:rPr>
          <w:rFonts w:asciiTheme="majorBidi" w:eastAsia="MS Mincho" w:hAnsiTheme="majorBidi" w:cs="B Nazanin"/>
          <w:b/>
          <w:bCs/>
          <w:sz w:val="28"/>
          <w:szCs w:val="28"/>
          <w:rtl/>
        </w:rPr>
        <w:t>:</w:t>
      </w:r>
      <w:r>
        <w:rPr>
          <w:rFonts w:asciiTheme="majorBidi" w:eastAsia="MS Mincho" w:hAnsiTheme="majorBidi" w:cs="B Nazanin" w:hint="cs"/>
          <w:b/>
          <w:bCs/>
          <w:sz w:val="28"/>
          <w:szCs w:val="28"/>
          <w:rtl/>
        </w:rPr>
        <w:t xml:space="preserve"> </w:t>
      </w:r>
      <w:r w:rsidR="00F327BB">
        <w:rPr>
          <w:rFonts w:asciiTheme="majorBidi" w:eastAsia="MS Mincho" w:hAnsiTheme="majorBidi" w:cs="B Nazanin" w:hint="cs"/>
          <w:b/>
          <w:bCs/>
          <w:sz w:val="28"/>
          <w:szCs w:val="28"/>
          <w:rtl/>
        </w:rPr>
        <w:t>مهندسی شیمی</w:t>
      </w:r>
    </w:p>
    <w:p w14:paraId="40713C2D" w14:textId="793C0876" w:rsidR="009C4A1D" w:rsidRPr="00F15520" w:rsidRDefault="00F327BB" w:rsidP="00DF634A">
      <w:pPr>
        <w:bidi/>
        <w:spacing w:before="120" w:after="0" w:line="240" w:lineRule="auto"/>
        <w:jc w:val="center"/>
        <w:rPr>
          <w:rFonts w:asciiTheme="majorBidi" w:eastAsia="MS Mincho" w:hAnsiTheme="majorBidi" w:cs="B Nazanin"/>
          <w:b/>
          <w:bCs/>
          <w:sz w:val="28"/>
          <w:szCs w:val="28"/>
          <w:lang w:val="en-GB"/>
        </w:rPr>
      </w:pPr>
      <w:r>
        <w:rPr>
          <w:rFonts w:asciiTheme="majorBidi" w:eastAsia="MS Mincho" w:hAnsiTheme="majorBidi" w:cs="B Nazanin" w:hint="cs"/>
          <w:b/>
          <w:bCs/>
          <w:sz w:val="28"/>
          <w:szCs w:val="28"/>
          <w:rtl/>
        </w:rPr>
        <w:t>گرایش</w:t>
      </w:r>
      <w:r w:rsidR="009C4A1D" w:rsidRPr="002B09AB">
        <w:rPr>
          <w:rFonts w:asciiTheme="majorBidi" w:eastAsia="MS Mincho" w:hAnsiTheme="majorBidi" w:cs="B Nazanin"/>
          <w:b/>
          <w:bCs/>
          <w:sz w:val="28"/>
          <w:szCs w:val="28"/>
          <w:rtl/>
        </w:rPr>
        <w:t>:</w:t>
      </w:r>
      <w:r w:rsidR="009C4A1D">
        <w:rPr>
          <w:rFonts w:asciiTheme="majorBidi" w:eastAsia="MS Mincho" w:hAnsiTheme="majorBidi" w:cs="B Nazanin" w:hint="cs"/>
          <w:b/>
          <w:bCs/>
          <w:sz w:val="28"/>
          <w:szCs w:val="28"/>
          <w:rtl/>
        </w:rPr>
        <w:t xml:space="preserve"> </w:t>
      </w:r>
    </w:p>
    <w:p w14:paraId="531E51E7" w14:textId="77777777" w:rsidR="009C4A1D" w:rsidRPr="00816553" w:rsidRDefault="009C4A1D" w:rsidP="00B4062E">
      <w:pPr>
        <w:spacing w:before="120" w:after="0" w:line="276" w:lineRule="auto"/>
        <w:ind w:right="1229"/>
        <w:jc w:val="center"/>
        <w:rPr>
          <w:rFonts w:asciiTheme="majorBidi" w:eastAsia="MS Mincho" w:hAnsiTheme="majorBidi" w:cs="B Nazanin"/>
          <w:sz w:val="24"/>
          <w:szCs w:val="24"/>
          <w:rtl/>
        </w:rPr>
      </w:pPr>
      <w:r w:rsidRPr="00816553">
        <w:rPr>
          <w:rFonts w:asciiTheme="majorBidi" w:eastAsia="MS Mincho" w:hAnsiTheme="majorBidi" w:cs="B Nazanin"/>
          <w:sz w:val="24"/>
          <w:szCs w:val="24"/>
          <w:rtl/>
        </w:rPr>
        <w:t>این قسمت توسط حوزه مدیریت تحصیلات تکمیلی دانشگاه تکمیل خواهد شد</w:t>
      </w:r>
    </w:p>
    <w:tbl>
      <w:tblPr>
        <w:bidiVisual/>
        <w:tblW w:w="8922" w:type="dxa"/>
        <w:tblInd w:w="9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141"/>
        <w:gridCol w:w="2781"/>
      </w:tblGrid>
      <w:tr w:rsidR="009C4A1D" w:rsidRPr="002B09AB" w14:paraId="62DE3F10" w14:textId="77777777" w:rsidTr="0000498D">
        <w:trPr>
          <w:trHeight w:val="433"/>
        </w:trPr>
        <w:tc>
          <w:tcPr>
            <w:tcW w:w="6141" w:type="dxa"/>
            <w:vAlign w:val="center"/>
          </w:tcPr>
          <w:p w14:paraId="4D38F6AA" w14:textId="1C9793FB" w:rsidR="009C4A1D" w:rsidRPr="00816553" w:rsidRDefault="009C4A1D" w:rsidP="00B54EF2">
            <w:pPr>
              <w:bidi/>
              <w:spacing w:line="276" w:lineRule="auto"/>
              <w:rPr>
                <w:rFonts w:asciiTheme="majorBidi" w:eastAsia="MS Mincho" w:hAnsiTheme="majorBidi" w:cs="B Nazanin"/>
                <w:sz w:val="24"/>
                <w:szCs w:val="24"/>
                <w:rtl/>
              </w:rPr>
            </w:pPr>
            <w:r w:rsidRPr="00816553">
              <w:rPr>
                <w:rFonts w:asciiTheme="majorBidi" w:eastAsia="MS Mincho" w:hAnsiTheme="majorBidi" w:cs="B Nazanin"/>
                <w:sz w:val="24"/>
                <w:szCs w:val="24"/>
                <w:rtl/>
              </w:rPr>
              <w:t xml:space="preserve">تاریخ تصویب </w:t>
            </w:r>
            <w:r w:rsidR="0000498D" w:rsidRPr="00816553">
              <w:rPr>
                <w:rFonts w:asciiTheme="majorBidi" w:eastAsia="MS Mincho" w:hAnsiTheme="majorBidi" w:cs="B Nazanin" w:hint="cs"/>
                <w:sz w:val="24"/>
                <w:szCs w:val="24"/>
                <w:rtl/>
              </w:rPr>
              <w:t xml:space="preserve">طرح </w:t>
            </w:r>
            <w:r w:rsidR="00800FC7" w:rsidRPr="00816553">
              <w:rPr>
                <w:rFonts w:asciiTheme="majorBidi" w:eastAsia="MS Mincho" w:hAnsiTheme="majorBidi" w:cs="B Nazanin" w:hint="cs"/>
                <w:sz w:val="24"/>
                <w:szCs w:val="24"/>
                <w:rtl/>
              </w:rPr>
              <w:t>پیشنهادی</w:t>
            </w:r>
            <w:r w:rsidRPr="00816553">
              <w:rPr>
                <w:rFonts w:asciiTheme="majorBidi" w:eastAsia="MS Mincho" w:hAnsiTheme="majorBidi" w:cs="B Nazanin"/>
                <w:sz w:val="24"/>
                <w:szCs w:val="24"/>
                <w:rtl/>
              </w:rPr>
              <w:t xml:space="preserve"> در گروه:</w:t>
            </w:r>
          </w:p>
        </w:tc>
        <w:tc>
          <w:tcPr>
            <w:tcW w:w="2781" w:type="dxa"/>
          </w:tcPr>
          <w:p w14:paraId="1D5BB93E" w14:textId="77777777" w:rsidR="009C4A1D" w:rsidRPr="002B09AB" w:rsidRDefault="009C4A1D" w:rsidP="00B54EF2">
            <w:pPr>
              <w:bidi/>
              <w:spacing w:line="276" w:lineRule="auto"/>
              <w:jc w:val="center"/>
              <w:rPr>
                <w:rFonts w:asciiTheme="majorBidi" w:eastAsia="MS Mincho" w:hAnsiTheme="majorBidi" w:cs="B Nazanin"/>
                <w:b/>
                <w:bCs/>
                <w:sz w:val="28"/>
                <w:szCs w:val="28"/>
                <w:rtl/>
              </w:rPr>
            </w:pPr>
          </w:p>
        </w:tc>
      </w:tr>
      <w:tr w:rsidR="009C4A1D" w:rsidRPr="002B09AB" w14:paraId="785AAB3F" w14:textId="77777777" w:rsidTr="0000498D">
        <w:trPr>
          <w:trHeight w:val="499"/>
        </w:trPr>
        <w:tc>
          <w:tcPr>
            <w:tcW w:w="6141" w:type="dxa"/>
            <w:vAlign w:val="center"/>
          </w:tcPr>
          <w:p w14:paraId="032623DB" w14:textId="58DD0842" w:rsidR="009C4A1D" w:rsidRPr="00816553" w:rsidRDefault="009C4A1D" w:rsidP="00B54EF2">
            <w:pPr>
              <w:bidi/>
              <w:spacing w:line="276" w:lineRule="auto"/>
              <w:rPr>
                <w:rFonts w:asciiTheme="majorBidi" w:eastAsia="MS Mincho" w:hAnsiTheme="majorBidi" w:cs="B Nazanin"/>
                <w:sz w:val="24"/>
                <w:szCs w:val="24"/>
                <w:rtl/>
              </w:rPr>
            </w:pPr>
            <w:r w:rsidRPr="00816553">
              <w:rPr>
                <w:rFonts w:asciiTheme="majorBidi" w:eastAsia="MS Mincho" w:hAnsiTheme="majorBidi" w:cs="B Nazanin"/>
                <w:sz w:val="24"/>
                <w:szCs w:val="24"/>
                <w:rtl/>
              </w:rPr>
              <w:t xml:space="preserve">تاریخ تصویب </w:t>
            </w:r>
            <w:r w:rsidR="0000498D" w:rsidRPr="00816553">
              <w:rPr>
                <w:rFonts w:asciiTheme="majorBidi" w:eastAsia="MS Mincho" w:hAnsiTheme="majorBidi" w:cs="B Nazanin" w:hint="cs"/>
                <w:sz w:val="24"/>
                <w:szCs w:val="24"/>
                <w:rtl/>
              </w:rPr>
              <w:t xml:space="preserve">طرح </w:t>
            </w:r>
            <w:r w:rsidR="00800FC7" w:rsidRPr="00816553">
              <w:rPr>
                <w:rFonts w:asciiTheme="majorBidi" w:eastAsia="MS Mincho" w:hAnsiTheme="majorBidi" w:cs="B Nazanin" w:hint="cs"/>
                <w:sz w:val="24"/>
                <w:szCs w:val="24"/>
                <w:rtl/>
              </w:rPr>
              <w:t>پیشنهادی</w:t>
            </w:r>
            <w:r w:rsidRPr="00816553">
              <w:rPr>
                <w:rFonts w:asciiTheme="majorBidi" w:eastAsia="MS Mincho" w:hAnsiTheme="majorBidi" w:cs="B Nazanin"/>
                <w:sz w:val="24"/>
                <w:szCs w:val="24"/>
                <w:rtl/>
              </w:rPr>
              <w:t xml:space="preserve"> در دانشکده:</w:t>
            </w:r>
          </w:p>
        </w:tc>
        <w:tc>
          <w:tcPr>
            <w:tcW w:w="2781" w:type="dxa"/>
          </w:tcPr>
          <w:p w14:paraId="693A3045" w14:textId="77777777" w:rsidR="009C4A1D" w:rsidRPr="002B09AB" w:rsidRDefault="009C4A1D" w:rsidP="00B54EF2">
            <w:pPr>
              <w:bidi/>
              <w:spacing w:line="276" w:lineRule="auto"/>
              <w:jc w:val="center"/>
              <w:rPr>
                <w:rFonts w:asciiTheme="majorBidi" w:eastAsia="MS Mincho" w:hAnsiTheme="majorBidi" w:cs="B Nazanin"/>
                <w:b/>
                <w:bCs/>
                <w:sz w:val="28"/>
                <w:szCs w:val="28"/>
                <w:rtl/>
              </w:rPr>
            </w:pPr>
          </w:p>
        </w:tc>
      </w:tr>
      <w:tr w:rsidR="009C4A1D" w:rsidRPr="002B09AB" w14:paraId="0276B86C" w14:textId="77777777" w:rsidTr="0000498D">
        <w:trPr>
          <w:trHeight w:val="593"/>
        </w:trPr>
        <w:tc>
          <w:tcPr>
            <w:tcW w:w="6141" w:type="dxa"/>
            <w:vAlign w:val="center"/>
          </w:tcPr>
          <w:p w14:paraId="49687B1C" w14:textId="4D5C044C" w:rsidR="009C4A1D" w:rsidRPr="00816553" w:rsidRDefault="009C4A1D" w:rsidP="00B54EF2">
            <w:pPr>
              <w:bidi/>
              <w:spacing w:line="276" w:lineRule="auto"/>
              <w:rPr>
                <w:rFonts w:asciiTheme="majorBidi" w:eastAsia="MS Mincho" w:hAnsiTheme="majorBidi" w:cs="B Nazanin"/>
                <w:sz w:val="24"/>
                <w:szCs w:val="24"/>
                <w:rtl/>
              </w:rPr>
            </w:pPr>
            <w:r w:rsidRPr="00816553">
              <w:rPr>
                <w:rFonts w:asciiTheme="majorBidi" w:eastAsia="MS Mincho" w:hAnsiTheme="majorBidi" w:cs="B Nazanin"/>
                <w:sz w:val="24"/>
                <w:szCs w:val="24"/>
                <w:rtl/>
              </w:rPr>
              <w:t xml:space="preserve">تاریخ دریافت </w:t>
            </w:r>
            <w:r w:rsidR="0000498D" w:rsidRPr="00816553">
              <w:rPr>
                <w:rFonts w:asciiTheme="majorBidi" w:eastAsia="MS Mincho" w:hAnsiTheme="majorBidi" w:cs="B Nazanin" w:hint="cs"/>
                <w:sz w:val="24"/>
                <w:szCs w:val="24"/>
                <w:rtl/>
              </w:rPr>
              <w:t xml:space="preserve">طرح </w:t>
            </w:r>
            <w:r w:rsidR="00800FC7" w:rsidRPr="00816553">
              <w:rPr>
                <w:rFonts w:asciiTheme="majorBidi" w:eastAsia="MS Mincho" w:hAnsiTheme="majorBidi" w:cs="B Nazanin" w:hint="cs"/>
                <w:sz w:val="24"/>
                <w:szCs w:val="24"/>
                <w:rtl/>
              </w:rPr>
              <w:t>پیشنهادی</w:t>
            </w:r>
            <w:r w:rsidRPr="00816553">
              <w:rPr>
                <w:rFonts w:asciiTheme="majorBidi" w:eastAsia="MS Mincho" w:hAnsiTheme="majorBidi" w:cs="B Nazanin"/>
                <w:sz w:val="24"/>
                <w:szCs w:val="24"/>
                <w:rtl/>
              </w:rPr>
              <w:t xml:space="preserve"> توسط مدیریت تحصیلات تکمیلی دانشگاه:</w:t>
            </w:r>
          </w:p>
        </w:tc>
        <w:tc>
          <w:tcPr>
            <w:tcW w:w="2781" w:type="dxa"/>
          </w:tcPr>
          <w:p w14:paraId="4847B850" w14:textId="77777777" w:rsidR="009C4A1D" w:rsidRPr="002B09AB" w:rsidRDefault="009C4A1D" w:rsidP="00B54EF2">
            <w:pPr>
              <w:bidi/>
              <w:spacing w:line="276" w:lineRule="auto"/>
              <w:jc w:val="center"/>
              <w:rPr>
                <w:rFonts w:asciiTheme="majorBidi" w:eastAsia="MS Mincho" w:hAnsiTheme="majorBidi" w:cs="B Nazanin"/>
                <w:b/>
                <w:bCs/>
                <w:sz w:val="28"/>
                <w:szCs w:val="28"/>
                <w:rtl/>
                <w:lang w:bidi="fa-IR"/>
              </w:rPr>
            </w:pPr>
          </w:p>
        </w:tc>
      </w:tr>
    </w:tbl>
    <w:p w14:paraId="1F8DB52B" w14:textId="77777777" w:rsidR="00970689" w:rsidRDefault="00970689" w:rsidP="00E95EED">
      <w:pPr>
        <w:pStyle w:val="NoSpacing"/>
        <w:spacing w:line="276" w:lineRule="auto"/>
      </w:pPr>
    </w:p>
    <w:p w14:paraId="1A6BF35D" w14:textId="77777777" w:rsidR="009941F9" w:rsidRDefault="009941F9" w:rsidP="00E95EED">
      <w:pPr>
        <w:pStyle w:val="NoSpacing"/>
        <w:spacing w:line="276" w:lineRule="auto"/>
      </w:pPr>
    </w:p>
    <w:tbl>
      <w:tblPr>
        <w:bidiVisual/>
        <w:tblW w:w="5198" w:type="pct"/>
        <w:tblInd w:w="-3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64"/>
        <w:gridCol w:w="2138"/>
        <w:gridCol w:w="2605"/>
        <w:gridCol w:w="2550"/>
      </w:tblGrid>
      <w:tr w:rsidR="00DF5169" w:rsidRPr="0000498D" w14:paraId="4D584EAB" w14:textId="77777777" w:rsidTr="00435D2B">
        <w:trPr>
          <w:cantSplit/>
        </w:trPr>
        <w:tc>
          <w:tcPr>
            <w:tcW w:w="5000" w:type="pct"/>
            <w:gridSpan w:val="4"/>
            <w:shd w:val="clear" w:color="auto" w:fill="D9D9D9"/>
            <w:vAlign w:val="center"/>
          </w:tcPr>
          <w:p w14:paraId="7EDBB268" w14:textId="0B6708AC" w:rsidR="00DF5169" w:rsidRPr="00F327BB" w:rsidRDefault="00F327BB" w:rsidP="00B54EF2">
            <w:pPr>
              <w:bidi/>
              <w:spacing w:after="0"/>
              <w:rPr>
                <w:rFonts w:ascii="SDC-Mitra College" w:hAnsi="SDC-Mitra College" w:cs="B Nazanin"/>
                <w:b/>
                <w:bCs/>
                <w:sz w:val="28"/>
                <w:szCs w:val="28"/>
                <w:lang w:bidi="fa-IR"/>
              </w:rPr>
            </w:pPr>
            <w:r>
              <w:rPr>
                <w:rFonts w:ascii="SDC-Mitra College" w:hAnsi="SDC-Mitra College" w:cs="B Nazanin" w:hint="cs"/>
                <w:b/>
                <w:bCs/>
                <w:sz w:val="28"/>
                <w:szCs w:val="28"/>
                <w:rtl/>
              </w:rPr>
              <w:lastRenderedPageBreak/>
              <w:t xml:space="preserve">1- </w:t>
            </w:r>
            <w:r w:rsidR="00DF5169" w:rsidRPr="00F327BB">
              <w:rPr>
                <w:rFonts w:ascii="SDC-Mitra College" w:hAnsi="SDC-Mitra College" w:cs="B Nazanin"/>
                <w:b/>
                <w:bCs/>
                <w:sz w:val="28"/>
                <w:szCs w:val="28"/>
                <w:rtl/>
              </w:rPr>
              <w:t>اطلاعات مربوط به دانشجو</w:t>
            </w:r>
          </w:p>
        </w:tc>
      </w:tr>
      <w:tr w:rsidR="00DF5169" w:rsidRPr="0000498D" w14:paraId="4E4BC82C" w14:textId="77777777" w:rsidTr="00435D2B">
        <w:trPr>
          <w:trHeight w:val="495"/>
        </w:trPr>
        <w:tc>
          <w:tcPr>
            <w:tcW w:w="5000" w:type="pct"/>
            <w:gridSpan w:val="4"/>
            <w:vAlign w:val="center"/>
          </w:tcPr>
          <w:p w14:paraId="4FCEDEF2" w14:textId="77777777" w:rsidR="00DF5169" w:rsidRPr="0000498D" w:rsidRDefault="00DF5169" w:rsidP="00B54EF2">
            <w:pPr>
              <w:bidi/>
              <w:spacing w:after="0"/>
              <w:rPr>
                <w:rFonts w:cs="B Nazanin"/>
                <w:sz w:val="24"/>
                <w:szCs w:val="24"/>
                <w:rtl/>
              </w:rPr>
            </w:pPr>
            <w:r w:rsidRPr="0000498D">
              <w:rPr>
                <w:rFonts w:cs="B Nazanin"/>
                <w:b/>
                <w:bCs/>
                <w:sz w:val="24"/>
                <w:szCs w:val="24"/>
                <w:rtl/>
              </w:rPr>
              <w:t>نام و</w:t>
            </w:r>
            <w:r w:rsidRPr="0000498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00498D">
              <w:rPr>
                <w:rFonts w:cs="B Nazanin"/>
                <w:b/>
                <w:bCs/>
                <w:sz w:val="24"/>
                <w:szCs w:val="24"/>
                <w:rtl/>
              </w:rPr>
              <w:t>نام خانوادگي</w:t>
            </w:r>
            <w:r w:rsidRPr="0000498D">
              <w:rPr>
                <w:rFonts w:cs="B Nazanin" w:hint="cs"/>
                <w:sz w:val="24"/>
                <w:szCs w:val="24"/>
                <w:rtl/>
              </w:rPr>
              <w:t xml:space="preserve">: </w:t>
            </w:r>
            <w:r w:rsidR="009D31A2" w:rsidRPr="0000498D">
              <w:rPr>
                <w:rFonts w:cs="B Nazanin" w:hint="cs"/>
                <w:sz w:val="24"/>
                <w:szCs w:val="24"/>
                <w:rtl/>
              </w:rPr>
              <w:t xml:space="preserve">                                                </w:t>
            </w:r>
            <w:r w:rsidRPr="0000498D">
              <w:rPr>
                <w:rFonts w:cs="B Nazanin"/>
                <w:b/>
                <w:bCs/>
                <w:sz w:val="24"/>
                <w:szCs w:val="24"/>
                <w:rtl/>
              </w:rPr>
              <w:t>شماره دانشجويي</w:t>
            </w:r>
            <w:r w:rsidRPr="0000498D">
              <w:rPr>
                <w:rFonts w:cs="B Nazanin" w:hint="cs"/>
                <w:b/>
                <w:bCs/>
                <w:sz w:val="24"/>
                <w:szCs w:val="24"/>
                <w:rtl/>
              </w:rPr>
              <w:t>:</w:t>
            </w:r>
            <w:r w:rsidRPr="0000498D">
              <w:rPr>
                <w:rFonts w:cs="B Nazanin" w:hint="cs"/>
                <w:sz w:val="24"/>
                <w:szCs w:val="24"/>
                <w:rtl/>
              </w:rPr>
              <w:t xml:space="preserve"> </w:t>
            </w:r>
          </w:p>
        </w:tc>
      </w:tr>
      <w:tr w:rsidR="00DF5169" w:rsidRPr="0000498D" w14:paraId="3B043608" w14:textId="77777777" w:rsidTr="00435D2B">
        <w:trPr>
          <w:cantSplit/>
        </w:trPr>
        <w:tc>
          <w:tcPr>
            <w:tcW w:w="1445" w:type="pct"/>
            <w:vAlign w:val="center"/>
          </w:tcPr>
          <w:p w14:paraId="4C4B2D28" w14:textId="77777777" w:rsidR="00DF5169" w:rsidRPr="0000498D" w:rsidRDefault="00DF5169" w:rsidP="00B54EF2">
            <w:pPr>
              <w:bidi/>
              <w:spacing w:after="0"/>
              <w:rPr>
                <w:rFonts w:cs="B Nazanin"/>
                <w:sz w:val="24"/>
                <w:szCs w:val="24"/>
                <w:rtl/>
              </w:rPr>
            </w:pPr>
            <w:r w:rsidRPr="0000498D">
              <w:rPr>
                <w:rFonts w:cs="B Nazanin"/>
                <w:b/>
                <w:bCs/>
                <w:sz w:val="24"/>
                <w:szCs w:val="24"/>
                <w:rtl/>
              </w:rPr>
              <w:t>دانشكده:</w:t>
            </w:r>
            <w:r w:rsidRPr="0000498D">
              <w:rPr>
                <w:rFonts w:cs="B Nazanin" w:hint="cs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042" w:type="pct"/>
            <w:vAlign w:val="center"/>
          </w:tcPr>
          <w:p w14:paraId="7B1023F4" w14:textId="77777777" w:rsidR="00DF5169" w:rsidRPr="0000498D" w:rsidRDefault="00DF5169" w:rsidP="00B54EF2">
            <w:pPr>
              <w:bidi/>
              <w:spacing w:after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0498D">
              <w:rPr>
                <w:rFonts w:cs="B Nazanin"/>
                <w:b/>
                <w:bCs/>
                <w:sz w:val="24"/>
                <w:szCs w:val="24"/>
                <w:rtl/>
              </w:rPr>
              <w:t>رشته تحصيلي:</w:t>
            </w:r>
            <w:r w:rsidRPr="0000498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270" w:type="pct"/>
            <w:vAlign w:val="center"/>
          </w:tcPr>
          <w:p w14:paraId="35405255" w14:textId="77777777" w:rsidR="00DF5169" w:rsidRPr="0000498D" w:rsidRDefault="00DF5169" w:rsidP="00B54EF2">
            <w:pPr>
              <w:bidi/>
              <w:spacing w:after="0"/>
              <w:rPr>
                <w:rFonts w:cs="B Nazanin"/>
                <w:sz w:val="24"/>
                <w:szCs w:val="24"/>
                <w:rtl/>
              </w:rPr>
            </w:pPr>
            <w:r w:rsidRPr="0000498D">
              <w:rPr>
                <w:rFonts w:cs="B Nazanin"/>
                <w:b/>
                <w:bCs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743744" behindDoc="0" locked="0" layoutInCell="1" allowOverlap="1" wp14:anchorId="112EAD8F" wp14:editId="46C4FBC6">
                      <wp:simplePos x="0" y="0"/>
                      <wp:positionH relativeFrom="column">
                        <wp:posOffset>-3462655</wp:posOffset>
                      </wp:positionH>
                      <wp:positionV relativeFrom="paragraph">
                        <wp:posOffset>104775</wp:posOffset>
                      </wp:positionV>
                      <wp:extent cx="1028700" cy="596900"/>
                      <wp:effectExtent l="0" t="0" r="0" b="0"/>
                      <wp:wrapNone/>
                      <wp:docPr id="3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28700" cy="596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B3BE08B" w14:textId="77777777" w:rsidR="00DF5169" w:rsidRDefault="00DF5169" w:rsidP="00DF5169">
                                  <w:pPr>
                                    <w:rPr>
                                      <w:rFonts w:cs="Compset"/>
                                      <w:sz w:val="18"/>
                                      <w:szCs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cs="Compset" w:hint="cs"/>
                                      <w:sz w:val="18"/>
                                      <w:szCs w:val="18"/>
                                      <w:rtl/>
                                      <w:lang w:bidi="fa-IR"/>
                                    </w:rPr>
                                    <w:t>كد</w:t>
                                  </w:r>
                                  <w:proofErr w:type="spellEnd"/>
                                  <w:r>
                                    <w:rPr>
                                      <w:rFonts w:cs="Compset" w:hint="cs"/>
                                      <w:sz w:val="18"/>
                                      <w:szCs w:val="18"/>
                                      <w:rtl/>
                                      <w:lang w:bidi="fa-IR"/>
                                    </w:rPr>
                                    <w:t>:</w:t>
                                  </w:r>
                                  <w:r>
                                    <w:rPr>
                                      <w:rFonts w:cs="Compset"/>
                                      <w:sz w:val="18"/>
                                      <w:szCs w:val="18"/>
                                    </w:rPr>
                                    <w:t xml:space="preserve">FR/EA/04        </w:t>
                                  </w:r>
                                </w:p>
                                <w:p w14:paraId="53221501" w14:textId="77777777" w:rsidR="00DF5169" w:rsidRDefault="00DF5169" w:rsidP="00DF5169">
                                  <w:pPr>
                                    <w:rPr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Compset" w:hint="cs"/>
                                      <w:sz w:val="18"/>
                                      <w:szCs w:val="18"/>
                                      <w:rtl/>
                                      <w:lang w:bidi="fa-IR"/>
                                    </w:rPr>
                                    <w:t>شمارة ويرايش : صفر</w:t>
                                  </w:r>
                                </w:p>
                                <w:p w14:paraId="5D8C9F67" w14:textId="77777777" w:rsidR="00DF5169" w:rsidRDefault="00DF5169" w:rsidP="00DF5169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12EAD8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6" type="#_x0000_t202" style="position:absolute;left:0;text-align:left;margin-left:-272.65pt;margin-top:8.25pt;width:81pt;height:47pt;z-index:251743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" filled="f" stroked="f">
                      <v:textbox>
                        <w:txbxContent>
                          <w:p w14:paraId="4B3BE08B" w14:textId="77777777" w:rsidR="00DF5169" w:rsidRDefault="00DF5169" w:rsidP="00DF5169">
                            <w:pPr>
                              <w:rPr>
                                <w:rFonts w:cs="Compset"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cs="Compset" w:hint="cs"/>
                                <w:sz w:val="18"/>
                                <w:szCs w:val="18"/>
                                <w:rtl/>
                                <w:lang w:bidi="fa-IR"/>
                              </w:rPr>
                              <w:t>كد</w:t>
                            </w:r>
                            <w:proofErr w:type="spellEnd"/>
                            <w:r>
                              <w:rPr>
                                <w:rFonts w:cs="Compset" w:hint="cs"/>
                                <w:sz w:val="18"/>
                                <w:szCs w:val="18"/>
                                <w:rtl/>
                                <w:lang w:bidi="fa-IR"/>
                              </w:rPr>
                              <w:t>:</w:t>
                            </w:r>
                            <w:r>
                              <w:rPr>
                                <w:rFonts w:cs="Compset"/>
                                <w:sz w:val="18"/>
                                <w:szCs w:val="18"/>
                              </w:rPr>
                              <w:t xml:space="preserve">FR/EA/04        </w:t>
                            </w:r>
                          </w:p>
                          <w:p w14:paraId="53221501" w14:textId="77777777" w:rsidR="00DF5169" w:rsidRDefault="00DF5169" w:rsidP="00DF5169">
                            <w:pPr>
                              <w:rPr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Compset" w:hint="cs"/>
                                <w:sz w:val="18"/>
                                <w:szCs w:val="18"/>
                                <w:rtl/>
                                <w:lang w:bidi="fa-IR"/>
                              </w:rPr>
                              <w:t>شمارة ويرايش : صفر</w:t>
                            </w:r>
                          </w:p>
                          <w:p w14:paraId="5D8C9F67" w14:textId="77777777" w:rsidR="00DF5169" w:rsidRDefault="00DF5169" w:rsidP="00DF5169"/>
                        </w:txbxContent>
                      </v:textbox>
                    </v:shape>
                  </w:pict>
                </mc:Fallback>
              </mc:AlternateContent>
            </w:r>
            <w:r w:rsidRPr="0000498D">
              <w:rPr>
                <w:rFonts w:cs="B Nazanin"/>
                <w:b/>
                <w:bCs/>
                <w:sz w:val="24"/>
                <w:szCs w:val="24"/>
                <w:rtl/>
              </w:rPr>
              <w:t>گرايش</w:t>
            </w:r>
            <w:r w:rsidRPr="0000498D">
              <w:rPr>
                <w:rFonts w:cs="B Nazanin"/>
                <w:sz w:val="24"/>
                <w:szCs w:val="24"/>
                <w:rtl/>
              </w:rPr>
              <w:t>:</w:t>
            </w:r>
            <w:r w:rsidRPr="0000498D">
              <w:rPr>
                <w:rFonts w:cs="B Nazanin" w:hint="cs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244" w:type="pct"/>
            <w:vAlign w:val="center"/>
          </w:tcPr>
          <w:p w14:paraId="7FA3691B" w14:textId="77777777" w:rsidR="00DF5169" w:rsidRPr="0000498D" w:rsidRDefault="00DF5169" w:rsidP="00B54EF2">
            <w:pPr>
              <w:bidi/>
              <w:spacing w:after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0498D">
              <w:rPr>
                <w:rFonts w:cs="B Nazanin"/>
                <w:b/>
                <w:bCs/>
                <w:sz w:val="24"/>
                <w:szCs w:val="24"/>
                <w:rtl/>
              </w:rPr>
              <w:t>سال ورود:</w:t>
            </w:r>
            <w:r w:rsidRPr="0000498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</w:p>
        </w:tc>
      </w:tr>
      <w:tr w:rsidR="00DF5169" w:rsidRPr="0000498D" w14:paraId="40FEB5A5" w14:textId="77777777" w:rsidTr="00435D2B">
        <w:trPr>
          <w:cantSplit/>
        </w:trPr>
        <w:tc>
          <w:tcPr>
            <w:tcW w:w="5000" w:type="pct"/>
            <w:gridSpan w:val="4"/>
            <w:vAlign w:val="center"/>
          </w:tcPr>
          <w:p w14:paraId="2B99A940" w14:textId="77777777" w:rsidR="00DF5169" w:rsidRPr="0000498D" w:rsidRDefault="00DF5169" w:rsidP="00B54EF2">
            <w:pPr>
              <w:bidi/>
              <w:spacing w:after="0"/>
              <w:rPr>
                <w:rFonts w:cs="B Nazanin"/>
                <w:sz w:val="24"/>
                <w:szCs w:val="24"/>
                <w:rtl/>
              </w:rPr>
            </w:pPr>
            <w:r w:rsidRPr="0000498D">
              <w:rPr>
                <w:rFonts w:cs="B Nazanin" w:hint="cs"/>
                <w:b/>
                <w:bCs/>
                <w:sz w:val="24"/>
                <w:szCs w:val="24"/>
                <w:rtl/>
              </w:rPr>
              <w:t>نوع ورود</w:t>
            </w:r>
            <w:r w:rsidRPr="0000498D">
              <w:rPr>
                <w:rFonts w:cs="B Nazanin" w:hint="cs"/>
                <w:sz w:val="24"/>
                <w:szCs w:val="24"/>
                <w:rtl/>
              </w:rPr>
              <w:t xml:space="preserve">:             روزانه </w:t>
            </w:r>
            <w:r w:rsidRPr="0000498D">
              <w:rPr>
                <w:rFonts w:ascii="SDC-Mitra College" w:hAnsi="SDC-Mitra College" w:cs="B Nazanin"/>
                <w:sz w:val="24"/>
                <w:szCs w:val="24"/>
                <w:rtl/>
              </w:rPr>
              <w:t xml:space="preserve"> </w:t>
            </w:r>
            <w:r w:rsidR="009D31A2" w:rsidRPr="0000498D">
              <w:rPr>
                <w:rFonts w:cs="B Nazanin"/>
                <w:sz w:val="24"/>
                <w:szCs w:val="24"/>
              </w:rPr>
              <w:sym w:font="Webdings" w:char="F063"/>
            </w:r>
            <w:r w:rsidR="009D31A2" w:rsidRPr="0000498D">
              <w:rPr>
                <w:rFonts w:cs="B Nazanin" w:hint="cs"/>
                <w:sz w:val="24"/>
                <w:szCs w:val="24"/>
                <w:rtl/>
              </w:rPr>
              <w:t xml:space="preserve">         </w:t>
            </w:r>
            <w:r w:rsidR="009D31A2" w:rsidRPr="0000498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9D31A2" w:rsidRPr="0000498D">
              <w:rPr>
                <w:rFonts w:cs="B Nazanin" w:hint="cs"/>
                <w:sz w:val="24"/>
                <w:szCs w:val="24"/>
                <w:rtl/>
              </w:rPr>
              <w:t xml:space="preserve">  </w:t>
            </w:r>
            <w:r w:rsidRPr="0000498D">
              <w:rPr>
                <w:rFonts w:ascii="SDC-Mitra College" w:hAnsi="SDC-Mitra College" w:cs="B Nazanin"/>
                <w:sz w:val="24"/>
                <w:szCs w:val="24"/>
                <w:rtl/>
              </w:rPr>
              <w:t xml:space="preserve"> </w:t>
            </w:r>
            <w:r w:rsidRPr="0000498D">
              <w:rPr>
                <w:rFonts w:cs="B Nazanin" w:hint="cs"/>
                <w:sz w:val="24"/>
                <w:szCs w:val="24"/>
                <w:rtl/>
              </w:rPr>
              <w:t xml:space="preserve">          نوبت دوم </w:t>
            </w:r>
            <w:r w:rsidRPr="0000498D">
              <w:rPr>
                <w:rFonts w:cs="B Nazanin"/>
                <w:sz w:val="24"/>
                <w:szCs w:val="24"/>
              </w:rPr>
              <w:sym w:font="Webdings" w:char="F063"/>
            </w:r>
            <w:r w:rsidRPr="0000498D">
              <w:rPr>
                <w:rFonts w:cs="B Nazanin" w:hint="cs"/>
                <w:sz w:val="24"/>
                <w:szCs w:val="24"/>
                <w:rtl/>
              </w:rPr>
              <w:t xml:space="preserve">         </w:t>
            </w:r>
            <w:r w:rsidRPr="0000498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0498D">
              <w:rPr>
                <w:rFonts w:cs="B Nazanin" w:hint="cs"/>
                <w:sz w:val="24"/>
                <w:szCs w:val="24"/>
                <w:rtl/>
              </w:rPr>
              <w:t xml:space="preserve">پردیس خودگردان </w:t>
            </w:r>
            <w:r w:rsidRPr="0000498D">
              <w:rPr>
                <w:rFonts w:cs="B Nazanin"/>
                <w:sz w:val="24"/>
                <w:szCs w:val="24"/>
              </w:rPr>
              <w:sym w:font="Webdings" w:char="F063"/>
            </w:r>
            <w:r w:rsidRPr="0000498D">
              <w:rPr>
                <w:rFonts w:cs="B Nazanin" w:hint="cs"/>
                <w:sz w:val="24"/>
                <w:szCs w:val="24"/>
                <w:rtl/>
              </w:rPr>
              <w:t xml:space="preserve">               استعداد درخشان  </w:t>
            </w:r>
            <w:r w:rsidRPr="0000498D">
              <w:rPr>
                <w:rFonts w:cs="B Nazanin"/>
                <w:sz w:val="24"/>
                <w:szCs w:val="24"/>
              </w:rPr>
              <w:sym w:font="Webdings" w:char="F063"/>
            </w:r>
          </w:p>
        </w:tc>
      </w:tr>
      <w:tr w:rsidR="00DF5169" w:rsidRPr="0000498D" w14:paraId="2B098547" w14:textId="77777777" w:rsidTr="00435D2B">
        <w:trPr>
          <w:trHeight w:val="449"/>
        </w:trPr>
        <w:tc>
          <w:tcPr>
            <w:tcW w:w="5000" w:type="pct"/>
            <w:gridSpan w:val="4"/>
            <w:vAlign w:val="center"/>
          </w:tcPr>
          <w:p w14:paraId="068B5A07" w14:textId="77777777" w:rsidR="00DF5169" w:rsidRPr="0000498D" w:rsidRDefault="00DF5169" w:rsidP="00B54EF2">
            <w:pPr>
              <w:bidi/>
              <w:spacing w:after="0"/>
              <w:rPr>
                <w:rFonts w:ascii="SDC-Mitra College" w:hAnsi="SDC-Mitra College" w:cs="B Nazanin"/>
                <w:b/>
                <w:bCs/>
                <w:sz w:val="24"/>
                <w:szCs w:val="24"/>
                <w:rtl/>
              </w:rPr>
            </w:pPr>
            <w:r w:rsidRPr="0000498D">
              <w:rPr>
                <w:rFonts w:ascii="SDC-Mitra College" w:hAnsi="SDC-Mitra College" w:cs="B Nazanin"/>
                <w:b/>
                <w:bCs/>
                <w:sz w:val="24"/>
                <w:szCs w:val="24"/>
                <w:rtl/>
              </w:rPr>
              <w:t>آدرس</w:t>
            </w:r>
            <w:r w:rsidRPr="0000498D">
              <w:rPr>
                <w:rFonts w:ascii="SDC-Mitra College" w:hAnsi="SDC-Mitra College" w:cs="B Nazanin"/>
                <w:b/>
                <w:bCs/>
                <w:sz w:val="24"/>
                <w:szCs w:val="24"/>
              </w:rPr>
              <w:t>:</w:t>
            </w:r>
          </w:p>
        </w:tc>
      </w:tr>
      <w:tr w:rsidR="00DF5169" w:rsidRPr="0000498D" w14:paraId="78D811B2" w14:textId="77777777" w:rsidTr="00435D2B">
        <w:trPr>
          <w:trHeight w:val="449"/>
        </w:trPr>
        <w:tc>
          <w:tcPr>
            <w:tcW w:w="5000" w:type="pct"/>
            <w:gridSpan w:val="4"/>
            <w:vAlign w:val="center"/>
          </w:tcPr>
          <w:p w14:paraId="274ABA41" w14:textId="3E7200F5" w:rsidR="00DF5169" w:rsidRPr="0000498D" w:rsidRDefault="00DF5169" w:rsidP="00B54EF2">
            <w:pPr>
              <w:bidi/>
              <w:spacing w:after="0"/>
              <w:rPr>
                <w:rFonts w:ascii="SDC-Mitra College" w:hAnsi="SDC-Mitra College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0498D">
              <w:rPr>
                <w:rFonts w:ascii="SDC-Mitra College" w:hAnsi="SDC-Mitra College" w:cs="B Nazanin" w:hint="cs"/>
                <w:b/>
                <w:bCs/>
                <w:sz w:val="24"/>
                <w:szCs w:val="24"/>
                <w:rtl/>
                <w:lang w:bidi="fa-IR"/>
              </w:rPr>
              <w:t>شماره تلفن</w:t>
            </w:r>
            <w:r w:rsidR="000B08FF" w:rsidRPr="0000498D">
              <w:rPr>
                <w:rFonts w:ascii="SDC-Mitra College" w:hAnsi="SDC-Mitra College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همراه فعال</w:t>
            </w:r>
            <w:r w:rsidR="009D31A2" w:rsidRPr="0000498D">
              <w:rPr>
                <w:rFonts w:ascii="SDC-Mitra College" w:hAnsi="SDC-Mitra College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</w:p>
        </w:tc>
      </w:tr>
    </w:tbl>
    <w:p w14:paraId="142BE1D0" w14:textId="77777777" w:rsidR="00DF5169" w:rsidRPr="0000498D" w:rsidRDefault="00DF5169" w:rsidP="00DF5169">
      <w:pPr>
        <w:ind w:firstLine="504"/>
        <w:rPr>
          <w:rFonts w:cs="B Nazanin"/>
          <w:sz w:val="26"/>
          <w:rtl/>
        </w:rPr>
      </w:pPr>
    </w:p>
    <w:tbl>
      <w:tblPr>
        <w:bidiVisual/>
        <w:tblW w:w="1026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84"/>
        <w:gridCol w:w="1971"/>
        <w:gridCol w:w="1835"/>
        <w:gridCol w:w="2009"/>
        <w:gridCol w:w="1656"/>
        <w:gridCol w:w="1808"/>
      </w:tblGrid>
      <w:tr w:rsidR="00DF5169" w:rsidRPr="0000498D" w14:paraId="17E83A76" w14:textId="77777777" w:rsidTr="00B54EF2">
        <w:trPr>
          <w:trHeight w:val="20"/>
          <w:jc w:val="center"/>
        </w:trPr>
        <w:tc>
          <w:tcPr>
            <w:tcW w:w="5000" w:type="pct"/>
            <w:gridSpan w:val="6"/>
            <w:shd w:val="clear" w:color="auto" w:fill="D9D9D9"/>
            <w:vAlign w:val="center"/>
          </w:tcPr>
          <w:p w14:paraId="72829DAF" w14:textId="7BAE7120" w:rsidR="00DF5169" w:rsidRPr="0000498D" w:rsidRDefault="00B54EF2" w:rsidP="00B54EF2">
            <w:pPr>
              <w:pStyle w:val="Heading2"/>
              <w:bidi/>
              <w:rPr>
                <w:rFonts w:ascii="SDC-Mitra College" w:hAnsi="SDC-Mitra College" w:cs="B Nazanin"/>
                <w:b/>
                <w:bCs/>
              </w:rPr>
            </w:pPr>
            <w:r>
              <w:rPr>
                <w:rFonts w:ascii="SDC-Mitra College" w:hAnsi="SDC-Mitra College" w:cs="B Nazanin" w:hint="cs"/>
                <w:b/>
                <w:bCs/>
                <w:color w:val="auto"/>
                <w:rtl/>
                <w:lang w:bidi="fa-IR"/>
              </w:rPr>
              <w:t>2</w:t>
            </w:r>
            <w:r w:rsidR="00F327BB">
              <w:rPr>
                <w:rFonts w:ascii="SDC-Mitra College" w:hAnsi="SDC-Mitra College" w:cs="B Nazanin" w:hint="cs"/>
                <w:b/>
                <w:bCs/>
                <w:color w:val="auto"/>
                <w:rtl/>
              </w:rPr>
              <w:t xml:space="preserve">- </w:t>
            </w:r>
            <w:r w:rsidR="00DF5169" w:rsidRPr="0000498D">
              <w:rPr>
                <w:rFonts w:ascii="SDC-Mitra College" w:hAnsi="SDC-Mitra College" w:cs="B Nazanin" w:hint="cs"/>
                <w:b/>
                <w:bCs/>
                <w:color w:val="auto"/>
                <w:rtl/>
              </w:rPr>
              <w:t>مشخصات استاد</w:t>
            </w:r>
            <w:r w:rsidR="000B5DF6" w:rsidRPr="0000498D">
              <w:rPr>
                <w:rFonts w:ascii="SDC-Mitra College" w:hAnsi="SDC-Mitra College" w:cs="B Nazanin" w:hint="cs"/>
                <w:b/>
                <w:bCs/>
                <w:color w:val="auto"/>
                <w:rtl/>
              </w:rPr>
              <w:t xml:space="preserve"> (ان)</w:t>
            </w:r>
            <w:r w:rsidR="00DF5169" w:rsidRPr="0000498D">
              <w:rPr>
                <w:rFonts w:ascii="SDC-Mitra College" w:hAnsi="SDC-Mitra College" w:cs="B Nazanin" w:hint="cs"/>
                <w:b/>
                <w:bCs/>
                <w:color w:val="auto"/>
                <w:rtl/>
              </w:rPr>
              <w:t xml:space="preserve"> راهنما</w:t>
            </w:r>
          </w:p>
        </w:tc>
      </w:tr>
      <w:tr w:rsidR="00DF5169" w:rsidRPr="0000498D" w14:paraId="36996678" w14:textId="77777777" w:rsidTr="00B54EF2">
        <w:trPr>
          <w:trHeight w:val="20"/>
          <w:jc w:val="center"/>
        </w:trPr>
        <w:tc>
          <w:tcPr>
            <w:tcW w:w="479" w:type="pct"/>
            <w:vAlign w:val="center"/>
          </w:tcPr>
          <w:p w14:paraId="43178C52" w14:textId="77777777" w:rsidR="00DF5169" w:rsidRPr="0000498D" w:rsidRDefault="00DF5169" w:rsidP="00B54EF2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00498D">
              <w:rPr>
                <w:rFonts w:cs="B Nazanin"/>
                <w:sz w:val="24"/>
                <w:szCs w:val="24"/>
                <w:rtl/>
              </w:rPr>
              <w:t>ردیف</w:t>
            </w:r>
          </w:p>
        </w:tc>
        <w:tc>
          <w:tcPr>
            <w:tcW w:w="960" w:type="pct"/>
            <w:vAlign w:val="center"/>
          </w:tcPr>
          <w:p w14:paraId="796EFC41" w14:textId="77777777" w:rsidR="00DF5169" w:rsidRPr="0000498D" w:rsidRDefault="00DF5169" w:rsidP="00B54EF2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00498D">
              <w:rPr>
                <w:rFonts w:cs="B Nazanin"/>
                <w:sz w:val="24"/>
                <w:szCs w:val="24"/>
                <w:rtl/>
              </w:rPr>
              <w:t>نام و</w:t>
            </w:r>
            <w:r w:rsidRPr="0000498D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00498D">
              <w:rPr>
                <w:rFonts w:cs="B Nazanin"/>
                <w:sz w:val="24"/>
                <w:szCs w:val="24"/>
                <w:rtl/>
              </w:rPr>
              <w:t>نام خانوادگی</w:t>
            </w:r>
          </w:p>
        </w:tc>
        <w:tc>
          <w:tcPr>
            <w:tcW w:w="894" w:type="pct"/>
            <w:vAlign w:val="center"/>
          </w:tcPr>
          <w:p w14:paraId="31D03AFB" w14:textId="77777777" w:rsidR="00DF5169" w:rsidRPr="0000498D" w:rsidRDefault="00DF5169" w:rsidP="00B54EF2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00498D">
              <w:rPr>
                <w:rFonts w:cs="B Nazanin"/>
                <w:sz w:val="24"/>
                <w:szCs w:val="24"/>
                <w:rtl/>
              </w:rPr>
              <w:t>تخصص اصل</w:t>
            </w:r>
            <w:r w:rsidRPr="0000498D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979" w:type="pct"/>
            <w:vAlign w:val="center"/>
          </w:tcPr>
          <w:p w14:paraId="1C738248" w14:textId="77777777" w:rsidR="00DF5169" w:rsidRPr="0000498D" w:rsidRDefault="00DF5169" w:rsidP="00B54EF2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00498D">
              <w:rPr>
                <w:rFonts w:cs="B Nazanin"/>
                <w:sz w:val="24"/>
                <w:szCs w:val="24"/>
                <w:rtl/>
              </w:rPr>
              <w:t>آخرین مدرک تحصیلی</w:t>
            </w:r>
          </w:p>
        </w:tc>
        <w:tc>
          <w:tcPr>
            <w:tcW w:w="807" w:type="pct"/>
            <w:vAlign w:val="center"/>
          </w:tcPr>
          <w:p w14:paraId="1659C87E" w14:textId="77777777" w:rsidR="00DF5169" w:rsidRPr="0000498D" w:rsidRDefault="00DF5169" w:rsidP="00B54EF2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00498D">
              <w:rPr>
                <w:rFonts w:cs="B Nazanin"/>
                <w:sz w:val="24"/>
                <w:szCs w:val="24"/>
                <w:rtl/>
              </w:rPr>
              <w:t>رتبه دانشگاه</w:t>
            </w:r>
            <w:r w:rsidRPr="0000498D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881" w:type="pct"/>
            <w:vAlign w:val="center"/>
          </w:tcPr>
          <w:p w14:paraId="0D6D566E" w14:textId="77777777" w:rsidR="00DF5169" w:rsidRPr="0000498D" w:rsidRDefault="00DF5169" w:rsidP="00B54EF2">
            <w:pPr>
              <w:bidi/>
              <w:jc w:val="center"/>
              <w:rPr>
                <w:rFonts w:cs="B Nazanin"/>
                <w:sz w:val="24"/>
                <w:szCs w:val="24"/>
                <w:vertAlign w:val="superscript"/>
              </w:rPr>
            </w:pPr>
            <w:r w:rsidRPr="0000498D">
              <w:rPr>
                <w:rFonts w:cs="B Nazanin" w:hint="cs"/>
                <w:sz w:val="24"/>
                <w:szCs w:val="24"/>
                <w:rtl/>
              </w:rPr>
              <w:t>محل خدمت</w:t>
            </w:r>
          </w:p>
        </w:tc>
      </w:tr>
      <w:tr w:rsidR="00DF5169" w:rsidRPr="0000498D" w14:paraId="109CC59E" w14:textId="77777777" w:rsidTr="00B54EF2">
        <w:trPr>
          <w:trHeight w:val="20"/>
          <w:jc w:val="center"/>
        </w:trPr>
        <w:tc>
          <w:tcPr>
            <w:tcW w:w="479" w:type="pct"/>
            <w:vAlign w:val="center"/>
          </w:tcPr>
          <w:p w14:paraId="35FCDF63" w14:textId="77777777" w:rsidR="00DF5169" w:rsidRPr="0000498D" w:rsidRDefault="00DF5169" w:rsidP="00B54EF2">
            <w:pPr>
              <w:bidi/>
              <w:jc w:val="center"/>
              <w:rPr>
                <w:rFonts w:ascii="SDC-Mitra College" w:hAnsi="SDC-Mitra College" w:cs="B Nazanin"/>
                <w:sz w:val="22"/>
                <w:szCs w:val="22"/>
                <w:rtl/>
                <w:lang w:bidi="fa-IR"/>
              </w:rPr>
            </w:pPr>
            <w:r w:rsidRPr="0000498D">
              <w:rPr>
                <w:rFonts w:ascii="SDC-Mitra College" w:hAnsi="SDC-Mitra College" w:cs="B Nazanin" w:hint="cs"/>
                <w:sz w:val="22"/>
                <w:szCs w:val="22"/>
                <w:rtl/>
                <w:lang w:bidi="fa-IR"/>
              </w:rPr>
              <w:t>1</w:t>
            </w:r>
          </w:p>
        </w:tc>
        <w:tc>
          <w:tcPr>
            <w:tcW w:w="960" w:type="pct"/>
            <w:vAlign w:val="center"/>
          </w:tcPr>
          <w:p w14:paraId="4112B1FB" w14:textId="77777777" w:rsidR="00DF5169" w:rsidRPr="0000498D" w:rsidRDefault="00DF5169" w:rsidP="00B54EF2">
            <w:pPr>
              <w:bidi/>
              <w:jc w:val="center"/>
              <w:rPr>
                <w:rFonts w:cs="B Nazanin"/>
                <w:sz w:val="22"/>
                <w:szCs w:val="22"/>
                <w:lang w:bidi="fa-IR"/>
              </w:rPr>
            </w:pPr>
          </w:p>
        </w:tc>
        <w:tc>
          <w:tcPr>
            <w:tcW w:w="894" w:type="pct"/>
            <w:vAlign w:val="center"/>
          </w:tcPr>
          <w:p w14:paraId="0542BBEF" w14:textId="77777777" w:rsidR="00DF5169" w:rsidRPr="0000498D" w:rsidRDefault="00DF5169" w:rsidP="00B54EF2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979" w:type="pct"/>
            <w:vAlign w:val="center"/>
          </w:tcPr>
          <w:p w14:paraId="6C3079D1" w14:textId="77777777" w:rsidR="00DF5169" w:rsidRPr="0000498D" w:rsidRDefault="00DF5169" w:rsidP="00B54EF2">
            <w:pPr>
              <w:bidi/>
              <w:jc w:val="center"/>
              <w:rPr>
                <w:rFonts w:cs="B Nazanin"/>
                <w:sz w:val="22"/>
                <w:szCs w:val="22"/>
              </w:rPr>
            </w:pPr>
          </w:p>
        </w:tc>
        <w:tc>
          <w:tcPr>
            <w:tcW w:w="807" w:type="pct"/>
            <w:vAlign w:val="center"/>
          </w:tcPr>
          <w:p w14:paraId="1ABE3765" w14:textId="77777777" w:rsidR="00DF5169" w:rsidRPr="0000498D" w:rsidRDefault="00DF5169" w:rsidP="00B54EF2">
            <w:pPr>
              <w:bidi/>
              <w:jc w:val="center"/>
              <w:rPr>
                <w:rFonts w:cs="B Nazanin"/>
                <w:sz w:val="22"/>
                <w:szCs w:val="22"/>
              </w:rPr>
            </w:pPr>
          </w:p>
        </w:tc>
        <w:tc>
          <w:tcPr>
            <w:tcW w:w="881" w:type="pct"/>
            <w:vAlign w:val="center"/>
          </w:tcPr>
          <w:p w14:paraId="0E5FE9E6" w14:textId="77777777" w:rsidR="00DF5169" w:rsidRPr="0000498D" w:rsidRDefault="00DF5169" w:rsidP="00B54EF2">
            <w:pPr>
              <w:bidi/>
              <w:jc w:val="center"/>
              <w:rPr>
                <w:rFonts w:cs="B Nazanin"/>
                <w:sz w:val="22"/>
                <w:szCs w:val="22"/>
              </w:rPr>
            </w:pPr>
          </w:p>
        </w:tc>
      </w:tr>
      <w:tr w:rsidR="0000498D" w:rsidRPr="0000498D" w14:paraId="27F1BA3C" w14:textId="77777777" w:rsidTr="00B54EF2">
        <w:trPr>
          <w:trHeight w:val="20"/>
          <w:jc w:val="center"/>
        </w:trPr>
        <w:tc>
          <w:tcPr>
            <w:tcW w:w="479" w:type="pct"/>
            <w:vAlign w:val="center"/>
          </w:tcPr>
          <w:p w14:paraId="444095DC" w14:textId="2384AFD0" w:rsidR="0000498D" w:rsidRPr="0000498D" w:rsidRDefault="0000498D" w:rsidP="00B54EF2">
            <w:pPr>
              <w:bidi/>
              <w:jc w:val="center"/>
              <w:rPr>
                <w:rFonts w:ascii="SDC-Mitra College" w:hAnsi="SDC-Mitra College" w:cs="B Nazanin"/>
                <w:sz w:val="22"/>
                <w:szCs w:val="22"/>
                <w:rtl/>
                <w:lang w:bidi="fa-IR"/>
              </w:rPr>
            </w:pPr>
            <w:r w:rsidRPr="0000498D">
              <w:rPr>
                <w:rFonts w:ascii="SDC-Mitra College" w:hAnsi="SDC-Mitra College" w:cs="B Nazanin" w:hint="cs"/>
                <w:sz w:val="22"/>
                <w:szCs w:val="22"/>
                <w:rtl/>
                <w:lang w:bidi="fa-IR"/>
              </w:rPr>
              <w:t>2</w:t>
            </w:r>
          </w:p>
        </w:tc>
        <w:tc>
          <w:tcPr>
            <w:tcW w:w="960" w:type="pct"/>
            <w:vAlign w:val="center"/>
          </w:tcPr>
          <w:p w14:paraId="7CC1FE5F" w14:textId="77777777" w:rsidR="0000498D" w:rsidRPr="0000498D" w:rsidRDefault="0000498D" w:rsidP="00B54EF2">
            <w:pPr>
              <w:bidi/>
              <w:jc w:val="center"/>
              <w:rPr>
                <w:rFonts w:cs="B Nazanin"/>
                <w:sz w:val="22"/>
                <w:szCs w:val="22"/>
                <w:lang w:bidi="fa-IR"/>
              </w:rPr>
            </w:pPr>
          </w:p>
        </w:tc>
        <w:tc>
          <w:tcPr>
            <w:tcW w:w="894" w:type="pct"/>
            <w:vAlign w:val="center"/>
          </w:tcPr>
          <w:p w14:paraId="39488078" w14:textId="77777777" w:rsidR="0000498D" w:rsidRPr="0000498D" w:rsidRDefault="0000498D" w:rsidP="00B54EF2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979" w:type="pct"/>
            <w:vAlign w:val="center"/>
          </w:tcPr>
          <w:p w14:paraId="2D753C1C" w14:textId="77777777" w:rsidR="0000498D" w:rsidRPr="0000498D" w:rsidRDefault="0000498D" w:rsidP="00B54EF2">
            <w:pPr>
              <w:bidi/>
              <w:jc w:val="center"/>
              <w:rPr>
                <w:rFonts w:cs="B Nazanin"/>
                <w:sz w:val="22"/>
                <w:szCs w:val="22"/>
              </w:rPr>
            </w:pPr>
          </w:p>
        </w:tc>
        <w:tc>
          <w:tcPr>
            <w:tcW w:w="807" w:type="pct"/>
            <w:vAlign w:val="center"/>
          </w:tcPr>
          <w:p w14:paraId="058FC0B6" w14:textId="77777777" w:rsidR="0000498D" w:rsidRPr="0000498D" w:rsidRDefault="0000498D" w:rsidP="00B54EF2">
            <w:pPr>
              <w:bidi/>
              <w:jc w:val="center"/>
              <w:rPr>
                <w:rFonts w:cs="B Nazanin"/>
                <w:sz w:val="22"/>
                <w:szCs w:val="22"/>
              </w:rPr>
            </w:pPr>
          </w:p>
        </w:tc>
        <w:tc>
          <w:tcPr>
            <w:tcW w:w="881" w:type="pct"/>
            <w:vAlign w:val="center"/>
          </w:tcPr>
          <w:p w14:paraId="76E0C4FB" w14:textId="77777777" w:rsidR="0000498D" w:rsidRPr="0000498D" w:rsidRDefault="0000498D" w:rsidP="00B54EF2">
            <w:pPr>
              <w:bidi/>
              <w:jc w:val="center"/>
              <w:rPr>
                <w:rFonts w:cs="B Nazanin"/>
                <w:sz w:val="22"/>
                <w:szCs w:val="22"/>
              </w:rPr>
            </w:pPr>
          </w:p>
        </w:tc>
      </w:tr>
    </w:tbl>
    <w:p w14:paraId="6956068D" w14:textId="77777777" w:rsidR="00DF5169" w:rsidRPr="0000498D" w:rsidRDefault="00DF5169" w:rsidP="00DF5169">
      <w:pPr>
        <w:ind w:firstLine="504"/>
        <w:rPr>
          <w:rFonts w:cs="B Nazanin"/>
          <w:b/>
          <w:bCs/>
          <w:sz w:val="26"/>
          <w:rtl/>
        </w:rPr>
      </w:pPr>
    </w:p>
    <w:tbl>
      <w:tblPr>
        <w:bidiVisual/>
        <w:tblW w:w="1026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76"/>
        <w:gridCol w:w="2016"/>
        <w:gridCol w:w="1599"/>
        <w:gridCol w:w="2213"/>
        <w:gridCol w:w="1661"/>
        <w:gridCol w:w="1798"/>
      </w:tblGrid>
      <w:tr w:rsidR="00DF5169" w:rsidRPr="0000498D" w14:paraId="37EBFF93" w14:textId="77777777" w:rsidTr="00E1619C">
        <w:trPr>
          <w:cantSplit/>
          <w:jc w:val="center"/>
        </w:trPr>
        <w:tc>
          <w:tcPr>
            <w:tcW w:w="5000" w:type="pct"/>
            <w:gridSpan w:val="6"/>
            <w:shd w:val="clear" w:color="auto" w:fill="D9D9D9"/>
          </w:tcPr>
          <w:p w14:paraId="24464C5B" w14:textId="2C9D768E" w:rsidR="00DF5169" w:rsidRPr="0000498D" w:rsidRDefault="00F327BB" w:rsidP="00F327BB">
            <w:pPr>
              <w:pStyle w:val="Heading2"/>
              <w:bidi/>
              <w:rPr>
                <w:rFonts w:ascii="SDC-Mitra College" w:hAnsi="SDC-Mitra College" w:cs="B Nazanin"/>
                <w:b/>
                <w:bCs/>
                <w:color w:val="auto"/>
                <w:rtl/>
              </w:rPr>
            </w:pPr>
            <w:r>
              <w:rPr>
                <w:rFonts w:ascii="SDC-Mitra College" w:hAnsi="SDC-Mitra College" w:cs="B Nazanin" w:hint="cs"/>
                <w:b/>
                <w:bCs/>
                <w:color w:val="auto"/>
                <w:rtl/>
              </w:rPr>
              <w:t xml:space="preserve">3- </w:t>
            </w:r>
            <w:r w:rsidR="00DF5169" w:rsidRPr="0000498D">
              <w:rPr>
                <w:rFonts w:ascii="SDC-Mitra College" w:hAnsi="SDC-Mitra College" w:cs="B Nazanin"/>
                <w:b/>
                <w:bCs/>
                <w:color w:val="auto"/>
                <w:rtl/>
              </w:rPr>
              <w:t>اطلاعات مربوط به</w:t>
            </w:r>
            <w:r w:rsidR="00DF5169" w:rsidRPr="0000498D">
              <w:rPr>
                <w:rFonts w:ascii="SDC-Mitra College" w:hAnsi="SDC-Mitra College" w:cs="B Nazanin" w:hint="cs"/>
                <w:b/>
                <w:bCs/>
                <w:color w:val="auto"/>
                <w:rtl/>
              </w:rPr>
              <w:t xml:space="preserve"> استاد</w:t>
            </w:r>
            <w:r w:rsidR="0000498D" w:rsidRPr="0000498D">
              <w:rPr>
                <w:rFonts w:ascii="SDC-Mitra College" w:hAnsi="SDC-Mitra College" w:cs="B Nazanin" w:hint="cs"/>
                <w:b/>
                <w:bCs/>
                <w:color w:val="auto"/>
                <w:rtl/>
              </w:rPr>
              <w:t xml:space="preserve"> </w:t>
            </w:r>
            <w:r w:rsidR="00DF5169" w:rsidRPr="0000498D">
              <w:rPr>
                <w:rFonts w:ascii="SDC-Mitra College" w:hAnsi="SDC-Mitra College" w:cs="B Nazanin"/>
                <w:b/>
                <w:bCs/>
                <w:color w:val="auto"/>
                <w:rtl/>
              </w:rPr>
              <w:t>مشاور</w:t>
            </w:r>
            <w:r w:rsidR="00DF5169" w:rsidRPr="0000498D">
              <w:rPr>
                <w:rFonts w:ascii="SDC-Mitra College" w:hAnsi="SDC-Mitra College" w:cs="B Nazanin" w:hint="cs"/>
                <w:b/>
                <w:bCs/>
                <w:color w:val="auto"/>
                <w:rtl/>
              </w:rPr>
              <w:t xml:space="preserve"> </w:t>
            </w:r>
          </w:p>
        </w:tc>
      </w:tr>
      <w:tr w:rsidR="00DF5169" w:rsidRPr="0000498D" w14:paraId="00EBB9A3" w14:textId="77777777" w:rsidTr="00B54EF2">
        <w:trPr>
          <w:cantSplit/>
          <w:jc w:val="center"/>
        </w:trPr>
        <w:tc>
          <w:tcPr>
            <w:tcW w:w="476" w:type="pct"/>
            <w:vAlign w:val="center"/>
          </w:tcPr>
          <w:p w14:paraId="73B86CF0" w14:textId="77777777" w:rsidR="00DF5169" w:rsidRPr="0000498D" w:rsidRDefault="00DF5169" w:rsidP="00B54EF2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00498D">
              <w:rPr>
                <w:rFonts w:cs="B Nazanin"/>
                <w:sz w:val="24"/>
                <w:szCs w:val="24"/>
                <w:rtl/>
              </w:rPr>
              <w:t>ردیف</w:t>
            </w:r>
          </w:p>
        </w:tc>
        <w:tc>
          <w:tcPr>
            <w:tcW w:w="982" w:type="pct"/>
            <w:vAlign w:val="center"/>
          </w:tcPr>
          <w:p w14:paraId="0538186B" w14:textId="77777777" w:rsidR="00DF5169" w:rsidRPr="0000498D" w:rsidRDefault="00DF5169" w:rsidP="00B54EF2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00498D">
              <w:rPr>
                <w:rFonts w:cs="B Nazanin"/>
                <w:sz w:val="24"/>
                <w:szCs w:val="24"/>
                <w:rtl/>
              </w:rPr>
              <w:t>نام و</w:t>
            </w:r>
            <w:r w:rsidRPr="0000498D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00498D">
              <w:rPr>
                <w:rFonts w:cs="B Nazanin"/>
                <w:sz w:val="24"/>
                <w:szCs w:val="24"/>
                <w:rtl/>
              </w:rPr>
              <w:t>نام خانوادگی</w:t>
            </w:r>
          </w:p>
        </w:tc>
        <w:tc>
          <w:tcPr>
            <w:tcW w:w="779" w:type="pct"/>
            <w:vAlign w:val="center"/>
          </w:tcPr>
          <w:p w14:paraId="540D83A2" w14:textId="77777777" w:rsidR="00DF5169" w:rsidRPr="0000498D" w:rsidRDefault="00DF5169" w:rsidP="00B54EF2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00498D">
              <w:rPr>
                <w:rFonts w:cs="B Nazanin"/>
                <w:sz w:val="24"/>
                <w:szCs w:val="24"/>
                <w:rtl/>
              </w:rPr>
              <w:t>تخصص اصلی</w:t>
            </w:r>
          </w:p>
        </w:tc>
        <w:tc>
          <w:tcPr>
            <w:tcW w:w="1078" w:type="pct"/>
            <w:vAlign w:val="center"/>
          </w:tcPr>
          <w:p w14:paraId="257FB1A0" w14:textId="77777777" w:rsidR="00DF5169" w:rsidRPr="0000498D" w:rsidRDefault="00DF5169" w:rsidP="00B54EF2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00498D">
              <w:rPr>
                <w:rFonts w:cs="B Nazanin"/>
                <w:sz w:val="24"/>
                <w:szCs w:val="24"/>
                <w:rtl/>
              </w:rPr>
              <w:t>آخرین مدرک تحصیلی</w:t>
            </w:r>
          </w:p>
        </w:tc>
        <w:tc>
          <w:tcPr>
            <w:tcW w:w="809" w:type="pct"/>
            <w:tcBorders>
              <w:right w:val="single" w:sz="8" w:space="0" w:color="auto"/>
            </w:tcBorders>
            <w:vAlign w:val="center"/>
          </w:tcPr>
          <w:p w14:paraId="2ECDFD73" w14:textId="77777777" w:rsidR="00DF5169" w:rsidRPr="0000498D" w:rsidRDefault="00DF5169" w:rsidP="00B54EF2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00498D">
              <w:rPr>
                <w:rFonts w:cs="B Nazanin"/>
                <w:sz w:val="24"/>
                <w:szCs w:val="24"/>
                <w:rtl/>
              </w:rPr>
              <w:t>رتبه دانشگاهی</w:t>
            </w:r>
          </w:p>
        </w:tc>
        <w:tc>
          <w:tcPr>
            <w:tcW w:w="875" w:type="pct"/>
            <w:tcBorders>
              <w:left w:val="single" w:sz="8" w:space="0" w:color="auto"/>
            </w:tcBorders>
            <w:vAlign w:val="center"/>
          </w:tcPr>
          <w:p w14:paraId="2F80F2B4" w14:textId="77777777" w:rsidR="00DF5169" w:rsidRPr="0000498D" w:rsidRDefault="00DF5169" w:rsidP="00B54EF2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00498D">
              <w:rPr>
                <w:rFonts w:cs="B Nazanin" w:hint="cs"/>
                <w:sz w:val="24"/>
                <w:szCs w:val="24"/>
                <w:rtl/>
              </w:rPr>
              <w:t>محل خدمت</w:t>
            </w:r>
          </w:p>
        </w:tc>
      </w:tr>
      <w:tr w:rsidR="00DF5169" w:rsidRPr="0000498D" w14:paraId="2D9DE222" w14:textId="77777777" w:rsidTr="00B54EF2">
        <w:trPr>
          <w:cantSplit/>
          <w:jc w:val="center"/>
        </w:trPr>
        <w:tc>
          <w:tcPr>
            <w:tcW w:w="476" w:type="pct"/>
            <w:vAlign w:val="center"/>
          </w:tcPr>
          <w:p w14:paraId="6E3D5850" w14:textId="77777777" w:rsidR="00DF5169" w:rsidRPr="0000498D" w:rsidRDefault="00DF5169" w:rsidP="00B54EF2">
            <w:pPr>
              <w:bidi/>
              <w:rPr>
                <w:rFonts w:ascii="SDC-Mitra College" w:hAnsi="SDC-Mitra College" w:cs="B Nazanin"/>
                <w:sz w:val="24"/>
                <w:szCs w:val="24"/>
                <w:rtl/>
              </w:rPr>
            </w:pPr>
            <w:r w:rsidRPr="0000498D">
              <w:rPr>
                <w:rFonts w:ascii="SDG_HUSSEINI" w:hAnsi="SDG_HUSSEINI" w:cs="B Nazanin" w:hint="cs"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982" w:type="pct"/>
            <w:vAlign w:val="center"/>
          </w:tcPr>
          <w:p w14:paraId="4271D473" w14:textId="77777777" w:rsidR="00DF5169" w:rsidRPr="0000498D" w:rsidRDefault="00DF5169" w:rsidP="00B54EF2">
            <w:pPr>
              <w:bidi/>
              <w:ind w:firstLine="504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79" w:type="pct"/>
            <w:vAlign w:val="center"/>
          </w:tcPr>
          <w:p w14:paraId="23F007A3" w14:textId="77777777" w:rsidR="00DF5169" w:rsidRPr="0000498D" w:rsidRDefault="00DF5169" w:rsidP="00B54EF2">
            <w:pPr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78" w:type="pct"/>
            <w:vAlign w:val="center"/>
          </w:tcPr>
          <w:p w14:paraId="4A61B31C" w14:textId="77777777" w:rsidR="00DF5169" w:rsidRPr="0000498D" w:rsidRDefault="00DF5169" w:rsidP="00B54EF2">
            <w:pPr>
              <w:bidi/>
              <w:ind w:firstLine="504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809" w:type="pct"/>
            <w:tcBorders>
              <w:right w:val="single" w:sz="8" w:space="0" w:color="auto"/>
            </w:tcBorders>
            <w:vAlign w:val="center"/>
          </w:tcPr>
          <w:p w14:paraId="21210A2C" w14:textId="77777777" w:rsidR="00DF5169" w:rsidRPr="0000498D" w:rsidRDefault="00DF5169" w:rsidP="00B54EF2">
            <w:pPr>
              <w:bidi/>
              <w:ind w:firstLine="504"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875" w:type="pct"/>
            <w:tcBorders>
              <w:left w:val="single" w:sz="8" w:space="0" w:color="auto"/>
            </w:tcBorders>
            <w:vAlign w:val="center"/>
          </w:tcPr>
          <w:p w14:paraId="0B8FFB07" w14:textId="77777777" w:rsidR="00DF5169" w:rsidRPr="0000498D" w:rsidRDefault="00DF5169" w:rsidP="00B54EF2">
            <w:pPr>
              <w:bidi/>
              <w:ind w:firstLine="504"/>
              <w:rPr>
                <w:rFonts w:cs="B Nazanin"/>
                <w:b/>
                <w:bCs/>
                <w:sz w:val="24"/>
                <w:szCs w:val="24"/>
              </w:rPr>
            </w:pPr>
          </w:p>
        </w:tc>
      </w:tr>
    </w:tbl>
    <w:p w14:paraId="1CF8FABC" w14:textId="77777777" w:rsidR="00DF5169" w:rsidRPr="0000498D" w:rsidRDefault="00DF5169" w:rsidP="00DF5169">
      <w:pPr>
        <w:ind w:firstLine="504"/>
        <w:rPr>
          <w:rFonts w:cs="B Nazanin"/>
          <w:sz w:val="26"/>
          <w:rtl/>
        </w:rPr>
      </w:pPr>
    </w:p>
    <w:tbl>
      <w:tblPr>
        <w:bidiVisual/>
        <w:tblW w:w="10255" w:type="dxa"/>
        <w:tblInd w:w="-2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255"/>
      </w:tblGrid>
      <w:tr w:rsidR="00DF5169" w:rsidRPr="0000498D" w14:paraId="22D7EBD3" w14:textId="77777777" w:rsidTr="000B5DF6">
        <w:tc>
          <w:tcPr>
            <w:tcW w:w="10255" w:type="dxa"/>
            <w:shd w:val="clear" w:color="auto" w:fill="D9D9D9"/>
          </w:tcPr>
          <w:p w14:paraId="16B7C39C" w14:textId="5AB1530C" w:rsidR="00DF5169" w:rsidRPr="00F327BB" w:rsidRDefault="00F327BB" w:rsidP="00B54EF2">
            <w:pPr>
              <w:bidi/>
              <w:rPr>
                <w:rFonts w:ascii="SDC-Mitra College" w:hAnsi="SDC-Mitra College" w:cs="B Nazanin"/>
                <w:b/>
                <w:bCs/>
                <w:sz w:val="26"/>
                <w:szCs w:val="26"/>
                <w:rtl/>
              </w:rPr>
            </w:pPr>
            <w:r>
              <w:rPr>
                <w:rFonts w:ascii="SDC-Mitra College" w:hAnsi="SDC-Mitra College" w:cs="B Nazanin" w:hint="cs"/>
                <w:b/>
                <w:bCs/>
                <w:sz w:val="26"/>
                <w:szCs w:val="26"/>
                <w:rtl/>
              </w:rPr>
              <w:t xml:space="preserve">4- </w:t>
            </w:r>
            <w:r w:rsidR="00DF5169" w:rsidRPr="00F327BB">
              <w:rPr>
                <w:rFonts w:ascii="SDC-Mitra College" w:hAnsi="SDC-Mitra College" w:cs="B Nazanin"/>
                <w:b/>
                <w:bCs/>
                <w:sz w:val="26"/>
                <w:szCs w:val="26"/>
                <w:rtl/>
              </w:rPr>
              <w:t>عنوان پايان نام</w:t>
            </w:r>
            <w:r w:rsidR="00DF5169" w:rsidRPr="00F327BB">
              <w:rPr>
                <w:rFonts w:ascii="SDC-Mitra College" w:hAnsi="SDC-Mitra College" w:cs="B Nazanin" w:hint="cs"/>
                <w:b/>
                <w:bCs/>
                <w:sz w:val="26"/>
                <w:szCs w:val="26"/>
                <w:rtl/>
              </w:rPr>
              <w:t>ه</w:t>
            </w:r>
          </w:p>
        </w:tc>
      </w:tr>
      <w:tr w:rsidR="00DF5169" w:rsidRPr="00324095" w14:paraId="4870A059" w14:textId="77777777" w:rsidTr="000B5DF6">
        <w:tc>
          <w:tcPr>
            <w:tcW w:w="10255" w:type="dxa"/>
          </w:tcPr>
          <w:p w14:paraId="507EC150" w14:textId="77777777" w:rsidR="00DF5169" w:rsidRPr="000B5DF6" w:rsidRDefault="00DF5169" w:rsidP="00B54EF2">
            <w:pPr>
              <w:bidi/>
              <w:ind w:firstLine="504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B5DF6">
              <w:rPr>
                <w:rFonts w:cs="B Nazanin"/>
                <w:b/>
                <w:bCs/>
                <w:sz w:val="24"/>
                <w:szCs w:val="24"/>
                <w:rtl/>
              </w:rPr>
              <w:t>فارسي:</w:t>
            </w:r>
            <w:r w:rsidRPr="000B5DF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</w:p>
          <w:p w14:paraId="29CAF4BA" w14:textId="77777777" w:rsidR="00DF5169" w:rsidRPr="000B5DF6" w:rsidRDefault="00DF5169" w:rsidP="00B54EF2">
            <w:pPr>
              <w:bidi/>
              <w:ind w:firstLine="504"/>
              <w:rPr>
                <w:rFonts w:cs="B Nazanin"/>
                <w:b/>
                <w:bCs/>
                <w:sz w:val="24"/>
                <w:szCs w:val="24"/>
              </w:rPr>
            </w:pPr>
            <w:r w:rsidRPr="000B5DF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انگلیسی: </w:t>
            </w:r>
          </w:p>
          <w:p w14:paraId="6A1B552A" w14:textId="77777777" w:rsidR="00DF5169" w:rsidRPr="000B5DF6" w:rsidRDefault="00DF5169" w:rsidP="00B54EF2">
            <w:pPr>
              <w:bidi/>
              <w:ind w:firstLine="504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B5DF6">
              <w:rPr>
                <w:rFonts w:cs="B Nazanin" w:hint="cs"/>
                <w:b/>
                <w:bCs/>
                <w:sz w:val="24"/>
                <w:szCs w:val="24"/>
                <w:rtl/>
              </w:rPr>
              <w:t>واژگان کلیدی:</w:t>
            </w:r>
            <w:r w:rsidRPr="000B5DF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</w:p>
          <w:p w14:paraId="359F250B" w14:textId="77777777" w:rsidR="00DF5169" w:rsidRPr="000B5DF6" w:rsidRDefault="00DF5169" w:rsidP="00B54EF2">
            <w:pPr>
              <w:rPr>
                <w:rFonts w:asciiTheme="majorBidi" w:hAnsiTheme="majorBidi" w:cstheme="majorBidi"/>
                <w:b/>
                <w:bCs/>
                <w:szCs w:val="22"/>
              </w:rPr>
            </w:pPr>
            <w:r w:rsidRPr="000B5DF6">
              <w:rPr>
                <w:rFonts w:asciiTheme="majorBidi" w:hAnsiTheme="majorBidi" w:cstheme="majorBidi"/>
                <w:b/>
                <w:bCs/>
                <w:szCs w:val="22"/>
              </w:rPr>
              <w:t xml:space="preserve">Keywords: </w:t>
            </w:r>
          </w:p>
          <w:p w14:paraId="355CE958" w14:textId="77777777" w:rsidR="00DF5169" w:rsidRPr="00324095" w:rsidRDefault="00DF5169" w:rsidP="00B54EF2">
            <w:pPr>
              <w:bidi/>
              <w:ind w:firstLine="504"/>
              <w:rPr>
                <w:b/>
                <w:bCs/>
                <w:sz w:val="26"/>
              </w:rPr>
            </w:pPr>
          </w:p>
        </w:tc>
      </w:tr>
    </w:tbl>
    <w:p w14:paraId="23C445D5" w14:textId="77777777" w:rsidR="007037AE" w:rsidRDefault="007037AE" w:rsidP="00E351B8">
      <w:pPr>
        <w:pStyle w:val="NoSpacing"/>
        <w:bidi/>
        <w:spacing w:line="276" w:lineRule="auto"/>
        <w:jc w:val="both"/>
        <w:rPr>
          <w:rFonts w:ascii="Times New Roman" w:eastAsia="Times New Roman" w:hAnsi="Times New Roman" w:cs="B Nazanin"/>
          <w:color w:val="000000"/>
          <w:w w:val="98"/>
          <w:sz w:val="28"/>
          <w:szCs w:val="28"/>
          <w:rtl/>
          <w:lang w:bidi="fa-IR"/>
        </w:rPr>
      </w:pPr>
    </w:p>
    <w:tbl>
      <w:tblPr>
        <w:tblpPr w:leftFromText="180" w:rightFromText="180" w:vertAnchor="text" w:horzAnchor="margin" w:tblpY="87"/>
        <w:bidiVisual/>
        <w:tblW w:w="1025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251"/>
      </w:tblGrid>
      <w:tr w:rsidR="007037AE" w:rsidRPr="002B09AB" w14:paraId="1506E683" w14:textId="77777777" w:rsidTr="000B5DF6">
        <w:trPr>
          <w:trHeight w:val="58"/>
        </w:trPr>
        <w:tc>
          <w:tcPr>
            <w:tcW w:w="10251" w:type="dxa"/>
            <w:shd w:val="clear" w:color="auto" w:fill="D9D9D9"/>
          </w:tcPr>
          <w:p w14:paraId="3BB7CB81" w14:textId="29E255EE" w:rsidR="007037AE" w:rsidRPr="00F327BB" w:rsidRDefault="00F327BB" w:rsidP="00F327BB">
            <w:pPr>
              <w:bidi/>
              <w:spacing w:line="276" w:lineRule="auto"/>
              <w:rPr>
                <w:rFonts w:asciiTheme="majorBidi" w:hAnsiTheme="majorBidi" w:cs="B Nazanin"/>
                <w:b/>
                <w:bCs/>
                <w:sz w:val="28"/>
                <w:szCs w:val="28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 xml:space="preserve">5- </w:t>
            </w:r>
            <w:r w:rsidR="00AB1210" w:rsidRPr="00F327BB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 xml:space="preserve">تعریف </w:t>
            </w:r>
            <w:r w:rsidR="005D4F32" w:rsidRPr="00F327BB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 xml:space="preserve">مسئله </w:t>
            </w:r>
            <w:r w:rsidR="00AB1210" w:rsidRPr="00F327BB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و بیان سوال</w:t>
            </w:r>
            <w:r w:rsidR="00AB1210" w:rsidRPr="00F327BB"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  <w:softHyphen/>
            </w:r>
            <w:r w:rsidR="00AB1210" w:rsidRPr="00F327BB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های اصلی تحقیق</w:t>
            </w:r>
          </w:p>
        </w:tc>
      </w:tr>
      <w:tr w:rsidR="000B5DF6" w:rsidRPr="002B09AB" w14:paraId="2904FD52" w14:textId="77777777" w:rsidTr="000B5DF6">
        <w:trPr>
          <w:trHeight w:val="58"/>
        </w:trPr>
        <w:tc>
          <w:tcPr>
            <w:tcW w:w="10251" w:type="dxa"/>
          </w:tcPr>
          <w:p w14:paraId="3A3C01F9" w14:textId="41E03706" w:rsidR="004129DC" w:rsidRPr="00D46464" w:rsidRDefault="00D438AB" w:rsidP="007D0F3E">
            <w:pPr>
              <w:bidi/>
              <w:spacing w:line="276" w:lineRule="auto"/>
              <w:ind w:firstLine="170"/>
              <w:contextualSpacing/>
              <w:jc w:val="both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D46464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در این بخش </w:t>
            </w:r>
            <w:r w:rsidR="003E2F7F" w:rsidRPr="00D46464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بایستی </w:t>
            </w:r>
            <w:r w:rsidRPr="00D46464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حقق مسئله</w:t>
            </w:r>
            <w:r w:rsidR="003E2F7F" w:rsidRPr="00D46464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softHyphen/>
            </w:r>
            <w:r w:rsidRPr="00D46464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ای را که تصمیم به حل آن دارد و سوالی که می خواهد تا به آن پاسخ دهد را مطرح </w:t>
            </w:r>
            <w:r w:rsidR="003E2F7F" w:rsidRPr="00D46464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ند</w:t>
            </w:r>
            <w:r w:rsidR="005E78F2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.</w:t>
            </w:r>
            <w:r w:rsidRPr="00D46464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هدف نهایی بیان مسئله تبدیل یک مسئله کلی و مبهم به یک مسئله تعریف شده، دقیق و مشخص است. </w:t>
            </w:r>
            <w:r w:rsidR="005E78F2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پژوهشگر در </w:t>
            </w:r>
            <w:r w:rsidRPr="00D46464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بیان مسئله </w:t>
            </w:r>
            <w:r w:rsidR="005E78F2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باید</w:t>
            </w:r>
            <w:r w:rsidRPr="00D46464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به یک گپ مطالعاتی در موضوع تخصصی اشاره </w:t>
            </w:r>
            <w:r w:rsidRPr="00D46464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softHyphen/>
            </w:r>
            <w:r w:rsidRPr="00D46464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کند و نشان </w:t>
            </w:r>
            <w:r w:rsidR="003E2F7F" w:rsidRPr="00D46464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softHyphen/>
            </w:r>
            <w:r w:rsidRPr="00D46464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دهد که این مسئله تا چه حد موثر است. </w:t>
            </w:r>
          </w:p>
          <w:p w14:paraId="00DFE947" w14:textId="77777777" w:rsidR="00513A73" w:rsidRPr="00513A73" w:rsidRDefault="00513A73" w:rsidP="007D0F3E">
            <w:pPr>
              <w:bidi/>
              <w:spacing w:line="276" w:lineRule="auto"/>
              <w:contextualSpacing/>
              <w:rPr>
                <w:rFonts w:asciiTheme="majorBidi" w:hAnsiTheme="majorBidi" w:cs="B Nazanin"/>
                <w:sz w:val="22"/>
                <w:szCs w:val="22"/>
                <w:rtl/>
              </w:rPr>
            </w:pPr>
          </w:p>
        </w:tc>
      </w:tr>
    </w:tbl>
    <w:p w14:paraId="649B4E20" w14:textId="77777777" w:rsidR="007D0F3E" w:rsidRDefault="007D0F3E" w:rsidP="007D0F3E">
      <w:pPr>
        <w:pStyle w:val="NoSpacing"/>
        <w:bidi/>
        <w:spacing w:line="276" w:lineRule="auto"/>
        <w:ind w:left="-47" w:firstLine="623"/>
        <w:jc w:val="both"/>
        <w:rPr>
          <w:rFonts w:cs="B Nazanin"/>
          <w:color w:val="000000"/>
          <w:w w:val="98"/>
          <w:sz w:val="28"/>
          <w:szCs w:val="28"/>
          <w:rtl/>
          <w:lang w:val="en-GB"/>
        </w:rPr>
      </w:pPr>
    </w:p>
    <w:p w14:paraId="51526605" w14:textId="2B84B43A" w:rsidR="007D0F3E" w:rsidRPr="002B652A" w:rsidRDefault="007D0F3E" w:rsidP="007D0F3E">
      <w:pPr>
        <w:pStyle w:val="NoSpacing"/>
        <w:bidi/>
        <w:spacing w:line="276" w:lineRule="auto"/>
        <w:ind w:left="-47" w:firstLine="623"/>
        <w:jc w:val="both"/>
        <w:rPr>
          <w:rFonts w:ascii="Times New Roman" w:eastAsia="Times New Roman" w:hAnsi="Times New Roman" w:cs="B Nazanin"/>
          <w:color w:val="000000"/>
          <w:w w:val="98"/>
          <w:sz w:val="28"/>
          <w:szCs w:val="28"/>
          <w:rtl/>
          <w:lang w:val="en-GB"/>
        </w:rPr>
        <w:sectPr w:rsidR="007D0F3E" w:rsidRPr="002B652A" w:rsidSect="00B90D36">
          <w:footnotePr>
            <w:numRestart w:val="eachPage"/>
          </w:footnotePr>
          <w:type w:val="continuous"/>
          <w:pgSz w:w="11906" w:h="16838"/>
          <w:pgMar w:top="805" w:right="1270" w:bottom="289" w:left="760" w:header="0" w:footer="0" w:gutter="0"/>
          <w:cols w:space="0"/>
          <w:bidi/>
        </w:sectPr>
      </w:pPr>
    </w:p>
    <w:tbl>
      <w:tblPr>
        <w:tblpPr w:leftFromText="180" w:rightFromText="180" w:vertAnchor="text" w:horzAnchor="margin" w:tblpY="87"/>
        <w:bidiVisual/>
        <w:tblW w:w="102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256"/>
      </w:tblGrid>
      <w:tr w:rsidR="00B90D36" w:rsidRPr="002B09AB" w14:paraId="3E0BBB59" w14:textId="77777777" w:rsidTr="000B5DF6">
        <w:tc>
          <w:tcPr>
            <w:tcW w:w="10256" w:type="dxa"/>
            <w:shd w:val="clear" w:color="auto" w:fill="D9D9D9"/>
          </w:tcPr>
          <w:p w14:paraId="6120AFF9" w14:textId="5EBC454D" w:rsidR="00B90D36" w:rsidRPr="00F327BB" w:rsidRDefault="00F327BB" w:rsidP="00F327BB">
            <w:pPr>
              <w:bidi/>
              <w:spacing w:line="276" w:lineRule="auto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lastRenderedPageBreak/>
              <w:t xml:space="preserve">6- </w:t>
            </w:r>
            <w:r w:rsidR="00B90D36" w:rsidRPr="00F327BB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بررسی منابع</w:t>
            </w:r>
            <w:r w:rsidR="00495059" w:rsidRPr="00F327BB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 xml:space="preserve"> و ضرورت انجام تحقیق</w:t>
            </w:r>
          </w:p>
        </w:tc>
      </w:tr>
      <w:tr w:rsidR="00565F59" w:rsidRPr="002B09AB" w14:paraId="686DEAAE" w14:textId="77777777" w:rsidTr="00C0551B">
        <w:tc>
          <w:tcPr>
            <w:tcW w:w="10256" w:type="dxa"/>
          </w:tcPr>
          <w:p w14:paraId="69941E7E" w14:textId="51B28B9B" w:rsidR="00565F59" w:rsidRDefault="00CC3848" w:rsidP="007D0F3E">
            <w:pPr>
              <w:bidi/>
              <w:spacing w:line="276" w:lineRule="auto"/>
              <w:ind w:firstLine="170"/>
              <w:contextualSpacing/>
              <w:jc w:val="both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ر این بخش پژوهشگر باید تحقیقات انجام شده هم راستا با پژوهش خود را بیان نماید. برای این کار رجوع به مدارک و اسناد حول موضوع انتخاب شده، برای افزایش آگاهی ضروری است. هدف از بررسی منابع جلوگیری از دوباره کاری و سرفت ادبی، بهره</w:t>
            </w:r>
            <w:r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ندی از تجربه</w:t>
            </w:r>
            <w:r w:rsidR="003346EC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softHyphen/>
            </w:r>
            <w:r w:rsidR="003346EC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های پژوهشگران گذشته، آشنایی با نقاط ضعف و قوت پژوهش</w:t>
            </w:r>
            <w:r w:rsidR="003346EC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softHyphen/>
            </w:r>
            <w:r w:rsidR="003346EC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های پیشین خواهد بود لذا </w:t>
            </w:r>
            <w:r w:rsidR="003E2F7F" w:rsidRPr="00D46464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پژوهشگر در این بخش </w:t>
            </w:r>
            <w:r w:rsidR="00D46464" w:rsidRPr="00D46464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باید بتواند با توجه به دانش؛ نظرات و ادبیات موجود، دلایل مهم بودن مسئله تحقیق و ضرورت انجام آن را بیان کند. </w:t>
            </w:r>
          </w:p>
          <w:p w14:paraId="31000288" w14:textId="35110907" w:rsidR="007D0F3E" w:rsidRPr="007D0F3E" w:rsidRDefault="007D0F3E" w:rsidP="007D0F3E">
            <w:pPr>
              <w:bidi/>
              <w:spacing w:line="276" w:lineRule="auto"/>
              <w:ind w:firstLine="170"/>
              <w:contextualSpacing/>
              <w:jc w:val="both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3C5640B9" w14:textId="77777777" w:rsidR="007D0F3E" w:rsidRDefault="007D0F3E" w:rsidP="007D0F3E">
      <w:pPr>
        <w:pStyle w:val="NoSpacing"/>
        <w:bidi/>
        <w:spacing w:line="276" w:lineRule="auto"/>
        <w:ind w:right="142"/>
        <w:jc w:val="both"/>
        <w:rPr>
          <w:rFonts w:ascii="Times New Roman" w:eastAsia="Times New Roman" w:hAnsi="Times New Roman" w:cs="B Nazanin"/>
          <w:color w:val="000000"/>
          <w:w w:val="98"/>
          <w:sz w:val="28"/>
          <w:szCs w:val="28"/>
          <w:rtl/>
          <w:lang w:bidi="fa-IR"/>
        </w:rPr>
      </w:pPr>
    </w:p>
    <w:tbl>
      <w:tblPr>
        <w:tblpPr w:leftFromText="180" w:rightFromText="180" w:vertAnchor="text" w:horzAnchor="margin" w:tblpY="87"/>
        <w:bidiVisual/>
        <w:tblW w:w="102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256"/>
      </w:tblGrid>
      <w:tr w:rsidR="007D0F3E" w:rsidRPr="002B09AB" w14:paraId="51D01A74" w14:textId="77777777" w:rsidTr="005A53F9">
        <w:tc>
          <w:tcPr>
            <w:tcW w:w="10256" w:type="dxa"/>
            <w:shd w:val="clear" w:color="auto" w:fill="D9D9D9"/>
          </w:tcPr>
          <w:p w14:paraId="13918CB8" w14:textId="3B828FF5" w:rsidR="007D0F3E" w:rsidRPr="00F327BB" w:rsidRDefault="00F327BB" w:rsidP="00F327BB">
            <w:pPr>
              <w:bidi/>
              <w:spacing w:line="276" w:lineRule="auto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7-</w:t>
            </w:r>
            <w:r w:rsidR="007D0F3E" w:rsidRPr="00F327BB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 xml:space="preserve"> اهداف تحقیق</w:t>
            </w:r>
          </w:p>
        </w:tc>
      </w:tr>
      <w:tr w:rsidR="007D0F3E" w:rsidRPr="002B09AB" w14:paraId="35E29ABD" w14:textId="77777777" w:rsidTr="005A53F9">
        <w:tc>
          <w:tcPr>
            <w:tcW w:w="10256" w:type="dxa"/>
          </w:tcPr>
          <w:p w14:paraId="3793A30A" w14:textId="77777777" w:rsidR="007D0F3E" w:rsidRPr="007D0F3E" w:rsidRDefault="007D0F3E" w:rsidP="007D0F3E">
            <w:pPr>
              <w:bidi/>
              <w:spacing w:line="276" w:lineRule="auto"/>
              <w:ind w:firstLine="170"/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>در این بخش پژوهشگر باید اهداف کلی و اهداف کاربردی انجام تحقیق را به روشنی مشخص نماید. اهداف کلی اهدافی هستند که به طور مستقیم از موضوع پژوهش ناشی می</w:t>
            </w:r>
            <w:r>
              <w:rPr>
                <w:rFonts w:asciiTheme="majorBidi" w:hAnsiTheme="majorBidi" w:cs="B Nazanin"/>
                <w:sz w:val="24"/>
                <w:szCs w:val="24"/>
                <w:rtl/>
              </w:rPr>
              <w:softHyphen/>
            </w: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شوند. اهداف کاربردی اهدافی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هستند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که از مسئله پژوهش و اهداف کلی نشات می</w:t>
            </w:r>
            <w:r>
              <w:rPr>
                <w:rFonts w:asciiTheme="majorBidi" w:hAnsiTheme="majorBidi" w:cs="B Nazanin"/>
                <w:sz w:val="24"/>
                <w:szCs w:val="24"/>
                <w:rtl/>
              </w:rPr>
              <w:softHyphen/>
            </w: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>گیرند یا به عبارتی زیر مجموعه اهداف کلی هستند. این اهداف مشخص می</w:t>
            </w:r>
            <w:r>
              <w:rPr>
                <w:rFonts w:asciiTheme="majorBidi" w:hAnsiTheme="majorBidi" w:cs="B Nazanin"/>
                <w:sz w:val="24"/>
                <w:szCs w:val="24"/>
                <w:rtl/>
              </w:rPr>
              <w:softHyphen/>
            </w: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>کنند که چه چیزهایی در این پژوهش تحقق می</w:t>
            </w:r>
            <w:r>
              <w:rPr>
                <w:rFonts w:asciiTheme="majorBidi" w:hAnsiTheme="majorBidi" w:cs="B Nazanin"/>
                <w:sz w:val="24"/>
                <w:szCs w:val="24"/>
                <w:rtl/>
              </w:rPr>
              <w:softHyphen/>
            </w: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>یابد.</w:t>
            </w:r>
          </w:p>
        </w:tc>
      </w:tr>
    </w:tbl>
    <w:p w14:paraId="55CA0EEA" w14:textId="77777777" w:rsidR="007D0F3E" w:rsidRDefault="007D0F3E">
      <w:pPr>
        <w:bidi/>
      </w:pPr>
    </w:p>
    <w:tbl>
      <w:tblPr>
        <w:tblpPr w:leftFromText="180" w:rightFromText="180" w:vertAnchor="text" w:horzAnchor="margin" w:tblpY="87"/>
        <w:bidiVisual/>
        <w:tblW w:w="102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256"/>
      </w:tblGrid>
      <w:tr w:rsidR="007D0F3E" w:rsidRPr="002B09AB" w14:paraId="1511F15E" w14:textId="77777777" w:rsidTr="005A53F9">
        <w:tc>
          <w:tcPr>
            <w:tcW w:w="10256" w:type="dxa"/>
            <w:shd w:val="clear" w:color="auto" w:fill="D9D9D9"/>
          </w:tcPr>
          <w:p w14:paraId="031699AB" w14:textId="6972B957" w:rsidR="007D0F3E" w:rsidRPr="00F327BB" w:rsidRDefault="00F327BB" w:rsidP="00F327BB">
            <w:pPr>
              <w:bidi/>
              <w:spacing w:line="276" w:lineRule="auto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 xml:space="preserve">8- </w:t>
            </w:r>
            <w:r w:rsidR="007D0F3E" w:rsidRPr="00F327BB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نوآوری تحقیق</w:t>
            </w:r>
          </w:p>
        </w:tc>
      </w:tr>
      <w:tr w:rsidR="007D0F3E" w:rsidRPr="002B09AB" w14:paraId="06F29E38" w14:textId="77777777" w:rsidTr="005A53F9">
        <w:tc>
          <w:tcPr>
            <w:tcW w:w="10256" w:type="dxa"/>
          </w:tcPr>
          <w:p w14:paraId="6C65581F" w14:textId="77777777" w:rsidR="007D0F3E" w:rsidRPr="007D0F3E" w:rsidRDefault="007D0F3E" w:rsidP="007D0F3E">
            <w:pPr>
              <w:bidi/>
              <w:spacing w:line="276" w:lineRule="auto"/>
              <w:ind w:firstLine="170"/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>جنبه نوآوری پژوهش و جدید بودن تحقیق نشان می</w:t>
            </w:r>
            <w:r>
              <w:rPr>
                <w:rFonts w:asciiTheme="majorBidi" w:hAnsiTheme="majorBidi" w:cs="B Nazanin"/>
                <w:sz w:val="24"/>
                <w:szCs w:val="24"/>
                <w:rtl/>
              </w:rPr>
              <w:softHyphen/>
            </w: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>دهد پروپوزال چقدر به ایجاد دانش جدید یا گسترش دانش موجود کمک می</w:t>
            </w:r>
            <w:r>
              <w:rPr>
                <w:rFonts w:asciiTheme="majorBidi" w:hAnsiTheme="majorBidi" w:cs="B Nazanin"/>
                <w:sz w:val="24"/>
                <w:szCs w:val="24"/>
                <w:rtl/>
              </w:rPr>
              <w:softHyphen/>
            </w: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کند. </w:t>
            </w:r>
            <w:r w:rsidRPr="001A64E4">
              <w:rPr>
                <w:rFonts w:asciiTheme="majorBidi" w:hAnsiTheme="majorBidi" w:cs="B Nazanin" w:hint="cs"/>
                <w:sz w:val="24"/>
                <w:szCs w:val="24"/>
                <w:rtl/>
              </w:rPr>
              <w:t>نوآوری پژوهش باید با توجه به بررسی منابع تحقیق نوشت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>ه شود</w:t>
            </w:r>
            <w:r w:rsidRPr="001A64E4">
              <w:rPr>
                <w:rFonts w:asciiTheme="majorBidi" w:hAnsiTheme="majorBidi" w:cs="B Nazanin" w:hint="cs"/>
                <w:sz w:val="24"/>
                <w:szCs w:val="24"/>
                <w:rtl/>
              </w:rPr>
              <w:t>. در واقع در حد یک پاراگراف تفاوت</w:t>
            </w:r>
            <w:r w:rsidRPr="001A64E4">
              <w:rPr>
                <w:rFonts w:asciiTheme="majorBidi" w:hAnsiTheme="majorBidi" w:cs="B Nazanin"/>
                <w:sz w:val="24"/>
                <w:szCs w:val="24"/>
                <w:rtl/>
              </w:rPr>
              <w:softHyphen/>
            </w:r>
            <w:r w:rsidRPr="001A64E4">
              <w:rPr>
                <w:rFonts w:asciiTheme="majorBidi" w:hAnsiTheme="majorBidi" w:cs="B Nazanin" w:hint="cs"/>
                <w:sz w:val="24"/>
                <w:szCs w:val="24"/>
                <w:rtl/>
              </w:rPr>
              <w:t>هایی که پژوهش فوق با پیشینه پژوهش دارد بایستی نوشته شود.</w:t>
            </w:r>
          </w:p>
        </w:tc>
      </w:tr>
    </w:tbl>
    <w:p w14:paraId="5D4D494C" w14:textId="77777777" w:rsidR="00DF5169" w:rsidRDefault="00DF5169" w:rsidP="00DF5169">
      <w:pPr>
        <w:pStyle w:val="NoSpacing"/>
        <w:bidi/>
        <w:spacing w:line="276" w:lineRule="auto"/>
        <w:ind w:right="142"/>
        <w:jc w:val="both"/>
        <w:rPr>
          <w:rFonts w:ascii="Times New Roman" w:eastAsia="Times New Roman" w:hAnsi="Times New Roman" w:cs="B Nazanin"/>
          <w:color w:val="000000"/>
          <w:w w:val="98"/>
          <w:sz w:val="28"/>
          <w:szCs w:val="28"/>
          <w:rtl/>
          <w:lang w:bidi="fa-IR"/>
        </w:rPr>
      </w:pPr>
    </w:p>
    <w:tbl>
      <w:tblPr>
        <w:tblpPr w:leftFromText="180" w:rightFromText="180" w:vertAnchor="text" w:horzAnchor="margin" w:tblpY="114"/>
        <w:bidiVisual/>
        <w:tblW w:w="102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256"/>
      </w:tblGrid>
      <w:tr w:rsidR="007D0F3E" w:rsidRPr="002B09AB" w14:paraId="4AA12B82" w14:textId="77777777" w:rsidTr="005A53F9">
        <w:tc>
          <w:tcPr>
            <w:tcW w:w="10256" w:type="dxa"/>
            <w:shd w:val="clear" w:color="auto" w:fill="D9D9D9"/>
          </w:tcPr>
          <w:p w14:paraId="4355B8D9" w14:textId="39A327C3" w:rsidR="007D0F3E" w:rsidRPr="00F327BB" w:rsidRDefault="00F327BB" w:rsidP="00F327BB">
            <w:pPr>
              <w:bidi/>
              <w:spacing w:line="276" w:lineRule="auto"/>
              <w:rPr>
                <w:rFonts w:asciiTheme="majorBidi" w:hAnsiTheme="majorBidi" w:cs="Calibr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 xml:space="preserve">9- </w:t>
            </w:r>
            <w:r w:rsidR="007D0F3E" w:rsidRPr="00F327BB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روش</w:t>
            </w:r>
            <w:r w:rsidR="007D0F3E" w:rsidRPr="00F327BB"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  <w:softHyphen/>
            </w:r>
            <w:r w:rsidR="007D0F3E" w:rsidRPr="00F327BB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ها و مراحل اجرا پژوهش</w:t>
            </w:r>
          </w:p>
        </w:tc>
      </w:tr>
      <w:tr w:rsidR="007D0F3E" w:rsidRPr="002B09AB" w14:paraId="7262FEBF" w14:textId="77777777" w:rsidTr="005A53F9">
        <w:tc>
          <w:tcPr>
            <w:tcW w:w="10256" w:type="dxa"/>
          </w:tcPr>
          <w:p w14:paraId="240EE96E" w14:textId="77777777" w:rsidR="007D0F3E" w:rsidRDefault="007D0F3E" w:rsidP="007D0F3E">
            <w:pPr>
              <w:bidi/>
              <w:spacing w:line="276" w:lineRule="auto"/>
              <w:ind w:firstLine="170"/>
              <w:contextualSpacing/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>یکی از نکات مهمی که محقق باید در زمان انجام پژوهش به آن توجه نماید ارائه روش</w:t>
            </w:r>
            <w:r>
              <w:rPr>
                <w:rFonts w:asciiTheme="majorBidi" w:hAnsiTheme="majorBidi" w:cs="B Nazanin"/>
                <w:sz w:val="24"/>
                <w:szCs w:val="24"/>
                <w:rtl/>
              </w:rPr>
              <w:softHyphen/>
            </w: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>های انجام تحقیق می</w:t>
            </w:r>
            <w:r>
              <w:rPr>
                <w:rFonts w:asciiTheme="majorBidi" w:hAnsiTheme="majorBidi" w:cs="B Nazanin"/>
                <w:sz w:val="24"/>
                <w:szCs w:val="24"/>
                <w:rtl/>
              </w:rPr>
              <w:softHyphen/>
            </w: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>باشد. اشاره به روش</w:t>
            </w:r>
            <w:r>
              <w:rPr>
                <w:rFonts w:asciiTheme="majorBidi" w:hAnsiTheme="majorBidi" w:cs="B Nazanin"/>
                <w:sz w:val="24"/>
                <w:szCs w:val="24"/>
                <w:rtl/>
              </w:rPr>
              <w:softHyphen/>
            </w: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>های حل مسئله و مراحل حل به عنوان مثال روش</w:t>
            </w:r>
            <w:r>
              <w:rPr>
                <w:rFonts w:asciiTheme="majorBidi" w:hAnsiTheme="majorBidi" w:cs="B Nazanin"/>
                <w:sz w:val="24"/>
                <w:szCs w:val="24"/>
                <w:rtl/>
              </w:rPr>
              <w:softHyphen/>
            </w: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>های حل عددی؛ تئوری یا آزمایشگاهی از جمله مواردی هستند که باید در این بخش بایستی به آن پرداخته شود.</w:t>
            </w:r>
          </w:p>
          <w:p w14:paraId="6B1DD436" w14:textId="77777777" w:rsidR="007D0F3E" w:rsidRPr="007D0F3E" w:rsidRDefault="007D0F3E" w:rsidP="005A53F9">
            <w:pPr>
              <w:bidi/>
              <w:spacing w:line="276" w:lineRule="auto"/>
              <w:rPr>
                <w:rFonts w:asciiTheme="majorBidi" w:hAnsiTheme="majorBidi" w:cs="B Nazanin"/>
                <w:b/>
                <w:bCs/>
                <w:sz w:val="22"/>
                <w:szCs w:val="22"/>
                <w:rtl/>
              </w:rPr>
            </w:pPr>
          </w:p>
        </w:tc>
      </w:tr>
    </w:tbl>
    <w:p w14:paraId="4DA9C08C" w14:textId="22B03940" w:rsidR="007D0F3E" w:rsidRDefault="007D0F3E" w:rsidP="007D0F3E">
      <w:pPr>
        <w:rPr>
          <w:rtl/>
          <w:lang w:bidi="fa-IR"/>
        </w:rPr>
      </w:pPr>
    </w:p>
    <w:tbl>
      <w:tblPr>
        <w:tblpPr w:leftFromText="180" w:rightFromText="180" w:vertAnchor="text" w:horzAnchor="margin" w:tblpY="114"/>
        <w:bidiVisual/>
        <w:tblW w:w="102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256"/>
      </w:tblGrid>
      <w:tr w:rsidR="00187F62" w:rsidRPr="002B09AB" w14:paraId="07594E33" w14:textId="77777777" w:rsidTr="005A53F9">
        <w:tc>
          <w:tcPr>
            <w:tcW w:w="10256" w:type="dxa"/>
            <w:shd w:val="clear" w:color="auto" w:fill="D9D9D9"/>
          </w:tcPr>
          <w:p w14:paraId="23FEF713" w14:textId="211C4DE0" w:rsidR="00187F62" w:rsidRPr="00F327BB" w:rsidRDefault="00F327BB" w:rsidP="00F327BB">
            <w:pPr>
              <w:bidi/>
              <w:spacing w:line="276" w:lineRule="auto"/>
              <w:rPr>
                <w:rFonts w:asciiTheme="majorBidi" w:hAnsiTheme="majorBidi" w:cs="Calibr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 xml:space="preserve">10- </w:t>
            </w:r>
            <w:r w:rsidR="00187F62" w:rsidRPr="00F327BB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زمان بندی مراحل انجام تحقیق ( از زمان تصویب تا دفاع نهایی)</w:t>
            </w:r>
          </w:p>
        </w:tc>
      </w:tr>
      <w:tr w:rsidR="00187F62" w:rsidRPr="002B09AB" w14:paraId="47C2EAF2" w14:textId="77777777" w:rsidTr="005A53F9">
        <w:tc>
          <w:tcPr>
            <w:tcW w:w="10256" w:type="dxa"/>
          </w:tcPr>
          <w:p w14:paraId="7FA0BCF3" w14:textId="77777777" w:rsidR="00187F62" w:rsidRDefault="00187F62">
            <w:pPr>
              <w:bidi/>
            </w:pP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2834"/>
              <w:gridCol w:w="567"/>
              <w:gridCol w:w="567"/>
              <w:gridCol w:w="567"/>
              <w:gridCol w:w="567"/>
              <w:gridCol w:w="567"/>
              <w:gridCol w:w="567"/>
              <w:gridCol w:w="567"/>
              <w:gridCol w:w="567"/>
              <w:gridCol w:w="567"/>
              <w:gridCol w:w="567"/>
              <w:gridCol w:w="567"/>
              <w:gridCol w:w="567"/>
            </w:tblGrid>
            <w:tr w:rsidR="00187F62" w14:paraId="345989DF" w14:textId="585217EC" w:rsidTr="00187F62">
              <w:tc>
                <w:tcPr>
                  <w:tcW w:w="2834" w:type="dxa"/>
                </w:tcPr>
                <w:p w14:paraId="76527B56" w14:textId="518E357C" w:rsidR="00187F62" w:rsidRDefault="00187F62" w:rsidP="00D059C5">
                  <w:pPr>
                    <w:framePr w:hSpace="180" w:wrap="around" w:vAnchor="text" w:hAnchor="margin" w:y="114"/>
                    <w:bidi/>
                    <w:spacing w:line="276" w:lineRule="auto"/>
                    <w:rPr>
                      <w:rFonts w:asciiTheme="majorBidi" w:hAnsiTheme="majorBidi" w:cs="B Nazanin"/>
                      <w:b/>
                      <w:bCs/>
                      <w:rtl/>
                    </w:rPr>
                  </w:pPr>
                  <w:r>
                    <w:rPr>
                      <w:rFonts w:asciiTheme="majorBidi" w:hAnsiTheme="majorBidi" w:cs="B Nazanin" w:hint="cs"/>
                      <w:b/>
                      <w:bCs/>
                      <w:rtl/>
                    </w:rPr>
                    <w:t>عنوان مرحله</w:t>
                  </w:r>
                </w:p>
              </w:tc>
              <w:tc>
                <w:tcPr>
                  <w:tcW w:w="567" w:type="dxa"/>
                </w:tcPr>
                <w:p w14:paraId="5552900C" w14:textId="0C207336" w:rsidR="00187F62" w:rsidRDefault="00187F62" w:rsidP="00D059C5">
                  <w:pPr>
                    <w:framePr w:hSpace="180" w:wrap="around" w:vAnchor="text" w:hAnchor="margin" w:y="114"/>
                    <w:bidi/>
                    <w:spacing w:line="276" w:lineRule="auto"/>
                    <w:rPr>
                      <w:rFonts w:asciiTheme="majorBidi" w:hAnsiTheme="majorBidi" w:cs="B Nazanin"/>
                      <w:b/>
                      <w:bCs/>
                      <w:rtl/>
                    </w:rPr>
                  </w:pPr>
                  <w:r>
                    <w:rPr>
                      <w:rFonts w:asciiTheme="majorBidi" w:hAnsiTheme="majorBidi" w:cs="B Nazanin" w:hint="cs"/>
                      <w:b/>
                      <w:bCs/>
                      <w:rtl/>
                    </w:rPr>
                    <w:t>1</w:t>
                  </w:r>
                </w:p>
              </w:tc>
              <w:tc>
                <w:tcPr>
                  <w:tcW w:w="567" w:type="dxa"/>
                </w:tcPr>
                <w:p w14:paraId="5B6CF54C" w14:textId="53F0A08E" w:rsidR="00187F62" w:rsidRDefault="00187F62" w:rsidP="00D059C5">
                  <w:pPr>
                    <w:framePr w:hSpace="180" w:wrap="around" w:vAnchor="text" w:hAnchor="margin" w:y="114"/>
                    <w:bidi/>
                    <w:spacing w:line="276" w:lineRule="auto"/>
                    <w:rPr>
                      <w:rFonts w:asciiTheme="majorBidi" w:hAnsiTheme="majorBidi" w:cs="B Nazanin"/>
                      <w:b/>
                      <w:bCs/>
                      <w:rtl/>
                    </w:rPr>
                  </w:pPr>
                  <w:r>
                    <w:rPr>
                      <w:rFonts w:asciiTheme="majorBidi" w:hAnsiTheme="majorBidi" w:cs="B Nazanin" w:hint="cs"/>
                      <w:b/>
                      <w:bCs/>
                      <w:rtl/>
                    </w:rPr>
                    <w:t>2</w:t>
                  </w:r>
                </w:p>
              </w:tc>
              <w:tc>
                <w:tcPr>
                  <w:tcW w:w="567" w:type="dxa"/>
                </w:tcPr>
                <w:p w14:paraId="7E0B55BF" w14:textId="514C3B6E" w:rsidR="00187F62" w:rsidRDefault="00187F62" w:rsidP="00D059C5">
                  <w:pPr>
                    <w:framePr w:hSpace="180" w:wrap="around" w:vAnchor="text" w:hAnchor="margin" w:y="114"/>
                    <w:bidi/>
                    <w:spacing w:line="276" w:lineRule="auto"/>
                    <w:rPr>
                      <w:rFonts w:asciiTheme="majorBidi" w:hAnsiTheme="majorBidi" w:cs="B Nazanin"/>
                      <w:b/>
                      <w:bCs/>
                      <w:rtl/>
                    </w:rPr>
                  </w:pPr>
                  <w:r>
                    <w:rPr>
                      <w:rFonts w:asciiTheme="majorBidi" w:hAnsiTheme="majorBidi" w:cs="B Nazanin" w:hint="cs"/>
                      <w:b/>
                      <w:bCs/>
                      <w:rtl/>
                    </w:rPr>
                    <w:t>3</w:t>
                  </w:r>
                </w:p>
              </w:tc>
              <w:tc>
                <w:tcPr>
                  <w:tcW w:w="567" w:type="dxa"/>
                </w:tcPr>
                <w:p w14:paraId="13E58B3B" w14:textId="7490CE9D" w:rsidR="00187F62" w:rsidRDefault="00187F62" w:rsidP="00D059C5">
                  <w:pPr>
                    <w:framePr w:hSpace="180" w:wrap="around" w:vAnchor="text" w:hAnchor="margin" w:y="114"/>
                    <w:bidi/>
                    <w:spacing w:line="276" w:lineRule="auto"/>
                    <w:rPr>
                      <w:rFonts w:asciiTheme="majorBidi" w:hAnsiTheme="majorBidi" w:cs="B Nazanin"/>
                      <w:b/>
                      <w:bCs/>
                      <w:rtl/>
                    </w:rPr>
                  </w:pPr>
                  <w:r>
                    <w:rPr>
                      <w:rFonts w:asciiTheme="majorBidi" w:hAnsiTheme="majorBidi" w:cs="B Nazanin" w:hint="cs"/>
                      <w:b/>
                      <w:bCs/>
                      <w:rtl/>
                    </w:rPr>
                    <w:t>4</w:t>
                  </w:r>
                </w:p>
              </w:tc>
              <w:tc>
                <w:tcPr>
                  <w:tcW w:w="567" w:type="dxa"/>
                </w:tcPr>
                <w:p w14:paraId="681B203C" w14:textId="72534D33" w:rsidR="00187F62" w:rsidRDefault="00187F62" w:rsidP="00D059C5">
                  <w:pPr>
                    <w:framePr w:hSpace="180" w:wrap="around" w:vAnchor="text" w:hAnchor="margin" w:y="114"/>
                    <w:bidi/>
                    <w:spacing w:line="276" w:lineRule="auto"/>
                    <w:rPr>
                      <w:rFonts w:asciiTheme="majorBidi" w:hAnsiTheme="majorBidi" w:cs="B Nazanin"/>
                      <w:b/>
                      <w:bCs/>
                      <w:rtl/>
                    </w:rPr>
                  </w:pPr>
                  <w:r>
                    <w:rPr>
                      <w:rFonts w:asciiTheme="majorBidi" w:hAnsiTheme="majorBidi" w:cs="B Nazanin" w:hint="cs"/>
                      <w:b/>
                      <w:bCs/>
                      <w:rtl/>
                    </w:rPr>
                    <w:t>5</w:t>
                  </w:r>
                </w:p>
              </w:tc>
              <w:tc>
                <w:tcPr>
                  <w:tcW w:w="567" w:type="dxa"/>
                </w:tcPr>
                <w:p w14:paraId="73B09AC6" w14:textId="00C59A96" w:rsidR="00187F62" w:rsidRDefault="00187F62" w:rsidP="00D059C5">
                  <w:pPr>
                    <w:framePr w:hSpace="180" w:wrap="around" w:vAnchor="text" w:hAnchor="margin" w:y="114"/>
                    <w:bidi/>
                    <w:spacing w:line="276" w:lineRule="auto"/>
                    <w:rPr>
                      <w:rFonts w:asciiTheme="majorBidi" w:hAnsiTheme="majorBidi" w:cs="B Nazanin"/>
                      <w:b/>
                      <w:bCs/>
                      <w:rtl/>
                    </w:rPr>
                  </w:pPr>
                  <w:r>
                    <w:rPr>
                      <w:rFonts w:asciiTheme="majorBidi" w:hAnsiTheme="majorBidi" w:cs="B Nazanin" w:hint="cs"/>
                      <w:b/>
                      <w:bCs/>
                      <w:rtl/>
                    </w:rPr>
                    <w:t>6</w:t>
                  </w:r>
                </w:p>
              </w:tc>
              <w:tc>
                <w:tcPr>
                  <w:tcW w:w="567" w:type="dxa"/>
                </w:tcPr>
                <w:p w14:paraId="592E9D3B" w14:textId="37C8261D" w:rsidR="00187F62" w:rsidRDefault="00187F62" w:rsidP="00D059C5">
                  <w:pPr>
                    <w:framePr w:hSpace="180" w:wrap="around" w:vAnchor="text" w:hAnchor="margin" w:y="114"/>
                    <w:bidi/>
                    <w:spacing w:line="276" w:lineRule="auto"/>
                    <w:rPr>
                      <w:rFonts w:asciiTheme="majorBidi" w:hAnsiTheme="majorBidi" w:cs="B Nazanin"/>
                      <w:b/>
                      <w:bCs/>
                      <w:rtl/>
                    </w:rPr>
                  </w:pPr>
                  <w:r>
                    <w:rPr>
                      <w:rFonts w:asciiTheme="majorBidi" w:hAnsiTheme="majorBidi" w:cs="B Nazanin" w:hint="cs"/>
                      <w:b/>
                      <w:bCs/>
                      <w:rtl/>
                    </w:rPr>
                    <w:t>7</w:t>
                  </w:r>
                </w:p>
              </w:tc>
              <w:tc>
                <w:tcPr>
                  <w:tcW w:w="567" w:type="dxa"/>
                </w:tcPr>
                <w:p w14:paraId="6C52D1A6" w14:textId="146AF42A" w:rsidR="00187F62" w:rsidRDefault="00187F62" w:rsidP="00D059C5">
                  <w:pPr>
                    <w:framePr w:hSpace="180" w:wrap="around" w:vAnchor="text" w:hAnchor="margin" w:y="114"/>
                    <w:bidi/>
                    <w:spacing w:line="276" w:lineRule="auto"/>
                    <w:rPr>
                      <w:rFonts w:asciiTheme="majorBidi" w:hAnsiTheme="majorBidi" w:cs="B Nazanin"/>
                      <w:b/>
                      <w:bCs/>
                      <w:rtl/>
                    </w:rPr>
                  </w:pPr>
                  <w:r>
                    <w:rPr>
                      <w:rFonts w:asciiTheme="majorBidi" w:hAnsiTheme="majorBidi" w:cs="B Nazanin" w:hint="cs"/>
                      <w:b/>
                      <w:bCs/>
                      <w:rtl/>
                    </w:rPr>
                    <w:t>8</w:t>
                  </w:r>
                </w:p>
              </w:tc>
              <w:tc>
                <w:tcPr>
                  <w:tcW w:w="567" w:type="dxa"/>
                </w:tcPr>
                <w:p w14:paraId="4041B8C1" w14:textId="6625B517" w:rsidR="00187F62" w:rsidRDefault="00187F62" w:rsidP="00D059C5">
                  <w:pPr>
                    <w:framePr w:hSpace="180" w:wrap="around" w:vAnchor="text" w:hAnchor="margin" w:y="114"/>
                    <w:bidi/>
                    <w:spacing w:line="276" w:lineRule="auto"/>
                    <w:rPr>
                      <w:rFonts w:asciiTheme="majorBidi" w:hAnsiTheme="majorBidi" w:cs="B Nazanin"/>
                      <w:b/>
                      <w:bCs/>
                      <w:rtl/>
                    </w:rPr>
                  </w:pPr>
                  <w:r>
                    <w:rPr>
                      <w:rFonts w:asciiTheme="majorBidi" w:hAnsiTheme="majorBidi" w:cs="B Nazanin" w:hint="cs"/>
                      <w:b/>
                      <w:bCs/>
                      <w:rtl/>
                    </w:rPr>
                    <w:t>9</w:t>
                  </w:r>
                </w:p>
              </w:tc>
              <w:tc>
                <w:tcPr>
                  <w:tcW w:w="567" w:type="dxa"/>
                </w:tcPr>
                <w:p w14:paraId="4D3D5BC3" w14:textId="7F9F51F0" w:rsidR="00187F62" w:rsidRDefault="00187F62" w:rsidP="00D059C5">
                  <w:pPr>
                    <w:framePr w:hSpace="180" w:wrap="around" w:vAnchor="text" w:hAnchor="margin" w:y="114"/>
                    <w:bidi/>
                    <w:spacing w:line="276" w:lineRule="auto"/>
                    <w:rPr>
                      <w:rFonts w:asciiTheme="majorBidi" w:hAnsiTheme="majorBidi" w:cs="B Nazanin"/>
                      <w:b/>
                      <w:bCs/>
                      <w:rtl/>
                    </w:rPr>
                  </w:pPr>
                  <w:r>
                    <w:rPr>
                      <w:rFonts w:asciiTheme="majorBidi" w:hAnsiTheme="majorBidi" w:cs="B Nazanin" w:hint="cs"/>
                      <w:b/>
                      <w:bCs/>
                      <w:rtl/>
                    </w:rPr>
                    <w:t>10</w:t>
                  </w:r>
                </w:p>
              </w:tc>
              <w:tc>
                <w:tcPr>
                  <w:tcW w:w="567" w:type="dxa"/>
                </w:tcPr>
                <w:p w14:paraId="1DABE475" w14:textId="02452426" w:rsidR="00187F62" w:rsidRDefault="00187F62" w:rsidP="00D059C5">
                  <w:pPr>
                    <w:framePr w:hSpace="180" w:wrap="around" w:vAnchor="text" w:hAnchor="margin" w:y="114"/>
                    <w:bidi/>
                    <w:spacing w:line="276" w:lineRule="auto"/>
                    <w:rPr>
                      <w:rFonts w:asciiTheme="majorBidi" w:hAnsiTheme="majorBidi" w:cs="B Nazanin"/>
                      <w:b/>
                      <w:bCs/>
                      <w:rtl/>
                    </w:rPr>
                  </w:pPr>
                  <w:r>
                    <w:rPr>
                      <w:rFonts w:asciiTheme="majorBidi" w:hAnsiTheme="majorBidi" w:cs="B Nazanin" w:hint="cs"/>
                      <w:b/>
                      <w:bCs/>
                      <w:rtl/>
                    </w:rPr>
                    <w:t>11</w:t>
                  </w:r>
                </w:p>
              </w:tc>
              <w:tc>
                <w:tcPr>
                  <w:tcW w:w="567" w:type="dxa"/>
                </w:tcPr>
                <w:p w14:paraId="606C9E09" w14:textId="5AFDB833" w:rsidR="00187F62" w:rsidRDefault="00187F62" w:rsidP="00D059C5">
                  <w:pPr>
                    <w:framePr w:hSpace="180" w:wrap="around" w:vAnchor="text" w:hAnchor="margin" w:y="114"/>
                    <w:bidi/>
                    <w:spacing w:line="276" w:lineRule="auto"/>
                    <w:rPr>
                      <w:rFonts w:asciiTheme="majorBidi" w:hAnsiTheme="majorBidi" w:cs="B Nazanin"/>
                      <w:b/>
                      <w:bCs/>
                      <w:rtl/>
                    </w:rPr>
                  </w:pPr>
                  <w:r>
                    <w:rPr>
                      <w:rFonts w:asciiTheme="majorBidi" w:hAnsiTheme="majorBidi" w:cs="B Nazanin" w:hint="cs"/>
                      <w:b/>
                      <w:bCs/>
                      <w:rtl/>
                    </w:rPr>
                    <w:t>12</w:t>
                  </w:r>
                </w:p>
              </w:tc>
            </w:tr>
            <w:tr w:rsidR="00187F62" w14:paraId="71022267" w14:textId="41F7AF4A" w:rsidTr="00187F62">
              <w:tc>
                <w:tcPr>
                  <w:tcW w:w="2834" w:type="dxa"/>
                </w:tcPr>
                <w:p w14:paraId="6A0B0DF8" w14:textId="77777777" w:rsidR="00187F62" w:rsidRDefault="00187F62" w:rsidP="00D059C5">
                  <w:pPr>
                    <w:framePr w:hSpace="180" w:wrap="around" w:vAnchor="text" w:hAnchor="margin" w:y="114"/>
                    <w:bidi/>
                    <w:spacing w:line="276" w:lineRule="auto"/>
                    <w:rPr>
                      <w:rFonts w:asciiTheme="majorBidi" w:hAnsiTheme="majorBidi" w:cs="B Nazanin"/>
                      <w:b/>
                      <w:bCs/>
                      <w:rtl/>
                    </w:rPr>
                  </w:pPr>
                </w:p>
              </w:tc>
              <w:tc>
                <w:tcPr>
                  <w:tcW w:w="567" w:type="dxa"/>
                </w:tcPr>
                <w:p w14:paraId="4523DAC1" w14:textId="77777777" w:rsidR="00187F62" w:rsidRDefault="00187F62" w:rsidP="00D059C5">
                  <w:pPr>
                    <w:framePr w:hSpace="180" w:wrap="around" w:vAnchor="text" w:hAnchor="margin" w:y="114"/>
                    <w:bidi/>
                    <w:spacing w:line="276" w:lineRule="auto"/>
                    <w:rPr>
                      <w:rFonts w:asciiTheme="majorBidi" w:hAnsiTheme="majorBidi" w:cs="B Nazanin"/>
                      <w:b/>
                      <w:bCs/>
                      <w:rtl/>
                    </w:rPr>
                  </w:pPr>
                </w:p>
              </w:tc>
              <w:tc>
                <w:tcPr>
                  <w:tcW w:w="567" w:type="dxa"/>
                </w:tcPr>
                <w:p w14:paraId="0B8BFB07" w14:textId="77777777" w:rsidR="00187F62" w:rsidRDefault="00187F62" w:rsidP="00D059C5">
                  <w:pPr>
                    <w:framePr w:hSpace="180" w:wrap="around" w:vAnchor="text" w:hAnchor="margin" w:y="114"/>
                    <w:bidi/>
                    <w:spacing w:line="276" w:lineRule="auto"/>
                    <w:rPr>
                      <w:rFonts w:asciiTheme="majorBidi" w:hAnsiTheme="majorBidi" w:cs="B Nazanin"/>
                      <w:b/>
                      <w:bCs/>
                      <w:rtl/>
                    </w:rPr>
                  </w:pPr>
                </w:p>
              </w:tc>
              <w:tc>
                <w:tcPr>
                  <w:tcW w:w="567" w:type="dxa"/>
                </w:tcPr>
                <w:p w14:paraId="1429F803" w14:textId="77777777" w:rsidR="00187F62" w:rsidRDefault="00187F62" w:rsidP="00D059C5">
                  <w:pPr>
                    <w:framePr w:hSpace="180" w:wrap="around" w:vAnchor="text" w:hAnchor="margin" w:y="114"/>
                    <w:bidi/>
                    <w:spacing w:line="276" w:lineRule="auto"/>
                    <w:rPr>
                      <w:rFonts w:asciiTheme="majorBidi" w:hAnsiTheme="majorBidi" w:cs="B Nazanin"/>
                      <w:b/>
                      <w:bCs/>
                      <w:rtl/>
                    </w:rPr>
                  </w:pPr>
                </w:p>
              </w:tc>
              <w:tc>
                <w:tcPr>
                  <w:tcW w:w="567" w:type="dxa"/>
                </w:tcPr>
                <w:p w14:paraId="291C54F9" w14:textId="77777777" w:rsidR="00187F62" w:rsidRDefault="00187F62" w:rsidP="00D059C5">
                  <w:pPr>
                    <w:framePr w:hSpace="180" w:wrap="around" w:vAnchor="text" w:hAnchor="margin" w:y="114"/>
                    <w:bidi/>
                    <w:spacing w:line="276" w:lineRule="auto"/>
                    <w:rPr>
                      <w:rFonts w:asciiTheme="majorBidi" w:hAnsiTheme="majorBidi" w:cs="B Nazanin"/>
                      <w:b/>
                      <w:bCs/>
                      <w:rtl/>
                    </w:rPr>
                  </w:pPr>
                </w:p>
              </w:tc>
              <w:tc>
                <w:tcPr>
                  <w:tcW w:w="567" w:type="dxa"/>
                </w:tcPr>
                <w:p w14:paraId="3EF48BAE" w14:textId="77777777" w:rsidR="00187F62" w:rsidRDefault="00187F62" w:rsidP="00D059C5">
                  <w:pPr>
                    <w:framePr w:hSpace="180" w:wrap="around" w:vAnchor="text" w:hAnchor="margin" w:y="114"/>
                    <w:bidi/>
                    <w:spacing w:line="276" w:lineRule="auto"/>
                    <w:rPr>
                      <w:rFonts w:asciiTheme="majorBidi" w:hAnsiTheme="majorBidi" w:cs="B Nazanin"/>
                      <w:b/>
                      <w:bCs/>
                      <w:rtl/>
                    </w:rPr>
                  </w:pPr>
                </w:p>
              </w:tc>
              <w:tc>
                <w:tcPr>
                  <w:tcW w:w="567" w:type="dxa"/>
                </w:tcPr>
                <w:p w14:paraId="469F6708" w14:textId="77777777" w:rsidR="00187F62" w:rsidRDefault="00187F62" w:rsidP="00D059C5">
                  <w:pPr>
                    <w:framePr w:hSpace="180" w:wrap="around" w:vAnchor="text" w:hAnchor="margin" w:y="114"/>
                    <w:bidi/>
                    <w:spacing w:line="276" w:lineRule="auto"/>
                    <w:rPr>
                      <w:rFonts w:asciiTheme="majorBidi" w:hAnsiTheme="majorBidi" w:cs="B Nazanin"/>
                      <w:b/>
                      <w:bCs/>
                      <w:rtl/>
                    </w:rPr>
                  </w:pPr>
                </w:p>
              </w:tc>
              <w:tc>
                <w:tcPr>
                  <w:tcW w:w="567" w:type="dxa"/>
                </w:tcPr>
                <w:p w14:paraId="6C40690F" w14:textId="77777777" w:rsidR="00187F62" w:rsidRDefault="00187F62" w:rsidP="00D059C5">
                  <w:pPr>
                    <w:framePr w:hSpace="180" w:wrap="around" w:vAnchor="text" w:hAnchor="margin" w:y="114"/>
                    <w:bidi/>
                    <w:spacing w:line="276" w:lineRule="auto"/>
                    <w:rPr>
                      <w:rFonts w:asciiTheme="majorBidi" w:hAnsiTheme="majorBidi" w:cs="B Nazanin"/>
                      <w:b/>
                      <w:bCs/>
                      <w:rtl/>
                    </w:rPr>
                  </w:pPr>
                </w:p>
              </w:tc>
              <w:tc>
                <w:tcPr>
                  <w:tcW w:w="567" w:type="dxa"/>
                </w:tcPr>
                <w:p w14:paraId="7E0B4567" w14:textId="77777777" w:rsidR="00187F62" w:rsidRDefault="00187F62" w:rsidP="00D059C5">
                  <w:pPr>
                    <w:framePr w:hSpace="180" w:wrap="around" w:vAnchor="text" w:hAnchor="margin" w:y="114"/>
                    <w:bidi/>
                    <w:spacing w:line="276" w:lineRule="auto"/>
                    <w:rPr>
                      <w:rFonts w:asciiTheme="majorBidi" w:hAnsiTheme="majorBidi" w:cs="B Nazanin"/>
                      <w:b/>
                      <w:bCs/>
                      <w:rtl/>
                    </w:rPr>
                  </w:pPr>
                </w:p>
              </w:tc>
              <w:tc>
                <w:tcPr>
                  <w:tcW w:w="567" w:type="dxa"/>
                </w:tcPr>
                <w:p w14:paraId="1172826C" w14:textId="77777777" w:rsidR="00187F62" w:rsidRDefault="00187F62" w:rsidP="00D059C5">
                  <w:pPr>
                    <w:framePr w:hSpace="180" w:wrap="around" w:vAnchor="text" w:hAnchor="margin" w:y="114"/>
                    <w:bidi/>
                    <w:spacing w:line="276" w:lineRule="auto"/>
                    <w:rPr>
                      <w:rFonts w:asciiTheme="majorBidi" w:hAnsiTheme="majorBidi" w:cs="B Nazanin"/>
                      <w:b/>
                      <w:bCs/>
                      <w:rtl/>
                    </w:rPr>
                  </w:pPr>
                </w:p>
              </w:tc>
              <w:tc>
                <w:tcPr>
                  <w:tcW w:w="567" w:type="dxa"/>
                </w:tcPr>
                <w:p w14:paraId="118A7E73" w14:textId="77777777" w:rsidR="00187F62" w:rsidRDefault="00187F62" w:rsidP="00D059C5">
                  <w:pPr>
                    <w:framePr w:hSpace="180" w:wrap="around" w:vAnchor="text" w:hAnchor="margin" w:y="114"/>
                    <w:bidi/>
                    <w:spacing w:line="276" w:lineRule="auto"/>
                    <w:rPr>
                      <w:rFonts w:asciiTheme="majorBidi" w:hAnsiTheme="majorBidi" w:cs="B Nazanin"/>
                      <w:b/>
                      <w:bCs/>
                      <w:rtl/>
                    </w:rPr>
                  </w:pPr>
                </w:p>
              </w:tc>
              <w:tc>
                <w:tcPr>
                  <w:tcW w:w="567" w:type="dxa"/>
                </w:tcPr>
                <w:p w14:paraId="452234DA" w14:textId="77777777" w:rsidR="00187F62" w:rsidRDefault="00187F62" w:rsidP="00D059C5">
                  <w:pPr>
                    <w:framePr w:hSpace="180" w:wrap="around" w:vAnchor="text" w:hAnchor="margin" w:y="114"/>
                    <w:bidi/>
                    <w:spacing w:line="276" w:lineRule="auto"/>
                    <w:rPr>
                      <w:rFonts w:asciiTheme="majorBidi" w:hAnsiTheme="majorBidi" w:cs="B Nazanin"/>
                      <w:b/>
                      <w:bCs/>
                      <w:rtl/>
                    </w:rPr>
                  </w:pPr>
                </w:p>
              </w:tc>
              <w:tc>
                <w:tcPr>
                  <w:tcW w:w="567" w:type="dxa"/>
                </w:tcPr>
                <w:p w14:paraId="560C7290" w14:textId="77777777" w:rsidR="00187F62" w:rsidRDefault="00187F62" w:rsidP="00D059C5">
                  <w:pPr>
                    <w:framePr w:hSpace="180" w:wrap="around" w:vAnchor="text" w:hAnchor="margin" w:y="114"/>
                    <w:bidi/>
                    <w:spacing w:line="276" w:lineRule="auto"/>
                    <w:rPr>
                      <w:rFonts w:asciiTheme="majorBidi" w:hAnsiTheme="majorBidi" w:cs="B Nazanin"/>
                      <w:b/>
                      <w:bCs/>
                      <w:rtl/>
                    </w:rPr>
                  </w:pPr>
                </w:p>
              </w:tc>
            </w:tr>
            <w:tr w:rsidR="00187F62" w14:paraId="4AD30EB8" w14:textId="3693DF7F" w:rsidTr="00187F62">
              <w:tc>
                <w:tcPr>
                  <w:tcW w:w="2834" w:type="dxa"/>
                </w:tcPr>
                <w:p w14:paraId="79EEB9F5" w14:textId="77777777" w:rsidR="00187F62" w:rsidRDefault="00187F62" w:rsidP="00D059C5">
                  <w:pPr>
                    <w:framePr w:hSpace="180" w:wrap="around" w:vAnchor="text" w:hAnchor="margin" w:y="114"/>
                    <w:bidi/>
                    <w:spacing w:line="276" w:lineRule="auto"/>
                    <w:rPr>
                      <w:rFonts w:asciiTheme="majorBidi" w:hAnsiTheme="majorBidi" w:cs="B Nazanin"/>
                      <w:b/>
                      <w:bCs/>
                      <w:rtl/>
                    </w:rPr>
                  </w:pPr>
                </w:p>
              </w:tc>
              <w:tc>
                <w:tcPr>
                  <w:tcW w:w="567" w:type="dxa"/>
                </w:tcPr>
                <w:p w14:paraId="5660E59D" w14:textId="77777777" w:rsidR="00187F62" w:rsidRDefault="00187F62" w:rsidP="00D059C5">
                  <w:pPr>
                    <w:framePr w:hSpace="180" w:wrap="around" w:vAnchor="text" w:hAnchor="margin" w:y="114"/>
                    <w:bidi/>
                    <w:spacing w:line="276" w:lineRule="auto"/>
                    <w:rPr>
                      <w:rFonts w:asciiTheme="majorBidi" w:hAnsiTheme="majorBidi" w:cs="B Nazanin"/>
                      <w:b/>
                      <w:bCs/>
                      <w:rtl/>
                    </w:rPr>
                  </w:pPr>
                </w:p>
              </w:tc>
              <w:tc>
                <w:tcPr>
                  <w:tcW w:w="567" w:type="dxa"/>
                </w:tcPr>
                <w:p w14:paraId="5E558A61" w14:textId="77777777" w:rsidR="00187F62" w:rsidRDefault="00187F62" w:rsidP="00D059C5">
                  <w:pPr>
                    <w:framePr w:hSpace="180" w:wrap="around" w:vAnchor="text" w:hAnchor="margin" w:y="114"/>
                    <w:bidi/>
                    <w:spacing w:line="276" w:lineRule="auto"/>
                    <w:rPr>
                      <w:rFonts w:asciiTheme="majorBidi" w:hAnsiTheme="majorBidi" w:cs="B Nazanin"/>
                      <w:b/>
                      <w:bCs/>
                      <w:rtl/>
                    </w:rPr>
                  </w:pPr>
                </w:p>
              </w:tc>
              <w:tc>
                <w:tcPr>
                  <w:tcW w:w="567" w:type="dxa"/>
                </w:tcPr>
                <w:p w14:paraId="12AA9CFC" w14:textId="77777777" w:rsidR="00187F62" w:rsidRDefault="00187F62" w:rsidP="00D059C5">
                  <w:pPr>
                    <w:framePr w:hSpace="180" w:wrap="around" w:vAnchor="text" w:hAnchor="margin" w:y="114"/>
                    <w:bidi/>
                    <w:spacing w:line="276" w:lineRule="auto"/>
                    <w:rPr>
                      <w:rFonts w:asciiTheme="majorBidi" w:hAnsiTheme="majorBidi" w:cs="B Nazanin"/>
                      <w:b/>
                      <w:bCs/>
                      <w:rtl/>
                    </w:rPr>
                  </w:pPr>
                </w:p>
              </w:tc>
              <w:tc>
                <w:tcPr>
                  <w:tcW w:w="567" w:type="dxa"/>
                </w:tcPr>
                <w:p w14:paraId="365518AF" w14:textId="77777777" w:rsidR="00187F62" w:rsidRDefault="00187F62" w:rsidP="00D059C5">
                  <w:pPr>
                    <w:framePr w:hSpace="180" w:wrap="around" w:vAnchor="text" w:hAnchor="margin" w:y="114"/>
                    <w:bidi/>
                    <w:spacing w:line="276" w:lineRule="auto"/>
                    <w:rPr>
                      <w:rFonts w:asciiTheme="majorBidi" w:hAnsiTheme="majorBidi" w:cs="B Nazanin"/>
                      <w:b/>
                      <w:bCs/>
                      <w:rtl/>
                    </w:rPr>
                  </w:pPr>
                </w:p>
              </w:tc>
              <w:tc>
                <w:tcPr>
                  <w:tcW w:w="567" w:type="dxa"/>
                </w:tcPr>
                <w:p w14:paraId="79A0C0B2" w14:textId="77777777" w:rsidR="00187F62" w:rsidRDefault="00187F62" w:rsidP="00D059C5">
                  <w:pPr>
                    <w:framePr w:hSpace="180" w:wrap="around" w:vAnchor="text" w:hAnchor="margin" w:y="114"/>
                    <w:bidi/>
                    <w:spacing w:line="276" w:lineRule="auto"/>
                    <w:rPr>
                      <w:rFonts w:asciiTheme="majorBidi" w:hAnsiTheme="majorBidi" w:cs="B Nazanin"/>
                      <w:b/>
                      <w:bCs/>
                      <w:rtl/>
                    </w:rPr>
                  </w:pPr>
                </w:p>
              </w:tc>
              <w:tc>
                <w:tcPr>
                  <w:tcW w:w="567" w:type="dxa"/>
                </w:tcPr>
                <w:p w14:paraId="270D65AD" w14:textId="77777777" w:rsidR="00187F62" w:rsidRDefault="00187F62" w:rsidP="00D059C5">
                  <w:pPr>
                    <w:framePr w:hSpace="180" w:wrap="around" w:vAnchor="text" w:hAnchor="margin" w:y="114"/>
                    <w:bidi/>
                    <w:spacing w:line="276" w:lineRule="auto"/>
                    <w:rPr>
                      <w:rFonts w:asciiTheme="majorBidi" w:hAnsiTheme="majorBidi" w:cs="B Nazanin"/>
                      <w:b/>
                      <w:bCs/>
                      <w:rtl/>
                    </w:rPr>
                  </w:pPr>
                </w:p>
              </w:tc>
              <w:tc>
                <w:tcPr>
                  <w:tcW w:w="567" w:type="dxa"/>
                </w:tcPr>
                <w:p w14:paraId="48025ECF" w14:textId="77777777" w:rsidR="00187F62" w:rsidRDefault="00187F62" w:rsidP="00D059C5">
                  <w:pPr>
                    <w:framePr w:hSpace="180" w:wrap="around" w:vAnchor="text" w:hAnchor="margin" w:y="114"/>
                    <w:bidi/>
                    <w:spacing w:line="276" w:lineRule="auto"/>
                    <w:rPr>
                      <w:rFonts w:asciiTheme="majorBidi" w:hAnsiTheme="majorBidi" w:cs="B Nazanin"/>
                      <w:b/>
                      <w:bCs/>
                      <w:rtl/>
                    </w:rPr>
                  </w:pPr>
                </w:p>
              </w:tc>
              <w:tc>
                <w:tcPr>
                  <w:tcW w:w="567" w:type="dxa"/>
                </w:tcPr>
                <w:p w14:paraId="1DFC178C" w14:textId="77777777" w:rsidR="00187F62" w:rsidRDefault="00187F62" w:rsidP="00D059C5">
                  <w:pPr>
                    <w:framePr w:hSpace="180" w:wrap="around" w:vAnchor="text" w:hAnchor="margin" w:y="114"/>
                    <w:bidi/>
                    <w:spacing w:line="276" w:lineRule="auto"/>
                    <w:rPr>
                      <w:rFonts w:asciiTheme="majorBidi" w:hAnsiTheme="majorBidi" w:cs="B Nazanin"/>
                      <w:b/>
                      <w:bCs/>
                      <w:rtl/>
                    </w:rPr>
                  </w:pPr>
                </w:p>
              </w:tc>
              <w:tc>
                <w:tcPr>
                  <w:tcW w:w="567" w:type="dxa"/>
                </w:tcPr>
                <w:p w14:paraId="6B20225C" w14:textId="77777777" w:rsidR="00187F62" w:rsidRDefault="00187F62" w:rsidP="00D059C5">
                  <w:pPr>
                    <w:framePr w:hSpace="180" w:wrap="around" w:vAnchor="text" w:hAnchor="margin" w:y="114"/>
                    <w:bidi/>
                    <w:spacing w:line="276" w:lineRule="auto"/>
                    <w:rPr>
                      <w:rFonts w:asciiTheme="majorBidi" w:hAnsiTheme="majorBidi" w:cs="B Nazanin"/>
                      <w:b/>
                      <w:bCs/>
                      <w:rtl/>
                    </w:rPr>
                  </w:pPr>
                </w:p>
              </w:tc>
              <w:tc>
                <w:tcPr>
                  <w:tcW w:w="567" w:type="dxa"/>
                </w:tcPr>
                <w:p w14:paraId="7063AB8E" w14:textId="77777777" w:rsidR="00187F62" w:rsidRDefault="00187F62" w:rsidP="00D059C5">
                  <w:pPr>
                    <w:framePr w:hSpace="180" w:wrap="around" w:vAnchor="text" w:hAnchor="margin" w:y="114"/>
                    <w:bidi/>
                    <w:spacing w:line="276" w:lineRule="auto"/>
                    <w:rPr>
                      <w:rFonts w:asciiTheme="majorBidi" w:hAnsiTheme="majorBidi" w:cs="B Nazanin"/>
                      <w:b/>
                      <w:bCs/>
                      <w:rtl/>
                    </w:rPr>
                  </w:pPr>
                </w:p>
              </w:tc>
              <w:tc>
                <w:tcPr>
                  <w:tcW w:w="567" w:type="dxa"/>
                </w:tcPr>
                <w:p w14:paraId="0E4FAA12" w14:textId="77777777" w:rsidR="00187F62" w:rsidRDefault="00187F62" w:rsidP="00D059C5">
                  <w:pPr>
                    <w:framePr w:hSpace="180" w:wrap="around" w:vAnchor="text" w:hAnchor="margin" w:y="114"/>
                    <w:bidi/>
                    <w:spacing w:line="276" w:lineRule="auto"/>
                    <w:rPr>
                      <w:rFonts w:asciiTheme="majorBidi" w:hAnsiTheme="majorBidi" w:cs="B Nazanin"/>
                      <w:b/>
                      <w:bCs/>
                      <w:rtl/>
                    </w:rPr>
                  </w:pPr>
                </w:p>
              </w:tc>
              <w:tc>
                <w:tcPr>
                  <w:tcW w:w="567" w:type="dxa"/>
                </w:tcPr>
                <w:p w14:paraId="61F1D52A" w14:textId="77777777" w:rsidR="00187F62" w:rsidRDefault="00187F62" w:rsidP="00D059C5">
                  <w:pPr>
                    <w:framePr w:hSpace="180" w:wrap="around" w:vAnchor="text" w:hAnchor="margin" w:y="114"/>
                    <w:bidi/>
                    <w:spacing w:line="276" w:lineRule="auto"/>
                    <w:rPr>
                      <w:rFonts w:asciiTheme="majorBidi" w:hAnsiTheme="majorBidi" w:cs="B Nazanin"/>
                      <w:b/>
                      <w:bCs/>
                      <w:rtl/>
                    </w:rPr>
                  </w:pPr>
                </w:p>
              </w:tc>
            </w:tr>
            <w:tr w:rsidR="00187F62" w14:paraId="644026E1" w14:textId="158B97C8" w:rsidTr="00187F62">
              <w:tc>
                <w:tcPr>
                  <w:tcW w:w="2834" w:type="dxa"/>
                </w:tcPr>
                <w:p w14:paraId="1DE886E2" w14:textId="77777777" w:rsidR="00187F62" w:rsidRDefault="00187F62" w:rsidP="00D059C5">
                  <w:pPr>
                    <w:framePr w:hSpace="180" w:wrap="around" w:vAnchor="text" w:hAnchor="margin" w:y="114"/>
                    <w:bidi/>
                    <w:spacing w:line="276" w:lineRule="auto"/>
                    <w:rPr>
                      <w:rFonts w:asciiTheme="majorBidi" w:hAnsiTheme="majorBidi" w:cs="B Nazanin"/>
                      <w:b/>
                      <w:bCs/>
                      <w:rtl/>
                    </w:rPr>
                  </w:pPr>
                </w:p>
              </w:tc>
              <w:tc>
                <w:tcPr>
                  <w:tcW w:w="567" w:type="dxa"/>
                </w:tcPr>
                <w:p w14:paraId="7C8B3E00" w14:textId="77777777" w:rsidR="00187F62" w:rsidRDefault="00187F62" w:rsidP="00D059C5">
                  <w:pPr>
                    <w:framePr w:hSpace="180" w:wrap="around" w:vAnchor="text" w:hAnchor="margin" w:y="114"/>
                    <w:bidi/>
                    <w:spacing w:line="276" w:lineRule="auto"/>
                    <w:rPr>
                      <w:rFonts w:asciiTheme="majorBidi" w:hAnsiTheme="majorBidi" w:cs="B Nazanin"/>
                      <w:b/>
                      <w:bCs/>
                      <w:rtl/>
                    </w:rPr>
                  </w:pPr>
                </w:p>
              </w:tc>
              <w:tc>
                <w:tcPr>
                  <w:tcW w:w="567" w:type="dxa"/>
                </w:tcPr>
                <w:p w14:paraId="04D68528" w14:textId="77777777" w:rsidR="00187F62" w:rsidRDefault="00187F62" w:rsidP="00D059C5">
                  <w:pPr>
                    <w:framePr w:hSpace="180" w:wrap="around" w:vAnchor="text" w:hAnchor="margin" w:y="114"/>
                    <w:bidi/>
                    <w:spacing w:line="276" w:lineRule="auto"/>
                    <w:rPr>
                      <w:rFonts w:asciiTheme="majorBidi" w:hAnsiTheme="majorBidi" w:cs="B Nazanin"/>
                      <w:b/>
                      <w:bCs/>
                      <w:rtl/>
                    </w:rPr>
                  </w:pPr>
                </w:p>
              </w:tc>
              <w:tc>
                <w:tcPr>
                  <w:tcW w:w="567" w:type="dxa"/>
                </w:tcPr>
                <w:p w14:paraId="34BF0C73" w14:textId="77777777" w:rsidR="00187F62" w:rsidRDefault="00187F62" w:rsidP="00D059C5">
                  <w:pPr>
                    <w:framePr w:hSpace="180" w:wrap="around" w:vAnchor="text" w:hAnchor="margin" w:y="114"/>
                    <w:bidi/>
                    <w:spacing w:line="276" w:lineRule="auto"/>
                    <w:rPr>
                      <w:rFonts w:asciiTheme="majorBidi" w:hAnsiTheme="majorBidi" w:cs="B Nazanin"/>
                      <w:b/>
                      <w:bCs/>
                      <w:rtl/>
                    </w:rPr>
                  </w:pPr>
                </w:p>
              </w:tc>
              <w:tc>
                <w:tcPr>
                  <w:tcW w:w="567" w:type="dxa"/>
                </w:tcPr>
                <w:p w14:paraId="204D651B" w14:textId="77777777" w:rsidR="00187F62" w:rsidRDefault="00187F62" w:rsidP="00D059C5">
                  <w:pPr>
                    <w:framePr w:hSpace="180" w:wrap="around" w:vAnchor="text" w:hAnchor="margin" w:y="114"/>
                    <w:bidi/>
                    <w:spacing w:line="276" w:lineRule="auto"/>
                    <w:rPr>
                      <w:rFonts w:asciiTheme="majorBidi" w:hAnsiTheme="majorBidi" w:cs="B Nazanin"/>
                      <w:b/>
                      <w:bCs/>
                      <w:rtl/>
                    </w:rPr>
                  </w:pPr>
                </w:p>
              </w:tc>
              <w:tc>
                <w:tcPr>
                  <w:tcW w:w="567" w:type="dxa"/>
                </w:tcPr>
                <w:p w14:paraId="542C81AB" w14:textId="77777777" w:rsidR="00187F62" w:rsidRDefault="00187F62" w:rsidP="00D059C5">
                  <w:pPr>
                    <w:framePr w:hSpace="180" w:wrap="around" w:vAnchor="text" w:hAnchor="margin" w:y="114"/>
                    <w:bidi/>
                    <w:spacing w:line="276" w:lineRule="auto"/>
                    <w:rPr>
                      <w:rFonts w:asciiTheme="majorBidi" w:hAnsiTheme="majorBidi" w:cs="B Nazanin"/>
                      <w:b/>
                      <w:bCs/>
                      <w:rtl/>
                    </w:rPr>
                  </w:pPr>
                </w:p>
              </w:tc>
              <w:tc>
                <w:tcPr>
                  <w:tcW w:w="567" w:type="dxa"/>
                </w:tcPr>
                <w:p w14:paraId="4A775430" w14:textId="77777777" w:rsidR="00187F62" w:rsidRDefault="00187F62" w:rsidP="00D059C5">
                  <w:pPr>
                    <w:framePr w:hSpace="180" w:wrap="around" w:vAnchor="text" w:hAnchor="margin" w:y="114"/>
                    <w:bidi/>
                    <w:spacing w:line="276" w:lineRule="auto"/>
                    <w:rPr>
                      <w:rFonts w:asciiTheme="majorBidi" w:hAnsiTheme="majorBidi" w:cs="B Nazanin"/>
                      <w:b/>
                      <w:bCs/>
                      <w:rtl/>
                    </w:rPr>
                  </w:pPr>
                </w:p>
              </w:tc>
              <w:tc>
                <w:tcPr>
                  <w:tcW w:w="567" w:type="dxa"/>
                </w:tcPr>
                <w:p w14:paraId="5EE591D3" w14:textId="77777777" w:rsidR="00187F62" w:rsidRDefault="00187F62" w:rsidP="00D059C5">
                  <w:pPr>
                    <w:framePr w:hSpace="180" w:wrap="around" w:vAnchor="text" w:hAnchor="margin" w:y="114"/>
                    <w:bidi/>
                    <w:spacing w:line="276" w:lineRule="auto"/>
                    <w:rPr>
                      <w:rFonts w:asciiTheme="majorBidi" w:hAnsiTheme="majorBidi" w:cs="B Nazanin"/>
                      <w:b/>
                      <w:bCs/>
                      <w:rtl/>
                    </w:rPr>
                  </w:pPr>
                </w:p>
              </w:tc>
              <w:tc>
                <w:tcPr>
                  <w:tcW w:w="567" w:type="dxa"/>
                </w:tcPr>
                <w:p w14:paraId="28182412" w14:textId="77777777" w:rsidR="00187F62" w:rsidRDefault="00187F62" w:rsidP="00D059C5">
                  <w:pPr>
                    <w:framePr w:hSpace="180" w:wrap="around" w:vAnchor="text" w:hAnchor="margin" w:y="114"/>
                    <w:bidi/>
                    <w:spacing w:line="276" w:lineRule="auto"/>
                    <w:rPr>
                      <w:rFonts w:asciiTheme="majorBidi" w:hAnsiTheme="majorBidi" w:cs="B Nazanin"/>
                      <w:b/>
                      <w:bCs/>
                      <w:rtl/>
                    </w:rPr>
                  </w:pPr>
                </w:p>
              </w:tc>
              <w:tc>
                <w:tcPr>
                  <w:tcW w:w="567" w:type="dxa"/>
                </w:tcPr>
                <w:p w14:paraId="412C86E7" w14:textId="77777777" w:rsidR="00187F62" w:rsidRDefault="00187F62" w:rsidP="00D059C5">
                  <w:pPr>
                    <w:framePr w:hSpace="180" w:wrap="around" w:vAnchor="text" w:hAnchor="margin" w:y="114"/>
                    <w:bidi/>
                    <w:spacing w:line="276" w:lineRule="auto"/>
                    <w:rPr>
                      <w:rFonts w:asciiTheme="majorBidi" w:hAnsiTheme="majorBidi" w:cs="B Nazanin"/>
                      <w:b/>
                      <w:bCs/>
                      <w:rtl/>
                    </w:rPr>
                  </w:pPr>
                </w:p>
              </w:tc>
              <w:tc>
                <w:tcPr>
                  <w:tcW w:w="567" w:type="dxa"/>
                </w:tcPr>
                <w:p w14:paraId="72AC8787" w14:textId="77777777" w:rsidR="00187F62" w:rsidRDefault="00187F62" w:rsidP="00D059C5">
                  <w:pPr>
                    <w:framePr w:hSpace="180" w:wrap="around" w:vAnchor="text" w:hAnchor="margin" w:y="114"/>
                    <w:bidi/>
                    <w:spacing w:line="276" w:lineRule="auto"/>
                    <w:rPr>
                      <w:rFonts w:asciiTheme="majorBidi" w:hAnsiTheme="majorBidi" w:cs="B Nazanin"/>
                      <w:b/>
                      <w:bCs/>
                      <w:rtl/>
                    </w:rPr>
                  </w:pPr>
                </w:p>
              </w:tc>
              <w:tc>
                <w:tcPr>
                  <w:tcW w:w="567" w:type="dxa"/>
                </w:tcPr>
                <w:p w14:paraId="1A0C07D2" w14:textId="77777777" w:rsidR="00187F62" w:rsidRDefault="00187F62" w:rsidP="00D059C5">
                  <w:pPr>
                    <w:framePr w:hSpace="180" w:wrap="around" w:vAnchor="text" w:hAnchor="margin" w:y="114"/>
                    <w:bidi/>
                    <w:spacing w:line="276" w:lineRule="auto"/>
                    <w:rPr>
                      <w:rFonts w:asciiTheme="majorBidi" w:hAnsiTheme="majorBidi" w:cs="B Nazanin"/>
                      <w:b/>
                      <w:bCs/>
                      <w:rtl/>
                    </w:rPr>
                  </w:pPr>
                </w:p>
              </w:tc>
              <w:tc>
                <w:tcPr>
                  <w:tcW w:w="567" w:type="dxa"/>
                </w:tcPr>
                <w:p w14:paraId="274AA03C" w14:textId="77777777" w:rsidR="00187F62" w:rsidRDefault="00187F62" w:rsidP="00D059C5">
                  <w:pPr>
                    <w:framePr w:hSpace="180" w:wrap="around" w:vAnchor="text" w:hAnchor="margin" w:y="114"/>
                    <w:bidi/>
                    <w:spacing w:line="276" w:lineRule="auto"/>
                    <w:rPr>
                      <w:rFonts w:asciiTheme="majorBidi" w:hAnsiTheme="majorBidi" w:cs="B Nazanin"/>
                      <w:b/>
                      <w:bCs/>
                      <w:rtl/>
                    </w:rPr>
                  </w:pPr>
                </w:p>
              </w:tc>
            </w:tr>
          </w:tbl>
          <w:p w14:paraId="5E06D915" w14:textId="7E982FDF" w:rsidR="00187F62" w:rsidRPr="007D0F3E" w:rsidRDefault="00187F62" w:rsidP="00187F62">
            <w:pPr>
              <w:bidi/>
              <w:spacing w:line="276" w:lineRule="auto"/>
              <w:rPr>
                <w:rFonts w:asciiTheme="majorBidi" w:hAnsiTheme="majorBidi" w:cs="B Nazanin"/>
                <w:b/>
                <w:bCs/>
                <w:sz w:val="22"/>
                <w:szCs w:val="22"/>
                <w:rtl/>
              </w:rPr>
            </w:pPr>
          </w:p>
        </w:tc>
      </w:tr>
    </w:tbl>
    <w:p w14:paraId="5D91232A" w14:textId="25B74293" w:rsidR="00187F62" w:rsidRDefault="00187F62" w:rsidP="007D0F3E">
      <w:pPr>
        <w:rPr>
          <w:rFonts w:asciiTheme="majorBidi" w:hAnsiTheme="majorBidi" w:cs="B Nazanin"/>
          <w:b/>
          <w:bCs/>
          <w:sz w:val="28"/>
          <w:szCs w:val="28"/>
          <w:lang w:bidi="fa-IR"/>
        </w:rPr>
      </w:pPr>
    </w:p>
    <w:p w14:paraId="0281BE79" w14:textId="4674DCDB" w:rsidR="00187F62" w:rsidRDefault="00187F62" w:rsidP="007D0F3E">
      <w:pPr>
        <w:rPr>
          <w:sz w:val="28"/>
          <w:szCs w:val="28"/>
          <w:lang w:bidi="fa-IR"/>
        </w:rPr>
      </w:pPr>
    </w:p>
    <w:tbl>
      <w:tblPr>
        <w:tblpPr w:leftFromText="180" w:rightFromText="180" w:vertAnchor="text" w:horzAnchor="margin" w:tblpY="114"/>
        <w:bidiVisual/>
        <w:tblW w:w="102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256"/>
      </w:tblGrid>
      <w:tr w:rsidR="007D0F3E" w:rsidRPr="002B09AB" w14:paraId="4702953B" w14:textId="77777777" w:rsidTr="005A53F9">
        <w:tc>
          <w:tcPr>
            <w:tcW w:w="10256" w:type="dxa"/>
            <w:shd w:val="clear" w:color="auto" w:fill="D9D9D9"/>
          </w:tcPr>
          <w:p w14:paraId="2C54A9CB" w14:textId="165FEC49" w:rsidR="007D0F3E" w:rsidRPr="002B09AB" w:rsidRDefault="00F327BB" w:rsidP="005A53F9">
            <w:pPr>
              <w:bidi/>
              <w:spacing w:line="276" w:lineRule="auto"/>
              <w:contextualSpacing/>
              <w:rPr>
                <w:rFonts w:asciiTheme="majorBidi" w:hAnsiTheme="majorBidi"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lastRenderedPageBreak/>
              <w:t xml:space="preserve">11- </w:t>
            </w:r>
            <w:r w:rsidR="007D0F3E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>منابع</w:t>
            </w:r>
          </w:p>
        </w:tc>
      </w:tr>
      <w:tr w:rsidR="007D0F3E" w:rsidRPr="002B09AB" w14:paraId="442C76BE" w14:textId="77777777" w:rsidTr="005A53F9">
        <w:tc>
          <w:tcPr>
            <w:tcW w:w="10256" w:type="dxa"/>
          </w:tcPr>
          <w:p w14:paraId="4923D306" w14:textId="77777777" w:rsidR="007D0F3E" w:rsidRPr="00876077" w:rsidRDefault="007D0F3E" w:rsidP="007D0F3E">
            <w:pPr>
              <w:bidi/>
              <w:spacing w:line="276" w:lineRule="auto"/>
              <w:ind w:firstLine="170"/>
              <w:contextualSpacing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876077">
              <w:rPr>
                <w:rFonts w:asciiTheme="majorBidi" w:hAnsiTheme="majorBidi" w:cs="B Nazanin" w:hint="cs"/>
                <w:sz w:val="24"/>
                <w:szCs w:val="24"/>
                <w:rtl/>
              </w:rPr>
              <w:t>یکی از نکاتی که در نوشتن پروپزال و پایان نامه باید در نظر داشته باشید استفاده از منابع علمی معتبر می</w:t>
            </w:r>
            <w:r w:rsidRPr="00876077">
              <w:rPr>
                <w:rFonts w:asciiTheme="majorBidi" w:hAnsiTheme="majorBidi" w:cs="B Nazanin"/>
                <w:sz w:val="24"/>
                <w:szCs w:val="24"/>
                <w:rtl/>
              </w:rPr>
              <w:softHyphen/>
            </w:r>
            <w:r w:rsidRPr="00876077">
              <w:rPr>
                <w:rFonts w:asciiTheme="majorBidi" w:hAnsiTheme="majorBidi" w:cs="B Nazanin" w:hint="cs"/>
                <w:sz w:val="24"/>
                <w:szCs w:val="24"/>
                <w:rtl/>
              </w:rPr>
              <w:t>باشد. تمامی داده</w:t>
            </w:r>
            <w:r w:rsidRPr="00876077">
              <w:rPr>
                <w:rFonts w:asciiTheme="majorBidi" w:hAnsiTheme="majorBidi" w:cs="B Nazanin"/>
                <w:sz w:val="24"/>
                <w:szCs w:val="24"/>
                <w:rtl/>
              </w:rPr>
              <w:softHyphen/>
            </w:r>
            <w:r w:rsidRPr="00876077">
              <w:rPr>
                <w:rFonts w:asciiTheme="majorBidi" w:hAnsiTheme="majorBidi" w:cs="B Nazanin" w:hint="cs"/>
                <w:sz w:val="24"/>
                <w:szCs w:val="24"/>
                <w:rtl/>
              </w:rPr>
              <w:t>هایی که در متن به آن اشاره شده باید با ذکر منبع در این قسمت از پروپزال نوشته شود.</w:t>
            </w:r>
          </w:p>
          <w:p w14:paraId="7E6357CE" w14:textId="77777777" w:rsidR="007D0F3E" w:rsidRPr="007D0F3E" w:rsidRDefault="007D0F3E" w:rsidP="005A53F9">
            <w:pPr>
              <w:bidi/>
              <w:spacing w:line="276" w:lineRule="auto"/>
              <w:rPr>
                <w:rFonts w:asciiTheme="majorBidi" w:hAnsiTheme="majorBidi" w:cs="B Nazanin"/>
                <w:b/>
                <w:bCs/>
                <w:sz w:val="22"/>
                <w:szCs w:val="22"/>
                <w:rtl/>
              </w:rPr>
            </w:pPr>
          </w:p>
        </w:tc>
      </w:tr>
    </w:tbl>
    <w:p w14:paraId="5C603087" w14:textId="77777777" w:rsidR="007D0F3E" w:rsidRDefault="007D0F3E" w:rsidP="007D0F3E">
      <w:pPr>
        <w:jc w:val="right"/>
        <w:rPr>
          <w:rtl/>
          <w:lang w:bidi="fa-IR"/>
        </w:rPr>
      </w:pPr>
    </w:p>
    <w:p w14:paraId="69B23983" w14:textId="77777777" w:rsidR="005F1E97" w:rsidRDefault="00E06469" w:rsidP="00DF5169">
      <w:pPr>
        <w:pStyle w:val="NoSpacing"/>
        <w:rPr>
          <w:rtl/>
          <w:lang w:bidi="fa-IR"/>
        </w:rPr>
      </w:pPr>
      <w:r w:rsidRPr="005F1E97">
        <w:rPr>
          <w:rFonts w:asciiTheme="majorBidi" w:hAnsiTheme="majorBidi" w:cstheme="majorBidi"/>
          <w:noProof/>
          <w:sz w:val="24"/>
          <w:szCs w:val="24"/>
          <w:rtl/>
        </w:rPr>
        <w:fldChar w:fldCharType="begin"/>
      </w:r>
      <w:r w:rsidRPr="005F1E97">
        <w:rPr>
          <w:rFonts w:asciiTheme="majorBidi" w:hAnsiTheme="majorBidi" w:cstheme="majorBidi"/>
          <w:sz w:val="24"/>
          <w:szCs w:val="24"/>
          <w:rtl/>
        </w:rPr>
        <w:instrText xml:space="preserve"> </w:instrText>
      </w:r>
      <w:r w:rsidRPr="005F1E97">
        <w:rPr>
          <w:rFonts w:asciiTheme="majorBidi" w:hAnsiTheme="majorBidi" w:cstheme="majorBidi"/>
          <w:sz w:val="24"/>
          <w:szCs w:val="24"/>
        </w:rPr>
        <w:instrText xml:space="preserve">ADDIN EN.REFLIST </w:instrText>
      </w:r>
      <w:r w:rsidRPr="005F1E97">
        <w:rPr>
          <w:rFonts w:asciiTheme="majorBidi" w:hAnsiTheme="majorBidi" w:cstheme="majorBidi"/>
          <w:noProof/>
          <w:sz w:val="24"/>
          <w:szCs w:val="24"/>
          <w:rtl/>
        </w:rPr>
        <w:fldChar w:fldCharType="separate"/>
      </w:r>
      <w:r w:rsidRPr="005F1E97">
        <w:rPr>
          <w:rFonts w:asciiTheme="majorBidi" w:hAnsiTheme="majorBidi" w:cstheme="majorBidi"/>
          <w:sz w:val="24"/>
          <w:szCs w:val="24"/>
          <w:rtl/>
        </w:rPr>
        <w:fldChar w:fldCharType="end"/>
      </w:r>
    </w:p>
    <w:tbl>
      <w:tblPr>
        <w:tblpPr w:leftFromText="180" w:rightFromText="180" w:vertAnchor="text" w:horzAnchor="margin" w:tblpY="120"/>
        <w:bidiVisual/>
        <w:tblW w:w="102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948"/>
        <w:gridCol w:w="2499"/>
        <w:gridCol w:w="1806"/>
      </w:tblGrid>
      <w:tr w:rsidR="005F1E97" w:rsidRPr="002B09AB" w14:paraId="609CF8B7" w14:textId="77777777" w:rsidTr="0080265E">
        <w:trPr>
          <w:trHeight w:val="541"/>
        </w:trPr>
        <w:tc>
          <w:tcPr>
            <w:tcW w:w="10253" w:type="dxa"/>
            <w:gridSpan w:val="3"/>
            <w:shd w:val="clear" w:color="auto" w:fill="D9D9D9"/>
          </w:tcPr>
          <w:p w14:paraId="75553346" w14:textId="512B880E" w:rsidR="005F1E97" w:rsidRPr="002B09AB" w:rsidRDefault="005F1E97" w:rsidP="00AC5A18">
            <w:pPr>
              <w:bidi/>
              <w:spacing w:line="276" w:lineRule="auto"/>
              <w:rPr>
                <w:rFonts w:asciiTheme="majorBidi" w:hAnsiTheme="majorBidi" w:cs="B Nazanin"/>
                <w:sz w:val="28"/>
                <w:szCs w:val="28"/>
                <w:rtl/>
              </w:rPr>
            </w:pPr>
            <w:r w:rsidRPr="002B09AB">
              <w:rPr>
                <w:rFonts w:asciiTheme="majorBidi" w:hAnsiTheme="majorBidi" w:cs="B Nazanin"/>
                <w:sz w:val="28"/>
                <w:szCs w:val="28"/>
                <w:rtl/>
              </w:rPr>
              <w:br w:type="page"/>
            </w:r>
            <w:r w:rsidR="00187F62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12</w:t>
            </w:r>
            <w:r w:rsidR="00AC5A18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 xml:space="preserve"> </w:t>
            </w:r>
            <w:r w:rsidRPr="002B09AB"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  <w:t>-</w:t>
            </w:r>
            <w:r w:rsidR="00645B63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 xml:space="preserve"> </w:t>
            </w:r>
            <w:r w:rsidRPr="002B09AB"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  <w:t>محل امضاء اساتید راهنما، مشاور و دانشجو (امضا می بایست مشخصا توسط هر فرد انجام شود)</w:t>
            </w:r>
          </w:p>
        </w:tc>
      </w:tr>
      <w:tr w:rsidR="005F1E97" w:rsidRPr="002B09AB" w14:paraId="24BC8CC0" w14:textId="77777777" w:rsidTr="0080265E">
        <w:trPr>
          <w:trHeight w:val="782"/>
        </w:trPr>
        <w:tc>
          <w:tcPr>
            <w:tcW w:w="5948" w:type="dxa"/>
          </w:tcPr>
          <w:p w14:paraId="00FE8117" w14:textId="41D99717" w:rsidR="005F1E97" w:rsidRPr="002B09AB" w:rsidRDefault="005F1E97" w:rsidP="00B54EF2">
            <w:pPr>
              <w:bidi/>
              <w:spacing w:line="276" w:lineRule="auto"/>
              <w:ind w:left="359"/>
              <w:rPr>
                <w:rFonts w:asciiTheme="majorBidi" w:hAnsiTheme="majorBidi" w:cs="B Nazanin"/>
                <w:sz w:val="28"/>
                <w:szCs w:val="28"/>
                <w:rtl/>
                <w:lang w:bidi="fa-IR"/>
              </w:rPr>
            </w:pPr>
            <w:r w:rsidRPr="002B09AB">
              <w:rPr>
                <w:rFonts w:asciiTheme="majorBidi" w:hAnsiTheme="majorBidi" w:cs="B Nazanin"/>
                <w:sz w:val="28"/>
                <w:szCs w:val="28"/>
                <w:rtl/>
              </w:rPr>
              <w:t>نام و نام خانوادگي دانشجو:</w:t>
            </w:r>
            <w:r>
              <w:rPr>
                <w:rFonts w:asciiTheme="majorBidi" w:hAnsiTheme="majorBidi" w:cs="B Nazanin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2499" w:type="dxa"/>
          </w:tcPr>
          <w:p w14:paraId="3EAB0574" w14:textId="77777777" w:rsidR="005F1E97" w:rsidRPr="002B09AB" w:rsidRDefault="005F1E97" w:rsidP="00B54EF2">
            <w:pPr>
              <w:bidi/>
              <w:spacing w:line="276" w:lineRule="auto"/>
              <w:rPr>
                <w:rFonts w:asciiTheme="majorBidi" w:hAnsiTheme="majorBidi" w:cs="B Nazanin"/>
                <w:sz w:val="28"/>
                <w:szCs w:val="28"/>
                <w:rtl/>
                <w:lang w:bidi="fa-IR"/>
              </w:rPr>
            </w:pPr>
            <w:r w:rsidRPr="002B09AB">
              <w:rPr>
                <w:rFonts w:asciiTheme="majorBidi" w:hAnsiTheme="majorBidi" w:cs="B Nazanin"/>
                <w:sz w:val="28"/>
                <w:szCs w:val="28"/>
                <w:rtl/>
              </w:rPr>
              <w:t>امضا</w:t>
            </w:r>
          </w:p>
        </w:tc>
        <w:tc>
          <w:tcPr>
            <w:tcW w:w="1806" w:type="dxa"/>
          </w:tcPr>
          <w:p w14:paraId="41FD1287" w14:textId="77777777" w:rsidR="005F1E97" w:rsidRPr="002B09AB" w:rsidRDefault="005F1E97" w:rsidP="00B54EF2">
            <w:pPr>
              <w:bidi/>
              <w:spacing w:line="276" w:lineRule="auto"/>
              <w:rPr>
                <w:rFonts w:asciiTheme="majorBidi" w:hAnsiTheme="majorBidi" w:cs="B Nazanin"/>
                <w:sz w:val="28"/>
                <w:szCs w:val="28"/>
                <w:rtl/>
              </w:rPr>
            </w:pPr>
            <w:r w:rsidRPr="002B09AB">
              <w:rPr>
                <w:rFonts w:asciiTheme="majorBidi" w:hAnsiTheme="majorBidi" w:cs="B Nazanin"/>
                <w:sz w:val="28"/>
                <w:szCs w:val="28"/>
                <w:rtl/>
              </w:rPr>
              <w:t>تاريخ</w:t>
            </w:r>
          </w:p>
        </w:tc>
      </w:tr>
      <w:tr w:rsidR="005F1E97" w:rsidRPr="002B09AB" w14:paraId="3B763BC8" w14:textId="77777777" w:rsidTr="0080265E">
        <w:trPr>
          <w:trHeight w:val="535"/>
        </w:trPr>
        <w:tc>
          <w:tcPr>
            <w:tcW w:w="5948" w:type="dxa"/>
          </w:tcPr>
          <w:p w14:paraId="70707511" w14:textId="24C81510" w:rsidR="005F1E97" w:rsidRPr="002B09AB" w:rsidRDefault="005F1E97" w:rsidP="00B54EF2">
            <w:pPr>
              <w:bidi/>
              <w:spacing w:line="276" w:lineRule="auto"/>
              <w:ind w:left="359"/>
              <w:rPr>
                <w:rFonts w:asciiTheme="majorBidi" w:hAnsiTheme="majorBidi" w:cs="B Nazanin"/>
                <w:sz w:val="28"/>
                <w:szCs w:val="28"/>
                <w:rtl/>
              </w:rPr>
            </w:pPr>
            <w:r w:rsidRPr="002B09AB">
              <w:rPr>
                <w:rFonts w:asciiTheme="majorBidi" w:hAnsiTheme="majorBidi" w:cs="B Nazanin"/>
                <w:sz w:val="28"/>
                <w:szCs w:val="28"/>
                <w:rtl/>
              </w:rPr>
              <w:t>نام و نام خانوادگي استاد</w:t>
            </w:r>
            <w:r>
              <w:rPr>
                <w:rFonts w:asciiTheme="majorBidi" w:hAnsiTheme="majorBidi" w:cs="B Nazanin" w:hint="cs"/>
                <w:sz w:val="28"/>
                <w:szCs w:val="28"/>
                <w:rtl/>
                <w:lang w:bidi="fa-IR"/>
              </w:rPr>
              <w:t xml:space="preserve"> راهنما: </w:t>
            </w:r>
          </w:p>
        </w:tc>
        <w:tc>
          <w:tcPr>
            <w:tcW w:w="2499" w:type="dxa"/>
          </w:tcPr>
          <w:p w14:paraId="25480CC8" w14:textId="77777777" w:rsidR="005F1E97" w:rsidRPr="002B09AB" w:rsidRDefault="005F1E97" w:rsidP="00B54EF2">
            <w:pPr>
              <w:bidi/>
              <w:spacing w:line="276" w:lineRule="auto"/>
              <w:rPr>
                <w:rFonts w:asciiTheme="majorBidi" w:hAnsiTheme="majorBidi" w:cs="B Nazanin"/>
                <w:sz w:val="28"/>
                <w:szCs w:val="28"/>
                <w:rtl/>
                <w:lang w:bidi="fa-IR"/>
              </w:rPr>
            </w:pPr>
            <w:r w:rsidRPr="002B09AB">
              <w:rPr>
                <w:rFonts w:asciiTheme="majorBidi" w:hAnsiTheme="majorBidi" w:cs="B Nazanin"/>
                <w:sz w:val="28"/>
                <w:szCs w:val="28"/>
                <w:rtl/>
              </w:rPr>
              <w:t>امضا</w:t>
            </w:r>
          </w:p>
        </w:tc>
        <w:tc>
          <w:tcPr>
            <w:tcW w:w="1806" w:type="dxa"/>
          </w:tcPr>
          <w:p w14:paraId="581F1505" w14:textId="77777777" w:rsidR="005F1E97" w:rsidRPr="002B09AB" w:rsidRDefault="005F1E97" w:rsidP="00B54EF2">
            <w:pPr>
              <w:bidi/>
              <w:spacing w:line="276" w:lineRule="auto"/>
              <w:rPr>
                <w:rFonts w:asciiTheme="majorBidi" w:hAnsiTheme="majorBidi" w:cs="B Nazanin"/>
                <w:sz w:val="28"/>
                <w:szCs w:val="28"/>
                <w:rtl/>
              </w:rPr>
            </w:pPr>
            <w:r w:rsidRPr="002B09AB">
              <w:rPr>
                <w:rFonts w:asciiTheme="majorBidi" w:hAnsiTheme="majorBidi" w:cs="B Nazanin"/>
                <w:sz w:val="28"/>
                <w:szCs w:val="28"/>
                <w:rtl/>
              </w:rPr>
              <w:t>تاريخ</w:t>
            </w:r>
          </w:p>
        </w:tc>
      </w:tr>
      <w:tr w:rsidR="005F1E97" w:rsidRPr="002B09AB" w14:paraId="09E06865" w14:textId="77777777" w:rsidTr="0080265E">
        <w:trPr>
          <w:trHeight w:val="782"/>
        </w:trPr>
        <w:tc>
          <w:tcPr>
            <w:tcW w:w="5948" w:type="dxa"/>
          </w:tcPr>
          <w:p w14:paraId="41E02EC3" w14:textId="7593C446" w:rsidR="005F1E97" w:rsidRPr="002B09AB" w:rsidRDefault="005F1E97" w:rsidP="00B54EF2">
            <w:pPr>
              <w:bidi/>
              <w:spacing w:line="276" w:lineRule="auto"/>
              <w:ind w:left="359"/>
              <w:rPr>
                <w:rFonts w:asciiTheme="majorBidi" w:hAnsiTheme="majorBidi" w:cs="B Nazanin"/>
                <w:sz w:val="28"/>
                <w:szCs w:val="28"/>
                <w:rtl/>
              </w:rPr>
            </w:pPr>
            <w:r w:rsidRPr="002B09AB">
              <w:rPr>
                <w:rFonts w:asciiTheme="majorBidi" w:hAnsiTheme="majorBidi" w:cs="B Nazanin"/>
                <w:sz w:val="28"/>
                <w:szCs w:val="28"/>
                <w:rtl/>
              </w:rPr>
              <w:t>نام و نام خانوادگي استاد مشاور:</w:t>
            </w:r>
            <w:r>
              <w:rPr>
                <w:rFonts w:asciiTheme="majorBidi" w:hAnsiTheme="majorBidi" w:cs="B Nazanin" w:hint="cs"/>
                <w:sz w:val="28"/>
                <w:szCs w:val="28"/>
                <w:rtl/>
              </w:rPr>
              <w:t xml:space="preserve">  </w:t>
            </w:r>
          </w:p>
        </w:tc>
        <w:tc>
          <w:tcPr>
            <w:tcW w:w="2499" w:type="dxa"/>
          </w:tcPr>
          <w:p w14:paraId="506ED724" w14:textId="77777777" w:rsidR="005F1E97" w:rsidRPr="002B09AB" w:rsidRDefault="005F1E97" w:rsidP="00B54EF2">
            <w:pPr>
              <w:bidi/>
              <w:spacing w:line="276" w:lineRule="auto"/>
              <w:rPr>
                <w:rFonts w:asciiTheme="majorBidi" w:hAnsiTheme="majorBidi" w:cs="B Nazanin"/>
                <w:sz w:val="28"/>
                <w:szCs w:val="28"/>
                <w:rtl/>
              </w:rPr>
            </w:pPr>
            <w:r w:rsidRPr="002B09AB">
              <w:rPr>
                <w:rFonts w:asciiTheme="majorBidi" w:hAnsiTheme="majorBidi" w:cs="B Nazanin"/>
                <w:sz w:val="28"/>
                <w:szCs w:val="28"/>
                <w:rtl/>
              </w:rPr>
              <w:t>امضا</w:t>
            </w:r>
          </w:p>
        </w:tc>
        <w:tc>
          <w:tcPr>
            <w:tcW w:w="1806" w:type="dxa"/>
          </w:tcPr>
          <w:p w14:paraId="474053EC" w14:textId="77777777" w:rsidR="005F1E97" w:rsidRPr="002B09AB" w:rsidRDefault="005F1E97" w:rsidP="00B54EF2">
            <w:pPr>
              <w:bidi/>
              <w:spacing w:line="276" w:lineRule="auto"/>
              <w:rPr>
                <w:rFonts w:asciiTheme="majorBidi" w:hAnsiTheme="majorBidi" w:cs="B Nazanin"/>
                <w:sz w:val="28"/>
                <w:szCs w:val="28"/>
                <w:rtl/>
              </w:rPr>
            </w:pPr>
            <w:r w:rsidRPr="002B09AB">
              <w:rPr>
                <w:rFonts w:asciiTheme="majorBidi" w:hAnsiTheme="majorBidi" w:cs="B Nazanin"/>
                <w:sz w:val="28"/>
                <w:szCs w:val="28"/>
                <w:rtl/>
              </w:rPr>
              <w:t>تاريخ</w:t>
            </w:r>
          </w:p>
        </w:tc>
      </w:tr>
    </w:tbl>
    <w:p w14:paraId="7B4CE1A0" w14:textId="4F78AC16" w:rsidR="00800FC7" w:rsidRDefault="00800FC7" w:rsidP="003159EC">
      <w:pPr>
        <w:rPr>
          <w:rFonts w:cs="B Nazanin"/>
          <w:sz w:val="24"/>
          <w:szCs w:val="24"/>
          <w:rtl/>
          <w:lang w:bidi="fa-IR"/>
        </w:rPr>
      </w:pPr>
    </w:p>
    <w:p w14:paraId="79026279" w14:textId="77777777" w:rsidR="00800FC7" w:rsidRDefault="00800FC7" w:rsidP="003159EC">
      <w:pPr>
        <w:rPr>
          <w:rFonts w:cs="B Nazanin"/>
          <w:sz w:val="24"/>
          <w:szCs w:val="24"/>
          <w:lang w:bidi="fa-IR"/>
        </w:rPr>
        <w:sectPr w:rsidR="00800FC7" w:rsidSect="004C72EF">
          <w:headerReference w:type="default" r:id="rId11"/>
          <w:footnotePr>
            <w:numRestart w:val="eachPage"/>
          </w:footnotePr>
          <w:pgSz w:w="11906" w:h="16838"/>
          <w:pgMar w:top="787" w:right="1269" w:bottom="288" w:left="760" w:header="0" w:footer="0" w:gutter="0"/>
          <w:cols w:space="0"/>
          <w:bidi/>
          <w:docGrid w:linePitch="272"/>
        </w:sectPr>
      </w:pPr>
    </w:p>
    <w:p w14:paraId="021F8CFB" w14:textId="77777777" w:rsidR="00F327BB" w:rsidRPr="006D041F" w:rsidRDefault="00F327BB" w:rsidP="00F327BB">
      <w:pPr>
        <w:bidi/>
        <w:jc w:val="center"/>
        <w:rPr>
          <w:rFonts w:cs="B Zar"/>
          <w:b/>
          <w:bCs/>
          <w:sz w:val="28"/>
          <w:szCs w:val="28"/>
          <w:rtl/>
        </w:rPr>
      </w:pPr>
      <w:r w:rsidRPr="006D041F">
        <w:rPr>
          <w:rFonts w:cs="B Zar" w:hint="cs"/>
          <w:b/>
          <w:bCs/>
          <w:sz w:val="28"/>
          <w:szCs w:val="28"/>
          <w:rtl/>
        </w:rPr>
        <w:lastRenderedPageBreak/>
        <w:t xml:space="preserve">صورتجلسه گروه آموزشی </w:t>
      </w:r>
      <w:r>
        <w:rPr>
          <w:rFonts w:cs="B Zar" w:hint="cs"/>
          <w:b/>
          <w:bCs/>
          <w:sz w:val="28"/>
          <w:szCs w:val="28"/>
          <w:rtl/>
        </w:rPr>
        <w:t>مهندسی شیمی</w:t>
      </w:r>
    </w:p>
    <w:p w14:paraId="5DC73D0F" w14:textId="77777777" w:rsidR="00F327BB" w:rsidRPr="00557D69" w:rsidRDefault="00F327BB" w:rsidP="00F327BB">
      <w:pPr>
        <w:bidi/>
        <w:spacing w:line="240" w:lineRule="auto"/>
        <w:rPr>
          <w:rFonts w:cs="B Zar"/>
          <w:b/>
          <w:bCs/>
          <w:sz w:val="26"/>
          <w:szCs w:val="26"/>
          <w:rtl/>
          <w:lang w:bidi="fa-IR"/>
        </w:rPr>
      </w:pPr>
      <w:r w:rsidRPr="00557D69">
        <w:rPr>
          <w:rFonts w:cs="B Zar" w:hint="cs"/>
          <w:b/>
          <w:bCs/>
          <w:sz w:val="26"/>
          <w:szCs w:val="26"/>
          <w:rtl/>
        </w:rPr>
        <w:t>معاون محترم آموزشی و پژوهشی</w:t>
      </w:r>
      <w:r w:rsidRPr="00557D69">
        <w:rPr>
          <w:rFonts w:cs="B Zar" w:hint="cs"/>
          <w:b/>
          <w:bCs/>
          <w:sz w:val="26"/>
          <w:szCs w:val="26"/>
          <w:rtl/>
          <w:lang w:bidi="fa-IR"/>
        </w:rPr>
        <w:t xml:space="preserve"> نام دانشکده </w:t>
      </w:r>
      <w:r>
        <w:rPr>
          <w:rFonts w:cs="B Zar" w:hint="cs"/>
          <w:b/>
          <w:bCs/>
          <w:sz w:val="26"/>
          <w:szCs w:val="26"/>
          <w:rtl/>
          <w:lang w:bidi="fa-IR"/>
        </w:rPr>
        <w:t>مهندسی شیمی و نفت</w:t>
      </w:r>
    </w:p>
    <w:p w14:paraId="3F7E4C2E" w14:textId="77777777" w:rsidR="00F327BB" w:rsidRPr="006D041F" w:rsidRDefault="00F327BB" w:rsidP="00F327BB">
      <w:pPr>
        <w:bidi/>
        <w:spacing w:line="240" w:lineRule="auto"/>
        <w:rPr>
          <w:rFonts w:cs="B Zar"/>
          <w:b/>
          <w:bCs/>
          <w:sz w:val="26"/>
          <w:szCs w:val="26"/>
          <w:rtl/>
        </w:rPr>
      </w:pPr>
      <w:r w:rsidRPr="006D041F">
        <w:rPr>
          <w:rFonts w:cs="B Zar" w:hint="cs"/>
          <w:b/>
          <w:bCs/>
          <w:sz w:val="26"/>
          <w:szCs w:val="26"/>
          <w:rtl/>
        </w:rPr>
        <w:t>با سلام</w:t>
      </w:r>
    </w:p>
    <w:p w14:paraId="2A6BD48B" w14:textId="207DE2E5" w:rsidR="00F327BB" w:rsidRPr="006D041F" w:rsidRDefault="00F327BB" w:rsidP="00F327BB">
      <w:pPr>
        <w:bidi/>
        <w:spacing w:line="240" w:lineRule="auto"/>
        <w:rPr>
          <w:rFonts w:cs="B Zar"/>
          <w:sz w:val="26"/>
          <w:szCs w:val="26"/>
          <w:rtl/>
        </w:rPr>
      </w:pPr>
      <w:r w:rsidRPr="006D041F">
        <w:rPr>
          <w:rFonts w:cs="B Zar" w:hint="cs"/>
          <w:sz w:val="26"/>
          <w:szCs w:val="26"/>
          <w:rtl/>
        </w:rPr>
        <w:t>احتراما به استحضار می</w:t>
      </w:r>
      <w:r w:rsidRPr="006D041F">
        <w:rPr>
          <w:rFonts w:cs="B Zar" w:hint="eastAsia"/>
          <w:sz w:val="26"/>
          <w:szCs w:val="26"/>
          <w:rtl/>
        </w:rPr>
        <w:t>‌رساند</w:t>
      </w:r>
      <w:r w:rsidRPr="006D041F">
        <w:rPr>
          <w:rFonts w:cs="B Zar" w:hint="cs"/>
          <w:sz w:val="26"/>
          <w:szCs w:val="26"/>
          <w:rtl/>
        </w:rPr>
        <w:t xml:space="preserve"> طرح پايان نامه كارشناسي ارشد آقاي/ خانم </w:t>
      </w:r>
      <w:r>
        <w:rPr>
          <w:rFonts w:cs="B Zar" w:hint="cs"/>
          <w:b/>
          <w:bCs/>
          <w:sz w:val="26"/>
          <w:szCs w:val="26"/>
          <w:rtl/>
        </w:rPr>
        <w:t xml:space="preserve">                   </w:t>
      </w:r>
      <w:r w:rsidRPr="006D041F">
        <w:rPr>
          <w:rFonts w:cs="B Zar" w:hint="cs"/>
          <w:sz w:val="26"/>
          <w:szCs w:val="26"/>
          <w:rtl/>
        </w:rPr>
        <w:t xml:space="preserve"> دانشجوي رشته </w:t>
      </w:r>
      <w:r>
        <w:rPr>
          <w:rFonts w:cs="B Zar" w:hint="cs"/>
          <w:b/>
          <w:bCs/>
          <w:sz w:val="26"/>
          <w:szCs w:val="26"/>
          <w:rtl/>
        </w:rPr>
        <w:t xml:space="preserve">مهندسی شیمی </w:t>
      </w:r>
      <w:r w:rsidRPr="006D041F">
        <w:rPr>
          <w:rFonts w:cs="B Zar" w:hint="cs"/>
          <w:sz w:val="26"/>
          <w:szCs w:val="26"/>
          <w:rtl/>
        </w:rPr>
        <w:t xml:space="preserve">گرايش: </w:t>
      </w:r>
      <w:r>
        <w:rPr>
          <w:rFonts w:cs="B Zar" w:hint="cs"/>
          <w:b/>
          <w:bCs/>
          <w:sz w:val="26"/>
          <w:szCs w:val="26"/>
          <w:rtl/>
        </w:rPr>
        <w:t xml:space="preserve">                  </w:t>
      </w:r>
      <w:r w:rsidRPr="006D041F">
        <w:rPr>
          <w:rFonts w:cs="B Zar" w:hint="cs"/>
          <w:sz w:val="26"/>
          <w:szCs w:val="26"/>
          <w:rtl/>
        </w:rPr>
        <w:t xml:space="preserve"> تحت عنوان: </w:t>
      </w:r>
    </w:p>
    <w:p w14:paraId="05C5B1E4" w14:textId="30D19E12" w:rsidR="00F327BB" w:rsidRPr="006D041F" w:rsidRDefault="00F327BB" w:rsidP="00F327BB">
      <w:pPr>
        <w:bidi/>
        <w:spacing w:line="240" w:lineRule="auto"/>
        <w:rPr>
          <w:rFonts w:cs="B Zar"/>
          <w:sz w:val="26"/>
          <w:szCs w:val="26"/>
          <w:rtl/>
        </w:rPr>
      </w:pPr>
      <w:r w:rsidRPr="006D041F">
        <w:rPr>
          <w:rFonts w:cs="B Zar" w:hint="cs"/>
          <w:sz w:val="26"/>
          <w:szCs w:val="26"/>
          <w:rtl/>
        </w:rPr>
        <w:t>استاد</w:t>
      </w:r>
      <w:r>
        <w:rPr>
          <w:rFonts w:cs="B Zar" w:hint="cs"/>
          <w:sz w:val="26"/>
          <w:szCs w:val="26"/>
          <w:rtl/>
        </w:rPr>
        <w:t xml:space="preserve"> </w:t>
      </w:r>
      <w:r w:rsidRPr="006D041F">
        <w:rPr>
          <w:rFonts w:cs="B Zar" w:hint="cs"/>
          <w:sz w:val="26"/>
          <w:szCs w:val="26"/>
          <w:rtl/>
        </w:rPr>
        <w:t xml:space="preserve">راهنما: </w:t>
      </w:r>
      <w:r>
        <w:rPr>
          <w:rFonts w:cs="B Zar" w:hint="cs"/>
          <w:b/>
          <w:bCs/>
          <w:sz w:val="26"/>
          <w:szCs w:val="26"/>
          <w:rtl/>
        </w:rPr>
        <w:t xml:space="preserve">  </w:t>
      </w:r>
    </w:p>
    <w:p w14:paraId="0C461FB2" w14:textId="77777777" w:rsidR="00F327BB" w:rsidRPr="006D041F" w:rsidRDefault="00F327BB" w:rsidP="00F327BB">
      <w:pPr>
        <w:bidi/>
        <w:spacing w:line="240" w:lineRule="auto"/>
        <w:rPr>
          <w:rFonts w:cs="B Zar"/>
          <w:sz w:val="26"/>
          <w:szCs w:val="26"/>
          <w:rtl/>
        </w:rPr>
      </w:pPr>
      <w:r w:rsidRPr="006D041F">
        <w:rPr>
          <w:rFonts w:cs="B Zar" w:hint="cs"/>
          <w:sz w:val="26"/>
          <w:szCs w:val="26"/>
          <w:rtl/>
        </w:rPr>
        <w:t>استاد مشاور:</w:t>
      </w:r>
      <w:r w:rsidRPr="006D041F">
        <w:rPr>
          <w:rFonts w:cs="B Zar" w:hint="cs"/>
          <w:b/>
          <w:bCs/>
          <w:sz w:val="26"/>
          <w:szCs w:val="26"/>
          <w:rtl/>
        </w:rPr>
        <w:t xml:space="preserve"> </w:t>
      </w:r>
    </w:p>
    <w:p w14:paraId="793A950D" w14:textId="77777777" w:rsidR="00F327BB" w:rsidRDefault="00F327BB" w:rsidP="00F327BB">
      <w:pPr>
        <w:bidi/>
        <w:spacing w:line="240" w:lineRule="auto"/>
        <w:rPr>
          <w:rFonts w:cs="B Zar"/>
          <w:sz w:val="26"/>
          <w:szCs w:val="26"/>
          <w:rtl/>
          <w:lang w:bidi="fa-IR"/>
        </w:rPr>
      </w:pPr>
      <w:r w:rsidRPr="006D041F">
        <w:rPr>
          <w:rFonts w:cs="B Zar" w:hint="cs"/>
          <w:sz w:val="26"/>
          <w:szCs w:val="26"/>
          <w:rtl/>
        </w:rPr>
        <w:t xml:space="preserve">در جلسه مورخ .............................. شوراي آموزشی گروه مطرح و </w:t>
      </w:r>
      <w:r>
        <w:rPr>
          <w:rFonts w:cs="B Zar" w:hint="cs"/>
          <w:sz w:val="26"/>
          <w:szCs w:val="26"/>
          <w:rtl/>
        </w:rPr>
        <w:t xml:space="preserve">با توجه به فرم های داوری پیوست، </w:t>
      </w:r>
      <w:r w:rsidRPr="006D041F">
        <w:rPr>
          <w:rFonts w:cs="B Zar" w:hint="cs"/>
          <w:sz w:val="26"/>
          <w:szCs w:val="26"/>
          <w:rtl/>
        </w:rPr>
        <w:t xml:space="preserve">پس از بحث و تبادل نظر، با اکثریت آرا </w:t>
      </w:r>
      <w:r w:rsidRPr="006D041F">
        <w:rPr>
          <w:rFonts w:cs="B Zar"/>
          <w:sz w:val="26"/>
          <w:szCs w:val="26"/>
          <w:rtl/>
        </w:rPr>
        <w:t>مورد</w:t>
      </w:r>
      <w:r w:rsidRPr="006D041F">
        <w:rPr>
          <w:rFonts w:cs="B Zar" w:hint="cs"/>
          <w:sz w:val="26"/>
          <w:szCs w:val="26"/>
          <w:rtl/>
        </w:rPr>
        <w:t xml:space="preserve"> </w:t>
      </w:r>
      <w:r w:rsidRPr="006D041F">
        <w:rPr>
          <w:rFonts w:cs="B Zar"/>
          <w:sz w:val="26"/>
          <w:szCs w:val="26"/>
          <w:rtl/>
        </w:rPr>
        <w:t xml:space="preserve">تصویب اعضاء </w:t>
      </w:r>
      <w:r w:rsidRPr="006D041F">
        <w:rPr>
          <w:rFonts w:cs="B Zar" w:hint="cs"/>
          <w:sz w:val="26"/>
          <w:szCs w:val="26"/>
          <w:rtl/>
        </w:rPr>
        <w:t>(</w:t>
      </w:r>
      <w:r w:rsidRPr="006D041F">
        <w:rPr>
          <w:rFonts w:cs="B Zar" w:hint="cs"/>
          <w:sz w:val="26"/>
          <w:szCs w:val="26"/>
          <w:rtl/>
          <w:lang w:bidi="fa-IR"/>
        </w:rPr>
        <w:t xml:space="preserve">به </w:t>
      </w:r>
      <w:r w:rsidRPr="006D041F">
        <w:rPr>
          <w:rFonts w:cs="B Zar"/>
          <w:sz w:val="26"/>
          <w:szCs w:val="26"/>
          <w:rtl/>
        </w:rPr>
        <w:t>شرح زیر</w:t>
      </w:r>
      <w:r w:rsidRPr="006D041F">
        <w:rPr>
          <w:rFonts w:cs="B Zar" w:hint="cs"/>
          <w:sz w:val="26"/>
          <w:szCs w:val="26"/>
          <w:rtl/>
        </w:rPr>
        <w:t xml:space="preserve">) </w:t>
      </w:r>
      <w:r w:rsidRPr="006D041F">
        <w:rPr>
          <w:rFonts w:cs="B Zar"/>
          <w:sz w:val="26"/>
          <w:szCs w:val="26"/>
          <w:rtl/>
        </w:rPr>
        <w:t>قرار گرفت</w:t>
      </w:r>
      <w:r>
        <w:rPr>
          <w:rFonts w:cs="B Zar" w:hint="cs"/>
          <w:sz w:val="26"/>
          <w:szCs w:val="26"/>
          <w:rtl/>
          <w:lang w:bidi="fa-IR"/>
        </w:rPr>
        <w:t>.</w:t>
      </w:r>
      <w:r w:rsidRPr="006D041F">
        <w:rPr>
          <w:rFonts w:cs="B Zar"/>
          <w:sz w:val="26"/>
          <w:szCs w:val="26"/>
          <w:rtl/>
        </w:rPr>
        <w:t xml:space="preserve"> </w:t>
      </w:r>
    </w:p>
    <w:tbl>
      <w:tblPr>
        <w:bidiVisual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54"/>
        <w:gridCol w:w="2603"/>
        <w:gridCol w:w="1939"/>
        <w:gridCol w:w="1386"/>
        <w:gridCol w:w="2445"/>
      </w:tblGrid>
      <w:tr w:rsidR="00F327BB" w:rsidRPr="006D041F" w14:paraId="4B067C62" w14:textId="77777777" w:rsidTr="00F327BB">
        <w:trPr>
          <w:trHeight w:val="568"/>
          <w:jc w:val="center"/>
        </w:trPr>
        <w:tc>
          <w:tcPr>
            <w:tcW w:w="651" w:type="pct"/>
            <w:shd w:val="clear" w:color="auto" w:fill="D9D9D9"/>
          </w:tcPr>
          <w:p w14:paraId="3E6D64ED" w14:textId="77777777" w:rsidR="00F327BB" w:rsidRPr="006D041F" w:rsidRDefault="00F327BB" w:rsidP="00F327BB">
            <w:pPr>
              <w:bidi/>
              <w:spacing w:line="240" w:lineRule="auto"/>
              <w:jc w:val="center"/>
              <w:rPr>
                <w:rFonts w:cs="B Zar"/>
                <w:b/>
                <w:bCs/>
                <w:rtl/>
              </w:rPr>
            </w:pPr>
            <w:r w:rsidRPr="006D041F">
              <w:rPr>
                <w:rFonts w:cs="B Zar" w:hint="cs"/>
                <w:b/>
                <w:bCs/>
                <w:rtl/>
              </w:rPr>
              <w:t>ردیف</w:t>
            </w:r>
          </w:p>
        </w:tc>
        <w:tc>
          <w:tcPr>
            <w:tcW w:w="1352" w:type="pct"/>
            <w:shd w:val="clear" w:color="auto" w:fill="D9D9D9"/>
          </w:tcPr>
          <w:p w14:paraId="05C5A581" w14:textId="77777777" w:rsidR="00F327BB" w:rsidRPr="006D041F" w:rsidRDefault="00F327BB" w:rsidP="00F327BB">
            <w:pPr>
              <w:bidi/>
              <w:spacing w:line="240" w:lineRule="auto"/>
              <w:jc w:val="center"/>
              <w:rPr>
                <w:rFonts w:cs="B Zar"/>
                <w:b/>
                <w:bCs/>
                <w:rtl/>
              </w:rPr>
            </w:pPr>
            <w:r w:rsidRPr="006D041F">
              <w:rPr>
                <w:rFonts w:cs="B Zar" w:hint="cs"/>
                <w:b/>
                <w:bCs/>
                <w:rtl/>
              </w:rPr>
              <w:t xml:space="preserve">نام و نام خانوادگی </w:t>
            </w:r>
          </w:p>
        </w:tc>
        <w:tc>
          <w:tcPr>
            <w:tcW w:w="1007" w:type="pct"/>
            <w:shd w:val="clear" w:color="auto" w:fill="D9D9D9"/>
          </w:tcPr>
          <w:p w14:paraId="0A6AEB55" w14:textId="77777777" w:rsidR="00F327BB" w:rsidRPr="006D041F" w:rsidRDefault="00F327BB" w:rsidP="00F327BB">
            <w:pPr>
              <w:bidi/>
              <w:spacing w:line="240" w:lineRule="auto"/>
              <w:jc w:val="center"/>
              <w:rPr>
                <w:rFonts w:cs="B Zar"/>
                <w:b/>
                <w:bCs/>
                <w:rtl/>
              </w:rPr>
            </w:pPr>
            <w:r w:rsidRPr="006D041F">
              <w:rPr>
                <w:rFonts w:cs="B Zar" w:hint="cs"/>
                <w:b/>
                <w:bCs/>
                <w:rtl/>
              </w:rPr>
              <w:t>رتبه دانشگاهی</w:t>
            </w:r>
          </w:p>
        </w:tc>
        <w:tc>
          <w:tcPr>
            <w:tcW w:w="720" w:type="pct"/>
            <w:shd w:val="clear" w:color="auto" w:fill="D9D9D9"/>
          </w:tcPr>
          <w:p w14:paraId="42D2C876" w14:textId="77777777" w:rsidR="00F327BB" w:rsidRPr="006D041F" w:rsidRDefault="00F327BB" w:rsidP="00F327BB">
            <w:pPr>
              <w:bidi/>
              <w:spacing w:line="240" w:lineRule="auto"/>
              <w:jc w:val="center"/>
              <w:rPr>
                <w:rFonts w:cs="B Zar"/>
                <w:b/>
                <w:bCs/>
                <w:rtl/>
              </w:rPr>
            </w:pPr>
            <w:r w:rsidRPr="006D041F">
              <w:rPr>
                <w:rFonts w:cs="B Zar" w:hint="cs"/>
                <w:b/>
                <w:bCs/>
                <w:rtl/>
              </w:rPr>
              <w:t>نوع رای</w:t>
            </w:r>
          </w:p>
        </w:tc>
        <w:tc>
          <w:tcPr>
            <w:tcW w:w="1270" w:type="pct"/>
            <w:shd w:val="clear" w:color="auto" w:fill="D9D9D9"/>
          </w:tcPr>
          <w:p w14:paraId="2B6133A1" w14:textId="77777777" w:rsidR="00F327BB" w:rsidRPr="006D041F" w:rsidRDefault="00F327BB" w:rsidP="00F327BB">
            <w:pPr>
              <w:bidi/>
              <w:spacing w:line="240" w:lineRule="auto"/>
              <w:jc w:val="center"/>
              <w:rPr>
                <w:rFonts w:cs="B Zar"/>
                <w:b/>
                <w:bCs/>
                <w:rtl/>
              </w:rPr>
            </w:pPr>
            <w:r w:rsidRPr="006D041F">
              <w:rPr>
                <w:rFonts w:cs="B Zar" w:hint="cs"/>
                <w:b/>
                <w:bCs/>
                <w:rtl/>
              </w:rPr>
              <w:t>امضاء</w:t>
            </w:r>
          </w:p>
        </w:tc>
      </w:tr>
      <w:tr w:rsidR="00F327BB" w:rsidRPr="006D041F" w14:paraId="2DD45F42" w14:textId="77777777" w:rsidTr="00F327BB">
        <w:trPr>
          <w:trHeight w:val="568"/>
          <w:jc w:val="center"/>
        </w:trPr>
        <w:tc>
          <w:tcPr>
            <w:tcW w:w="651" w:type="pct"/>
            <w:shd w:val="clear" w:color="auto" w:fill="D9D9D9"/>
          </w:tcPr>
          <w:p w14:paraId="52DE8DB9" w14:textId="77777777" w:rsidR="00F327BB" w:rsidRPr="006D041F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rtl/>
              </w:rPr>
            </w:pPr>
            <w:r w:rsidRPr="006D041F">
              <w:rPr>
                <w:rFonts w:cs="B Zar" w:hint="cs"/>
                <w:b/>
                <w:bCs/>
                <w:rtl/>
              </w:rPr>
              <w:t>1</w:t>
            </w:r>
          </w:p>
        </w:tc>
        <w:tc>
          <w:tcPr>
            <w:tcW w:w="1352" w:type="pct"/>
          </w:tcPr>
          <w:p w14:paraId="3EEFCF0B" w14:textId="77777777" w:rsidR="00F327BB" w:rsidRPr="00D6746D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007" w:type="pct"/>
          </w:tcPr>
          <w:p w14:paraId="10E6B4DD" w14:textId="77777777" w:rsidR="00F327BB" w:rsidRPr="00D6746D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20" w:type="pct"/>
          </w:tcPr>
          <w:p w14:paraId="7DB529EB" w14:textId="77777777" w:rsidR="00F327BB" w:rsidRPr="00D6746D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270" w:type="pct"/>
          </w:tcPr>
          <w:p w14:paraId="2A161FF2" w14:textId="77777777" w:rsidR="00F327BB" w:rsidRPr="00D6746D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sz w:val="26"/>
                <w:szCs w:val="26"/>
                <w:rtl/>
              </w:rPr>
            </w:pPr>
          </w:p>
        </w:tc>
      </w:tr>
      <w:tr w:rsidR="00F327BB" w:rsidRPr="006D041F" w14:paraId="26D34802" w14:textId="77777777" w:rsidTr="00F327BB">
        <w:trPr>
          <w:trHeight w:val="568"/>
          <w:jc w:val="center"/>
        </w:trPr>
        <w:tc>
          <w:tcPr>
            <w:tcW w:w="651" w:type="pct"/>
            <w:shd w:val="clear" w:color="auto" w:fill="D9D9D9"/>
          </w:tcPr>
          <w:p w14:paraId="4757205F" w14:textId="77777777" w:rsidR="00F327BB" w:rsidRPr="006D041F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rtl/>
              </w:rPr>
            </w:pPr>
            <w:r w:rsidRPr="006D041F">
              <w:rPr>
                <w:rFonts w:cs="B Zar" w:hint="cs"/>
                <w:b/>
                <w:bCs/>
                <w:rtl/>
              </w:rPr>
              <w:t>2</w:t>
            </w:r>
          </w:p>
        </w:tc>
        <w:tc>
          <w:tcPr>
            <w:tcW w:w="1352" w:type="pct"/>
          </w:tcPr>
          <w:p w14:paraId="7481BB98" w14:textId="77777777" w:rsidR="00F327BB" w:rsidRPr="00D6746D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007" w:type="pct"/>
          </w:tcPr>
          <w:p w14:paraId="3006A351" w14:textId="77777777" w:rsidR="00F327BB" w:rsidRPr="00D6746D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20" w:type="pct"/>
          </w:tcPr>
          <w:p w14:paraId="09B41FE3" w14:textId="77777777" w:rsidR="00F327BB" w:rsidRPr="00D6746D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270" w:type="pct"/>
          </w:tcPr>
          <w:p w14:paraId="5E38098D" w14:textId="77777777" w:rsidR="00F327BB" w:rsidRPr="00D6746D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sz w:val="26"/>
                <w:szCs w:val="26"/>
                <w:rtl/>
              </w:rPr>
            </w:pPr>
          </w:p>
        </w:tc>
      </w:tr>
      <w:tr w:rsidR="00F327BB" w:rsidRPr="006D041F" w14:paraId="1968DA2F" w14:textId="77777777" w:rsidTr="00F327BB">
        <w:trPr>
          <w:trHeight w:val="569"/>
          <w:jc w:val="center"/>
        </w:trPr>
        <w:tc>
          <w:tcPr>
            <w:tcW w:w="651" w:type="pct"/>
            <w:shd w:val="clear" w:color="auto" w:fill="D9D9D9"/>
          </w:tcPr>
          <w:p w14:paraId="127E29C7" w14:textId="77777777" w:rsidR="00F327BB" w:rsidRPr="006D041F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rtl/>
              </w:rPr>
            </w:pPr>
            <w:r w:rsidRPr="006D041F">
              <w:rPr>
                <w:rFonts w:cs="B Zar" w:hint="cs"/>
                <w:b/>
                <w:bCs/>
                <w:rtl/>
              </w:rPr>
              <w:t>3</w:t>
            </w:r>
          </w:p>
        </w:tc>
        <w:tc>
          <w:tcPr>
            <w:tcW w:w="1352" w:type="pct"/>
          </w:tcPr>
          <w:p w14:paraId="0D1581DA" w14:textId="77777777" w:rsidR="00F327BB" w:rsidRPr="00D6746D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007" w:type="pct"/>
          </w:tcPr>
          <w:p w14:paraId="0D233169" w14:textId="77777777" w:rsidR="00F327BB" w:rsidRPr="00D6746D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20" w:type="pct"/>
          </w:tcPr>
          <w:p w14:paraId="1A2B38E0" w14:textId="77777777" w:rsidR="00F327BB" w:rsidRPr="00D6746D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270" w:type="pct"/>
          </w:tcPr>
          <w:p w14:paraId="0731B7E7" w14:textId="77777777" w:rsidR="00F327BB" w:rsidRPr="00D6746D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sz w:val="26"/>
                <w:szCs w:val="26"/>
                <w:rtl/>
              </w:rPr>
            </w:pPr>
          </w:p>
        </w:tc>
      </w:tr>
      <w:tr w:rsidR="00F327BB" w:rsidRPr="006D041F" w14:paraId="70842A87" w14:textId="77777777" w:rsidTr="00F327BB">
        <w:trPr>
          <w:trHeight w:val="568"/>
          <w:jc w:val="center"/>
        </w:trPr>
        <w:tc>
          <w:tcPr>
            <w:tcW w:w="651" w:type="pct"/>
            <w:shd w:val="clear" w:color="auto" w:fill="D9D9D9"/>
          </w:tcPr>
          <w:p w14:paraId="6686F891" w14:textId="77777777" w:rsidR="00F327BB" w:rsidRPr="006D041F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rtl/>
              </w:rPr>
            </w:pPr>
            <w:r w:rsidRPr="006D041F">
              <w:rPr>
                <w:rFonts w:cs="B Zar" w:hint="cs"/>
                <w:b/>
                <w:bCs/>
                <w:rtl/>
              </w:rPr>
              <w:t>4</w:t>
            </w:r>
          </w:p>
        </w:tc>
        <w:tc>
          <w:tcPr>
            <w:tcW w:w="1352" w:type="pct"/>
          </w:tcPr>
          <w:p w14:paraId="62FAB50E" w14:textId="77777777" w:rsidR="00F327BB" w:rsidRPr="00D6746D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007" w:type="pct"/>
          </w:tcPr>
          <w:p w14:paraId="4700C6E2" w14:textId="77777777" w:rsidR="00F327BB" w:rsidRPr="00D6746D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20" w:type="pct"/>
          </w:tcPr>
          <w:p w14:paraId="03DA9C0E" w14:textId="77777777" w:rsidR="00F327BB" w:rsidRPr="00D6746D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270" w:type="pct"/>
          </w:tcPr>
          <w:p w14:paraId="74A1714A" w14:textId="77777777" w:rsidR="00F327BB" w:rsidRPr="00D6746D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sz w:val="26"/>
                <w:szCs w:val="26"/>
                <w:rtl/>
              </w:rPr>
            </w:pPr>
          </w:p>
        </w:tc>
      </w:tr>
      <w:tr w:rsidR="00F327BB" w:rsidRPr="006D041F" w14:paraId="757A161A" w14:textId="77777777" w:rsidTr="00F327BB">
        <w:trPr>
          <w:trHeight w:val="568"/>
          <w:jc w:val="center"/>
        </w:trPr>
        <w:tc>
          <w:tcPr>
            <w:tcW w:w="651" w:type="pct"/>
            <w:shd w:val="clear" w:color="auto" w:fill="D9D9D9"/>
          </w:tcPr>
          <w:p w14:paraId="1960669F" w14:textId="77777777" w:rsidR="00F327BB" w:rsidRPr="006D041F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rtl/>
              </w:rPr>
            </w:pPr>
            <w:r w:rsidRPr="006D041F">
              <w:rPr>
                <w:rFonts w:cs="B Zar" w:hint="cs"/>
                <w:b/>
                <w:bCs/>
                <w:rtl/>
              </w:rPr>
              <w:t>5</w:t>
            </w:r>
          </w:p>
        </w:tc>
        <w:tc>
          <w:tcPr>
            <w:tcW w:w="1352" w:type="pct"/>
          </w:tcPr>
          <w:p w14:paraId="224D92B1" w14:textId="77777777" w:rsidR="00F327BB" w:rsidRPr="00D6746D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007" w:type="pct"/>
          </w:tcPr>
          <w:p w14:paraId="15015B3B" w14:textId="77777777" w:rsidR="00F327BB" w:rsidRPr="00D6746D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20" w:type="pct"/>
          </w:tcPr>
          <w:p w14:paraId="7015B27C" w14:textId="77777777" w:rsidR="00F327BB" w:rsidRPr="00D6746D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270" w:type="pct"/>
          </w:tcPr>
          <w:p w14:paraId="0B6D26E7" w14:textId="77777777" w:rsidR="00F327BB" w:rsidRPr="00D6746D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sz w:val="26"/>
                <w:szCs w:val="26"/>
                <w:rtl/>
              </w:rPr>
            </w:pPr>
          </w:p>
        </w:tc>
      </w:tr>
      <w:tr w:rsidR="00F327BB" w:rsidRPr="006D041F" w14:paraId="18EFC4B2" w14:textId="77777777" w:rsidTr="00F327BB">
        <w:trPr>
          <w:trHeight w:val="568"/>
          <w:jc w:val="center"/>
        </w:trPr>
        <w:tc>
          <w:tcPr>
            <w:tcW w:w="651" w:type="pct"/>
            <w:shd w:val="clear" w:color="auto" w:fill="D9D9D9"/>
          </w:tcPr>
          <w:p w14:paraId="67AEC766" w14:textId="77777777" w:rsidR="00F327BB" w:rsidRPr="006D041F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rtl/>
              </w:rPr>
            </w:pPr>
            <w:r w:rsidRPr="006D041F">
              <w:rPr>
                <w:rFonts w:cs="B Zar" w:hint="cs"/>
                <w:b/>
                <w:bCs/>
                <w:rtl/>
              </w:rPr>
              <w:t>6</w:t>
            </w:r>
          </w:p>
        </w:tc>
        <w:tc>
          <w:tcPr>
            <w:tcW w:w="1352" w:type="pct"/>
          </w:tcPr>
          <w:p w14:paraId="372479E2" w14:textId="77777777" w:rsidR="00F327BB" w:rsidRPr="00D6746D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007" w:type="pct"/>
          </w:tcPr>
          <w:p w14:paraId="0D64A72D" w14:textId="77777777" w:rsidR="00F327BB" w:rsidRPr="00D6746D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20" w:type="pct"/>
          </w:tcPr>
          <w:p w14:paraId="696E152E" w14:textId="77777777" w:rsidR="00F327BB" w:rsidRPr="00D6746D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270" w:type="pct"/>
          </w:tcPr>
          <w:p w14:paraId="3F2F6984" w14:textId="77777777" w:rsidR="00F327BB" w:rsidRPr="00D6746D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sz w:val="26"/>
                <w:szCs w:val="26"/>
                <w:rtl/>
              </w:rPr>
            </w:pPr>
          </w:p>
        </w:tc>
      </w:tr>
      <w:tr w:rsidR="00F327BB" w:rsidRPr="006D041F" w14:paraId="01F45DC0" w14:textId="77777777" w:rsidTr="00F327BB">
        <w:trPr>
          <w:trHeight w:val="569"/>
          <w:jc w:val="center"/>
        </w:trPr>
        <w:tc>
          <w:tcPr>
            <w:tcW w:w="651" w:type="pct"/>
            <w:shd w:val="clear" w:color="auto" w:fill="D9D9D9"/>
          </w:tcPr>
          <w:p w14:paraId="4159AF0A" w14:textId="77777777" w:rsidR="00F327BB" w:rsidRPr="006D041F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rtl/>
              </w:rPr>
            </w:pPr>
            <w:r w:rsidRPr="006D041F">
              <w:rPr>
                <w:rFonts w:cs="B Zar" w:hint="cs"/>
                <w:b/>
                <w:bCs/>
                <w:rtl/>
              </w:rPr>
              <w:t>7</w:t>
            </w:r>
          </w:p>
        </w:tc>
        <w:tc>
          <w:tcPr>
            <w:tcW w:w="1352" w:type="pct"/>
          </w:tcPr>
          <w:p w14:paraId="289CEC53" w14:textId="77777777" w:rsidR="00F327BB" w:rsidRPr="00D6746D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007" w:type="pct"/>
          </w:tcPr>
          <w:p w14:paraId="2722EFE4" w14:textId="77777777" w:rsidR="00F327BB" w:rsidRPr="00D6746D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20" w:type="pct"/>
          </w:tcPr>
          <w:p w14:paraId="0259B91A" w14:textId="77777777" w:rsidR="00F327BB" w:rsidRPr="00D6746D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270" w:type="pct"/>
          </w:tcPr>
          <w:p w14:paraId="471EC18F" w14:textId="77777777" w:rsidR="00F327BB" w:rsidRPr="00D6746D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sz w:val="26"/>
                <w:szCs w:val="26"/>
                <w:rtl/>
              </w:rPr>
            </w:pPr>
          </w:p>
        </w:tc>
      </w:tr>
      <w:tr w:rsidR="00F327BB" w:rsidRPr="006D041F" w14:paraId="590EDBFB" w14:textId="77777777" w:rsidTr="00F327BB">
        <w:trPr>
          <w:trHeight w:val="568"/>
          <w:jc w:val="center"/>
        </w:trPr>
        <w:tc>
          <w:tcPr>
            <w:tcW w:w="651" w:type="pct"/>
            <w:shd w:val="clear" w:color="auto" w:fill="D9D9D9"/>
          </w:tcPr>
          <w:p w14:paraId="16BD4E38" w14:textId="77777777" w:rsidR="00F327BB" w:rsidRPr="006D041F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rtl/>
              </w:rPr>
            </w:pPr>
            <w:r w:rsidRPr="006D041F">
              <w:rPr>
                <w:rFonts w:cs="B Zar" w:hint="cs"/>
                <w:b/>
                <w:bCs/>
                <w:rtl/>
              </w:rPr>
              <w:t>8</w:t>
            </w:r>
          </w:p>
        </w:tc>
        <w:tc>
          <w:tcPr>
            <w:tcW w:w="1352" w:type="pct"/>
          </w:tcPr>
          <w:p w14:paraId="776E680D" w14:textId="77777777" w:rsidR="00F327BB" w:rsidRPr="00D6746D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007" w:type="pct"/>
          </w:tcPr>
          <w:p w14:paraId="619AA3EC" w14:textId="77777777" w:rsidR="00F327BB" w:rsidRPr="00D6746D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20" w:type="pct"/>
          </w:tcPr>
          <w:p w14:paraId="048F6F7A" w14:textId="77777777" w:rsidR="00F327BB" w:rsidRPr="00D6746D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270" w:type="pct"/>
          </w:tcPr>
          <w:p w14:paraId="0DB44D87" w14:textId="77777777" w:rsidR="00F327BB" w:rsidRPr="00D6746D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sz w:val="26"/>
                <w:szCs w:val="26"/>
                <w:rtl/>
              </w:rPr>
            </w:pPr>
          </w:p>
        </w:tc>
      </w:tr>
    </w:tbl>
    <w:p w14:paraId="19766C0D" w14:textId="77777777" w:rsidR="00F327BB" w:rsidRPr="006D041F" w:rsidRDefault="00F327BB" w:rsidP="00F327BB">
      <w:pPr>
        <w:bidi/>
        <w:spacing w:line="240" w:lineRule="auto"/>
        <w:jc w:val="right"/>
        <w:rPr>
          <w:rFonts w:cs="B Zar"/>
          <w:b/>
          <w:bCs/>
          <w:sz w:val="16"/>
          <w:szCs w:val="16"/>
        </w:rPr>
      </w:pPr>
    </w:p>
    <w:p w14:paraId="02D6B8E7" w14:textId="6DD3852B" w:rsidR="00F327BB" w:rsidRPr="006D041F" w:rsidRDefault="00F327BB" w:rsidP="00F327BB">
      <w:pPr>
        <w:bidi/>
        <w:spacing w:line="240" w:lineRule="auto"/>
        <w:jc w:val="center"/>
        <w:rPr>
          <w:rFonts w:cs="B Compset"/>
          <w:b/>
          <w:bCs/>
          <w:sz w:val="22"/>
          <w:szCs w:val="22"/>
          <w:rtl/>
        </w:rPr>
        <w:sectPr w:rsidR="00F327BB" w:rsidRPr="006D041F" w:rsidSect="00F327BB">
          <w:headerReference w:type="first" r:id="rId12"/>
          <w:pgSz w:w="11906" w:h="16838"/>
          <w:pgMar w:top="851" w:right="1418" w:bottom="907" w:left="851" w:header="709" w:footer="709" w:gutter="0"/>
          <w:cols w:space="708"/>
          <w:titlePg/>
          <w:bidi/>
          <w:rtlGutter/>
          <w:docGrid w:linePitch="360"/>
        </w:sectPr>
      </w:pPr>
      <w:r w:rsidRPr="006D041F">
        <w:rPr>
          <w:rFonts w:cs="B Zar" w:hint="cs"/>
          <w:b/>
          <w:bCs/>
          <w:rtl/>
        </w:rPr>
        <w:t xml:space="preserve">مهر و امضاء مدیر گروه آموزشی </w:t>
      </w:r>
      <w:r>
        <w:rPr>
          <w:rFonts w:cs="B Zar" w:hint="cs"/>
          <w:b/>
          <w:bCs/>
          <w:rtl/>
        </w:rPr>
        <w:t>مهندسی شیمی</w:t>
      </w:r>
      <w:r>
        <w:rPr>
          <w:rFonts w:cs="B Zar"/>
          <w:b/>
          <w:bCs/>
          <w:rtl/>
        </w:rPr>
        <w:br w:type="page"/>
      </w:r>
    </w:p>
    <w:p w14:paraId="66A8BA5B" w14:textId="77777777" w:rsidR="00F327BB" w:rsidRPr="006D041F" w:rsidRDefault="00F327BB" w:rsidP="00F327BB">
      <w:pPr>
        <w:bidi/>
        <w:spacing w:line="240" w:lineRule="auto"/>
        <w:jc w:val="both"/>
        <w:rPr>
          <w:rFonts w:cs="B Zar"/>
          <w:b/>
          <w:bCs/>
          <w:sz w:val="28"/>
          <w:szCs w:val="28"/>
          <w:rtl/>
        </w:rPr>
      </w:pPr>
      <w:r w:rsidRPr="006D041F">
        <w:rPr>
          <w:rFonts w:cs="B Zar" w:hint="cs"/>
          <w:b/>
          <w:bCs/>
          <w:sz w:val="28"/>
          <w:szCs w:val="28"/>
          <w:rtl/>
        </w:rPr>
        <w:lastRenderedPageBreak/>
        <w:t xml:space="preserve">صورتجلسه شورای تحصیلات تکمیلی دانشکده </w:t>
      </w:r>
      <w:r>
        <w:rPr>
          <w:rFonts w:cs="B Zar" w:hint="cs"/>
          <w:b/>
          <w:bCs/>
          <w:sz w:val="28"/>
          <w:szCs w:val="28"/>
          <w:rtl/>
        </w:rPr>
        <w:t>مهندسی شیمی و نفت</w:t>
      </w:r>
    </w:p>
    <w:p w14:paraId="72021916" w14:textId="77777777" w:rsidR="00F327BB" w:rsidRPr="006D041F" w:rsidRDefault="00F327BB" w:rsidP="00F327BB">
      <w:pPr>
        <w:bidi/>
        <w:spacing w:line="240" w:lineRule="auto"/>
        <w:jc w:val="both"/>
        <w:rPr>
          <w:rFonts w:cs="B Compset"/>
          <w:sz w:val="22"/>
          <w:szCs w:val="22"/>
          <w:rtl/>
        </w:rPr>
      </w:pPr>
    </w:p>
    <w:p w14:paraId="0F744EBE" w14:textId="09D3DF6B" w:rsidR="00F327BB" w:rsidRPr="006D041F" w:rsidRDefault="00F327BB" w:rsidP="00F327BB">
      <w:pPr>
        <w:bidi/>
        <w:spacing w:line="240" w:lineRule="auto"/>
        <w:jc w:val="both"/>
        <w:rPr>
          <w:rFonts w:cs="B Zar"/>
          <w:sz w:val="27"/>
          <w:szCs w:val="27"/>
          <w:rtl/>
        </w:rPr>
      </w:pPr>
      <w:r w:rsidRPr="006D041F">
        <w:rPr>
          <w:rFonts w:cs="B Zar" w:hint="cs"/>
          <w:sz w:val="27"/>
          <w:szCs w:val="27"/>
          <w:rtl/>
        </w:rPr>
        <w:t xml:space="preserve">موضوع </w:t>
      </w:r>
      <w:r>
        <w:rPr>
          <w:rFonts w:cs="B Zar" w:hint="cs"/>
          <w:sz w:val="27"/>
          <w:szCs w:val="27"/>
          <w:rtl/>
          <w:lang w:bidi="fa-IR"/>
        </w:rPr>
        <w:t xml:space="preserve">طرح </w:t>
      </w:r>
      <w:r w:rsidRPr="006D041F">
        <w:rPr>
          <w:rFonts w:cs="B Zar" w:hint="cs"/>
          <w:sz w:val="27"/>
          <w:szCs w:val="27"/>
          <w:rtl/>
        </w:rPr>
        <w:t xml:space="preserve">تحقیق خانم/آقای </w:t>
      </w:r>
      <w:r>
        <w:rPr>
          <w:rFonts w:cs="B Zar" w:hint="cs"/>
          <w:b/>
          <w:bCs/>
          <w:sz w:val="27"/>
          <w:szCs w:val="27"/>
          <w:rtl/>
        </w:rPr>
        <w:t xml:space="preserve">                                    </w:t>
      </w:r>
      <w:r w:rsidRPr="006D041F">
        <w:rPr>
          <w:rFonts w:cs="B Zar" w:hint="cs"/>
          <w:sz w:val="27"/>
          <w:szCs w:val="27"/>
          <w:rtl/>
        </w:rPr>
        <w:t xml:space="preserve"> دانشجوی مقطع کارشناسی ارشد رشته </w:t>
      </w:r>
      <w:r>
        <w:rPr>
          <w:rFonts w:cs="B Zar" w:hint="cs"/>
          <w:b/>
          <w:bCs/>
          <w:sz w:val="27"/>
          <w:szCs w:val="27"/>
          <w:rtl/>
        </w:rPr>
        <w:t>مهندسی شیمی</w:t>
      </w:r>
      <w:r w:rsidRPr="006D041F">
        <w:rPr>
          <w:rFonts w:cs="B Zar" w:hint="cs"/>
          <w:sz w:val="27"/>
          <w:szCs w:val="27"/>
          <w:rtl/>
        </w:rPr>
        <w:t xml:space="preserve"> تحت عنوان </w:t>
      </w:r>
      <w:r>
        <w:rPr>
          <w:rFonts w:cs="B Zar" w:hint="cs"/>
          <w:b/>
          <w:bCs/>
          <w:sz w:val="26"/>
          <w:szCs w:val="26"/>
          <w:rtl/>
        </w:rPr>
        <w:t xml:space="preserve">                                   </w:t>
      </w:r>
      <w:r w:rsidRPr="006D041F">
        <w:rPr>
          <w:rFonts w:cs="B Zar" w:hint="cs"/>
          <w:sz w:val="27"/>
          <w:szCs w:val="27"/>
          <w:rtl/>
        </w:rPr>
        <w:t xml:space="preserve">که طبق صورتجلسه پیوست قبلا به تصویب شورای آموزشی گروه مربوطه رسیده بود، در جلسه مورخ .............................. شورای تحصیلات تکمیلی دانشکده مطرح و پس از بحث و تبادل نظر با اکثریت آرا </w:t>
      </w:r>
      <w:r w:rsidRPr="006D041F">
        <w:rPr>
          <w:rFonts w:cs="B Zar"/>
          <w:sz w:val="27"/>
          <w:szCs w:val="27"/>
          <w:rtl/>
        </w:rPr>
        <w:t>مورد</w:t>
      </w:r>
      <w:r w:rsidRPr="006D041F">
        <w:rPr>
          <w:rFonts w:cs="B Zar" w:hint="cs"/>
          <w:sz w:val="27"/>
          <w:szCs w:val="27"/>
          <w:rtl/>
        </w:rPr>
        <w:t xml:space="preserve"> </w:t>
      </w:r>
      <w:r w:rsidRPr="006D041F">
        <w:rPr>
          <w:rFonts w:cs="B Zar"/>
          <w:sz w:val="27"/>
          <w:szCs w:val="27"/>
          <w:rtl/>
        </w:rPr>
        <w:t xml:space="preserve">تصویب اعضاء </w:t>
      </w:r>
      <w:r w:rsidRPr="006D041F">
        <w:rPr>
          <w:rFonts w:cs="B Zar" w:hint="cs"/>
          <w:sz w:val="27"/>
          <w:szCs w:val="27"/>
          <w:rtl/>
        </w:rPr>
        <w:t>(</w:t>
      </w:r>
      <w:r w:rsidRPr="006D041F">
        <w:rPr>
          <w:rFonts w:cs="B Zar"/>
          <w:sz w:val="27"/>
          <w:szCs w:val="27"/>
          <w:rtl/>
        </w:rPr>
        <w:t>ب</w:t>
      </w:r>
      <w:r w:rsidRPr="006D041F">
        <w:rPr>
          <w:rFonts w:cs="B Zar" w:hint="cs"/>
          <w:sz w:val="27"/>
          <w:szCs w:val="27"/>
          <w:rtl/>
        </w:rPr>
        <w:t xml:space="preserve">ه </w:t>
      </w:r>
      <w:r w:rsidRPr="006D041F">
        <w:rPr>
          <w:rFonts w:cs="B Zar"/>
          <w:sz w:val="27"/>
          <w:szCs w:val="27"/>
          <w:rtl/>
        </w:rPr>
        <w:t>شرح زیر</w:t>
      </w:r>
      <w:r w:rsidRPr="006D041F">
        <w:rPr>
          <w:rFonts w:cs="B Zar" w:hint="cs"/>
          <w:sz w:val="27"/>
          <w:szCs w:val="27"/>
          <w:rtl/>
        </w:rPr>
        <w:t xml:space="preserve">) </w:t>
      </w:r>
      <w:r w:rsidRPr="006D041F">
        <w:rPr>
          <w:rFonts w:cs="B Zar"/>
          <w:sz w:val="27"/>
          <w:szCs w:val="27"/>
          <w:rtl/>
        </w:rPr>
        <w:t>قرار گرفت</w:t>
      </w:r>
      <w:r>
        <w:rPr>
          <w:rFonts w:cs="B Zar" w:hint="cs"/>
          <w:sz w:val="27"/>
          <w:szCs w:val="27"/>
          <w:rtl/>
        </w:rPr>
        <w:t>.</w:t>
      </w:r>
      <w:r w:rsidRPr="006D041F">
        <w:rPr>
          <w:rFonts w:cs="B Zar" w:hint="cs"/>
          <w:sz w:val="27"/>
          <w:szCs w:val="27"/>
          <w:rtl/>
          <w:lang w:bidi="fa-IR"/>
        </w:rPr>
        <w:t xml:space="preserve"> </w:t>
      </w:r>
    </w:p>
    <w:tbl>
      <w:tblPr>
        <w:bidiVisual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46"/>
        <w:gridCol w:w="2588"/>
        <w:gridCol w:w="1928"/>
        <w:gridCol w:w="1378"/>
        <w:gridCol w:w="2431"/>
      </w:tblGrid>
      <w:tr w:rsidR="00F327BB" w:rsidRPr="006D041F" w14:paraId="41E1DCCC" w14:textId="77777777" w:rsidTr="00F327BB">
        <w:trPr>
          <w:trHeight w:val="568"/>
          <w:jc w:val="center"/>
        </w:trPr>
        <w:tc>
          <w:tcPr>
            <w:tcW w:w="651" w:type="pct"/>
            <w:shd w:val="clear" w:color="auto" w:fill="D9D9D9"/>
            <w:vAlign w:val="center"/>
          </w:tcPr>
          <w:p w14:paraId="49C04070" w14:textId="77777777" w:rsidR="00F327BB" w:rsidRPr="006D041F" w:rsidRDefault="00F327BB" w:rsidP="00F327BB">
            <w:pPr>
              <w:bidi/>
              <w:spacing w:line="240" w:lineRule="auto"/>
              <w:jc w:val="center"/>
              <w:rPr>
                <w:rFonts w:cs="B Zar"/>
                <w:b/>
                <w:bCs/>
                <w:rtl/>
              </w:rPr>
            </w:pPr>
            <w:r w:rsidRPr="006D041F">
              <w:rPr>
                <w:rFonts w:cs="B Zar" w:hint="cs"/>
                <w:b/>
                <w:bCs/>
                <w:rtl/>
              </w:rPr>
              <w:t>ردیف</w:t>
            </w:r>
          </w:p>
        </w:tc>
        <w:tc>
          <w:tcPr>
            <w:tcW w:w="1352" w:type="pct"/>
            <w:shd w:val="clear" w:color="auto" w:fill="D9D9D9"/>
            <w:vAlign w:val="center"/>
          </w:tcPr>
          <w:p w14:paraId="6F74D3B0" w14:textId="202ED142" w:rsidR="00F327BB" w:rsidRPr="006D041F" w:rsidRDefault="00F327BB" w:rsidP="00F327BB">
            <w:pPr>
              <w:bidi/>
              <w:spacing w:line="240" w:lineRule="auto"/>
              <w:jc w:val="center"/>
              <w:rPr>
                <w:rFonts w:cs="B Zar"/>
                <w:b/>
                <w:bCs/>
                <w:rtl/>
              </w:rPr>
            </w:pPr>
            <w:r w:rsidRPr="006D041F">
              <w:rPr>
                <w:rFonts w:cs="B Zar" w:hint="cs"/>
                <w:b/>
                <w:bCs/>
                <w:rtl/>
              </w:rPr>
              <w:t>نام و نام خانوادگی</w:t>
            </w:r>
          </w:p>
        </w:tc>
        <w:tc>
          <w:tcPr>
            <w:tcW w:w="1007" w:type="pct"/>
            <w:shd w:val="clear" w:color="auto" w:fill="D9D9D9"/>
            <w:vAlign w:val="center"/>
          </w:tcPr>
          <w:p w14:paraId="6FEA0052" w14:textId="77777777" w:rsidR="00F327BB" w:rsidRPr="006D041F" w:rsidRDefault="00F327BB" w:rsidP="00F327BB">
            <w:pPr>
              <w:bidi/>
              <w:spacing w:line="240" w:lineRule="auto"/>
              <w:jc w:val="center"/>
              <w:rPr>
                <w:rFonts w:cs="B Zar"/>
                <w:b/>
                <w:bCs/>
                <w:rtl/>
              </w:rPr>
            </w:pPr>
            <w:r w:rsidRPr="006D041F">
              <w:rPr>
                <w:rFonts w:cs="B Zar" w:hint="cs"/>
                <w:b/>
                <w:bCs/>
                <w:rtl/>
              </w:rPr>
              <w:t>رتبه دانشگاهی</w:t>
            </w:r>
          </w:p>
        </w:tc>
        <w:tc>
          <w:tcPr>
            <w:tcW w:w="720" w:type="pct"/>
            <w:shd w:val="clear" w:color="auto" w:fill="D9D9D9"/>
            <w:vAlign w:val="center"/>
          </w:tcPr>
          <w:p w14:paraId="7F1B2D84" w14:textId="77777777" w:rsidR="00F327BB" w:rsidRPr="006D041F" w:rsidRDefault="00F327BB" w:rsidP="00F327BB">
            <w:pPr>
              <w:bidi/>
              <w:spacing w:line="240" w:lineRule="auto"/>
              <w:jc w:val="center"/>
              <w:rPr>
                <w:rFonts w:cs="B Zar"/>
                <w:b/>
                <w:bCs/>
                <w:rtl/>
              </w:rPr>
            </w:pPr>
            <w:r w:rsidRPr="006D041F">
              <w:rPr>
                <w:rFonts w:cs="B Zar" w:hint="cs"/>
                <w:b/>
                <w:bCs/>
                <w:rtl/>
              </w:rPr>
              <w:t>نوع رای</w:t>
            </w:r>
          </w:p>
        </w:tc>
        <w:tc>
          <w:tcPr>
            <w:tcW w:w="1270" w:type="pct"/>
            <w:shd w:val="clear" w:color="auto" w:fill="D9D9D9"/>
            <w:vAlign w:val="center"/>
          </w:tcPr>
          <w:p w14:paraId="50AE182A" w14:textId="77777777" w:rsidR="00F327BB" w:rsidRPr="006D041F" w:rsidRDefault="00F327BB" w:rsidP="00F327BB">
            <w:pPr>
              <w:bidi/>
              <w:spacing w:line="240" w:lineRule="auto"/>
              <w:jc w:val="center"/>
              <w:rPr>
                <w:rFonts w:cs="B Zar"/>
                <w:b/>
                <w:bCs/>
                <w:rtl/>
              </w:rPr>
            </w:pPr>
            <w:r w:rsidRPr="006D041F">
              <w:rPr>
                <w:rFonts w:cs="B Zar" w:hint="cs"/>
                <w:b/>
                <w:bCs/>
                <w:rtl/>
              </w:rPr>
              <w:t>امضاء</w:t>
            </w:r>
          </w:p>
        </w:tc>
      </w:tr>
      <w:tr w:rsidR="00F327BB" w:rsidRPr="006D041F" w14:paraId="7C32CEF0" w14:textId="77777777" w:rsidTr="00F327BB">
        <w:trPr>
          <w:trHeight w:val="568"/>
          <w:jc w:val="center"/>
        </w:trPr>
        <w:tc>
          <w:tcPr>
            <w:tcW w:w="651" w:type="pct"/>
            <w:shd w:val="clear" w:color="auto" w:fill="D9D9D9"/>
            <w:vAlign w:val="center"/>
          </w:tcPr>
          <w:p w14:paraId="10E05A46" w14:textId="77777777" w:rsidR="00F327BB" w:rsidRPr="006D041F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rtl/>
              </w:rPr>
            </w:pPr>
            <w:r w:rsidRPr="006D041F">
              <w:rPr>
                <w:rFonts w:cs="B Zar" w:hint="cs"/>
                <w:b/>
                <w:bCs/>
                <w:rtl/>
              </w:rPr>
              <w:t>1</w:t>
            </w:r>
          </w:p>
        </w:tc>
        <w:tc>
          <w:tcPr>
            <w:tcW w:w="1352" w:type="pct"/>
            <w:vAlign w:val="center"/>
          </w:tcPr>
          <w:p w14:paraId="09F3F2F2" w14:textId="77777777" w:rsidR="00F327BB" w:rsidRPr="00D6746D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007" w:type="pct"/>
            <w:vAlign w:val="center"/>
          </w:tcPr>
          <w:p w14:paraId="6EBBD446" w14:textId="77777777" w:rsidR="00F327BB" w:rsidRPr="00D6746D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20" w:type="pct"/>
            <w:vAlign w:val="center"/>
          </w:tcPr>
          <w:p w14:paraId="36CB81A2" w14:textId="77777777" w:rsidR="00F327BB" w:rsidRPr="00D6746D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270" w:type="pct"/>
            <w:vAlign w:val="center"/>
          </w:tcPr>
          <w:p w14:paraId="3838F599" w14:textId="77777777" w:rsidR="00F327BB" w:rsidRPr="00D6746D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sz w:val="26"/>
                <w:szCs w:val="26"/>
                <w:rtl/>
              </w:rPr>
            </w:pPr>
          </w:p>
        </w:tc>
      </w:tr>
      <w:tr w:rsidR="00F327BB" w:rsidRPr="006D041F" w14:paraId="1A6A7F9A" w14:textId="77777777" w:rsidTr="00F327BB">
        <w:trPr>
          <w:trHeight w:val="568"/>
          <w:jc w:val="center"/>
        </w:trPr>
        <w:tc>
          <w:tcPr>
            <w:tcW w:w="651" w:type="pct"/>
            <w:shd w:val="clear" w:color="auto" w:fill="D9D9D9"/>
            <w:vAlign w:val="center"/>
          </w:tcPr>
          <w:p w14:paraId="4439BDA8" w14:textId="77777777" w:rsidR="00F327BB" w:rsidRPr="006D041F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rtl/>
              </w:rPr>
            </w:pPr>
            <w:r w:rsidRPr="006D041F">
              <w:rPr>
                <w:rFonts w:cs="B Zar" w:hint="cs"/>
                <w:b/>
                <w:bCs/>
                <w:rtl/>
              </w:rPr>
              <w:t>2</w:t>
            </w:r>
          </w:p>
        </w:tc>
        <w:tc>
          <w:tcPr>
            <w:tcW w:w="1352" w:type="pct"/>
            <w:vAlign w:val="center"/>
          </w:tcPr>
          <w:p w14:paraId="762DA23B" w14:textId="77777777" w:rsidR="00F327BB" w:rsidRPr="00D6746D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007" w:type="pct"/>
            <w:vAlign w:val="center"/>
          </w:tcPr>
          <w:p w14:paraId="4FB5A738" w14:textId="77777777" w:rsidR="00F327BB" w:rsidRPr="00D6746D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20" w:type="pct"/>
            <w:vAlign w:val="center"/>
          </w:tcPr>
          <w:p w14:paraId="06DCFDDE" w14:textId="77777777" w:rsidR="00F327BB" w:rsidRPr="00D6746D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270" w:type="pct"/>
            <w:vAlign w:val="center"/>
          </w:tcPr>
          <w:p w14:paraId="6703DE0D" w14:textId="77777777" w:rsidR="00F327BB" w:rsidRPr="00D6746D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sz w:val="26"/>
                <w:szCs w:val="26"/>
                <w:rtl/>
              </w:rPr>
            </w:pPr>
          </w:p>
        </w:tc>
      </w:tr>
      <w:tr w:rsidR="00F327BB" w:rsidRPr="006D041F" w14:paraId="68A8CF9D" w14:textId="77777777" w:rsidTr="00F327BB">
        <w:trPr>
          <w:trHeight w:val="569"/>
          <w:jc w:val="center"/>
        </w:trPr>
        <w:tc>
          <w:tcPr>
            <w:tcW w:w="651" w:type="pct"/>
            <w:shd w:val="clear" w:color="auto" w:fill="D9D9D9"/>
            <w:vAlign w:val="center"/>
          </w:tcPr>
          <w:p w14:paraId="02ADF97C" w14:textId="77777777" w:rsidR="00F327BB" w:rsidRPr="006D041F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rtl/>
              </w:rPr>
            </w:pPr>
            <w:r w:rsidRPr="006D041F">
              <w:rPr>
                <w:rFonts w:cs="B Zar" w:hint="cs"/>
                <w:b/>
                <w:bCs/>
                <w:rtl/>
              </w:rPr>
              <w:t>3</w:t>
            </w:r>
          </w:p>
        </w:tc>
        <w:tc>
          <w:tcPr>
            <w:tcW w:w="1352" w:type="pct"/>
            <w:vAlign w:val="center"/>
          </w:tcPr>
          <w:p w14:paraId="6748C8E9" w14:textId="77777777" w:rsidR="00F327BB" w:rsidRPr="00D6746D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007" w:type="pct"/>
            <w:vAlign w:val="center"/>
          </w:tcPr>
          <w:p w14:paraId="6E507BB2" w14:textId="77777777" w:rsidR="00F327BB" w:rsidRPr="00D6746D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20" w:type="pct"/>
            <w:vAlign w:val="center"/>
          </w:tcPr>
          <w:p w14:paraId="20A63F79" w14:textId="77777777" w:rsidR="00F327BB" w:rsidRPr="00D6746D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270" w:type="pct"/>
            <w:vAlign w:val="center"/>
          </w:tcPr>
          <w:p w14:paraId="24DDB656" w14:textId="77777777" w:rsidR="00F327BB" w:rsidRPr="00D6746D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sz w:val="26"/>
                <w:szCs w:val="26"/>
                <w:rtl/>
              </w:rPr>
            </w:pPr>
          </w:p>
        </w:tc>
      </w:tr>
      <w:tr w:rsidR="00F327BB" w:rsidRPr="006D041F" w14:paraId="14D3A5BE" w14:textId="77777777" w:rsidTr="00F327BB">
        <w:trPr>
          <w:trHeight w:val="568"/>
          <w:jc w:val="center"/>
        </w:trPr>
        <w:tc>
          <w:tcPr>
            <w:tcW w:w="651" w:type="pct"/>
            <w:shd w:val="clear" w:color="auto" w:fill="D9D9D9"/>
            <w:vAlign w:val="center"/>
          </w:tcPr>
          <w:p w14:paraId="2F31BA17" w14:textId="77777777" w:rsidR="00F327BB" w:rsidRPr="006D041F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rtl/>
              </w:rPr>
            </w:pPr>
            <w:r w:rsidRPr="006D041F">
              <w:rPr>
                <w:rFonts w:cs="B Zar" w:hint="cs"/>
                <w:b/>
                <w:bCs/>
                <w:rtl/>
              </w:rPr>
              <w:t>4</w:t>
            </w:r>
          </w:p>
        </w:tc>
        <w:tc>
          <w:tcPr>
            <w:tcW w:w="1352" w:type="pct"/>
            <w:vAlign w:val="center"/>
          </w:tcPr>
          <w:p w14:paraId="21BCC818" w14:textId="77777777" w:rsidR="00F327BB" w:rsidRPr="00D6746D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007" w:type="pct"/>
            <w:vAlign w:val="center"/>
          </w:tcPr>
          <w:p w14:paraId="6254FBFC" w14:textId="77777777" w:rsidR="00F327BB" w:rsidRPr="00D6746D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20" w:type="pct"/>
            <w:vAlign w:val="center"/>
          </w:tcPr>
          <w:p w14:paraId="7153E662" w14:textId="77777777" w:rsidR="00F327BB" w:rsidRPr="00D6746D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270" w:type="pct"/>
            <w:vAlign w:val="center"/>
          </w:tcPr>
          <w:p w14:paraId="3ABA36C3" w14:textId="77777777" w:rsidR="00F327BB" w:rsidRPr="00D6746D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sz w:val="26"/>
                <w:szCs w:val="26"/>
                <w:rtl/>
              </w:rPr>
            </w:pPr>
          </w:p>
        </w:tc>
      </w:tr>
      <w:tr w:rsidR="00F327BB" w:rsidRPr="006D041F" w14:paraId="749D12AF" w14:textId="77777777" w:rsidTr="00F327BB">
        <w:trPr>
          <w:trHeight w:val="568"/>
          <w:jc w:val="center"/>
        </w:trPr>
        <w:tc>
          <w:tcPr>
            <w:tcW w:w="651" w:type="pct"/>
            <w:shd w:val="clear" w:color="auto" w:fill="D9D9D9"/>
            <w:vAlign w:val="center"/>
          </w:tcPr>
          <w:p w14:paraId="168A27C4" w14:textId="77777777" w:rsidR="00F327BB" w:rsidRPr="006D041F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rtl/>
              </w:rPr>
            </w:pPr>
            <w:r w:rsidRPr="006D041F">
              <w:rPr>
                <w:rFonts w:cs="B Zar" w:hint="cs"/>
                <w:b/>
                <w:bCs/>
                <w:rtl/>
              </w:rPr>
              <w:t>5</w:t>
            </w:r>
          </w:p>
        </w:tc>
        <w:tc>
          <w:tcPr>
            <w:tcW w:w="1352" w:type="pct"/>
            <w:vAlign w:val="center"/>
          </w:tcPr>
          <w:p w14:paraId="4D245774" w14:textId="77777777" w:rsidR="00F327BB" w:rsidRPr="00D6746D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007" w:type="pct"/>
            <w:vAlign w:val="center"/>
          </w:tcPr>
          <w:p w14:paraId="063BE166" w14:textId="77777777" w:rsidR="00F327BB" w:rsidRPr="00D6746D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20" w:type="pct"/>
            <w:vAlign w:val="center"/>
          </w:tcPr>
          <w:p w14:paraId="4242BAE1" w14:textId="77777777" w:rsidR="00F327BB" w:rsidRPr="00D6746D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270" w:type="pct"/>
            <w:vAlign w:val="center"/>
          </w:tcPr>
          <w:p w14:paraId="150825C1" w14:textId="77777777" w:rsidR="00F327BB" w:rsidRPr="00D6746D" w:rsidRDefault="00F327BB" w:rsidP="00F327BB">
            <w:pPr>
              <w:bidi/>
              <w:spacing w:line="360" w:lineRule="auto"/>
              <w:jc w:val="center"/>
              <w:rPr>
                <w:rFonts w:cs="B Zar"/>
                <w:b/>
                <w:bCs/>
                <w:sz w:val="26"/>
                <w:szCs w:val="26"/>
                <w:rtl/>
              </w:rPr>
            </w:pPr>
          </w:p>
        </w:tc>
      </w:tr>
    </w:tbl>
    <w:p w14:paraId="0B71D50F" w14:textId="77777777" w:rsidR="00F327BB" w:rsidRDefault="00F327BB" w:rsidP="00F327BB">
      <w:pPr>
        <w:bidi/>
        <w:spacing w:line="240" w:lineRule="auto"/>
        <w:jc w:val="both"/>
        <w:rPr>
          <w:rFonts w:cs="B Zar"/>
          <w:b/>
          <w:bCs/>
          <w:sz w:val="26"/>
          <w:szCs w:val="26"/>
          <w:rtl/>
          <w:lang w:bidi="fa-IR"/>
        </w:rPr>
      </w:pPr>
    </w:p>
    <w:p w14:paraId="0099C9DE" w14:textId="77777777" w:rsidR="00F327BB" w:rsidRPr="006D041F" w:rsidRDefault="00F327BB" w:rsidP="00F327BB">
      <w:pPr>
        <w:bidi/>
        <w:spacing w:line="240" w:lineRule="auto"/>
        <w:jc w:val="both"/>
        <w:rPr>
          <w:rFonts w:cs="B Zar"/>
          <w:b/>
          <w:bCs/>
          <w:sz w:val="26"/>
          <w:szCs w:val="26"/>
          <w:rtl/>
          <w:lang w:bidi="fa-IR"/>
        </w:rPr>
      </w:pPr>
    </w:p>
    <w:p w14:paraId="29074BD6" w14:textId="77777777" w:rsidR="00F327BB" w:rsidRPr="006D041F" w:rsidRDefault="00F327BB" w:rsidP="00F327BB">
      <w:pPr>
        <w:bidi/>
        <w:spacing w:line="240" w:lineRule="auto"/>
        <w:jc w:val="center"/>
        <w:rPr>
          <w:rFonts w:cs="B Zar"/>
          <w:b/>
          <w:bCs/>
          <w:sz w:val="26"/>
          <w:szCs w:val="26"/>
          <w:rtl/>
          <w:lang w:bidi="fa-IR"/>
        </w:rPr>
      </w:pPr>
      <w:r w:rsidRPr="006D041F">
        <w:rPr>
          <w:rFonts w:cs="B Zar" w:hint="cs"/>
          <w:b/>
          <w:bCs/>
          <w:sz w:val="26"/>
          <w:szCs w:val="26"/>
          <w:rtl/>
          <w:lang w:bidi="fa-IR"/>
        </w:rPr>
        <w:t xml:space="preserve">امضا معاون آموزشی و </w:t>
      </w:r>
      <w:r>
        <w:rPr>
          <w:rFonts w:cs="B Zar" w:hint="cs"/>
          <w:b/>
          <w:bCs/>
          <w:sz w:val="26"/>
          <w:szCs w:val="26"/>
          <w:rtl/>
          <w:lang w:bidi="fa-IR"/>
        </w:rPr>
        <w:t>پژوهشی</w:t>
      </w:r>
      <w:r w:rsidRPr="006D041F">
        <w:rPr>
          <w:rFonts w:cs="B Zar" w:hint="cs"/>
          <w:b/>
          <w:bCs/>
          <w:sz w:val="26"/>
          <w:szCs w:val="26"/>
          <w:rtl/>
          <w:lang w:bidi="fa-IR"/>
        </w:rPr>
        <w:t xml:space="preserve"> دانشکده</w:t>
      </w:r>
      <w:r>
        <w:rPr>
          <w:rFonts w:cs="B Zar" w:hint="cs"/>
          <w:b/>
          <w:bCs/>
          <w:sz w:val="26"/>
          <w:szCs w:val="26"/>
          <w:rtl/>
          <w:lang w:bidi="fa-IR"/>
        </w:rPr>
        <w:t xml:space="preserve"> مهندسی شیمی و نفت</w:t>
      </w:r>
    </w:p>
    <w:p w14:paraId="17F5163E" w14:textId="77777777" w:rsidR="00F327BB" w:rsidRPr="006D041F" w:rsidRDefault="00F327BB" w:rsidP="00F327BB">
      <w:pPr>
        <w:bidi/>
        <w:spacing w:line="240" w:lineRule="auto"/>
        <w:jc w:val="both"/>
        <w:rPr>
          <w:rFonts w:cs="B Nazanin"/>
          <w:rtl/>
          <w:lang w:bidi="fa-IR"/>
        </w:rPr>
      </w:pPr>
    </w:p>
    <w:p w14:paraId="3062FAEA" w14:textId="77777777" w:rsidR="00F327BB" w:rsidRPr="006D041F" w:rsidRDefault="00F327BB" w:rsidP="00F327BB">
      <w:pPr>
        <w:bidi/>
        <w:spacing w:line="240" w:lineRule="auto"/>
        <w:jc w:val="both"/>
        <w:rPr>
          <w:rFonts w:cs="B Nazanin"/>
          <w:rtl/>
          <w:lang w:bidi="fa-IR"/>
        </w:rPr>
        <w:sectPr w:rsidR="00F327BB" w:rsidRPr="006D041F" w:rsidSect="00F327BB">
          <w:pgSz w:w="11906" w:h="16838"/>
          <w:pgMar w:top="1134" w:right="1418" w:bottom="1134" w:left="907" w:header="709" w:footer="709" w:gutter="0"/>
          <w:cols w:space="708"/>
          <w:titlePg/>
          <w:bidi/>
          <w:rtlGutter/>
          <w:docGrid w:linePitch="360"/>
        </w:sectPr>
      </w:pPr>
    </w:p>
    <w:p w14:paraId="6040AF8C" w14:textId="77777777" w:rsidR="00F327BB" w:rsidRPr="00557D69" w:rsidRDefault="00F327BB" w:rsidP="00F327BB">
      <w:pPr>
        <w:bidi/>
        <w:spacing w:line="240" w:lineRule="auto"/>
        <w:jc w:val="both"/>
        <w:rPr>
          <w:rFonts w:cs="B Zar"/>
          <w:b/>
          <w:bCs/>
          <w:sz w:val="28"/>
          <w:szCs w:val="28"/>
          <w:rtl/>
          <w:lang w:bidi="fa-IR"/>
        </w:rPr>
      </w:pPr>
      <w:r w:rsidRPr="00557D69">
        <w:rPr>
          <w:rFonts w:cs="B Zar" w:hint="cs"/>
          <w:b/>
          <w:bCs/>
          <w:sz w:val="28"/>
          <w:szCs w:val="28"/>
          <w:rtl/>
          <w:lang w:bidi="fa-IR"/>
        </w:rPr>
        <w:lastRenderedPageBreak/>
        <w:t xml:space="preserve">از: معاون آموزشی و پژوهشی دانشکده </w:t>
      </w:r>
      <w:r>
        <w:rPr>
          <w:rFonts w:cs="B Zar" w:hint="cs"/>
          <w:b/>
          <w:bCs/>
          <w:sz w:val="28"/>
          <w:szCs w:val="28"/>
          <w:rtl/>
          <w:lang w:bidi="fa-IR"/>
        </w:rPr>
        <w:t>مهندسی شیمی و نفت</w:t>
      </w:r>
    </w:p>
    <w:p w14:paraId="2C9B6976" w14:textId="77777777" w:rsidR="00F327BB" w:rsidRPr="00557D69" w:rsidRDefault="00F327BB" w:rsidP="00F327BB">
      <w:pPr>
        <w:bidi/>
        <w:spacing w:line="240" w:lineRule="auto"/>
        <w:jc w:val="both"/>
        <w:rPr>
          <w:rFonts w:cs="B Zar"/>
          <w:b/>
          <w:bCs/>
          <w:sz w:val="28"/>
          <w:szCs w:val="28"/>
          <w:rtl/>
          <w:lang w:bidi="fa-IR"/>
        </w:rPr>
      </w:pPr>
      <w:r w:rsidRPr="00557D69">
        <w:rPr>
          <w:rFonts w:cs="B Zar" w:hint="cs"/>
          <w:b/>
          <w:bCs/>
          <w:sz w:val="28"/>
          <w:szCs w:val="28"/>
          <w:rtl/>
          <w:lang w:bidi="fa-IR"/>
        </w:rPr>
        <w:t>به: مدیر تحصیلات تکمیلی دانشگاه</w:t>
      </w:r>
    </w:p>
    <w:p w14:paraId="61299CB2" w14:textId="77777777" w:rsidR="00F327BB" w:rsidRPr="00557D69" w:rsidRDefault="00F327BB" w:rsidP="00F327BB">
      <w:pPr>
        <w:bidi/>
        <w:spacing w:line="240" w:lineRule="auto"/>
        <w:jc w:val="both"/>
        <w:rPr>
          <w:rFonts w:cs="B Zar"/>
          <w:b/>
          <w:bCs/>
          <w:sz w:val="28"/>
          <w:szCs w:val="28"/>
          <w:rtl/>
          <w:lang w:bidi="fa-IR"/>
        </w:rPr>
      </w:pPr>
      <w:r w:rsidRPr="00557D69">
        <w:rPr>
          <w:rFonts w:cs="B Zar" w:hint="cs"/>
          <w:b/>
          <w:bCs/>
          <w:sz w:val="28"/>
          <w:szCs w:val="28"/>
          <w:rtl/>
          <w:lang w:bidi="fa-IR"/>
        </w:rPr>
        <w:t>موضوع: ارسال مدارک و مستندات طرح تحقیق پایان</w:t>
      </w:r>
      <w:r w:rsidRPr="00557D69">
        <w:rPr>
          <w:rFonts w:cs="B Zar" w:hint="eastAsia"/>
          <w:b/>
          <w:bCs/>
          <w:sz w:val="28"/>
          <w:szCs w:val="28"/>
          <w:rtl/>
          <w:lang w:bidi="fa-IR"/>
        </w:rPr>
        <w:t>‌</w:t>
      </w:r>
      <w:r w:rsidRPr="00557D69">
        <w:rPr>
          <w:rFonts w:cs="B Zar" w:hint="cs"/>
          <w:b/>
          <w:bCs/>
          <w:sz w:val="28"/>
          <w:szCs w:val="28"/>
          <w:rtl/>
          <w:lang w:bidi="fa-IR"/>
        </w:rPr>
        <w:t>نامه (پروپوزال)</w:t>
      </w:r>
    </w:p>
    <w:p w14:paraId="0736EA1C" w14:textId="5136E6C7" w:rsidR="00F327BB" w:rsidRPr="00F327BB" w:rsidRDefault="00F327BB" w:rsidP="00F327BB">
      <w:pPr>
        <w:bidi/>
        <w:spacing w:line="240" w:lineRule="auto"/>
        <w:jc w:val="both"/>
        <w:rPr>
          <w:rFonts w:cs="B Zar"/>
          <w:sz w:val="26"/>
          <w:szCs w:val="26"/>
          <w:rtl/>
          <w:lang w:bidi="fa-IR"/>
        </w:rPr>
      </w:pPr>
      <w:r>
        <w:rPr>
          <w:rFonts w:cs="B Zar" w:hint="cs"/>
          <w:sz w:val="26"/>
          <w:szCs w:val="26"/>
          <w:rtl/>
        </w:rPr>
        <w:t xml:space="preserve">با سلام، </w:t>
      </w:r>
      <w:r w:rsidRPr="006D041F">
        <w:rPr>
          <w:rFonts w:cs="B Zar" w:hint="cs"/>
          <w:sz w:val="26"/>
          <w:szCs w:val="26"/>
          <w:rtl/>
        </w:rPr>
        <w:t>احتراماً به پیوست طرح پیشنهادی پایان</w:t>
      </w:r>
      <w:r w:rsidRPr="006D041F">
        <w:rPr>
          <w:rFonts w:cs="B Zar" w:hint="eastAsia"/>
          <w:sz w:val="26"/>
          <w:szCs w:val="26"/>
          <w:rtl/>
        </w:rPr>
        <w:t xml:space="preserve">‌نامه </w:t>
      </w:r>
      <w:r w:rsidRPr="006D041F">
        <w:rPr>
          <w:rFonts w:cs="B Zar" w:hint="cs"/>
          <w:sz w:val="26"/>
          <w:szCs w:val="26"/>
          <w:rtl/>
        </w:rPr>
        <w:t xml:space="preserve">با مشخصات زیر </w:t>
      </w:r>
      <w:r w:rsidRPr="006D041F">
        <w:rPr>
          <w:rFonts w:cs="B Zar" w:hint="eastAsia"/>
          <w:sz w:val="26"/>
          <w:szCs w:val="26"/>
          <w:rtl/>
        </w:rPr>
        <w:t>به همراه</w:t>
      </w:r>
      <w:r>
        <w:rPr>
          <w:rFonts w:cs="B Zar" w:hint="cs"/>
          <w:sz w:val="26"/>
          <w:szCs w:val="26"/>
          <w:rtl/>
        </w:rPr>
        <w:t xml:space="preserve"> فرهای داوری،</w:t>
      </w:r>
      <w:r w:rsidRPr="006D041F">
        <w:rPr>
          <w:rFonts w:cs="B Zar" w:hint="eastAsia"/>
          <w:sz w:val="26"/>
          <w:szCs w:val="26"/>
          <w:rtl/>
        </w:rPr>
        <w:t xml:space="preserve"> صورتجلسات شورای آموزشی گروه و شورای تحصیلات تکمیلی </w:t>
      </w:r>
      <w:r w:rsidRPr="006D041F">
        <w:rPr>
          <w:rFonts w:cs="B Zar" w:hint="cs"/>
          <w:sz w:val="26"/>
          <w:szCs w:val="26"/>
          <w:rtl/>
        </w:rPr>
        <w:t xml:space="preserve">این </w:t>
      </w:r>
      <w:r w:rsidRPr="006D041F">
        <w:rPr>
          <w:rFonts w:cs="B Zar" w:hint="eastAsia"/>
          <w:sz w:val="26"/>
          <w:szCs w:val="26"/>
          <w:rtl/>
        </w:rPr>
        <w:t>دانشکده</w:t>
      </w:r>
      <w:r w:rsidRPr="006D041F">
        <w:rPr>
          <w:rFonts w:cs="B Zar" w:hint="cs"/>
          <w:sz w:val="26"/>
          <w:szCs w:val="26"/>
          <w:rtl/>
        </w:rPr>
        <w:t xml:space="preserve"> جهت هرگونه اقدام مقتضی بحضور ارسال می</w:t>
      </w:r>
      <w:r w:rsidRPr="006D041F">
        <w:rPr>
          <w:rFonts w:cs="B Zar" w:hint="eastAsia"/>
          <w:sz w:val="26"/>
          <w:szCs w:val="26"/>
          <w:rtl/>
        </w:rPr>
        <w:t>‌گردد.</w:t>
      </w:r>
      <w:r w:rsidRPr="006D041F">
        <w:rPr>
          <w:rFonts w:cs="B Zar" w:hint="cs"/>
          <w:sz w:val="26"/>
          <w:szCs w:val="26"/>
          <w:rtl/>
        </w:rPr>
        <w:t xml:space="preserve"> ضمنا به استحضار می</w:t>
      </w:r>
      <w:r w:rsidRPr="006D041F">
        <w:rPr>
          <w:rFonts w:cs="B Zar" w:hint="eastAsia"/>
          <w:sz w:val="26"/>
          <w:szCs w:val="26"/>
          <w:rtl/>
        </w:rPr>
        <w:t>‌</w:t>
      </w:r>
      <w:r w:rsidRPr="006D041F">
        <w:rPr>
          <w:rFonts w:cs="B Zar" w:hint="cs"/>
          <w:sz w:val="26"/>
          <w:szCs w:val="26"/>
          <w:rtl/>
        </w:rPr>
        <w:t xml:space="preserve">رساند </w:t>
      </w:r>
      <w:r w:rsidRPr="006D041F">
        <w:rPr>
          <w:rFonts w:cs="B Zar" w:hint="cs"/>
          <w:sz w:val="26"/>
          <w:szCs w:val="26"/>
          <w:rtl/>
          <w:lang w:bidi="fa-IR"/>
        </w:rPr>
        <w:t xml:space="preserve">طرح </w:t>
      </w:r>
      <w:r>
        <w:rPr>
          <w:rFonts w:cs="B Zar" w:hint="cs"/>
          <w:sz w:val="26"/>
          <w:szCs w:val="26"/>
          <w:rtl/>
          <w:lang w:bidi="fa-IR"/>
        </w:rPr>
        <w:t>تحقیق</w:t>
      </w:r>
      <w:r w:rsidRPr="006D041F">
        <w:rPr>
          <w:rFonts w:cs="B Zar" w:hint="cs"/>
          <w:sz w:val="26"/>
          <w:szCs w:val="26"/>
          <w:rtl/>
          <w:lang w:bidi="fa-IR"/>
        </w:rPr>
        <w:t xml:space="preserve"> مورد اشاره در جلسه مورخ ........</w:t>
      </w:r>
      <w:r>
        <w:rPr>
          <w:rFonts w:cs="B Zar" w:hint="cs"/>
          <w:sz w:val="26"/>
          <w:szCs w:val="26"/>
          <w:rtl/>
          <w:lang w:bidi="fa-IR"/>
        </w:rPr>
        <w:t>...</w:t>
      </w:r>
      <w:r w:rsidRPr="006D041F">
        <w:rPr>
          <w:rFonts w:cs="B Zar" w:hint="cs"/>
          <w:sz w:val="26"/>
          <w:szCs w:val="26"/>
          <w:rtl/>
          <w:lang w:bidi="fa-IR"/>
        </w:rPr>
        <w:t>........................... مورد تصویب شورای آموزشی گروه مربوطه و در جلسه مورخ .............</w:t>
      </w:r>
      <w:r>
        <w:rPr>
          <w:rFonts w:cs="B Zar" w:hint="cs"/>
          <w:sz w:val="26"/>
          <w:szCs w:val="26"/>
          <w:rtl/>
          <w:lang w:bidi="fa-IR"/>
        </w:rPr>
        <w:t>...</w:t>
      </w:r>
      <w:r w:rsidRPr="006D041F">
        <w:rPr>
          <w:rFonts w:cs="B Zar" w:hint="cs"/>
          <w:sz w:val="26"/>
          <w:szCs w:val="26"/>
          <w:rtl/>
          <w:lang w:bidi="fa-IR"/>
        </w:rPr>
        <w:t>....................... مورد تصویب نهایی شورای تحصیلات تکمیلی دانشکده قرار گرفته است.</w:t>
      </w:r>
    </w:p>
    <w:tbl>
      <w:tblPr>
        <w:tblpPr w:leftFromText="180" w:rightFromText="180" w:vertAnchor="text" w:horzAnchor="margin" w:tblpXSpec="center" w:tblpY="294"/>
        <w:bidiVisual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796"/>
      </w:tblGrid>
      <w:tr w:rsidR="00F327BB" w:rsidRPr="006D041F" w14:paraId="3FDB5DCF" w14:textId="77777777" w:rsidTr="009416DA">
        <w:trPr>
          <w:trHeight w:val="288"/>
        </w:trPr>
        <w:tc>
          <w:tcPr>
            <w:tcW w:w="9796" w:type="dxa"/>
            <w:shd w:val="clear" w:color="auto" w:fill="D9D9D9"/>
          </w:tcPr>
          <w:p w14:paraId="60BFF9B4" w14:textId="3644ED8A" w:rsidR="00F327BB" w:rsidRPr="009416DA" w:rsidRDefault="00F327BB" w:rsidP="009416DA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both"/>
              <w:rPr>
                <w:rFonts w:cs="B Zar"/>
                <w:b/>
                <w:bCs/>
                <w:rtl/>
                <w:lang w:bidi="fa-IR"/>
              </w:rPr>
            </w:pPr>
            <w:r w:rsidRPr="009416DA">
              <w:rPr>
                <w:rFonts w:cs="B Zar" w:hint="cs"/>
                <w:b/>
                <w:bCs/>
                <w:rtl/>
                <w:lang w:bidi="fa-IR"/>
              </w:rPr>
              <w:t>الف- عنوان پایان نامه</w:t>
            </w:r>
          </w:p>
        </w:tc>
      </w:tr>
      <w:tr w:rsidR="00F327BB" w:rsidRPr="006D041F" w14:paraId="778FF2B5" w14:textId="77777777" w:rsidTr="009416DA">
        <w:tc>
          <w:tcPr>
            <w:tcW w:w="9796" w:type="dxa"/>
          </w:tcPr>
          <w:p w14:paraId="6763D01D" w14:textId="77777777" w:rsidR="00F327BB" w:rsidRDefault="00F327BB" w:rsidP="00F327BB">
            <w:pPr>
              <w:tabs>
                <w:tab w:val="center" w:pos="4153"/>
                <w:tab w:val="right" w:pos="8306"/>
              </w:tabs>
              <w:bidi/>
              <w:spacing w:line="240" w:lineRule="auto"/>
              <w:jc w:val="both"/>
              <w:rPr>
                <w:rFonts w:cs="B Zar"/>
                <w:b/>
                <w:bCs/>
                <w:rtl/>
                <w:lang w:bidi="fa-IR"/>
              </w:rPr>
            </w:pPr>
            <w:r w:rsidRPr="006D041F">
              <w:rPr>
                <w:rFonts w:cs="B Zar" w:hint="cs"/>
                <w:b/>
                <w:bCs/>
                <w:rtl/>
                <w:lang w:bidi="fa-IR"/>
              </w:rPr>
              <w:t xml:space="preserve">عنوان فارسی: </w:t>
            </w:r>
          </w:p>
          <w:p w14:paraId="5DAAABDC" w14:textId="77777777" w:rsidR="00B54EF2" w:rsidRPr="006D041F" w:rsidRDefault="00B54EF2" w:rsidP="00B54EF2">
            <w:pPr>
              <w:tabs>
                <w:tab w:val="center" w:pos="4153"/>
                <w:tab w:val="right" w:pos="8306"/>
              </w:tabs>
              <w:bidi/>
              <w:spacing w:line="240" w:lineRule="auto"/>
              <w:jc w:val="both"/>
              <w:rPr>
                <w:rFonts w:cs="B Zar"/>
                <w:rtl/>
                <w:lang w:bidi="fa-IR"/>
              </w:rPr>
            </w:pPr>
          </w:p>
        </w:tc>
      </w:tr>
      <w:tr w:rsidR="00F327BB" w:rsidRPr="006D041F" w14:paraId="1E3C4E24" w14:textId="77777777" w:rsidTr="009416DA">
        <w:tc>
          <w:tcPr>
            <w:tcW w:w="9796" w:type="dxa"/>
          </w:tcPr>
          <w:p w14:paraId="478DC658" w14:textId="77777777" w:rsidR="00F327BB" w:rsidRDefault="00F327BB" w:rsidP="00B54EF2">
            <w:pPr>
              <w:tabs>
                <w:tab w:val="center" w:pos="4153"/>
                <w:tab w:val="right" w:pos="8306"/>
              </w:tabs>
              <w:spacing w:line="240" w:lineRule="auto"/>
              <w:jc w:val="both"/>
              <w:rPr>
                <w:rFonts w:cs="B Zar"/>
                <w:b/>
                <w:bCs/>
                <w:rtl/>
                <w:lang w:bidi="fa-IR"/>
              </w:rPr>
            </w:pPr>
            <w:r w:rsidRPr="006D041F">
              <w:rPr>
                <w:rFonts w:cs="B Zar"/>
                <w:b/>
                <w:bCs/>
                <w:sz w:val="22"/>
                <w:szCs w:val="22"/>
                <w:lang w:bidi="fa-IR"/>
              </w:rPr>
              <w:t>Subject</w:t>
            </w:r>
            <w:r w:rsidRPr="006D041F">
              <w:rPr>
                <w:rFonts w:cs="B Zar"/>
                <w:b/>
                <w:bCs/>
                <w:lang w:bidi="fa-IR"/>
              </w:rPr>
              <w:t>: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</w:p>
          <w:p w14:paraId="685EF726" w14:textId="77777777" w:rsidR="00B54EF2" w:rsidRPr="006D041F" w:rsidRDefault="00B54EF2" w:rsidP="00B54EF2">
            <w:pPr>
              <w:tabs>
                <w:tab w:val="center" w:pos="4153"/>
                <w:tab w:val="right" w:pos="8306"/>
              </w:tabs>
              <w:spacing w:line="240" w:lineRule="auto"/>
              <w:jc w:val="both"/>
              <w:rPr>
                <w:rFonts w:cs="B Zar"/>
                <w:lang w:bidi="fa-IR"/>
              </w:rPr>
            </w:pPr>
          </w:p>
        </w:tc>
      </w:tr>
    </w:tbl>
    <w:p w14:paraId="0A8E6CAF" w14:textId="77777777" w:rsidR="00F327BB" w:rsidRPr="006D041F" w:rsidRDefault="00F327BB" w:rsidP="00F327BB">
      <w:pPr>
        <w:bidi/>
        <w:spacing w:line="240" w:lineRule="auto"/>
        <w:jc w:val="both"/>
        <w:rPr>
          <w:rFonts w:cs="B Zar"/>
          <w:rtl/>
          <w:lang w:bidi="fa-IR"/>
        </w:rPr>
      </w:pPr>
    </w:p>
    <w:tbl>
      <w:tblPr>
        <w:tblpPr w:leftFromText="180" w:rightFromText="180" w:vertAnchor="text" w:horzAnchor="margin" w:tblpXSpec="center" w:tblpY="351"/>
        <w:bidiVisual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134"/>
        <w:gridCol w:w="3391"/>
        <w:gridCol w:w="3272"/>
      </w:tblGrid>
      <w:tr w:rsidR="00F327BB" w:rsidRPr="006D041F" w14:paraId="4459D919" w14:textId="77777777" w:rsidTr="009416DA">
        <w:trPr>
          <w:trHeight w:val="288"/>
        </w:trPr>
        <w:tc>
          <w:tcPr>
            <w:tcW w:w="9797" w:type="dxa"/>
            <w:gridSpan w:val="3"/>
            <w:shd w:val="clear" w:color="auto" w:fill="D9D9D9"/>
          </w:tcPr>
          <w:p w14:paraId="14EC327E" w14:textId="5A2CC6CE" w:rsidR="00F327BB" w:rsidRPr="006D041F" w:rsidRDefault="00F327BB" w:rsidP="009416DA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both"/>
              <w:rPr>
                <w:rFonts w:cs="B Zar"/>
                <w:b/>
                <w:bCs/>
                <w:rtl/>
                <w:lang w:bidi="fa-IR"/>
              </w:rPr>
            </w:pPr>
            <w:r w:rsidRPr="006D041F">
              <w:rPr>
                <w:rFonts w:cs="B Zar" w:hint="cs"/>
                <w:b/>
                <w:bCs/>
                <w:rtl/>
                <w:lang w:bidi="fa-IR"/>
              </w:rPr>
              <w:t>ب-</w:t>
            </w:r>
            <w:r w:rsidR="00435D2B">
              <w:rPr>
                <w:rFonts w:cs="B Zar" w:hint="cs"/>
                <w:b/>
                <w:bCs/>
                <w:rtl/>
                <w:lang w:bidi="fa-IR"/>
              </w:rPr>
              <w:t>مشخصات دانشجو</w:t>
            </w:r>
          </w:p>
        </w:tc>
      </w:tr>
      <w:tr w:rsidR="00F327BB" w:rsidRPr="006D041F" w14:paraId="004E7041" w14:textId="77777777" w:rsidTr="009416DA">
        <w:tc>
          <w:tcPr>
            <w:tcW w:w="3134" w:type="dxa"/>
          </w:tcPr>
          <w:p w14:paraId="45EA7F4E" w14:textId="77777777" w:rsidR="00F327BB" w:rsidRPr="006D041F" w:rsidRDefault="00F327BB" w:rsidP="00F327BB">
            <w:pPr>
              <w:tabs>
                <w:tab w:val="center" w:pos="4153"/>
                <w:tab w:val="right" w:pos="8306"/>
              </w:tabs>
              <w:bidi/>
              <w:spacing w:line="240" w:lineRule="auto"/>
              <w:jc w:val="both"/>
              <w:rPr>
                <w:rFonts w:cs="B Zar"/>
                <w:rtl/>
                <w:lang w:bidi="fa-IR"/>
              </w:rPr>
            </w:pPr>
            <w:r w:rsidRPr="006D041F">
              <w:rPr>
                <w:rFonts w:cs="B Zar" w:hint="cs"/>
                <w:rtl/>
                <w:lang w:bidi="fa-IR"/>
              </w:rPr>
              <w:t xml:space="preserve">نام: </w:t>
            </w:r>
          </w:p>
        </w:tc>
        <w:tc>
          <w:tcPr>
            <w:tcW w:w="3391" w:type="dxa"/>
          </w:tcPr>
          <w:p w14:paraId="5022AA67" w14:textId="77777777" w:rsidR="00F327BB" w:rsidRPr="006D041F" w:rsidRDefault="00F327BB" w:rsidP="00F327BB">
            <w:pPr>
              <w:tabs>
                <w:tab w:val="center" w:pos="4153"/>
                <w:tab w:val="right" w:pos="8306"/>
              </w:tabs>
              <w:bidi/>
              <w:spacing w:line="240" w:lineRule="auto"/>
              <w:jc w:val="both"/>
              <w:rPr>
                <w:rFonts w:cs="B Zar"/>
                <w:rtl/>
                <w:lang w:bidi="fa-IR"/>
              </w:rPr>
            </w:pPr>
            <w:r w:rsidRPr="006D041F">
              <w:rPr>
                <w:rFonts w:cs="B Zar" w:hint="cs"/>
                <w:rtl/>
                <w:lang w:bidi="fa-IR"/>
              </w:rPr>
              <w:t>نام خانوادگی:</w:t>
            </w:r>
            <w:r w:rsidRPr="006D041F"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</w:p>
        </w:tc>
        <w:tc>
          <w:tcPr>
            <w:tcW w:w="3272" w:type="dxa"/>
          </w:tcPr>
          <w:p w14:paraId="5CF00DCE" w14:textId="77777777" w:rsidR="00F327BB" w:rsidRPr="006D041F" w:rsidRDefault="00F327BB" w:rsidP="00F327BB">
            <w:pPr>
              <w:tabs>
                <w:tab w:val="center" w:pos="4153"/>
                <w:tab w:val="right" w:pos="8306"/>
              </w:tabs>
              <w:bidi/>
              <w:spacing w:line="240" w:lineRule="auto"/>
              <w:jc w:val="both"/>
              <w:rPr>
                <w:rFonts w:cs="B Zar"/>
                <w:rtl/>
                <w:lang w:bidi="fa-IR"/>
              </w:rPr>
            </w:pPr>
            <w:r w:rsidRPr="006D041F">
              <w:rPr>
                <w:rFonts w:cs="B Zar" w:hint="cs"/>
                <w:rtl/>
                <w:lang w:bidi="fa-IR"/>
              </w:rPr>
              <w:t>شماره دانشجویی:</w:t>
            </w:r>
            <w:r w:rsidRPr="006D041F"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  <w:r>
              <w:rPr>
                <w:rFonts w:cs="B Zar" w:hint="cs"/>
                <w:rtl/>
                <w:lang w:bidi="fa-IR"/>
              </w:rPr>
              <w:t xml:space="preserve"> </w:t>
            </w:r>
          </w:p>
        </w:tc>
      </w:tr>
      <w:tr w:rsidR="00F327BB" w:rsidRPr="006D041F" w14:paraId="3873A32C" w14:textId="77777777" w:rsidTr="009416DA">
        <w:tc>
          <w:tcPr>
            <w:tcW w:w="3134" w:type="dxa"/>
          </w:tcPr>
          <w:p w14:paraId="5C352DFA" w14:textId="77777777" w:rsidR="00F327BB" w:rsidRPr="006D041F" w:rsidRDefault="00F327BB" w:rsidP="00F327BB">
            <w:pPr>
              <w:tabs>
                <w:tab w:val="center" w:pos="4153"/>
                <w:tab w:val="right" w:pos="8306"/>
              </w:tabs>
              <w:bidi/>
              <w:spacing w:line="240" w:lineRule="auto"/>
              <w:jc w:val="both"/>
              <w:rPr>
                <w:rFonts w:cs="B Zar"/>
                <w:rtl/>
                <w:lang w:bidi="fa-IR"/>
              </w:rPr>
            </w:pPr>
            <w:r w:rsidRPr="006D041F">
              <w:rPr>
                <w:rFonts w:cs="B Zar" w:hint="cs"/>
                <w:rtl/>
                <w:lang w:bidi="fa-IR"/>
              </w:rPr>
              <w:t>دانشکده:</w:t>
            </w:r>
            <w:r w:rsidRPr="006D041F"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  <w:r>
              <w:rPr>
                <w:rFonts w:cs="B Zar" w:hint="cs"/>
                <w:rtl/>
                <w:lang w:bidi="fa-IR"/>
              </w:rPr>
              <w:t>مهندسی شیمی و نفت</w:t>
            </w:r>
          </w:p>
        </w:tc>
        <w:tc>
          <w:tcPr>
            <w:tcW w:w="3391" w:type="dxa"/>
          </w:tcPr>
          <w:p w14:paraId="7F31AAC8" w14:textId="77777777" w:rsidR="00F327BB" w:rsidRPr="006D041F" w:rsidRDefault="00F327BB" w:rsidP="00F327BB">
            <w:pPr>
              <w:tabs>
                <w:tab w:val="center" w:pos="4153"/>
                <w:tab w:val="right" w:pos="8306"/>
              </w:tabs>
              <w:bidi/>
              <w:spacing w:line="240" w:lineRule="auto"/>
              <w:jc w:val="both"/>
              <w:rPr>
                <w:rFonts w:cs="B Zar"/>
                <w:rtl/>
                <w:lang w:bidi="fa-IR"/>
              </w:rPr>
            </w:pPr>
            <w:r w:rsidRPr="006D041F">
              <w:rPr>
                <w:rFonts w:cs="B Zar" w:hint="cs"/>
                <w:rtl/>
                <w:lang w:bidi="fa-IR"/>
              </w:rPr>
              <w:t>رشته:</w:t>
            </w:r>
            <w:r w:rsidRPr="006D041F"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  <w:r>
              <w:rPr>
                <w:rFonts w:cs="B Zar" w:hint="cs"/>
                <w:rtl/>
                <w:lang w:bidi="fa-IR"/>
              </w:rPr>
              <w:t>مهندسی شیمی</w:t>
            </w:r>
          </w:p>
        </w:tc>
        <w:tc>
          <w:tcPr>
            <w:tcW w:w="3272" w:type="dxa"/>
          </w:tcPr>
          <w:p w14:paraId="2F71B684" w14:textId="16000522" w:rsidR="00F327BB" w:rsidRPr="006D041F" w:rsidRDefault="00F327BB" w:rsidP="00F327BB">
            <w:pPr>
              <w:tabs>
                <w:tab w:val="center" w:pos="4153"/>
                <w:tab w:val="right" w:pos="8306"/>
              </w:tabs>
              <w:bidi/>
              <w:spacing w:line="240" w:lineRule="auto"/>
              <w:jc w:val="both"/>
              <w:rPr>
                <w:rFonts w:cs="B Zar"/>
                <w:rtl/>
                <w:lang w:bidi="fa-IR"/>
              </w:rPr>
            </w:pPr>
            <w:r w:rsidRPr="006D041F">
              <w:rPr>
                <w:rFonts w:cs="B Zar" w:hint="cs"/>
                <w:rtl/>
                <w:lang w:bidi="fa-IR"/>
              </w:rPr>
              <w:t>گرایش:</w:t>
            </w:r>
            <w:r w:rsidRPr="006D041F"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</w:p>
        </w:tc>
      </w:tr>
    </w:tbl>
    <w:p w14:paraId="474791D2" w14:textId="77777777" w:rsidR="00F327BB" w:rsidRDefault="00F327BB" w:rsidP="00F327BB">
      <w:pPr>
        <w:bidi/>
        <w:spacing w:line="240" w:lineRule="auto"/>
        <w:jc w:val="both"/>
        <w:rPr>
          <w:rFonts w:cs="B Zar"/>
          <w:rtl/>
          <w:lang w:bidi="fa-IR"/>
        </w:rPr>
      </w:pPr>
    </w:p>
    <w:p w14:paraId="1FB20008" w14:textId="77777777" w:rsidR="00F327BB" w:rsidRPr="006D041F" w:rsidRDefault="00F327BB" w:rsidP="00F327BB">
      <w:pPr>
        <w:bidi/>
        <w:spacing w:line="240" w:lineRule="auto"/>
        <w:jc w:val="both"/>
        <w:rPr>
          <w:rFonts w:cs="B Zar"/>
          <w:rtl/>
          <w:lang w:bidi="fa-IR"/>
        </w:rPr>
      </w:pPr>
    </w:p>
    <w:tbl>
      <w:tblPr>
        <w:bidiVisual/>
        <w:tblW w:w="983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25"/>
        <w:gridCol w:w="2588"/>
        <w:gridCol w:w="1229"/>
        <w:gridCol w:w="2320"/>
        <w:gridCol w:w="2369"/>
      </w:tblGrid>
      <w:tr w:rsidR="00F327BB" w:rsidRPr="006D041F" w14:paraId="4BDD3179" w14:textId="77777777" w:rsidTr="009416DA">
        <w:trPr>
          <w:trHeight w:val="288"/>
          <w:jc w:val="center"/>
        </w:trPr>
        <w:tc>
          <w:tcPr>
            <w:tcW w:w="9831" w:type="dxa"/>
            <w:gridSpan w:val="5"/>
            <w:shd w:val="clear" w:color="auto" w:fill="D9D9D9"/>
            <w:vAlign w:val="center"/>
          </w:tcPr>
          <w:p w14:paraId="0AB7E51D" w14:textId="77777777" w:rsidR="00F327BB" w:rsidRPr="006D041F" w:rsidRDefault="00F327BB" w:rsidP="009416DA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both"/>
              <w:rPr>
                <w:rFonts w:cs="B Zar"/>
                <w:b/>
                <w:bCs/>
                <w:rtl/>
                <w:lang w:bidi="fa-IR"/>
              </w:rPr>
            </w:pPr>
            <w:r w:rsidRPr="009416DA">
              <w:rPr>
                <w:rFonts w:cs="B Zar" w:hint="cs"/>
                <w:b/>
                <w:bCs/>
                <w:rtl/>
                <w:lang w:bidi="fa-IR"/>
              </w:rPr>
              <w:t>ج- مشخصات اساتید راهنما و مشاور</w:t>
            </w:r>
          </w:p>
        </w:tc>
      </w:tr>
      <w:tr w:rsidR="00F327BB" w:rsidRPr="006D041F" w14:paraId="37E94891" w14:textId="77777777" w:rsidTr="00F327BB">
        <w:trPr>
          <w:jc w:val="center"/>
        </w:trPr>
        <w:tc>
          <w:tcPr>
            <w:tcW w:w="1325" w:type="dxa"/>
            <w:vAlign w:val="center"/>
          </w:tcPr>
          <w:p w14:paraId="7FBFC1AD" w14:textId="77777777" w:rsidR="00F327BB" w:rsidRPr="006D041F" w:rsidRDefault="00F327BB" w:rsidP="00F327BB">
            <w:pPr>
              <w:tabs>
                <w:tab w:val="center" w:pos="4153"/>
                <w:tab w:val="right" w:pos="8306"/>
              </w:tabs>
              <w:bidi/>
              <w:spacing w:after="0" w:line="360" w:lineRule="auto"/>
              <w:jc w:val="center"/>
              <w:rPr>
                <w:rFonts w:cs="B Zar"/>
                <w:rtl/>
                <w:lang w:bidi="fa-IR"/>
              </w:rPr>
            </w:pPr>
          </w:p>
        </w:tc>
        <w:tc>
          <w:tcPr>
            <w:tcW w:w="2588" w:type="dxa"/>
            <w:vAlign w:val="center"/>
          </w:tcPr>
          <w:p w14:paraId="7A75F810" w14:textId="77777777" w:rsidR="00F327BB" w:rsidRPr="00FA437E" w:rsidRDefault="00F327BB" w:rsidP="00F327BB">
            <w:pPr>
              <w:tabs>
                <w:tab w:val="center" w:pos="4153"/>
                <w:tab w:val="right" w:pos="8306"/>
              </w:tabs>
              <w:bidi/>
              <w:spacing w:after="0" w:line="360" w:lineRule="auto"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A437E">
              <w:rPr>
                <w:rFonts w:cs="B Zar" w:hint="cs"/>
                <w:b/>
                <w:bCs/>
                <w:rtl/>
                <w:lang w:bidi="fa-IR"/>
              </w:rPr>
              <w:t>نام و نام خانوادگی</w:t>
            </w:r>
          </w:p>
        </w:tc>
        <w:tc>
          <w:tcPr>
            <w:tcW w:w="1229" w:type="dxa"/>
            <w:vAlign w:val="center"/>
          </w:tcPr>
          <w:p w14:paraId="1ABA8583" w14:textId="77777777" w:rsidR="00F327BB" w:rsidRPr="00FA437E" w:rsidRDefault="00F327BB" w:rsidP="00F327BB">
            <w:pPr>
              <w:tabs>
                <w:tab w:val="center" w:pos="4153"/>
                <w:tab w:val="right" w:pos="8306"/>
              </w:tabs>
              <w:bidi/>
              <w:spacing w:after="0" w:line="360" w:lineRule="auto"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A437E">
              <w:rPr>
                <w:rFonts w:cs="B Zar" w:hint="cs"/>
                <w:b/>
                <w:bCs/>
                <w:rtl/>
                <w:lang w:bidi="fa-IR"/>
              </w:rPr>
              <w:t>مرتبه علمی</w:t>
            </w:r>
          </w:p>
        </w:tc>
        <w:tc>
          <w:tcPr>
            <w:tcW w:w="2320" w:type="dxa"/>
            <w:vAlign w:val="center"/>
          </w:tcPr>
          <w:p w14:paraId="00A0A446" w14:textId="77777777" w:rsidR="00F327BB" w:rsidRPr="00FA437E" w:rsidRDefault="00F327BB" w:rsidP="00F327BB">
            <w:pPr>
              <w:tabs>
                <w:tab w:val="center" w:pos="4153"/>
                <w:tab w:val="right" w:pos="8306"/>
              </w:tabs>
              <w:bidi/>
              <w:spacing w:after="0" w:line="360" w:lineRule="auto"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A437E">
              <w:rPr>
                <w:rFonts w:cs="B Zar" w:hint="cs"/>
                <w:b/>
                <w:bCs/>
                <w:rtl/>
                <w:lang w:bidi="fa-IR"/>
              </w:rPr>
              <w:t>تخصص</w:t>
            </w:r>
          </w:p>
        </w:tc>
        <w:tc>
          <w:tcPr>
            <w:tcW w:w="2369" w:type="dxa"/>
            <w:vAlign w:val="center"/>
          </w:tcPr>
          <w:p w14:paraId="53A68FD9" w14:textId="26E1F914" w:rsidR="00F327BB" w:rsidRPr="00FA437E" w:rsidRDefault="00F327BB" w:rsidP="00F327BB">
            <w:pPr>
              <w:tabs>
                <w:tab w:val="center" w:pos="4153"/>
                <w:tab w:val="right" w:pos="8306"/>
              </w:tabs>
              <w:bidi/>
              <w:spacing w:after="0" w:line="360" w:lineRule="auto"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FA437E">
              <w:rPr>
                <w:rFonts w:cs="B Zar" w:hint="cs"/>
                <w:b/>
                <w:bCs/>
                <w:rtl/>
                <w:lang w:bidi="fa-IR"/>
              </w:rPr>
              <w:t>محل کار</w:t>
            </w:r>
          </w:p>
        </w:tc>
      </w:tr>
      <w:tr w:rsidR="00F327BB" w:rsidRPr="006D041F" w14:paraId="23C76DD3" w14:textId="77777777" w:rsidTr="00F327BB">
        <w:trPr>
          <w:trHeight w:val="607"/>
          <w:jc w:val="center"/>
        </w:trPr>
        <w:tc>
          <w:tcPr>
            <w:tcW w:w="1325" w:type="dxa"/>
            <w:vAlign w:val="center"/>
          </w:tcPr>
          <w:p w14:paraId="0B91C4D6" w14:textId="77E3B36D" w:rsidR="00F327BB" w:rsidRPr="006D041F" w:rsidRDefault="00F327BB" w:rsidP="00F327BB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cs="B Zar"/>
                <w:sz w:val="26"/>
                <w:szCs w:val="26"/>
                <w:rtl/>
                <w:lang w:bidi="fa-IR"/>
              </w:rPr>
            </w:pPr>
            <w:r>
              <w:rPr>
                <w:rFonts w:cs="B Zar" w:hint="cs"/>
                <w:rtl/>
              </w:rPr>
              <w:t>اس</w:t>
            </w:r>
            <w:r w:rsidR="00B54EF2">
              <w:rPr>
                <w:rFonts w:cs="B Zar" w:hint="cs"/>
                <w:rtl/>
              </w:rPr>
              <w:t xml:space="preserve">تاد </w:t>
            </w:r>
            <w:r w:rsidRPr="00534FCF">
              <w:rPr>
                <w:rFonts w:cs="B Zar"/>
                <w:rtl/>
              </w:rPr>
              <w:t>راهنم</w:t>
            </w:r>
            <w:r>
              <w:rPr>
                <w:rFonts w:cs="B Zar" w:hint="cs"/>
                <w:rtl/>
              </w:rPr>
              <w:t>ا</w:t>
            </w:r>
          </w:p>
        </w:tc>
        <w:tc>
          <w:tcPr>
            <w:tcW w:w="2588" w:type="dxa"/>
            <w:vAlign w:val="center"/>
          </w:tcPr>
          <w:p w14:paraId="7238F744" w14:textId="42A1FB22" w:rsidR="00F327BB" w:rsidRPr="00153452" w:rsidRDefault="00F327BB" w:rsidP="00F327BB">
            <w:pPr>
              <w:bidi/>
              <w:spacing w:after="0" w:line="240" w:lineRule="auto"/>
              <w:jc w:val="center"/>
              <w:rPr>
                <w:rFonts w:cs="B Zar"/>
                <w:sz w:val="26"/>
                <w:szCs w:val="26"/>
                <w:lang w:bidi="fa-IR"/>
              </w:rPr>
            </w:pPr>
          </w:p>
        </w:tc>
        <w:tc>
          <w:tcPr>
            <w:tcW w:w="1229" w:type="dxa"/>
            <w:vAlign w:val="center"/>
          </w:tcPr>
          <w:p w14:paraId="0E72EE62" w14:textId="3789F5A8" w:rsidR="00F327BB" w:rsidRPr="006D041F" w:rsidRDefault="00F327BB" w:rsidP="00F327BB">
            <w:pPr>
              <w:bidi/>
              <w:spacing w:after="0" w:line="240" w:lineRule="auto"/>
              <w:jc w:val="center"/>
              <w:rPr>
                <w:sz w:val="26"/>
                <w:szCs w:val="26"/>
              </w:rPr>
            </w:pPr>
          </w:p>
        </w:tc>
        <w:tc>
          <w:tcPr>
            <w:tcW w:w="2320" w:type="dxa"/>
            <w:vAlign w:val="center"/>
          </w:tcPr>
          <w:p w14:paraId="6A2FD0AF" w14:textId="1971A314" w:rsidR="00F327BB" w:rsidRPr="006D041F" w:rsidRDefault="00F327BB" w:rsidP="00F327BB">
            <w:pPr>
              <w:bidi/>
              <w:spacing w:after="0" w:line="240" w:lineRule="auto"/>
              <w:jc w:val="center"/>
              <w:rPr>
                <w:sz w:val="26"/>
                <w:szCs w:val="26"/>
              </w:rPr>
            </w:pPr>
          </w:p>
        </w:tc>
        <w:tc>
          <w:tcPr>
            <w:tcW w:w="2369" w:type="dxa"/>
            <w:vAlign w:val="center"/>
          </w:tcPr>
          <w:p w14:paraId="4765B46C" w14:textId="19D19C9B" w:rsidR="00F327BB" w:rsidRPr="006D041F" w:rsidRDefault="00F327BB" w:rsidP="00F327BB">
            <w:pPr>
              <w:bidi/>
              <w:spacing w:after="0" w:line="240" w:lineRule="auto"/>
              <w:jc w:val="center"/>
              <w:rPr>
                <w:rFonts w:cs="B Zar"/>
                <w:sz w:val="26"/>
                <w:szCs w:val="26"/>
              </w:rPr>
            </w:pPr>
          </w:p>
        </w:tc>
      </w:tr>
      <w:tr w:rsidR="00F327BB" w:rsidRPr="006D041F" w14:paraId="509AA0A5" w14:textId="77777777" w:rsidTr="00F327BB">
        <w:trPr>
          <w:trHeight w:val="559"/>
          <w:jc w:val="center"/>
        </w:trPr>
        <w:tc>
          <w:tcPr>
            <w:tcW w:w="1325" w:type="dxa"/>
            <w:vAlign w:val="center"/>
          </w:tcPr>
          <w:p w14:paraId="34CD0248" w14:textId="47412427" w:rsidR="00F327BB" w:rsidRPr="006D041F" w:rsidRDefault="00F327BB" w:rsidP="00F327BB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cs="B Zar"/>
                <w:sz w:val="26"/>
                <w:szCs w:val="26"/>
                <w:rtl/>
                <w:lang w:bidi="fa-IR"/>
              </w:rPr>
            </w:pPr>
            <w:r>
              <w:rPr>
                <w:rFonts w:cs="B Zar" w:hint="cs"/>
                <w:rtl/>
              </w:rPr>
              <w:t>ا</w:t>
            </w:r>
            <w:r w:rsidR="00B54EF2">
              <w:rPr>
                <w:rFonts w:cs="B Zar" w:hint="cs"/>
                <w:rtl/>
              </w:rPr>
              <w:t>ستاد مشاور</w:t>
            </w:r>
          </w:p>
        </w:tc>
        <w:tc>
          <w:tcPr>
            <w:tcW w:w="2588" w:type="dxa"/>
            <w:vAlign w:val="center"/>
          </w:tcPr>
          <w:p w14:paraId="37DD5AB3" w14:textId="24587007" w:rsidR="00F327BB" w:rsidRPr="006D041F" w:rsidRDefault="00F327BB" w:rsidP="00F327BB">
            <w:pPr>
              <w:bidi/>
              <w:spacing w:after="0" w:line="240" w:lineRule="auto"/>
              <w:jc w:val="center"/>
              <w:rPr>
                <w:sz w:val="26"/>
                <w:szCs w:val="26"/>
              </w:rPr>
            </w:pPr>
          </w:p>
        </w:tc>
        <w:tc>
          <w:tcPr>
            <w:tcW w:w="1229" w:type="dxa"/>
            <w:vAlign w:val="center"/>
          </w:tcPr>
          <w:p w14:paraId="41ED5700" w14:textId="799D587B" w:rsidR="00F327BB" w:rsidRPr="006D041F" w:rsidRDefault="00F327BB" w:rsidP="00F327BB">
            <w:pPr>
              <w:bidi/>
              <w:spacing w:after="0" w:line="240" w:lineRule="auto"/>
              <w:jc w:val="center"/>
              <w:rPr>
                <w:sz w:val="26"/>
                <w:szCs w:val="26"/>
              </w:rPr>
            </w:pPr>
          </w:p>
        </w:tc>
        <w:tc>
          <w:tcPr>
            <w:tcW w:w="2320" w:type="dxa"/>
            <w:vAlign w:val="center"/>
          </w:tcPr>
          <w:p w14:paraId="492F69E6" w14:textId="467B0C8D" w:rsidR="00F327BB" w:rsidRPr="006D041F" w:rsidRDefault="00F327BB" w:rsidP="00F327BB">
            <w:pPr>
              <w:bidi/>
              <w:spacing w:after="0" w:line="240" w:lineRule="auto"/>
              <w:jc w:val="center"/>
              <w:rPr>
                <w:sz w:val="26"/>
                <w:szCs w:val="26"/>
              </w:rPr>
            </w:pPr>
          </w:p>
        </w:tc>
        <w:tc>
          <w:tcPr>
            <w:tcW w:w="2369" w:type="dxa"/>
            <w:vAlign w:val="center"/>
          </w:tcPr>
          <w:p w14:paraId="3AFE80A9" w14:textId="5B2C1DAB" w:rsidR="00F327BB" w:rsidRPr="006D041F" w:rsidRDefault="00F327BB" w:rsidP="00F327BB">
            <w:pPr>
              <w:bidi/>
              <w:spacing w:after="0" w:line="240" w:lineRule="auto"/>
              <w:jc w:val="center"/>
              <w:rPr>
                <w:rFonts w:cs="B Zar"/>
                <w:sz w:val="26"/>
                <w:szCs w:val="26"/>
              </w:rPr>
            </w:pPr>
          </w:p>
        </w:tc>
      </w:tr>
    </w:tbl>
    <w:p w14:paraId="5711BE32" w14:textId="77777777" w:rsidR="00F327BB" w:rsidRPr="006D041F" w:rsidRDefault="00F327BB" w:rsidP="00F327BB">
      <w:pPr>
        <w:jc w:val="lowKashida"/>
        <w:rPr>
          <w:rFonts w:cs="B Compset"/>
          <w:sz w:val="26"/>
          <w:szCs w:val="26"/>
          <w:lang w:bidi="fa-IR"/>
        </w:rPr>
      </w:pPr>
    </w:p>
    <w:p w14:paraId="3A99C18E" w14:textId="77777777" w:rsidR="00F327BB" w:rsidRDefault="00F327BB" w:rsidP="00F327BB">
      <w:pPr>
        <w:bidi/>
        <w:jc w:val="center"/>
        <w:rPr>
          <w:rFonts w:cs="B Zar"/>
          <w:b/>
          <w:bCs/>
          <w:rtl/>
          <w:lang w:bidi="fa-IR"/>
        </w:rPr>
      </w:pPr>
    </w:p>
    <w:p w14:paraId="010E22D2" w14:textId="52BFC42C" w:rsidR="00DD334A" w:rsidRDefault="00F327BB" w:rsidP="009416DA">
      <w:pPr>
        <w:bidi/>
        <w:jc w:val="center"/>
        <w:rPr>
          <w:rFonts w:cs="B Zar"/>
          <w:b/>
          <w:bCs/>
          <w:rtl/>
          <w:lang w:bidi="fa-IR"/>
        </w:rPr>
      </w:pPr>
      <w:r w:rsidRPr="00F327BB">
        <w:rPr>
          <w:rFonts w:cs="B Zar" w:hint="cs"/>
          <w:b/>
          <w:bCs/>
          <w:sz w:val="24"/>
          <w:szCs w:val="24"/>
          <w:rtl/>
          <w:lang w:bidi="fa-IR"/>
        </w:rPr>
        <w:t>معاون آموزشی و پژوهشی دانشکده مهندسی شیمی و نفت                              مهر و امضاء</w:t>
      </w:r>
      <w:r>
        <w:rPr>
          <w:rFonts w:cs="B Zar" w:hint="cs"/>
          <w:b/>
          <w:bCs/>
          <w:rtl/>
          <w:lang w:bidi="fa-IR"/>
        </w:rPr>
        <w:t xml:space="preserve"> </w:t>
      </w:r>
      <w:r w:rsidR="00635CD0" w:rsidRPr="00EC5163">
        <w:rPr>
          <w:rFonts w:cs="B Nazanin"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61824" behindDoc="1" locked="0" layoutInCell="1" allowOverlap="1" wp14:anchorId="0DFBB6F2" wp14:editId="0CA6177E">
                <wp:simplePos x="0" y="0"/>
                <wp:positionH relativeFrom="column">
                  <wp:posOffset>452120</wp:posOffset>
                </wp:positionH>
                <wp:positionV relativeFrom="paragraph">
                  <wp:posOffset>6323330</wp:posOffset>
                </wp:positionV>
                <wp:extent cx="5673090" cy="146050"/>
                <wp:effectExtent l="3175" t="4445" r="635" b="1905"/>
                <wp:wrapNone/>
                <wp:docPr id="132" name="3562249566333cbbedc78d6422634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73090" cy="146050"/>
                          <a:chOff x="9359" y="68345"/>
                          <a:chExt cx="56732" cy="1463"/>
                        </a:xfrm>
                      </wpg:grpSpPr>
                      <wps:wsp>
                        <wps:cNvPr id="133" name="Freeform 134"/>
                        <wps:cNvSpPr>
                          <a:spLocks noChangeArrowheads="1"/>
                        </wps:cNvSpPr>
                        <wps:spPr bwMode="auto">
                          <a:xfrm>
                            <a:off x="9359" y="68345"/>
                            <a:ext cx="56733" cy="1463"/>
                          </a:xfrm>
                          <a:custGeom>
                            <a:avLst/>
                            <a:gdLst>
                              <a:gd name="T0" fmla="*/ 0 w 5673217"/>
                              <a:gd name="T1" fmla="*/ 146304 h 146304"/>
                              <a:gd name="T2" fmla="*/ 5673217 w 5673217"/>
                              <a:gd name="T3" fmla="*/ 146304 h 146304"/>
                              <a:gd name="T4" fmla="*/ 5673217 w 5673217"/>
                              <a:gd name="T5" fmla="*/ 0 h 146304"/>
                              <a:gd name="T6" fmla="*/ 0 w 5673217"/>
                              <a:gd name="T7" fmla="*/ 0 h 146304"/>
                              <a:gd name="T8" fmla="*/ 0 w 5673217"/>
                              <a:gd name="T9" fmla="*/ 146304 h 14630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673217" h="146304">
                                <a:moveTo>
                                  <a:pt x="0" y="146304"/>
                                </a:moveTo>
                                <a:lnTo>
                                  <a:pt x="5673217" y="146304"/>
                                </a:lnTo>
                                <a:lnTo>
                                  <a:pt x="5673217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4630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09E9458" id="3562249566333cbbedc78d642263474" o:spid="_x0000_s1026" style="position:absolute;margin-left:35.6pt;margin-top:497.9pt;width:446.7pt;height:11.5pt;z-index:-251654656" coordorigin="9359,68345" coordsize="56732,14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">
                <v:shape id="Freeform 134" o:spid="_x0000_s1027" style="position:absolute;left:9359;top:68345;width:56733;height:1463;visibility:visible;mso-wrap-style:square;v-text-anchor:top" coordsize="5673217,146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" path="m,146304r5673217,l5673217,,,,,146304xe" stroked="f">
                  <v:path o:connecttype="custom" o:connectlocs="0,1463;56733,1463;56733,0;0,0;0,1463" o:connectangles="0,0,0,0,0"/>
                </v:shape>
              </v:group>
            </w:pict>
          </mc:Fallback>
        </mc:AlternateContent>
      </w:r>
      <w:r w:rsidR="00635CD0" w:rsidRPr="00EC5163">
        <w:rPr>
          <w:rFonts w:cs="B Nazanin"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5ADFEB61" wp14:editId="5B55C154">
                <wp:simplePos x="0" y="0"/>
                <wp:positionH relativeFrom="column">
                  <wp:posOffset>452120</wp:posOffset>
                </wp:positionH>
                <wp:positionV relativeFrom="paragraph">
                  <wp:posOffset>7419340</wp:posOffset>
                </wp:positionV>
                <wp:extent cx="4756150" cy="146050"/>
                <wp:effectExtent l="3175" t="0" r="3175" b="1270"/>
                <wp:wrapNone/>
                <wp:docPr id="130" name="12588666106333cbbedc82c8024093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56150" cy="146050"/>
                          <a:chOff x="9359" y="79302"/>
                          <a:chExt cx="47555" cy="1463"/>
                        </a:xfrm>
                      </wpg:grpSpPr>
                      <wps:wsp>
                        <wps:cNvPr id="131" name="Freeform 132"/>
                        <wps:cNvSpPr>
                          <a:spLocks noChangeArrowheads="1"/>
                        </wps:cNvSpPr>
                        <wps:spPr bwMode="auto">
                          <a:xfrm>
                            <a:off x="9359" y="79302"/>
                            <a:ext cx="47556" cy="1463"/>
                          </a:xfrm>
                          <a:custGeom>
                            <a:avLst/>
                            <a:gdLst>
                              <a:gd name="T0" fmla="*/ 0 w 4755515"/>
                              <a:gd name="T1" fmla="*/ 146304 h 146304"/>
                              <a:gd name="T2" fmla="*/ 4755515 w 4755515"/>
                              <a:gd name="T3" fmla="*/ 146304 h 146304"/>
                              <a:gd name="T4" fmla="*/ 4755515 w 4755515"/>
                              <a:gd name="T5" fmla="*/ 0 h 146304"/>
                              <a:gd name="T6" fmla="*/ 0 w 4755515"/>
                              <a:gd name="T7" fmla="*/ 0 h 146304"/>
                              <a:gd name="T8" fmla="*/ 0 w 4755515"/>
                              <a:gd name="T9" fmla="*/ 146304 h 14630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755515" h="146304">
                                <a:moveTo>
                                  <a:pt x="0" y="146304"/>
                                </a:moveTo>
                                <a:lnTo>
                                  <a:pt x="4755515" y="146304"/>
                                </a:lnTo>
                                <a:lnTo>
                                  <a:pt x="475551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4630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A4816BE" id="12588666106333cbbedc82c802409340" o:spid="_x0000_s1026" style="position:absolute;margin-left:35.6pt;margin-top:584.2pt;width:374.5pt;height:11.5pt;z-index:-251653632" coordorigin="9359,79302" coordsize="47555,14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">
                <v:shape id="Freeform 132" o:spid="_x0000_s1027" style="position:absolute;left:9359;top:79302;width:47556;height:1463;visibility:visible;mso-wrap-style:square;v-text-anchor:top" coordsize="4755515,146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" path="m,146304r4755515,l4755515,,,,,146304xe" stroked="f">
                  <v:path o:connecttype="custom" o:connectlocs="0,1463;47556,1463;47556,0;0,0;0,1463" o:connectangles="0,0,0,0,0"/>
                </v:shape>
              </v:group>
            </w:pict>
          </mc:Fallback>
        </mc:AlternateContent>
      </w:r>
      <w:r w:rsidR="00635CD0" w:rsidRPr="00EC5163">
        <w:rPr>
          <w:rFonts w:cs="B Nazanin"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03E68C3C" wp14:editId="3E9E8FAC">
                <wp:simplePos x="0" y="0"/>
                <wp:positionH relativeFrom="column">
                  <wp:posOffset>452120</wp:posOffset>
                </wp:positionH>
                <wp:positionV relativeFrom="paragraph">
                  <wp:posOffset>9171940</wp:posOffset>
                </wp:positionV>
                <wp:extent cx="4674870" cy="146050"/>
                <wp:effectExtent l="3175" t="0" r="0" b="1270"/>
                <wp:wrapNone/>
                <wp:docPr id="128" name="11512881126333cbbedc8cc4549769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74870" cy="146050"/>
                          <a:chOff x="9359" y="96832"/>
                          <a:chExt cx="46747" cy="1463"/>
                        </a:xfrm>
                      </wpg:grpSpPr>
                      <wps:wsp>
                        <wps:cNvPr id="129" name="Freeform 130"/>
                        <wps:cNvSpPr>
                          <a:spLocks noChangeArrowheads="1"/>
                        </wps:cNvSpPr>
                        <wps:spPr bwMode="auto">
                          <a:xfrm>
                            <a:off x="9359" y="96832"/>
                            <a:ext cx="46748" cy="1463"/>
                          </a:xfrm>
                          <a:custGeom>
                            <a:avLst/>
                            <a:gdLst>
                              <a:gd name="T0" fmla="*/ 0 w 4674743"/>
                              <a:gd name="T1" fmla="*/ 146304 h 146304"/>
                              <a:gd name="T2" fmla="*/ 4674743 w 4674743"/>
                              <a:gd name="T3" fmla="*/ 146304 h 146304"/>
                              <a:gd name="T4" fmla="*/ 4674743 w 4674743"/>
                              <a:gd name="T5" fmla="*/ 0 h 146304"/>
                              <a:gd name="T6" fmla="*/ 0 w 4674743"/>
                              <a:gd name="T7" fmla="*/ 0 h 146304"/>
                              <a:gd name="T8" fmla="*/ 0 w 4674743"/>
                              <a:gd name="T9" fmla="*/ 146304 h 14630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674743" h="146304">
                                <a:moveTo>
                                  <a:pt x="0" y="146304"/>
                                </a:moveTo>
                                <a:lnTo>
                                  <a:pt x="4674743" y="146304"/>
                                </a:lnTo>
                                <a:lnTo>
                                  <a:pt x="467474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4630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39508E0" id="11512881126333cbbedc8cc454976959" o:spid="_x0000_s1026" style="position:absolute;margin-left:35.6pt;margin-top:722.2pt;width:368.1pt;height:11.5pt;z-index:-251652608" coordorigin="9359,96832" coordsize="46747,14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">
                <v:shape id="Freeform 130" o:spid="_x0000_s1027" style="position:absolute;left:9359;top:96832;width:46748;height:1463;visibility:visible;mso-wrap-style:square;v-text-anchor:top" coordsize="4674743,146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" path="m,146304r4674743,l4674743,,,,,146304xe" stroked="f">
                  <v:path o:connecttype="custom" o:connectlocs="0,1463;46748,1463;46748,0;0,0;0,1463" o:connectangles="0,0,0,0,0"/>
                </v:shape>
              </v:group>
            </w:pict>
          </mc:Fallback>
        </mc:AlternateContent>
      </w:r>
      <w:r w:rsidR="00635CD0" w:rsidRPr="00EC5163">
        <w:rPr>
          <w:rFonts w:cs="B Nazanin"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63FA83F6" wp14:editId="1CA56357">
                <wp:simplePos x="0" y="0"/>
                <wp:positionH relativeFrom="column">
                  <wp:posOffset>452120</wp:posOffset>
                </wp:positionH>
                <wp:positionV relativeFrom="paragraph">
                  <wp:posOffset>5227320</wp:posOffset>
                </wp:positionV>
                <wp:extent cx="4113530" cy="146050"/>
                <wp:effectExtent l="3175" t="3810" r="0" b="2540"/>
                <wp:wrapNone/>
                <wp:docPr id="126" name="12128039656333cbbedc96c4033506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13530" cy="146050"/>
                          <a:chOff x="9359" y="57384"/>
                          <a:chExt cx="41139" cy="1463"/>
                        </a:xfrm>
                      </wpg:grpSpPr>
                      <wps:wsp>
                        <wps:cNvPr id="127" name="Freeform 128"/>
                        <wps:cNvSpPr>
                          <a:spLocks noChangeArrowheads="1"/>
                        </wps:cNvSpPr>
                        <wps:spPr bwMode="auto">
                          <a:xfrm>
                            <a:off x="9359" y="57384"/>
                            <a:ext cx="41140" cy="1463"/>
                          </a:xfrm>
                          <a:custGeom>
                            <a:avLst/>
                            <a:gdLst>
                              <a:gd name="T0" fmla="*/ 0 w 4113911"/>
                              <a:gd name="T1" fmla="*/ 146304 h 146304"/>
                              <a:gd name="T2" fmla="*/ 4113911 w 4113911"/>
                              <a:gd name="T3" fmla="*/ 146304 h 146304"/>
                              <a:gd name="T4" fmla="*/ 4113911 w 4113911"/>
                              <a:gd name="T5" fmla="*/ 0 h 146304"/>
                              <a:gd name="T6" fmla="*/ 0 w 4113911"/>
                              <a:gd name="T7" fmla="*/ 0 h 146304"/>
                              <a:gd name="T8" fmla="*/ 0 w 4113911"/>
                              <a:gd name="T9" fmla="*/ 146304 h 14630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113911" h="146304">
                                <a:moveTo>
                                  <a:pt x="0" y="146304"/>
                                </a:moveTo>
                                <a:lnTo>
                                  <a:pt x="4113911" y="146304"/>
                                </a:lnTo>
                                <a:lnTo>
                                  <a:pt x="411391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4630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429A49" id="12128039656333cbbedc96c403350661" o:spid="_x0000_s1026" style="position:absolute;margin-left:35.6pt;margin-top:411.6pt;width:323.9pt;height:11.5pt;z-index:-251651584" coordorigin="9359,57384" coordsize="41139,14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">
                <v:shape id="Freeform 128" o:spid="_x0000_s1027" style="position:absolute;left:9359;top:57384;width:41140;height:1463;visibility:visible;mso-wrap-style:square;v-text-anchor:top" coordsize="4113911,146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" path="m,146304r4113911,l4113911,,,,,146304xe" stroked="f">
                  <v:path o:connecttype="custom" o:connectlocs="0,1463;41140,1463;41140,0;0,0;0,1463" o:connectangles="0,0,0,0,0"/>
                </v:shape>
              </v:group>
            </w:pict>
          </mc:Fallback>
        </mc:AlternateContent>
      </w:r>
      <w:r w:rsidR="00635CD0" w:rsidRPr="00EC5163">
        <w:rPr>
          <w:rFonts w:cs="B Nazanin"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0FE0B476" wp14:editId="3A77BAA8">
                <wp:simplePos x="0" y="0"/>
                <wp:positionH relativeFrom="column">
                  <wp:posOffset>452120</wp:posOffset>
                </wp:positionH>
                <wp:positionV relativeFrom="paragraph">
                  <wp:posOffset>5886450</wp:posOffset>
                </wp:positionV>
                <wp:extent cx="3539490" cy="146050"/>
                <wp:effectExtent l="3175" t="0" r="635" b="635"/>
                <wp:wrapNone/>
                <wp:docPr id="124" name="18641883786333cbbedca0a5595808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539490" cy="146050"/>
                          <a:chOff x="9359" y="63971"/>
                          <a:chExt cx="35393" cy="1463"/>
                        </a:xfrm>
                      </wpg:grpSpPr>
                      <wps:wsp>
                        <wps:cNvPr id="125" name="Freeform 126"/>
                        <wps:cNvSpPr>
                          <a:spLocks noChangeArrowheads="1"/>
                        </wps:cNvSpPr>
                        <wps:spPr bwMode="auto">
                          <a:xfrm>
                            <a:off x="9359" y="63971"/>
                            <a:ext cx="35394" cy="1463"/>
                          </a:xfrm>
                          <a:custGeom>
                            <a:avLst/>
                            <a:gdLst>
                              <a:gd name="T0" fmla="*/ 0 w 3539363"/>
                              <a:gd name="T1" fmla="*/ 146304 h 146304"/>
                              <a:gd name="T2" fmla="*/ 3539363 w 3539363"/>
                              <a:gd name="T3" fmla="*/ 146304 h 146304"/>
                              <a:gd name="T4" fmla="*/ 3539363 w 3539363"/>
                              <a:gd name="T5" fmla="*/ 0 h 146304"/>
                              <a:gd name="T6" fmla="*/ 0 w 3539363"/>
                              <a:gd name="T7" fmla="*/ 0 h 146304"/>
                              <a:gd name="T8" fmla="*/ 0 w 3539363"/>
                              <a:gd name="T9" fmla="*/ 146304 h 14630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3539363" h="146304">
                                <a:moveTo>
                                  <a:pt x="0" y="146304"/>
                                </a:moveTo>
                                <a:lnTo>
                                  <a:pt x="3539363" y="146304"/>
                                </a:lnTo>
                                <a:lnTo>
                                  <a:pt x="353936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4630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851055" id="18641883786333cbbedca0a559580855" o:spid="_x0000_s1026" style="position:absolute;margin-left:35.6pt;margin-top:463.5pt;width:278.7pt;height:11.5pt;z-index:-251650560" coordorigin="9359,63971" coordsize="35393,14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">
                <v:shape id="Freeform 126" o:spid="_x0000_s1027" style="position:absolute;left:9359;top:63971;width:35394;height:1463;visibility:visible;mso-wrap-style:square;v-text-anchor:top" coordsize="3539363,146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" path="m,146304r3539363,l3539363,,,,,146304xe" stroked="f">
                  <v:path o:connecttype="custom" o:connectlocs="0,1463;35394,1463;35394,0;0,0;0,1463" o:connectangles="0,0,0,0,0"/>
                </v:shape>
              </v:group>
            </w:pict>
          </mc:Fallback>
        </mc:AlternateContent>
      </w:r>
      <w:r w:rsidR="00635CD0" w:rsidRPr="00EC5163">
        <w:rPr>
          <w:rFonts w:cs="B Nazanin"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1E4083D1" wp14:editId="2C0DB907">
                <wp:simplePos x="0" y="0"/>
                <wp:positionH relativeFrom="column">
                  <wp:posOffset>452120</wp:posOffset>
                </wp:positionH>
                <wp:positionV relativeFrom="paragraph">
                  <wp:posOffset>6979920</wp:posOffset>
                </wp:positionV>
                <wp:extent cx="2292350" cy="146050"/>
                <wp:effectExtent l="3175" t="3810" r="0" b="2540"/>
                <wp:wrapNone/>
                <wp:docPr id="122" name="10263608756333cbbedcab77343866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92350" cy="146050"/>
                          <a:chOff x="9359" y="74913"/>
                          <a:chExt cx="22923" cy="1463"/>
                        </a:xfrm>
                      </wpg:grpSpPr>
                      <wps:wsp>
                        <wps:cNvPr id="123" name="Freeform 124"/>
                        <wps:cNvSpPr>
                          <a:spLocks noChangeArrowheads="1"/>
                        </wps:cNvSpPr>
                        <wps:spPr bwMode="auto">
                          <a:xfrm>
                            <a:off x="9359" y="74913"/>
                            <a:ext cx="22924" cy="1463"/>
                          </a:xfrm>
                          <a:custGeom>
                            <a:avLst/>
                            <a:gdLst>
                              <a:gd name="T0" fmla="*/ 0 w 2292350"/>
                              <a:gd name="T1" fmla="*/ 146304 h 146304"/>
                              <a:gd name="T2" fmla="*/ 2292350 w 2292350"/>
                              <a:gd name="T3" fmla="*/ 146304 h 146304"/>
                              <a:gd name="T4" fmla="*/ 2292350 w 2292350"/>
                              <a:gd name="T5" fmla="*/ 0 h 146304"/>
                              <a:gd name="T6" fmla="*/ 0 w 2292350"/>
                              <a:gd name="T7" fmla="*/ 0 h 146304"/>
                              <a:gd name="T8" fmla="*/ 0 w 2292350"/>
                              <a:gd name="T9" fmla="*/ 146304 h 14630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292350" h="146304">
                                <a:moveTo>
                                  <a:pt x="0" y="146304"/>
                                </a:moveTo>
                                <a:lnTo>
                                  <a:pt x="2292350" y="146304"/>
                                </a:lnTo>
                                <a:lnTo>
                                  <a:pt x="229235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4630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74A3DCE" id="10263608756333cbbedcab7734386630" o:spid="_x0000_s1026" style="position:absolute;margin-left:35.6pt;margin-top:549.6pt;width:180.5pt;height:11.5pt;z-index:-251649536" coordorigin="9359,74913" coordsize="22923,14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">
                <v:shape id="Freeform 124" o:spid="_x0000_s1027" style="position:absolute;left:9359;top:74913;width:22924;height:1463;visibility:visible;mso-wrap-style:square;v-text-anchor:top" coordsize="2292350,146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" path="m,146304r2292350,l2292350,,,,,146304xe" stroked="f">
                  <v:path o:connecttype="custom" o:connectlocs="0,1463;22924,1463;22924,0;0,0;0,1463" o:connectangles="0,0,0,0,0"/>
                </v:shape>
              </v:group>
            </w:pict>
          </mc:Fallback>
        </mc:AlternateContent>
      </w:r>
      <w:r w:rsidR="00635CD0" w:rsidRPr="00EC5163">
        <w:rPr>
          <w:rFonts w:cs="B Nazanin"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257FFBB0" wp14:editId="39E766FB">
                <wp:simplePos x="0" y="0"/>
                <wp:positionH relativeFrom="column">
                  <wp:posOffset>452120</wp:posOffset>
                </wp:positionH>
                <wp:positionV relativeFrom="paragraph">
                  <wp:posOffset>8077200</wp:posOffset>
                </wp:positionV>
                <wp:extent cx="1365250" cy="146050"/>
                <wp:effectExtent l="3175" t="0" r="3175" b="635"/>
                <wp:wrapNone/>
                <wp:docPr id="118" name="664354226333cbbedcbfb1779067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65250" cy="146050"/>
                          <a:chOff x="9359" y="85874"/>
                          <a:chExt cx="13655" cy="1463"/>
                        </a:xfrm>
                      </wpg:grpSpPr>
                      <wps:wsp>
                        <wps:cNvPr id="119" name="Freeform 120"/>
                        <wps:cNvSpPr>
                          <a:spLocks noChangeArrowheads="1"/>
                        </wps:cNvSpPr>
                        <wps:spPr bwMode="auto">
                          <a:xfrm>
                            <a:off x="9359" y="85874"/>
                            <a:ext cx="13655" cy="1463"/>
                          </a:xfrm>
                          <a:custGeom>
                            <a:avLst/>
                            <a:gdLst>
                              <a:gd name="T0" fmla="*/ 0 w 1365504"/>
                              <a:gd name="T1" fmla="*/ 146304 h 146304"/>
                              <a:gd name="T2" fmla="*/ 1365504 w 1365504"/>
                              <a:gd name="T3" fmla="*/ 146304 h 146304"/>
                              <a:gd name="T4" fmla="*/ 1365504 w 1365504"/>
                              <a:gd name="T5" fmla="*/ 0 h 146304"/>
                              <a:gd name="T6" fmla="*/ 0 w 1365504"/>
                              <a:gd name="T7" fmla="*/ 0 h 146304"/>
                              <a:gd name="T8" fmla="*/ 0 w 1365504"/>
                              <a:gd name="T9" fmla="*/ 146304 h 14630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65504" h="146304">
                                <a:moveTo>
                                  <a:pt x="0" y="146304"/>
                                </a:moveTo>
                                <a:lnTo>
                                  <a:pt x="1365504" y="146304"/>
                                </a:lnTo>
                                <a:lnTo>
                                  <a:pt x="1365504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4630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42DA3A" id="664354226333cbbedcbfb177906724" o:spid="_x0000_s1026" style="position:absolute;margin-left:35.6pt;margin-top:636pt;width:107.5pt;height:11.5pt;z-index:-251647488" coordorigin="9359,85874" coordsize="13655,14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">
                <v:shape id="Freeform 120" o:spid="_x0000_s1027" style="position:absolute;left:9359;top:85874;width:13655;height:1463;visibility:visible;mso-wrap-style:square;v-text-anchor:top" coordsize="1365504,146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" path="m,146304r1365504,l1365504,,,,,146304xe" stroked="f">
                  <v:path o:connecttype="custom" o:connectlocs="0,1463;13655,1463;13655,0;0,0;0,1463" o:connectangles="0,0,0,0,0"/>
                </v:shape>
              </v:group>
            </w:pict>
          </mc:Fallback>
        </mc:AlternateContent>
      </w:r>
      <w:r w:rsidR="00635CD0" w:rsidRPr="00EC5163">
        <w:rPr>
          <w:rFonts w:cs="B Nazanin"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D666F11" wp14:editId="5DBFCEBE">
                <wp:simplePos x="0" y="0"/>
                <wp:positionH relativeFrom="column">
                  <wp:posOffset>452120</wp:posOffset>
                </wp:positionH>
                <wp:positionV relativeFrom="paragraph">
                  <wp:posOffset>6543040</wp:posOffset>
                </wp:positionV>
                <wp:extent cx="222250" cy="146050"/>
                <wp:effectExtent l="3175" t="0" r="3175" b="1270"/>
                <wp:wrapNone/>
                <wp:docPr id="116" name="602437166333cbbedcc9c6384844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2250" cy="146050"/>
                          <a:chOff x="9359" y="70539"/>
                          <a:chExt cx="2225" cy="1463"/>
                        </a:xfrm>
                      </wpg:grpSpPr>
                      <wps:wsp>
                        <wps:cNvPr id="117" name="Freeform 118"/>
                        <wps:cNvSpPr>
                          <a:spLocks noChangeArrowheads="1"/>
                        </wps:cNvSpPr>
                        <wps:spPr bwMode="auto">
                          <a:xfrm>
                            <a:off x="9359" y="70539"/>
                            <a:ext cx="2225" cy="1463"/>
                          </a:xfrm>
                          <a:custGeom>
                            <a:avLst/>
                            <a:gdLst>
                              <a:gd name="T0" fmla="*/ 0 w 222504"/>
                              <a:gd name="T1" fmla="*/ 146304 h 146304"/>
                              <a:gd name="T2" fmla="*/ 222504 w 222504"/>
                              <a:gd name="T3" fmla="*/ 146304 h 146304"/>
                              <a:gd name="T4" fmla="*/ 222504 w 222504"/>
                              <a:gd name="T5" fmla="*/ 0 h 146304"/>
                              <a:gd name="T6" fmla="*/ 0 w 222504"/>
                              <a:gd name="T7" fmla="*/ 0 h 146304"/>
                              <a:gd name="T8" fmla="*/ 0 w 222504"/>
                              <a:gd name="T9" fmla="*/ 146304 h 14630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22504" h="146304">
                                <a:moveTo>
                                  <a:pt x="0" y="146304"/>
                                </a:moveTo>
                                <a:lnTo>
                                  <a:pt x="222504" y="146304"/>
                                </a:lnTo>
                                <a:lnTo>
                                  <a:pt x="222504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4630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40EC2A2" id="602437166333cbbedcc9c638484463" o:spid="_x0000_s1026" style="position:absolute;margin-left:35.6pt;margin-top:515.2pt;width:17.5pt;height:11.5pt;z-index:-251646464" coordorigin="9359,70539" coordsize="2225,14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">
                <v:shape id="Freeform 118" o:spid="_x0000_s1027" style="position:absolute;left:9359;top:70539;width:2225;height:1463;visibility:visible;mso-wrap-style:square;v-text-anchor:top" coordsize="222504,146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" path="m,146304r222504,l222504,,,,,146304xe" stroked="f">
                  <v:path o:connecttype="custom" o:connectlocs="0,1463;2225,1463;2225,0;0,0;0,1463" o:connectangles="0,0,0,0,0"/>
                </v:shape>
              </v:group>
            </w:pict>
          </mc:Fallback>
        </mc:AlternateContent>
      </w:r>
    </w:p>
    <w:p w14:paraId="21D59FFB" w14:textId="77777777" w:rsidR="00DD334A" w:rsidRDefault="00DD334A">
      <w:pPr>
        <w:rPr>
          <w:rFonts w:cs="B Zar"/>
          <w:b/>
          <w:bCs/>
          <w:rtl/>
          <w:lang w:bidi="fa-IR"/>
        </w:rPr>
      </w:pPr>
      <w:r>
        <w:rPr>
          <w:rFonts w:cs="B Zar"/>
          <w:b/>
          <w:bCs/>
          <w:rtl/>
          <w:lang w:bidi="fa-IR"/>
        </w:rPr>
        <w:br w:type="page"/>
      </w:r>
    </w:p>
    <w:p w14:paraId="084ED14A" w14:textId="77777777" w:rsidR="00970689" w:rsidRPr="009416DA" w:rsidRDefault="00970689" w:rsidP="009416DA">
      <w:pPr>
        <w:bidi/>
        <w:jc w:val="center"/>
        <w:rPr>
          <w:rFonts w:cs="B Zar"/>
          <w:b/>
          <w:bCs/>
          <w:sz w:val="24"/>
          <w:szCs w:val="24"/>
          <w:lang w:bidi="fa-IR"/>
        </w:rPr>
        <w:sectPr w:rsidR="00970689" w:rsidRPr="009416DA" w:rsidSect="00D8530B">
          <w:headerReference w:type="default" r:id="rId13"/>
          <w:pgSz w:w="11906" w:h="16838"/>
          <w:pgMar w:top="680" w:right="1270" w:bottom="289" w:left="765" w:header="680" w:footer="680" w:gutter="0"/>
          <w:cols w:space="720"/>
          <w:docGrid w:linePitch="272"/>
        </w:sectPr>
      </w:pPr>
    </w:p>
    <w:tbl>
      <w:tblPr>
        <w:bidiVisual/>
        <w:tblW w:w="104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57"/>
        <w:gridCol w:w="5386"/>
        <w:gridCol w:w="2355"/>
      </w:tblGrid>
      <w:tr w:rsidR="007D0F3E" w14:paraId="2E538874" w14:textId="77777777" w:rsidTr="005A53F9">
        <w:trPr>
          <w:trHeight w:val="561"/>
          <w:jc w:val="center"/>
        </w:trPr>
        <w:tc>
          <w:tcPr>
            <w:tcW w:w="275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EEA177" w14:textId="77777777" w:rsidR="007D0F3E" w:rsidRDefault="007D0F3E" w:rsidP="005A53F9">
            <w:pPr>
              <w:jc w:val="center"/>
              <w:rPr>
                <w:rFonts w:ascii="IranNastaliq" w:hAnsi="IranNastaliq" w:cs="IranNastaliq"/>
                <w:sz w:val="36"/>
                <w:szCs w:val="36"/>
              </w:rPr>
            </w:pPr>
            <w:r>
              <w:rPr>
                <w:rFonts w:ascii="IranNastaliq" w:hAnsi="IranNastaliq" w:cs="IranNastaliq"/>
                <w:noProof/>
                <w:sz w:val="36"/>
                <w:szCs w:val="36"/>
              </w:rPr>
              <w:lastRenderedPageBreak/>
              <w:drawing>
                <wp:inline distT="0" distB="0" distL="0" distR="0" wp14:anchorId="376E75FC" wp14:editId="3F056CB3">
                  <wp:extent cx="571500" cy="830580"/>
                  <wp:effectExtent l="0" t="0" r="0" b="762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" cy="830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AB549D2" w14:textId="77777777" w:rsidR="007D0F3E" w:rsidRDefault="007D0F3E" w:rsidP="005A53F9">
            <w:pPr>
              <w:jc w:val="center"/>
              <w:rPr>
                <w:rFonts w:ascii="IranNastaliq" w:hAnsi="IranNastaliq" w:cs="B Homa"/>
                <w:sz w:val="22"/>
                <w:szCs w:val="22"/>
              </w:rPr>
            </w:pPr>
            <w:r>
              <w:rPr>
                <w:rFonts w:ascii="IranNastaliq" w:hAnsi="IranNastaliq" w:cs="B Homa" w:hint="cs"/>
                <w:sz w:val="22"/>
                <w:szCs w:val="22"/>
                <w:rtl/>
              </w:rPr>
              <w:t>مدیریت تحصیلات تکمیلی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DDACDF" w14:textId="77777777" w:rsidR="007D0F3E" w:rsidRDefault="007D0F3E" w:rsidP="005A53F9">
            <w:pPr>
              <w:jc w:val="center"/>
              <w:rPr>
                <w:rFonts w:cs="B Homa"/>
                <w:sz w:val="22"/>
                <w:szCs w:val="22"/>
              </w:rPr>
            </w:pPr>
            <w:r>
              <w:rPr>
                <w:rFonts w:cs="B Homa" w:hint="cs"/>
                <w:sz w:val="22"/>
                <w:szCs w:val="22"/>
                <w:rtl/>
              </w:rPr>
              <w:t>بسمه تعالی</w:t>
            </w:r>
          </w:p>
        </w:tc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DA799" w14:textId="044D4637" w:rsidR="007D0F3E" w:rsidRDefault="007D0F3E" w:rsidP="005A53F9">
            <w:pPr>
              <w:pStyle w:val="BodyText3"/>
              <w:jc w:val="center"/>
              <w:rPr>
                <w:rFonts w:cs="B Homa"/>
                <w:b/>
                <w:bCs/>
                <w:sz w:val="26"/>
                <w:szCs w:val="26"/>
              </w:rPr>
            </w:pPr>
          </w:p>
        </w:tc>
      </w:tr>
      <w:tr w:rsidR="007D0F3E" w14:paraId="5F82C939" w14:textId="77777777" w:rsidTr="005A53F9">
        <w:trPr>
          <w:trHeight w:val="982"/>
          <w:jc w:val="center"/>
        </w:trPr>
        <w:tc>
          <w:tcPr>
            <w:tcW w:w="275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A684E2" w14:textId="77777777" w:rsidR="007D0F3E" w:rsidRDefault="007D0F3E" w:rsidP="005A53F9">
            <w:pPr>
              <w:rPr>
                <w:rFonts w:ascii="IranNastaliq" w:hAnsi="IranNastaliq" w:cs="B Homa"/>
                <w:sz w:val="22"/>
                <w:szCs w:val="22"/>
              </w:rPr>
            </w:pP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44BB86" w14:textId="54D05AD5" w:rsidR="007D0F3E" w:rsidRPr="00EF5EBC" w:rsidRDefault="007D0F3E" w:rsidP="005A53F9">
            <w:pPr>
              <w:pStyle w:val="BodyText3"/>
              <w:jc w:val="center"/>
              <w:rPr>
                <w:rFonts w:cs="B Nazanin"/>
                <w:sz w:val="26"/>
                <w:szCs w:val="26"/>
              </w:rPr>
            </w:pPr>
            <w:r>
              <w:rPr>
                <w:rFonts w:ascii="Arial" w:hAnsi="Arial" w:cs="B Titr" w:hint="cs"/>
                <w:b/>
                <w:bCs/>
                <w:sz w:val="26"/>
                <w:szCs w:val="26"/>
                <w:rtl/>
              </w:rPr>
              <w:t xml:space="preserve">پیوست: دستورات نگارشی </w:t>
            </w:r>
          </w:p>
        </w:tc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DAF353" w14:textId="77777777" w:rsidR="007D0F3E" w:rsidRDefault="007D0F3E" w:rsidP="005A53F9">
            <w:pPr>
              <w:rPr>
                <w:rFonts w:ascii="IranNastaliq" w:hAnsi="IranNastaliq" w:cs="B Zar"/>
                <w:color w:val="000000"/>
                <w:sz w:val="22"/>
                <w:szCs w:val="22"/>
                <w:rtl/>
              </w:rPr>
            </w:pPr>
            <w:r>
              <w:rPr>
                <w:rFonts w:ascii="IranNastaliq" w:hAnsi="IranNastaliq" w:cs="B Zar" w:hint="cs"/>
                <w:color w:val="000000"/>
                <w:sz w:val="22"/>
                <w:szCs w:val="22"/>
                <w:rtl/>
              </w:rPr>
              <w:t>شماره : ...............................</w:t>
            </w:r>
          </w:p>
          <w:p w14:paraId="45B58381" w14:textId="77777777" w:rsidR="007D0F3E" w:rsidRDefault="007D0F3E" w:rsidP="005A53F9">
            <w:pPr>
              <w:rPr>
                <w:rFonts w:ascii="IranNastaliq" w:hAnsi="IranNastaliq" w:cs="IranNastaliq"/>
                <w:sz w:val="16"/>
                <w:szCs w:val="16"/>
              </w:rPr>
            </w:pPr>
            <w:r>
              <w:rPr>
                <w:rFonts w:cs="B Zar" w:hint="cs"/>
                <w:sz w:val="22"/>
                <w:szCs w:val="22"/>
                <w:rtl/>
              </w:rPr>
              <w:t>تاریخ: ................................</w:t>
            </w:r>
          </w:p>
        </w:tc>
      </w:tr>
    </w:tbl>
    <w:p w14:paraId="4C046AC9" w14:textId="5ADBD83E" w:rsidR="007D0F3E" w:rsidRPr="00B21E75" w:rsidRDefault="007D0F3E" w:rsidP="007D0F3E">
      <w:pPr>
        <w:bidi/>
        <w:spacing w:line="276" w:lineRule="auto"/>
        <w:contextualSpacing/>
        <w:rPr>
          <w:rFonts w:asciiTheme="majorBidi" w:hAnsiTheme="majorBidi" w:cs="B Nazanin"/>
          <w:b/>
          <w:bCs/>
          <w:sz w:val="24"/>
          <w:szCs w:val="24"/>
        </w:rPr>
      </w:pPr>
      <w:r w:rsidRPr="00B21E75">
        <w:rPr>
          <w:rFonts w:asciiTheme="majorBidi" w:hAnsiTheme="majorBidi" w:cs="B Nazanin" w:hint="cs"/>
          <w:b/>
          <w:bCs/>
          <w:sz w:val="24"/>
          <w:szCs w:val="24"/>
          <w:rtl/>
        </w:rPr>
        <w:t>موارد زیر در ساختار نوشتاری پروپزال  بایستی رعایت شود. عدم رعایت موارد نگارشی  فوق موجب رد درخواست از سوی معاونت آموزشی دانشکده و نماینده تحصیلات تکمیلی خواهد شد.</w:t>
      </w:r>
    </w:p>
    <w:p w14:paraId="209FA2AB" w14:textId="77777777" w:rsidR="007D0F3E" w:rsidRPr="00B21E75" w:rsidRDefault="007D0F3E" w:rsidP="007D0F3E">
      <w:pPr>
        <w:pStyle w:val="ListParagraph"/>
        <w:numPr>
          <w:ilvl w:val="0"/>
          <w:numId w:val="11"/>
        </w:numPr>
        <w:bidi/>
        <w:spacing w:line="276" w:lineRule="auto"/>
        <w:rPr>
          <w:rFonts w:asciiTheme="majorBidi" w:hAnsiTheme="majorBidi" w:cs="B Nazanin"/>
          <w:sz w:val="24"/>
          <w:szCs w:val="24"/>
        </w:rPr>
      </w:pPr>
      <w:r w:rsidRPr="00B21E75">
        <w:rPr>
          <w:rFonts w:asciiTheme="majorBidi" w:hAnsiTheme="majorBidi" w:cs="B Nazanin" w:hint="cs"/>
          <w:sz w:val="24"/>
          <w:szCs w:val="24"/>
          <w:rtl/>
        </w:rPr>
        <w:t>در ابتدای هر پاراگراف بایستی فاصله وجود داشته باشد.</w:t>
      </w:r>
    </w:p>
    <w:p w14:paraId="749ABB0E" w14:textId="7EC6367D" w:rsidR="00CB1CF5" w:rsidRPr="00B21E75" w:rsidRDefault="00CB1CF5" w:rsidP="007D0F3E">
      <w:pPr>
        <w:pStyle w:val="ListParagraph"/>
        <w:numPr>
          <w:ilvl w:val="0"/>
          <w:numId w:val="11"/>
        </w:numPr>
        <w:bidi/>
        <w:spacing w:line="276" w:lineRule="auto"/>
        <w:rPr>
          <w:rFonts w:asciiTheme="majorBidi" w:hAnsiTheme="majorBidi" w:cs="B Nazanin"/>
          <w:sz w:val="24"/>
          <w:szCs w:val="24"/>
        </w:rPr>
      </w:pPr>
      <w:r w:rsidRPr="00B21E75">
        <w:rPr>
          <w:rFonts w:asciiTheme="majorBidi" w:hAnsiTheme="majorBidi" w:cs="B Nazanin"/>
          <w:sz w:val="24"/>
          <w:szCs w:val="24"/>
          <w:rtl/>
        </w:rPr>
        <w:t xml:space="preserve">متن پاراگراف‌ها </w:t>
      </w:r>
      <w:r w:rsidRPr="00B21E75">
        <w:rPr>
          <w:rFonts w:asciiTheme="majorBidi" w:hAnsiTheme="majorBidi" w:cs="B Nazanin"/>
          <w:sz w:val="22"/>
          <w:szCs w:val="22"/>
        </w:rPr>
        <w:t>Justify</w:t>
      </w:r>
      <w:r w:rsidRPr="00B21E75">
        <w:rPr>
          <w:rFonts w:asciiTheme="majorBidi" w:hAnsiTheme="majorBidi" w:cs="B Nazanin"/>
          <w:sz w:val="22"/>
          <w:szCs w:val="22"/>
          <w:rtl/>
        </w:rPr>
        <w:t xml:space="preserve"> </w:t>
      </w:r>
      <w:r w:rsidRPr="00B21E75">
        <w:rPr>
          <w:rFonts w:asciiTheme="majorBidi" w:hAnsiTheme="majorBidi" w:cs="B Nazanin"/>
          <w:sz w:val="24"/>
          <w:szCs w:val="24"/>
          <w:rtl/>
        </w:rPr>
        <w:t>(هم‌تراز دو طرفه) تنظ</w:t>
      </w:r>
      <w:r w:rsidRPr="00B21E75">
        <w:rPr>
          <w:rFonts w:asciiTheme="majorBidi" w:hAnsiTheme="majorBidi" w:cs="B Nazanin" w:hint="cs"/>
          <w:sz w:val="24"/>
          <w:szCs w:val="24"/>
          <w:rtl/>
        </w:rPr>
        <w:t>ی</w:t>
      </w:r>
      <w:r w:rsidRPr="00B21E75">
        <w:rPr>
          <w:rFonts w:asciiTheme="majorBidi" w:hAnsiTheme="majorBidi" w:cs="B Nazanin" w:hint="eastAsia"/>
          <w:sz w:val="24"/>
          <w:szCs w:val="24"/>
          <w:rtl/>
        </w:rPr>
        <w:t>م</w:t>
      </w:r>
      <w:r w:rsidRPr="00B21E75">
        <w:rPr>
          <w:rFonts w:asciiTheme="majorBidi" w:hAnsiTheme="majorBidi" w:cs="B Nazanin"/>
          <w:sz w:val="24"/>
          <w:szCs w:val="24"/>
          <w:rtl/>
        </w:rPr>
        <w:t xml:space="preserve"> شود.</w:t>
      </w:r>
    </w:p>
    <w:p w14:paraId="3A06F745" w14:textId="6D3E28F8" w:rsidR="004710C5" w:rsidRPr="00B21E75" w:rsidRDefault="004710C5" w:rsidP="004710C5">
      <w:pPr>
        <w:pStyle w:val="ListParagraph"/>
        <w:numPr>
          <w:ilvl w:val="0"/>
          <w:numId w:val="11"/>
        </w:numPr>
        <w:bidi/>
        <w:spacing w:line="276" w:lineRule="auto"/>
        <w:rPr>
          <w:rFonts w:asciiTheme="majorBidi" w:hAnsiTheme="majorBidi" w:cs="B Nazanin"/>
          <w:sz w:val="24"/>
          <w:szCs w:val="24"/>
        </w:rPr>
      </w:pPr>
      <w:r w:rsidRPr="00B21E75">
        <w:rPr>
          <w:rFonts w:asciiTheme="majorBidi" w:hAnsiTheme="majorBidi" w:cs="B Nazanin" w:hint="cs"/>
          <w:sz w:val="24"/>
          <w:szCs w:val="24"/>
          <w:rtl/>
        </w:rPr>
        <w:t xml:space="preserve">فونت متن فارسی </w:t>
      </w:r>
      <w:r w:rsidRPr="00B21E75">
        <w:rPr>
          <w:rFonts w:asciiTheme="majorBidi" w:hAnsiTheme="majorBidi" w:cs="B Nazanin"/>
          <w:sz w:val="22"/>
          <w:szCs w:val="22"/>
        </w:rPr>
        <w:t>B Nazanin</w:t>
      </w:r>
      <w:r w:rsidRPr="00B21E7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</w:t>
      </w:r>
      <w:proofErr w:type="spellStart"/>
      <w:r w:rsidRPr="00B21E75">
        <w:rPr>
          <w:rFonts w:asciiTheme="majorBidi" w:hAnsiTheme="majorBidi" w:cs="B Nazanin" w:hint="cs"/>
          <w:sz w:val="24"/>
          <w:szCs w:val="24"/>
          <w:rtl/>
          <w:lang w:bidi="fa-IR"/>
        </w:rPr>
        <w:t>فونت</w:t>
      </w:r>
      <w:proofErr w:type="spellEnd"/>
      <w:r w:rsidRPr="00B21E7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تن انگلیسی </w:t>
      </w:r>
      <w:r w:rsidRPr="00B21E75">
        <w:rPr>
          <w:rFonts w:asciiTheme="majorBidi" w:hAnsiTheme="majorBidi" w:cs="B Nazanin"/>
          <w:sz w:val="22"/>
          <w:szCs w:val="22"/>
          <w:lang w:bidi="fa-IR"/>
        </w:rPr>
        <w:t>Time New Roman</w:t>
      </w:r>
      <w:r w:rsidRPr="00B21E7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شد. </w:t>
      </w:r>
    </w:p>
    <w:p w14:paraId="7FB3A858" w14:textId="732CD4A4" w:rsidR="007D0F3E" w:rsidRPr="00B21E75" w:rsidRDefault="007D0F3E" w:rsidP="004710C5">
      <w:pPr>
        <w:pStyle w:val="ListParagraph"/>
        <w:numPr>
          <w:ilvl w:val="0"/>
          <w:numId w:val="11"/>
        </w:numPr>
        <w:bidi/>
        <w:spacing w:line="276" w:lineRule="auto"/>
        <w:rPr>
          <w:rFonts w:asciiTheme="majorBidi" w:hAnsiTheme="majorBidi" w:cs="B Nazanin"/>
          <w:sz w:val="24"/>
          <w:szCs w:val="24"/>
        </w:rPr>
      </w:pPr>
      <w:r w:rsidRPr="00B21E75">
        <w:rPr>
          <w:rFonts w:asciiTheme="majorBidi" w:hAnsiTheme="majorBidi" w:cs="B Nazanin" w:hint="cs"/>
          <w:sz w:val="24"/>
          <w:szCs w:val="24"/>
          <w:rtl/>
        </w:rPr>
        <w:t xml:space="preserve">اندازه متن فارسی 14 و اندازه فونت انگلیسی داخل متن </w:t>
      </w:r>
      <w:r w:rsidR="0084680A" w:rsidRPr="00B21E75">
        <w:rPr>
          <w:rFonts w:asciiTheme="majorBidi" w:hAnsiTheme="majorBidi" w:cs="B Nazanin" w:hint="cs"/>
          <w:sz w:val="24"/>
          <w:szCs w:val="24"/>
          <w:rtl/>
        </w:rPr>
        <w:t>12</w:t>
      </w:r>
      <w:r w:rsidRPr="00B21E75">
        <w:rPr>
          <w:rFonts w:asciiTheme="majorBidi" w:hAnsiTheme="majorBidi" w:cs="B Nazanin" w:hint="cs"/>
          <w:sz w:val="24"/>
          <w:szCs w:val="24"/>
          <w:rtl/>
        </w:rPr>
        <w:t xml:space="preserve"> باشد.</w:t>
      </w:r>
    </w:p>
    <w:p w14:paraId="2A4E2F8E" w14:textId="77777777" w:rsidR="007D0F3E" w:rsidRPr="00B21E75" w:rsidRDefault="007D0F3E" w:rsidP="007D0F3E">
      <w:pPr>
        <w:pStyle w:val="ListParagraph"/>
        <w:numPr>
          <w:ilvl w:val="0"/>
          <w:numId w:val="11"/>
        </w:numPr>
        <w:bidi/>
        <w:spacing w:line="276" w:lineRule="auto"/>
        <w:rPr>
          <w:rFonts w:asciiTheme="majorBidi" w:hAnsiTheme="majorBidi" w:cs="B Nazanin"/>
          <w:sz w:val="24"/>
          <w:szCs w:val="24"/>
        </w:rPr>
      </w:pPr>
      <w:r w:rsidRPr="00B21E75">
        <w:rPr>
          <w:rFonts w:asciiTheme="majorBidi" w:hAnsiTheme="majorBidi" w:cs="B Nazanin" w:hint="cs"/>
          <w:sz w:val="24"/>
          <w:szCs w:val="24"/>
          <w:rtl/>
        </w:rPr>
        <w:t>از اعداد فارسی برای متن فارسی و از اعداد انگلیسی برای متن انگلیسی استفاده شود.</w:t>
      </w:r>
    </w:p>
    <w:p w14:paraId="14833088" w14:textId="77777777" w:rsidR="007D0F3E" w:rsidRPr="00B21E75" w:rsidRDefault="007D0F3E" w:rsidP="007D0F3E">
      <w:pPr>
        <w:pStyle w:val="ListParagraph"/>
        <w:numPr>
          <w:ilvl w:val="0"/>
          <w:numId w:val="11"/>
        </w:numPr>
        <w:bidi/>
        <w:spacing w:line="276" w:lineRule="auto"/>
        <w:rPr>
          <w:rFonts w:asciiTheme="majorBidi" w:hAnsiTheme="majorBidi" w:cs="B Nazanin"/>
          <w:sz w:val="24"/>
          <w:szCs w:val="24"/>
        </w:rPr>
      </w:pPr>
      <w:r w:rsidRPr="00B21E75">
        <w:rPr>
          <w:rFonts w:asciiTheme="majorBidi" w:hAnsiTheme="majorBidi" w:cs="B Nazanin" w:hint="cs"/>
          <w:sz w:val="24"/>
          <w:szCs w:val="24"/>
          <w:rtl/>
        </w:rPr>
        <w:t xml:space="preserve">قبل از کاما، نقطه و موارد مشابه نباید فاصله وجود داشته باشد. </w:t>
      </w:r>
    </w:p>
    <w:p w14:paraId="07E99200" w14:textId="50ED0036" w:rsidR="007D0F3E" w:rsidRPr="00B21E75" w:rsidRDefault="007D0F3E" w:rsidP="007D0F3E">
      <w:pPr>
        <w:pStyle w:val="ListParagraph"/>
        <w:numPr>
          <w:ilvl w:val="0"/>
          <w:numId w:val="11"/>
        </w:numPr>
        <w:bidi/>
        <w:spacing w:line="276" w:lineRule="auto"/>
        <w:rPr>
          <w:rFonts w:asciiTheme="majorBidi" w:hAnsiTheme="majorBidi" w:cs="B Nazanin"/>
          <w:sz w:val="24"/>
          <w:szCs w:val="24"/>
        </w:rPr>
      </w:pPr>
      <w:r w:rsidRPr="00B21E75">
        <w:rPr>
          <w:rFonts w:asciiTheme="majorBidi" w:hAnsiTheme="majorBidi" w:cs="B Nazanin" w:hint="cs"/>
          <w:sz w:val="24"/>
          <w:szCs w:val="24"/>
          <w:rtl/>
        </w:rPr>
        <w:t>رعایت نیم فاصله</w:t>
      </w:r>
      <w:r w:rsidRPr="00B21E75">
        <w:rPr>
          <w:rFonts w:asciiTheme="majorBidi" w:hAnsiTheme="majorBidi" w:cs="B Nazanin"/>
          <w:sz w:val="24"/>
          <w:szCs w:val="24"/>
          <w:rtl/>
        </w:rPr>
        <w:softHyphen/>
      </w:r>
      <w:r w:rsidRPr="00B21E75">
        <w:rPr>
          <w:rFonts w:asciiTheme="majorBidi" w:hAnsiTheme="majorBidi" w:cs="B Nazanin" w:hint="cs"/>
          <w:sz w:val="24"/>
          <w:szCs w:val="24"/>
          <w:rtl/>
        </w:rPr>
        <w:t>ها در متن الزامی است</w:t>
      </w:r>
      <w:r w:rsidR="0084680A" w:rsidRPr="00B21E75">
        <w:rPr>
          <w:rFonts w:asciiTheme="majorBidi" w:hAnsiTheme="majorBidi" w:cs="B Nazanin" w:hint="cs"/>
          <w:sz w:val="24"/>
          <w:szCs w:val="24"/>
          <w:rtl/>
        </w:rPr>
        <w:t xml:space="preserve"> ( به عنوان مثال</w:t>
      </w:r>
      <w:r w:rsidR="0084680A" w:rsidRPr="00B21E75">
        <w:rPr>
          <w:rFonts w:asciiTheme="majorBidi" w:hAnsiTheme="majorBidi" w:cs="Cambria" w:hint="cs"/>
          <w:sz w:val="24"/>
          <w:szCs w:val="24"/>
          <w:rtl/>
        </w:rPr>
        <w:t>"</w:t>
      </w:r>
      <w:r w:rsidR="0084680A" w:rsidRPr="00B21E75">
        <w:rPr>
          <w:rFonts w:asciiTheme="majorBidi" w:hAnsiTheme="majorBidi" w:cs="B Nazanin" w:hint="cs"/>
          <w:sz w:val="24"/>
          <w:szCs w:val="24"/>
          <w:rtl/>
        </w:rPr>
        <w:t xml:space="preserve"> نمی</w:t>
      </w:r>
      <w:r w:rsidR="0084680A" w:rsidRPr="00B21E75">
        <w:rPr>
          <w:rFonts w:asciiTheme="majorBidi" w:hAnsiTheme="majorBidi" w:cs="B Nazanin"/>
          <w:sz w:val="24"/>
          <w:szCs w:val="24"/>
          <w:rtl/>
        </w:rPr>
        <w:softHyphen/>
      </w:r>
      <w:r w:rsidR="0084680A" w:rsidRPr="00B21E75">
        <w:rPr>
          <w:rFonts w:asciiTheme="majorBidi" w:hAnsiTheme="majorBidi" w:cs="B Nazanin" w:hint="cs"/>
          <w:sz w:val="24"/>
          <w:szCs w:val="24"/>
          <w:rtl/>
        </w:rPr>
        <w:t>شود</w:t>
      </w:r>
      <w:r w:rsidR="0084680A" w:rsidRPr="00B21E75">
        <w:rPr>
          <w:rFonts w:asciiTheme="majorBidi" w:hAnsiTheme="majorBidi" w:cs="Cambria" w:hint="cs"/>
          <w:sz w:val="24"/>
          <w:szCs w:val="24"/>
          <w:rtl/>
        </w:rPr>
        <w:t>"</w:t>
      </w:r>
      <w:r w:rsidR="0084680A" w:rsidRPr="00B21E75">
        <w:rPr>
          <w:rFonts w:asciiTheme="majorBidi" w:hAnsiTheme="majorBidi" w:cs="B Nazanin" w:hint="cs"/>
          <w:sz w:val="24"/>
          <w:szCs w:val="24"/>
          <w:rtl/>
        </w:rPr>
        <w:t xml:space="preserve"> صحیح است اما </w:t>
      </w:r>
      <w:r w:rsidR="0084680A" w:rsidRPr="00B21E75">
        <w:rPr>
          <w:rFonts w:asciiTheme="majorBidi" w:hAnsiTheme="majorBidi" w:cs="Cambria" w:hint="cs"/>
          <w:sz w:val="24"/>
          <w:szCs w:val="24"/>
          <w:rtl/>
        </w:rPr>
        <w:t>"</w:t>
      </w:r>
      <w:r w:rsidR="0084680A" w:rsidRPr="00B21E75">
        <w:rPr>
          <w:rFonts w:asciiTheme="majorBidi" w:hAnsiTheme="majorBidi" w:cs="B Nazanin" w:hint="cs"/>
          <w:sz w:val="24"/>
          <w:szCs w:val="24"/>
          <w:rtl/>
        </w:rPr>
        <w:t>نمی شود</w:t>
      </w:r>
      <w:r w:rsidR="0084680A" w:rsidRPr="00B21E75">
        <w:rPr>
          <w:rFonts w:asciiTheme="majorBidi" w:hAnsiTheme="majorBidi" w:cs="Cambria" w:hint="cs"/>
          <w:sz w:val="24"/>
          <w:szCs w:val="24"/>
          <w:rtl/>
        </w:rPr>
        <w:t>"</w:t>
      </w:r>
      <w:r w:rsidR="0084680A" w:rsidRPr="00B21E75">
        <w:rPr>
          <w:rFonts w:asciiTheme="majorBidi" w:hAnsiTheme="majorBidi" w:cs="B Nazanin" w:hint="cs"/>
          <w:sz w:val="24"/>
          <w:szCs w:val="24"/>
          <w:rtl/>
        </w:rPr>
        <w:t xml:space="preserve"> اشتباه است)</w:t>
      </w:r>
      <w:r w:rsidRPr="00B21E75">
        <w:rPr>
          <w:rFonts w:asciiTheme="majorBidi" w:hAnsiTheme="majorBidi" w:cs="B Nazanin" w:hint="cs"/>
          <w:sz w:val="24"/>
          <w:szCs w:val="24"/>
          <w:rtl/>
        </w:rPr>
        <w:t>.</w:t>
      </w:r>
    </w:p>
    <w:p w14:paraId="2692AD25" w14:textId="77777777" w:rsidR="007D0F3E" w:rsidRPr="00B21E75" w:rsidRDefault="007D0F3E" w:rsidP="007D0F3E">
      <w:pPr>
        <w:pStyle w:val="ListParagraph"/>
        <w:numPr>
          <w:ilvl w:val="0"/>
          <w:numId w:val="11"/>
        </w:numPr>
        <w:bidi/>
        <w:spacing w:line="276" w:lineRule="auto"/>
        <w:rPr>
          <w:rFonts w:asciiTheme="majorBidi" w:hAnsiTheme="majorBidi" w:cs="B Nazanin"/>
          <w:sz w:val="24"/>
          <w:szCs w:val="24"/>
        </w:rPr>
      </w:pPr>
      <w:r w:rsidRPr="00B21E75">
        <w:rPr>
          <w:rFonts w:asciiTheme="majorBidi" w:hAnsiTheme="majorBidi" w:cs="B Nazanin" w:hint="cs"/>
          <w:sz w:val="24"/>
          <w:szCs w:val="24"/>
          <w:rtl/>
        </w:rPr>
        <w:t>قبل از درج شماره مرجع در متن باید فاصله وجود داشته باشد.</w:t>
      </w:r>
    </w:p>
    <w:p w14:paraId="64091F2F" w14:textId="77777777" w:rsidR="007D0F3E" w:rsidRPr="00B21E75" w:rsidRDefault="007D0F3E" w:rsidP="007D0F3E">
      <w:pPr>
        <w:pStyle w:val="ListParagraph"/>
        <w:numPr>
          <w:ilvl w:val="0"/>
          <w:numId w:val="11"/>
        </w:numPr>
        <w:bidi/>
        <w:spacing w:line="276" w:lineRule="auto"/>
        <w:rPr>
          <w:rFonts w:asciiTheme="majorBidi" w:hAnsiTheme="majorBidi" w:cs="B Nazanin"/>
          <w:sz w:val="24"/>
          <w:szCs w:val="24"/>
        </w:rPr>
      </w:pPr>
      <w:r w:rsidRPr="00B21E75">
        <w:rPr>
          <w:rFonts w:asciiTheme="majorBidi" w:hAnsiTheme="majorBidi" w:cs="B Nazanin" w:hint="cs"/>
          <w:sz w:val="24"/>
          <w:szCs w:val="24"/>
          <w:rtl/>
        </w:rPr>
        <w:t>خط جداکننده پانویس انگلیسی در سمت چپ باشد.</w:t>
      </w:r>
    </w:p>
    <w:p w14:paraId="4CFE377F" w14:textId="0E5ACFFF" w:rsidR="007D0F3E" w:rsidRPr="00B21E75" w:rsidRDefault="007D0F3E" w:rsidP="007D0F3E">
      <w:pPr>
        <w:pStyle w:val="ListParagraph"/>
        <w:numPr>
          <w:ilvl w:val="0"/>
          <w:numId w:val="11"/>
        </w:numPr>
        <w:bidi/>
        <w:spacing w:line="276" w:lineRule="auto"/>
        <w:rPr>
          <w:rFonts w:asciiTheme="majorBidi" w:hAnsiTheme="majorBidi" w:cs="B Nazanin"/>
          <w:sz w:val="24"/>
          <w:szCs w:val="24"/>
        </w:rPr>
      </w:pPr>
      <w:r w:rsidRPr="00B21E75">
        <w:rPr>
          <w:rFonts w:asciiTheme="majorBidi" w:hAnsiTheme="majorBidi" w:cs="B Nazanin" w:hint="cs"/>
          <w:sz w:val="24"/>
          <w:szCs w:val="24"/>
          <w:rtl/>
        </w:rPr>
        <w:t>فوت نوت</w:t>
      </w:r>
      <w:r w:rsidRPr="00B21E75">
        <w:rPr>
          <w:rFonts w:asciiTheme="majorBidi" w:hAnsiTheme="majorBidi" w:cs="B Nazanin"/>
          <w:sz w:val="24"/>
          <w:szCs w:val="24"/>
          <w:rtl/>
        </w:rPr>
        <w:softHyphen/>
      </w:r>
      <w:r w:rsidRPr="00B21E75">
        <w:rPr>
          <w:rFonts w:asciiTheme="majorBidi" w:hAnsiTheme="majorBidi" w:cs="B Nazanin" w:hint="cs"/>
          <w:sz w:val="24"/>
          <w:szCs w:val="24"/>
          <w:rtl/>
        </w:rPr>
        <w:t>ها (پانویس) در هر صفحه از شماره 1 شروع شود.</w:t>
      </w:r>
    </w:p>
    <w:p w14:paraId="1CC8D122" w14:textId="77777777" w:rsidR="004710C5" w:rsidRPr="00B21E75" w:rsidRDefault="007D0F3E" w:rsidP="007D0F3E">
      <w:pPr>
        <w:pStyle w:val="ListParagraph"/>
        <w:numPr>
          <w:ilvl w:val="0"/>
          <w:numId w:val="11"/>
        </w:numPr>
        <w:bidi/>
        <w:spacing w:line="276" w:lineRule="auto"/>
        <w:rPr>
          <w:rFonts w:asciiTheme="majorBidi" w:hAnsiTheme="majorBidi" w:cs="B Nazanin"/>
          <w:sz w:val="24"/>
          <w:szCs w:val="24"/>
        </w:rPr>
      </w:pPr>
      <w:r w:rsidRPr="00B21E75">
        <w:rPr>
          <w:rFonts w:asciiTheme="majorBidi" w:hAnsiTheme="majorBidi" w:cs="B Nazanin" w:hint="cs"/>
          <w:sz w:val="24"/>
          <w:szCs w:val="24"/>
          <w:rtl/>
        </w:rPr>
        <w:t>شماره پانویس به صورت بالانویس و چسبیده به کلمه درج شود.</w:t>
      </w:r>
    </w:p>
    <w:p w14:paraId="4FA3F2C7" w14:textId="3929B6C8" w:rsidR="007D0F3E" w:rsidRPr="00B21E75" w:rsidRDefault="004710C5" w:rsidP="004710C5">
      <w:pPr>
        <w:pStyle w:val="ListParagraph"/>
        <w:numPr>
          <w:ilvl w:val="0"/>
          <w:numId w:val="11"/>
        </w:numPr>
        <w:bidi/>
        <w:spacing w:line="276" w:lineRule="auto"/>
        <w:rPr>
          <w:rFonts w:asciiTheme="majorBidi" w:hAnsiTheme="majorBidi" w:cs="B Nazanin"/>
          <w:sz w:val="24"/>
          <w:szCs w:val="24"/>
        </w:rPr>
      </w:pPr>
      <w:r w:rsidRPr="00B21E75">
        <w:rPr>
          <w:rFonts w:asciiTheme="majorBidi" w:hAnsiTheme="majorBidi" w:cs="B Nazanin"/>
          <w:sz w:val="24"/>
          <w:szCs w:val="24"/>
          <w:rtl/>
        </w:rPr>
        <w:t>تمام اختصارات (</w:t>
      </w:r>
      <w:r w:rsidRPr="00B21E75">
        <w:rPr>
          <w:rFonts w:asciiTheme="majorBidi" w:hAnsiTheme="majorBidi" w:cs="B Nazanin"/>
          <w:sz w:val="22"/>
          <w:szCs w:val="22"/>
        </w:rPr>
        <w:t>Abbreviations</w:t>
      </w:r>
      <w:r w:rsidRPr="00B21E75">
        <w:rPr>
          <w:rFonts w:asciiTheme="majorBidi" w:hAnsiTheme="majorBidi" w:cs="B Nazanin"/>
          <w:sz w:val="24"/>
          <w:szCs w:val="24"/>
          <w:rtl/>
        </w:rPr>
        <w:t>) در اول</w:t>
      </w:r>
      <w:r w:rsidRPr="00B21E75">
        <w:rPr>
          <w:rFonts w:asciiTheme="majorBidi" w:hAnsiTheme="majorBidi" w:cs="B Nazanin" w:hint="cs"/>
          <w:sz w:val="24"/>
          <w:szCs w:val="24"/>
          <w:rtl/>
        </w:rPr>
        <w:t>ی</w:t>
      </w:r>
      <w:r w:rsidRPr="00B21E75">
        <w:rPr>
          <w:rFonts w:asciiTheme="majorBidi" w:hAnsiTheme="majorBidi" w:cs="B Nazanin" w:hint="eastAsia"/>
          <w:sz w:val="24"/>
          <w:szCs w:val="24"/>
          <w:rtl/>
        </w:rPr>
        <w:t>ن</w:t>
      </w:r>
      <w:r w:rsidRPr="00B21E75">
        <w:rPr>
          <w:rFonts w:asciiTheme="majorBidi" w:hAnsiTheme="majorBidi" w:cs="B Nazanin"/>
          <w:sz w:val="24"/>
          <w:szCs w:val="24"/>
          <w:rtl/>
        </w:rPr>
        <w:t xml:space="preserve"> استفاده با</w:t>
      </w:r>
      <w:r w:rsidRPr="00B21E75">
        <w:rPr>
          <w:rFonts w:asciiTheme="majorBidi" w:hAnsiTheme="majorBidi" w:cs="B Nazanin" w:hint="cs"/>
          <w:sz w:val="24"/>
          <w:szCs w:val="24"/>
          <w:rtl/>
        </w:rPr>
        <w:t>ی</w:t>
      </w:r>
      <w:r w:rsidRPr="00B21E75">
        <w:rPr>
          <w:rFonts w:asciiTheme="majorBidi" w:hAnsiTheme="majorBidi" w:cs="B Nazanin" w:hint="eastAsia"/>
          <w:sz w:val="24"/>
          <w:szCs w:val="24"/>
          <w:rtl/>
        </w:rPr>
        <w:t>د</w:t>
      </w:r>
      <w:r w:rsidRPr="00B21E75">
        <w:rPr>
          <w:rFonts w:asciiTheme="majorBidi" w:hAnsiTheme="majorBidi" w:cs="B Nazanin"/>
          <w:sz w:val="24"/>
          <w:szCs w:val="24"/>
          <w:rtl/>
        </w:rPr>
        <w:t xml:space="preserve"> به‌صورت کامل</w:t>
      </w:r>
      <w:r w:rsidRPr="00B21E7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پانویس</w:t>
      </w:r>
      <w:r w:rsidRPr="00B21E75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222F07" w:rsidRPr="00B21E75">
        <w:rPr>
          <w:rFonts w:asciiTheme="majorBidi" w:hAnsiTheme="majorBidi" w:cs="B Nazanin" w:hint="cs"/>
          <w:sz w:val="24"/>
          <w:szCs w:val="24"/>
          <w:rtl/>
        </w:rPr>
        <w:t xml:space="preserve">به همراه </w:t>
      </w:r>
      <w:r w:rsidRPr="00B21E75">
        <w:rPr>
          <w:rFonts w:asciiTheme="majorBidi" w:hAnsiTheme="majorBidi" w:cs="B Nazanin"/>
          <w:sz w:val="24"/>
          <w:szCs w:val="24"/>
          <w:rtl/>
        </w:rPr>
        <w:t xml:space="preserve">اختصار آن در پرانتز </w:t>
      </w:r>
      <w:r w:rsidR="00222F07" w:rsidRPr="00B21E75">
        <w:rPr>
          <w:rFonts w:asciiTheme="majorBidi" w:hAnsiTheme="majorBidi" w:cs="B Nazanin"/>
          <w:sz w:val="24"/>
          <w:szCs w:val="24"/>
          <w:rtl/>
        </w:rPr>
        <w:t xml:space="preserve">نوشته </w:t>
      </w:r>
      <w:r w:rsidRPr="00B21E75">
        <w:rPr>
          <w:rFonts w:asciiTheme="majorBidi" w:hAnsiTheme="majorBidi" w:cs="B Nazanin"/>
          <w:sz w:val="24"/>
          <w:szCs w:val="24"/>
          <w:rtl/>
        </w:rPr>
        <w:t>شود.</w:t>
      </w:r>
      <w:r w:rsidR="007D0F3E" w:rsidRPr="00B21E75">
        <w:rPr>
          <w:rFonts w:asciiTheme="majorBidi" w:hAnsiTheme="majorBidi" w:cs="B Nazanin" w:hint="cs"/>
          <w:sz w:val="24"/>
          <w:szCs w:val="24"/>
          <w:rtl/>
        </w:rPr>
        <w:t xml:space="preserve"> </w:t>
      </w:r>
    </w:p>
    <w:p w14:paraId="5FA5AEDB" w14:textId="77777777" w:rsidR="007D0F3E" w:rsidRPr="00B21E75" w:rsidRDefault="007D0F3E" w:rsidP="007D0F3E">
      <w:pPr>
        <w:pStyle w:val="ListParagraph"/>
        <w:numPr>
          <w:ilvl w:val="0"/>
          <w:numId w:val="11"/>
        </w:numPr>
        <w:bidi/>
        <w:spacing w:line="276" w:lineRule="auto"/>
        <w:rPr>
          <w:rFonts w:asciiTheme="majorBidi" w:hAnsiTheme="majorBidi" w:cs="B Nazanin"/>
          <w:sz w:val="24"/>
          <w:szCs w:val="24"/>
        </w:rPr>
      </w:pPr>
      <w:r w:rsidRPr="00B21E75">
        <w:rPr>
          <w:rFonts w:asciiTheme="majorBidi" w:hAnsiTheme="majorBidi" w:cs="B Nazanin" w:hint="cs"/>
          <w:sz w:val="24"/>
          <w:szCs w:val="24"/>
          <w:rtl/>
        </w:rPr>
        <w:t>شکل</w:t>
      </w:r>
      <w:r w:rsidRPr="00B21E75">
        <w:rPr>
          <w:rFonts w:asciiTheme="majorBidi" w:hAnsiTheme="majorBidi" w:cs="B Nazanin"/>
          <w:sz w:val="24"/>
          <w:szCs w:val="24"/>
          <w:rtl/>
        </w:rPr>
        <w:softHyphen/>
      </w:r>
      <w:r w:rsidRPr="00B21E75">
        <w:rPr>
          <w:rFonts w:asciiTheme="majorBidi" w:hAnsiTheme="majorBidi" w:cs="B Nazanin" w:hint="cs"/>
          <w:sz w:val="24"/>
          <w:szCs w:val="24"/>
          <w:rtl/>
        </w:rPr>
        <w:t>ها با کیفیت مناسب درج شوند.</w:t>
      </w:r>
    </w:p>
    <w:p w14:paraId="02D1077E" w14:textId="77777777" w:rsidR="007D0F3E" w:rsidRPr="00B21E75" w:rsidRDefault="007D0F3E" w:rsidP="007D0F3E">
      <w:pPr>
        <w:pStyle w:val="ListParagraph"/>
        <w:numPr>
          <w:ilvl w:val="0"/>
          <w:numId w:val="11"/>
        </w:numPr>
        <w:bidi/>
        <w:spacing w:line="276" w:lineRule="auto"/>
        <w:rPr>
          <w:rFonts w:asciiTheme="majorBidi" w:hAnsiTheme="majorBidi" w:cs="B Nazanin"/>
          <w:sz w:val="24"/>
          <w:szCs w:val="24"/>
        </w:rPr>
      </w:pPr>
      <w:r w:rsidRPr="00B21E75">
        <w:rPr>
          <w:rFonts w:asciiTheme="majorBidi" w:hAnsiTheme="majorBidi" w:cs="B Nazanin" w:hint="cs"/>
          <w:sz w:val="24"/>
          <w:szCs w:val="24"/>
          <w:rtl/>
        </w:rPr>
        <w:t>مرجع شکل</w:t>
      </w:r>
      <w:r w:rsidRPr="00B21E75">
        <w:rPr>
          <w:rFonts w:asciiTheme="majorBidi" w:hAnsiTheme="majorBidi" w:cs="B Nazanin"/>
          <w:sz w:val="24"/>
          <w:szCs w:val="24"/>
          <w:rtl/>
        </w:rPr>
        <w:softHyphen/>
      </w:r>
      <w:r w:rsidRPr="00B21E75">
        <w:rPr>
          <w:rFonts w:asciiTheme="majorBidi" w:hAnsiTheme="majorBidi" w:cs="B Nazanin" w:hint="cs"/>
          <w:sz w:val="24"/>
          <w:szCs w:val="24"/>
          <w:rtl/>
        </w:rPr>
        <w:t>ها قید شوند.</w:t>
      </w:r>
    </w:p>
    <w:p w14:paraId="28191D41" w14:textId="4CAAF05D" w:rsidR="007D0F3E" w:rsidRPr="00B21E75" w:rsidRDefault="007D0F3E" w:rsidP="007D0F3E">
      <w:pPr>
        <w:pStyle w:val="ListParagraph"/>
        <w:numPr>
          <w:ilvl w:val="0"/>
          <w:numId w:val="11"/>
        </w:numPr>
        <w:bidi/>
        <w:spacing w:line="276" w:lineRule="auto"/>
        <w:rPr>
          <w:rFonts w:asciiTheme="majorBidi" w:hAnsiTheme="majorBidi" w:cs="B Nazanin"/>
          <w:sz w:val="24"/>
          <w:szCs w:val="24"/>
        </w:rPr>
      </w:pPr>
      <w:r w:rsidRPr="00B21E75">
        <w:rPr>
          <w:rFonts w:asciiTheme="majorBidi" w:hAnsiTheme="majorBidi" w:cs="B Nazanin" w:hint="cs"/>
          <w:sz w:val="24"/>
          <w:szCs w:val="24"/>
          <w:rtl/>
        </w:rPr>
        <w:t>فرمول</w:t>
      </w:r>
      <w:r w:rsidR="00D17FAE" w:rsidRPr="00B21E75">
        <w:rPr>
          <w:rFonts w:asciiTheme="majorBidi" w:hAnsiTheme="majorBidi" w:cs="B Nazanin" w:hint="cs"/>
          <w:sz w:val="24"/>
          <w:szCs w:val="24"/>
          <w:rtl/>
          <w:lang w:bidi="fa-IR"/>
        </w:rPr>
        <w:t>‌</w:t>
      </w:r>
      <w:r w:rsidRPr="00B21E75">
        <w:rPr>
          <w:rFonts w:asciiTheme="majorBidi" w:hAnsiTheme="majorBidi" w:cs="B Nazanin" w:hint="cs"/>
          <w:sz w:val="24"/>
          <w:szCs w:val="24"/>
          <w:rtl/>
        </w:rPr>
        <w:t>ها حتما تایپ شوند (فرمول</w:t>
      </w:r>
      <w:r w:rsidRPr="00B21E75">
        <w:rPr>
          <w:rFonts w:asciiTheme="majorBidi" w:hAnsiTheme="majorBidi" w:cs="B Nazanin"/>
          <w:sz w:val="24"/>
          <w:szCs w:val="24"/>
          <w:rtl/>
        </w:rPr>
        <w:softHyphen/>
      </w:r>
      <w:r w:rsidRPr="00B21E75">
        <w:rPr>
          <w:rFonts w:asciiTheme="majorBidi" w:hAnsiTheme="majorBidi" w:cs="B Nazanin" w:hint="cs"/>
          <w:sz w:val="24"/>
          <w:szCs w:val="24"/>
          <w:rtl/>
        </w:rPr>
        <w:t>ها اگر به صورت عکس باشند قابل قبول نیست).</w:t>
      </w:r>
    </w:p>
    <w:p w14:paraId="66840E18" w14:textId="77777777" w:rsidR="007D0F3E" w:rsidRPr="00B21E75" w:rsidRDefault="007D0F3E" w:rsidP="007D0F3E">
      <w:pPr>
        <w:pStyle w:val="ListParagraph"/>
        <w:numPr>
          <w:ilvl w:val="0"/>
          <w:numId w:val="11"/>
        </w:numPr>
        <w:bidi/>
        <w:spacing w:line="276" w:lineRule="auto"/>
        <w:rPr>
          <w:rFonts w:asciiTheme="majorBidi" w:hAnsiTheme="majorBidi" w:cs="B Nazanin"/>
          <w:sz w:val="24"/>
          <w:szCs w:val="24"/>
        </w:rPr>
      </w:pPr>
      <w:r w:rsidRPr="00B21E75">
        <w:rPr>
          <w:rFonts w:asciiTheme="majorBidi" w:hAnsiTheme="majorBidi" w:cs="B Nazanin" w:hint="cs"/>
          <w:sz w:val="24"/>
          <w:szCs w:val="24"/>
          <w:rtl/>
        </w:rPr>
        <w:t>فرمول</w:t>
      </w:r>
      <w:r w:rsidRPr="00B21E75">
        <w:rPr>
          <w:rFonts w:asciiTheme="majorBidi" w:hAnsiTheme="majorBidi" w:cs="B Nazanin"/>
          <w:sz w:val="24"/>
          <w:szCs w:val="24"/>
          <w:rtl/>
        </w:rPr>
        <w:softHyphen/>
      </w:r>
      <w:r w:rsidRPr="00B21E75">
        <w:rPr>
          <w:rFonts w:asciiTheme="majorBidi" w:hAnsiTheme="majorBidi" w:cs="B Nazanin" w:hint="cs"/>
          <w:sz w:val="24"/>
          <w:szCs w:val="24"/>
          <w:rtl/>
        </w:rPr>
        <w:t>ها به صورت منظم در متن قرار داده شوند.</w:t>
      </w:r>
    </w:p>
    <w:p w14:paraId="731DAA7F" w14:textId="77777777" w:rsidR="007D0F3E" w:rsidRPr="00B21E75" w:rsidRDefault="007D0F3E" w:rsidP="007D0F3E">
      <w:pPr>
        <w:pStyle w:val="ListParagraph"/>
        <w:numPr>
          <w:ilvl w:val="0"/>
          <w:numId w:val="11"/>
        </w:numPr>
        <w:bidi/>
        <w:spacing w:line="276" w:lineRule="auto"/>
        <w:rPr>
          <w:rFonts w:asciiTheme="majorBidi" w:hAnsiTheme="majorBidi" w:cs="B Nazanin"/>
          <w:sz w:val="24"/>
          <w:szCs w:val="24"/>
        </w:rPr>
      </w:pPr>
      <w:r w:rsidRPr="00B21E75">
        <w:rPr>
          <w:rFonts w:asciiTheme="majorBidi" w:hAnsiTheme="majorBidi" w:cs="B Nazanin" w:hint="cs"/>
          <w:sz w:val="24"/>
          <w:szCs w:val="24"/>
          <w:rtl/>
        </w:rPr>
        <w:t>شماره فرمول</w:t>
      </w:r>
      <w:r w:rsidRPr="00B21E75">
        <w:rPr>
          <w:rFonts w:asciiTheme="majorBidi" w:hAnsiTheme="majorBidi" w:cs="B Nazanin"/>
          <w:sz w:val="24"/>
          <w:szCs w:val="24"/>
          <w:rtl/>
        </w:rPr>
        <w:softHyphen/>
      </w:r>
      <w:r w:rsidRPr="00B21E75">
        <w:rPr>
          <w:rFonts w:asciiTheme="majorBidi" w:hAnsiTheme="majorBidi" w:cs="B Nazanin" w:hint="cs"/>
          <w:sz w:val="24"/>
          <w:szCs w:val="24"/>
          <w:rtl/>
        </w:rPr>
        <w:t>ها به ترتیب باشند.</w:t>
      </w:r>
    </w:p>
    <w:p w14:paraId="5422CD09" w14:textId="77777777" w:rsidR="007D0F3E" w:rsidRPr="00B21E75" w:rsidRDefault="007D0F3E" w:rsidP="007D0F3E">
      <w:pPr>
        <w:pStyle w:val="ListParagraph"/>
        <w:numPr>
          <w:ilvl w:val="0"/>
          <w:numId w:val="11"/>
        </w:numPr>
        <w:bidi/>
        <w:spacing w:line="276" w:lineRule="auto"/>
        <w:rPr>
          <w:rFonts w:asciiTheme="majorBidi" w:hAnsiTheme="majorBidi" w:cs="B Nazanin"/>
          <w:sz w:val="24"/>
          <w:szCs w:val="24"/>
        </w:rPr>
      </w:pPr>
      <w:r w:rsidRPr="00B21E75">
        <w:rPr>
          <w:rFonts w:asciiTheme="majorBidi" w:hAnsiTheme="majorBidi" w:cs="B Nazanin" w:hint="cs"/>
          <w:sz w:val="24"/>
          <w:szCs w:val="24"/>
          <w:rtl/>
        </w:rPr>
        <w:t>عنوان شکل در پایین شکل و عنوان جدول در بالای جدول قرار گیرند.</w:t>
      </w:r>
    </w:p>
    <w:p w14:paraId="5620B8B2" w14:textId="77777777" w:rsidR="007D0F3E" w:rsidRPr="00B21E75" w:rsidRDefault="007D0F3E" w:rsidP="007D0F3E">
      <w:pPr>
        <w:pStyle w:val="ListParagraph"/>
        <w:numPr>
          <w:ilvl w:val="0"/>
          <w:numId w:val="11"/>
        </w:numPr>
        <w:bidi/>
        <w:spacing w:line="276" w:lineRule="auto"/>
        <w:rPr>
          <w:rFonts w:asciiTheme="majorBidi" w:hAnsiTheme="majorBidi" w:cs="B Nazanin"/>
          <w:sz w:val="24"/>
          <w:szCs w:val="24"/>
        </w:rPr>
      </w:pPr>
      <w:r w:rsidRPr="00B21E75">
        <w:rPr>
          <w:rFonts w:asciiTheme="majorBidi" w:hAnsiTheme="majorBidi" w:cs="B Nazanin" w:hint="cs"/>
          <w:sz w:val="24"/>
          <w:szCs w:val="24"/>
          <w:rtl/>
        </w:rPr>
        <w:t>جداول نباید به صورت عکس باشند.</w:t>
      </w:r>
    </w:p>
    <w:p w14:paraId="405A6A1E" w14:textId="77777777" w:rsidR="007D0F3E" w:rsidRPr="00B21E75" w:rsidRDefault="007D0F3E" w:rsidP="007D0F3E">
      <w:pPr>
        <w:pStyle w:val="ListParagraph"/>
        <w:numPr>
          <w:ilvl w:val="0"/>
          <w:numId w:val="11"/>
        </w:numPr>
        <w:bidi/>
        <w:spacing w:line="276" w:lineRule="auto"/>
        <w:rPr>
          <w:rFonts w:asciiTheme="majorBidi" w:hAnsiTheme="majorBidi" w:cs="B Nazanin"/>
          <w:sz w:val="24"/>
          <w:szCs w:val="24"/>
        </w:rPr>
      </w:pPr>
      <w:r w:rsidRPr="00B21E75">
        <w:rPr>
          <w:rFonts w:asciiTheme="majorBidi" w:hAnsiTheme="majorBidi" w:cs="B Nazanin" w:hint="cs"/>
          <w:sz w:val="24"/>
          <w:szCs w:val="24"/>
          <w:rtl/>
        </w:rPr>
        <w:t>در متن هیچ کلمه</w:t>
      </w:r>
      <w:r w:rsidRPr="00B21E75">
        <w:rPr>
          <w:rFonts w:asciiTheme="majorBidi" w:hAnsiTheme="majorBidi" w:cs="B Nazanin"/>
          <w:sz w:val="24"/>
          <w:szCs w:val="24"/>
          <w:rtl/>
        </w:rPr>
        <w:softHyphen/>
      </w:r>
      <w:r w:rsidRPr="00B21E75">
        <w:rPr>
          <w:rFonts w:asciiTheme="majorBidi" w:hAnsiTheme="majorBidi" w:cs="B Nazanin" w:hint="cs"/>
          <w:sz w:val="24"/>
          <w:szCs w:val="24"/>
          <w:rtl/>
        </w:rPr>
        <w:t>ای هایلایت نشده باشد.</w:t>
      </w:r>
    </w:p>
    <w:p w14:paraId="67A5D87D" w14:textId="77777777" w:rsidR="007D0F3E" w:rsidRPr="00B21E75" w:rsidRDefault="007D0F3E" w:rsidP="007D0F3E">
      <w:pPr>
        <w:pStyle w:val="ListParagraph"/>
        <w:numPr>
          <w:ilvl w:val="0"/>
          <w:numId w:val="11"/>
        </w:numPr>
        <w:bidi/>
        <w:spacing w:line="276" w:lineRule="auto"/>
        <w:rPr>
          <w:rFonts w:asciiTheme="majorBidi" w:hAnsiTheme="majorBidi" w:cs="B Nazanin"/>
          <w:sz w:val="24"/>
          <w:szCs w:val="24"/>
        </w:rPr>
      </w:pPr>
      <w:r w:rsidRPr="00B21E75">
        <w:rPr>
          <w:rFonts w:asciiTheme="majorBidi" w:hAnsiTheme="majorBidi" w:cs="B Nazanin" w:hint="cs"/>
          <w:sz w:val="24"/>
          <w:szCs w:val="24"/>
          <w:rtl/>
        </w:rPr>
        <w:t xml:space="preserve">صفحات نیاز به </w:t>
      </w:r>
      <w:r w:rsidRPr="00B21E7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کادر ندارند. </w:t>
      </w:r>
    </w:p>
    <w:p w14:paraId="606F1A36" w14:textId="6177B08A" w:rsidR="007D0F3E" w:rsidRPr="00B21E75" w:rsidRDefault="007D0F3E" w:rsidP="007D0F3E">
      <w:pPr>
        <w:pStyle w:val="ListParagraph"/>
        <w:numPr>
          <w:ilvl w:val="0"/>
          <w:numId w:val="11"/>
        </w:numPr>
        <w:bidi/>
        <w:spacing w:line="276" w:lineRule="auto"/>
        <w:rPr>
          <w:rFonts w:asciiTheme="majorBidi" w:hAnsiTheme="majorBidi" w:cs="B Nazanin"/>
          <w:sz w:val="24"/>
          <w:szCs w:val="24"/>
        </w:rPr>
      </w:pPr>
      <w:r w:rsidRPr="00B21E75">
        <w:rPr>
          <w:rFonts w:asciiTheme="majorBidi" w:hAnsiTheme="majorBidi" w:cs="B Nazanin" w:hint="cs"/>
          <w:sz w:val="24"/>
          <w:szCs w:val="24"/>
          <w:rtl/>
          <w:lang w:bidi="fa-IR"/>
        </w:rPr>
        <w:t>شماره صفحه باید به صورت عدد تنها باشد. از نوشتن کلمه صفحه در کنار عدد به عنوان مثال "صفحه 2" خوداری کنید.</w:t>
      </w:r>
    </w:p>
    <w:p w14:paraId="28F3A7D9" w14:textId="1DFBE1DA" w:rsidR="007D0F3E" w:rsidRPr="00B21E75" w:rsidRDefault="00D17FAE" w:rsidP="007D0F3E">
      <w:pPr>
        <w:pStyle w:val="ListParagraph"/>
        <w:numPr>
          <w:ilvl w:val="0"/>
          <w:numId w:val="11"/>
        </w:numPr>
        <w:bidi/>
        <w:spacing w:line="276" w:lineRule="auto"/>
        <w:rPr>
          <w:rFonts w:asciiTheme="majorBidi" w:hAnsiTheme="majorBidi" w:cs="B Nazanin"/>
          <w:sz w:val="24"/>
          <w:szCs w:val="24"/>
        </w:rPr>
      </w:pPr>
      <w:r w:rsidRPr="00B21E75">
        <w:rPr>
          <w:rFonts w:asciiTheme="majorBidi" w:hAnsiTheme="majorBidi" w:cs="B Nazanin" w:hint="cs"/>
          <w:sz w:val="24"/>
          <w:szCs w:val="24"/>
          <w:rtl/>
        </w:rPr>
        <w:t xml:space="preserve">در بخش </w:t>
      </w:r>
      <w:r w:rsidR="000941D5" w:rsidRPr="00B21E75">
        <w:rPr>
          <w:rFonts w:asciiTheme="majorBidi" w:hAnsiTheme="majorBidi" w:cs="B Nazanin" w:hint="cs"/>
          <w:sz w:val="24"/>
          <w:szCs w:val="24"/>
          <w:rtl/>
        </w:rPr>
        <w:t>منابع</w:t>
      </w:r>
      <w:r w:rsidRPr="00B21E75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7D0F3E" w:rsidRPr="00B21E75">
        <w:rPr>
          <w:rFonts w:asciiTheme="majorBidi" w:hAnsiTheme="majorBidi" w:cs="B Nazanin" w:hint="cs"/>
          <w:sz w:val="24"/>
          <w:szCs w:val="24"/>
          <w:rtl/>
        </w:rPr>
        <w:t>شماره مراجع انگلیسی باید انگلیسی و شماره مراجع فارسی باید فارسی باشند.</w:t>
      </w:r>
    </w:p>
    <w:p w14:paraId="267AFF55" w14:textId="359E87FD" w:rsidR="007D0F3E" w:rsidRPr="00B21E75" w:rsidRDefault="000941D5" w:rsidP="007D0F3E">
      <w:pPr>
        <w:pStyle w:val="ListParagraph"/>
        <w:numPr>
          <w:ilvl w:val="0"/>
          <w:numId w:val="11"/>
        </w:numPr>
        <w:bidi/>
        <w:spacing w:line="276" w:lineRule="auto"/>
        <w:rPr>
          <w:rFonts w:asciiTheme="majorBidi" w:hAnsiTheme="majorBidi" w:cs="B Nazanin"/>
          <w:b/>
          <w:bCs/>
          <w:sz w:val="24"/>
          <w:szCs w:val="24"/>
        </w:rPr>
      </w:pPr>
      <w:r w:rsidRPr="00B21E75">
        <w:rPr>
          <w:rFonts w:asciiTheme="majorBidi" w:hAnsiTheme="majorBidi" w:cs="B Nazanin" w:hint="cs"/>
          <w:sz w:val="24"/>
          <w:szCs w:val="24"/>
          <w:rtl/>
        </w:rPr>
        <w:t>در بخش م</w:t>
      </w:r>
      <w:r w:rsidRPr="00B21E75">
        <w:rPr>
          <w:rFonts w:asciiTheme="majorBidi" w:hAnsiTheme="majorBidi" w:cs="B Nazanin" w:hint="cs"/>
          <w:sz w:val="24"/>
          <w:szCs w:val="24"/>
          <w:rtl/>
        </w:rPr>
        <w:t>ناب</w:t>
      </w:r>
      <w:r w:rsidRPr="00B21E75">
        <w:rPr>
          <w:rFonts w:asciiTheme="majorBidi" w:hAnsiTheme="majorBidi" w:cs="B Nazanin" w:hint="cs"/>
          <w:sz w:val="24"/>
          <w:szCs w:val="24"/>
          <w:rtl/>
        </w:rPr>
        <w:t xml:space="preserve">ع </w:t>
      </w:r>
      <w:r w:rsidR="007D0F3E" w:rsidRPr="00B21E75">
        <w:rPr>
          <w:rFonts w:asciiTheme="majorBidi" w:hAnsiTheme="majorBidi" w:cs="B Nazanin" w:hint="cs"/>
          <w:sz w:val="24"/>
          <w:szCs w:val="24"/>
          <w:rtl/>
        </w:rPr>
        <w:t>مراجع انگلیسی چپ چین و مراجع فارسی راست چین باشند.</w:t>
      </w:r>
    </w:p>
    <w:p w14:paraId="57A22F01" w14:textId="77777777" w:rsidR="007D0F3E" w:rsidRPr="00B21E75" w:rsidRDefault="007D0F3E" w:rsidP="007D0F3E">
      <w:pPr>
        <w:pStyle w:val="ListParagraph"/>
        <w:numPr>
          <w:ilvl w:val="0"/>
          <w:numId w:val="11"/>
        </w:numPr>
        <w:bidi/>
        <w:spacing w:line="276" w:lineRule="auto"/>
        <w:rPr>
          <w:rFonts w:asciiTheme="majorBidi" w:hAnsiTheme="majorBidi" w:cs="B Nazanin"/>
          <w:b/>
          <w:bCs/>
          <w:sz w:val="24"/>
          <w:szCs w:val="24"/>
        </w:rPr>
      </w:pPr>
      <w:r w:rsidRPr="00B21E75">
        <w:rPr>
          <w:rFonts w:asciiTheme="majorBidi" w:hAnsiTheme="majorBidi" w:cs="B Nazanin" w:hint="cs"/>
          <w:sz w:val="24"/>
          <w:szCs w:val="24"/>
          <w:rtl/>
        </w:rPr>
        <w:t>رعایت اصول نگارشی برای مراجع مهم و الزامی است.</w:t>
      </w:r>
    </w:p>
    <w:p w14:paraId="03F20C03" w14:textId="77777777" w:rsidR="007D0F3E" w:rsidRPr="00B21E75" w:rsidRDefault="007D0F3E" w:rsidP="007D0F3E">
      <w:pPr>
        <w:pStyle w:val="ListParagraph"/>
        <w:numPr>
          <w:ilvl w:val="0"/>
          <w:numId w:val="11"/>
        </w:numPr>
        <w:bidi/>
        <w:spacing w:line="276" w:lineRule="auto"/>
        <w:rPr>
          <w:rFonts w:asciiTheme="majorBidi" w:hAnsiTheme="majorBidi" w:cs="B Nazanin"/>
          <w:b/>
          <w:bCs/>
          <w:sz w:val="24"/>
          <w:szCs w:val="24"/>
        </w:rPr>
      </w:pPr>
      <w:r w:rsidRPr="00B21E75">
        <w:rPr>
          <w:rFonts w:asciiTheme="majorBidi" w:hAnsiTheme="majorBidi" w:cs="B Nazanin" w:hint="cs"/>
          <w:sz w:val="24"/>
          <w:szCs w:val="24"/>
          <w:rtl/>
        </w:rPr>
        <w:t>مراجع با دقت درج شوند.</w:t>
      </w:r>
    </w:p>
    <w:p w14:paraId="77C38FFA" w14:textId="002D4DFC" w:rsidR="007D0F3E" w:rsidRPr="00B21E75" w:rsidRDefault="007D0F3E" w:rsidP="007D0F3E">
      <w:pPr>
        <w:pStyle w:val="ListParagraph"/>
        <w:numPr>
          <w:ilvl w:val="0"/>
          <w:numId w:val="11"/>
        </w:numPr>
        <w:bidi/>
        <w:spacing w:line="276" w:lineRule="auto"/>
        <w:rPr>
          <w:rFonts w:asciiTheme="majorBidi" w:hAnsiTheme="majorBidi" w:cs="B Nazanin"/>
          <w:b/>
          <w:bCs/>
          <w:sz w:val="24"/>
          <w:szCs w:val="24"/>
        </w:rPr>
      </w:pPr>
      <w:r w:rsidRPr="00B21E75">
        <w:rPr>
          <w:rFonts w:asciiTheme="majorBidi" w:hAnsiTheme="majorBidi" w:cs="B Nazanin" w:hint="cs"/>
          <w:sz w:val="24"/>
          <w:szCs w:val="24"/>
          <w:rtl/>
        </w:rPr>
        <w:t>روش ارائه مراجع برای همه رفرنس</w:t>
      </w:r>
      <w:r w:rsidRPr="00B21E75">
        <w:rPr>
          <w:rFonts w:asciiTheme="majorBidi" w:hAnsiTheme="majorBidi" w:cs="B Nazanin"/>
          <w:sz w:val="24"/>
          <w:szCs w:val="24"/>
          <w:rtl/>
        </w:rPr>
        <w:softHyphen/>
      </w:r>
      <w:r w:rsidRPr="00B21E75">
        <w:rPr>
          <w:rFonts w:asciiTheme="majorBidi" w:hAnsiTheme="majorBidi" w:cs="B Nazanin" w:hint="cs"/>
          <w:sz w:val="24"/>
          <w:szCs w:val="24"/>
          <w:rtl/>
        </w:rPr>
        <w:t xml:space="preserve">ها یکسان </w:t>
      </w:r>
      <w:r w:rsidR="00962480" w:rsidRPr="00B21E75">
        <w:rPr>
          <w:rFonts w:asciiTheme="majorBidi" w:hAnsiTheme="majorBidi" w:cs="B Nazanin" w:hint="cs"/>
          <w:sz w:val="24"/>
          <w:szCs w:val="24"/>
          <w:rtl/>
        </w:rPr>
        <w:t>و به صورت عددی باشد.</w:t>
      </w:r>
    </w:p>
    <w:p w14:paraId="4D5E5C6E" w14:textId="528C1BEE" w:rsidR="004710C5" w:rsidRPr="00B21E75" w:rsidRDefault="007D0F3E" w:rsidP="00B21E75">
      <w:pPr>
        <w:pStyle w:val="ListParagraph"/>
        <w:numPr>
          <w:ilvl w:val="0"/>
          <w:numId w:val="11"/>
        </w:numPr>
        <w:bidi/>
        <w:spacing w:line="276" w:lineRule="auto"/>
        <w:rPr>
          <w:rFonts w:asciiTheme="majorBidi" w:hAnsiTheme="majorBidi" w:cs="B Nazanin"/>
          <w:sz w:val="24"/>
          <w:szCs w:val="24"/>
        </w:rPr>
      </w:pPr>
      <w:r w:rsidRPr="00B21E75">
        <w:rPr>
          <w:rFonts w:asciiTheme="majorBidi" w:hAnsiTheme="majorBidi" w:cs="B Nazanin" w:hint="cs"/>
          <w:sz w:val="24"/>
          <w:szCs w:val="24"/>
          <w:rtl/>
        </w:rPr>
        <w:t>در صورتی که مرجع در انتهای متن ذکر شده باشد، نیازی به پانویس کردن نام نویسنده مقاله و سال انتشار آن نیست.</w:t>
      </w:r>
    </w:p>
    <w:sectPr w:rsidR="004710C5" w:rsidRPr="00B21E75" w:rsidSect="001728C2">
      <w:headerReference w:type="default" r:id="rId15"/>
      <w:footerReference w:type="default" r:id="rId16"/>
      <w:type w:val="continuous"/>
      <w:pgSz w:w="11906" w:h="16838"/>
      <w:pgMar w:top="609" w:right="1128" w:bottom="288" w:left="734" w:header="0" w:footer="0" w:gutter="0"/>
      <w:cols w:space="2335"/>
      <w:bidi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BEFA57" w14:textId="77777777" w:rsidR="00C13C52" w:rsidRDefault="00C13C52" w:rsidP="00C31221">
      <w:pPr>
        <w:spacing w:after="0" w:line="240" w:lineRule="auto"/>
      </w:pPr>
      <w:r>
        <w:separator/>
      </w:r>
    </w:p>
  </w:endnote>
  <w:endnote w:type="continuationSeparator" w:id="0">
    <w:p w14:paraId="48A0C431" w14:textId="77777777" w:rsidR="00C13C52" w:rsidRDefault="00C13C52" w:rsidP="00C312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otus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altName w:val="Cambria"/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DC-Mitra College">
    <w:altName w:val="Symbol"/>
    <w:charset w:val="02"/>
    <w:family w:val="auto"/>
    <w:pitch w:val="variable"/>
    <w:sig w:usb0="00000000" w:usb1="10000000" w:usb2="00000000" w:usb3="00000000" w:csb0="80000000" w:csb1="00000000"/>
  </w:font>
  <w:font w:name="Compset">
    <w:altName w:val="Courier New"/>
    <w:charset w:val="B2"/>
    <w:family w:val="auto"/>
    <w:pitch w:val="variable"/>
    <w:sig w:usb0="00002001" w:usb1="00000000" w:usb2="00000000" w:usb3="00000000" w:csb0="0000004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DG_HUSSEINI">
    <w:altName w:val="Symbol"/>
    <w:charset w:val="02"/>
    <w:family w:val="auto"/>
    <w:pitch w:val="variable"/>
    <w:sig w:usb0="00000000" w:usb1="10000000" w:usb2="00000000" w:usb3="00000000" w:csb0="80000000" w:csb1="00000000"/>
  </w:font>
  <w:font w:name="B Compse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Hom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-7055663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497CDA" w14:textId="77777777" w:rsidR="00301230" w:rsidRDefault="00301230" w:rsidP="002471CC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47076">
          <w:rPr>
            <w:noProof/>
            <w:rtl/>
          </w:rPr>
          <w:t>5</w:t>
        </w:r>
        <w:r>
          <w:rPr>
            <w:noProof/>
          </w:rPr>
          <w:fldChar w:fldCharType="end"/>
        </w:r>
      </w:p>
    </w:sdtContent>
  </w:sdt>
  <w:p w14:paraId="684787D1" w14:textId="77777777" w:rsidR="00301230" w:rsidRDefault="0030123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565962" w14:textId="3A99811D" w:rsidR="00621287" w:rsidRDefault="00621287" w:rsidP="002471CC">
    <w:pPr>
      <w:pStyle w:val="Footer"/>
      <w:bidi/>
      <w:jc w:val="center"/>
    </w:pPr>
  </w:p>
  <w:p w14:paraId="17AFF435" w14:textId="77777777" w:rsidR="00621287" w:rsidRDefault="006212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48AB92" w14:textId="77777777" w:rsidR="00C13C52" w:rsidRDefault="00C13C52" w:rsidP="004605D4">
      <w:pPr>
        <w:spacing w:after="0" w:line="240" w:lineRule="auto"/>
      </w:pPr>
      <w:r>
        <w:separator/>
      </w:r>
    </w:p>
  </w:footnote>
  <w:footnote w:type="continuationSeparator" w:id="0">
    <w:p w14:paraId="2F1F3719" w14:textId="77777777" w:rsidR="00C13C52" w:rsidRDefault="00C13C52" w:rsidP="00C31221">
      <w:pPr>
        <w:spacing w:after="0" w:line="240" w:lineRule="auto"/>
      </w:pPr>
      <w:r>
        <w:continuationSeparator/>
      </w:r>
    </w:p>
  </w:footnote>
  <w:footnote w:type="continuationNotice" w:id="1">
    <w:p w14:paraId="77134260" w14:textId="77777777" w:rsidR="00C13C52" w:rsidRDefault="00C13C5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5593F1" w14:textId="77777777" w:rsidR="00301230" w:rsidRDefault="00301230" w:rsidP="009C4A1D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bidiVisual/>
      <w:tblW w:w="5959" w:type="dxa"/>
      <w:jc w:val="center"/>
      <w:tblLook w:val="04A0" w:firstRow="1" w:lastRow="0" w:firstColumn="1" w:lastColumn="0" w:noHBand="0" w:noVBand="1"/>
    </w:tblPr>
    <w:tblGrid>
      <w:gridCol w:w="918"/>
      <w:gridCol w:w="5041"/>
    </w:tblGrid>
    <w:tr w:rsidR="00301230" w:rsidRPr="003C6AB6" w14:paraId="0A1E90B8" w14:textId="77777777" w:rsidTr="00F327BB">
      <w:trPr>
        <w:trHeight w:val="672"/>
        <w:jc w:val="center"/>
      </w:trPr>
      <w:tc>
        <w:tcPr>
          <w:tcW w:w="918" w:type="dxa"/>
        </w:tcPr>
        <w:p w14:paraId="72FB3163" w14:textId="77777777" w:rsidR="00301230" w:rsidRPr="003C6AB6" w:rsidRDefault="00301230" w:rsidP="006B1B9A">
          <w:pPr>
            <w:rPr>
              <w:rFonts w:ascii="IranNastaliq" w:hAnsi="IranNastaliq" w:cs="IranNastaliq"/>
              <w:sz w:val="36"/>
              <w:szCs w:val="36"/>
              <w:rtl/>
              <w:lang w:bidi="fa-IR"/>
            </w:rPr>
          </w:pPr>
        </w:p>
      </w:tc>
      <w:tc>
        <w:tcPr>
          <w:tcW w:w="5041" w:type="dxa"/>
        </w:tcPr>
        <w:p w14:paraId="29A28FD6" w14:textId="77777777" w:rsidR="00301230" w:rsidRDefault="00301230" w:rsidP="006B1B9A">
          <w:pPr>
            <w:ind w:right="-1770"/>
            <w:jc w:val="center"/>
            <w:rPr>
              <w:rFonts w:ascii="IranNastaliq" w:hAnsi="IranNastaliq" w:cs="IranNastaliq"/>
              <w:sz w:val="32"/>
              <w:szCs w:val="32"/>
              <w:rtl/>
            </w:rPr>
          </w:pPr>
          <w:r w:rsidRPr="003C6AB6">
            <w:rPr>
              <w:rFonts w:ascii="IranNastaliq" w:hAnsi="IranNastaliq" w:cs="IranNastaliq"/>
              <w:sz w:val="32"/>
              <w:szCs w:val="32"/>
              <w:rtl/>
            </w:rPr>
            <w:t>بسمه تعالی</w:t>
          </w:r>
        </w:p>
        <w:p w14:paraId="5C74DBBC" w14:textId="77777777" w:rsidR="00301230" w:rsidRPr="00AA1B85" w:rsidRDefault="00301230" w:rsidP="006B1B9A">
          <w:pPr>
            <w:ind w:right="-1770"/>
            <w:jc w:val="center"/>
            <w:rPr>
              <w:rFonts w:ascii="IranNastaliq" w:hAnsi="IranNastaliq" w:cs="B Zar"/>
              <w:rtl/>
            </w:rPr>
          </w:pPr>
          <w:r w:rsidRPr="00665F25">
            <w:rPr>
              <w:rFonts w:cs="B Nazanin"/>
              <w:noProof/>
              <w:szCs w:val="26"/>
            </w:rPr>
            <w:drawing>
              <wp:inline distT="0" distB="0" distL="0" distR="0" wp14:anchorId="45939FF9" wp14:editId="4B6CDDEF">
                <wp:extent cx="1219200" cy="1257300"/>
                <wp:effectExtent l="0" t="0" r="0" b="0"/>
                <wp:docPr id="947336394" name="Picture 94733639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19200" cy="1257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1A29904" w14:textId="77777777" w:rsidR="00301230" w:rsidRDefault="00301230" w:rsidP="006B1B9A">
    <w:pPr>
      <w:pStyle w:val="Header"/>
      <w:tabs>
        <w:tab w:val="clear" w:pos="4680"/>
        <w:tab w:val="clear" w:pos="9360"/>
        <w:tab w:val="left" w:pos="4044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BC9081" w14:textId="77777777" w:rsidR="00621287" w:rsidRDefault="00621287" w:rsidP="009C4A1D">
    <w:pPr>
      <w:pStyle w:val="Header"/>
      <w:jc w:val="center"/>
      <w:rPr>
        <w:rtl/>
      </w:rPr>
    </w:pPr>
  </w:p>
  <w:p w14:paraId="2B007E54" w14:textId="77777777" w:rsidR="00621287" w:rsidRDefault="00621287" w:rsidP="009C4A1D">
    <w:pPr>
      <w:pStyle w:val="Header"/>
      <w:jc w:val="center"/>
      <w:rPr>
        <w:rtl/>
      </w:rPr>
    </w:pPr>
  </w:p>
  <w:p w14:paraId="4CFB31B5" w14:textId="77777777" w:rsidR="00621287" w:rsidRDefault="00621287" w:rsidP="009C4A1D">
    <w:pPr>
      <w:pStyle w:val="Header"/>
      <w:jc w:val="cent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bidiVisual/>
      <w:tblW w:w="10138" w:type="dxa"/>
      <w:jc w:val="center"/>
      <w:tblLook w:val="04A0" w:firstRow="1" w:lastRow="0" w:firstColumn="1" w:lastColumn="0" w:noHBand="0" w:noVBand="1"/>
    </w:tblPr>
    <w:tblGrid>
      <w:gridCol w:w="1780"/>
      <w:gridCol w:w="5565"/>
      <w:gridCol w:w="2793"/>
    </w:tblGrid>
    <w:tr w:rsidR="00F327BB" w:rsidRPr="007C34D0" w14:paraId="1A923B28" w14:textId="77777777" w:rsidTr="00D119B0">
      <w:trPr>
        <w:trHeight w:val="726"/>
        <w:jc w:val="center"/>
      </w:trPr>
      <w:tc>
        <w:tcPr>
          <w:tcW w:w="1780" w:type="dxa"/>
          <w:vMerge w:val="restart"/>
        </w:tcPr>
        <w:p w14:paraId="02801BD6" w14:textId="77777777" w:rsidR="00F327BB" w:rsidRPr="003C6AB6" w:rsidRDefault="00F327BB" w:rsidP="003C6AB6">
          <w:pPr>
            <w:jc w:val="center"/>
            <w:rPr>
              <w:rFonts w:ascii="IranNastaliq" w:hAnsi="IranNastaliq" w:cs="IranNastaliq"/>
              <w:sz w:val="36"/>
              <w:szCs w:val="36"/>
              <w:rtl/>
              <w:lang w:bidi="fa-IR"/>
            </w:rPr>
          </w:pPr>
          <w:r w:rsidRPr="00665F25">
            <w:rPr>
              <w:rFonts w:cs="B Nazanin"/>
              <w:noProof/>
              <w:szCs w:val="26"/>
            </w:rPr>
            <w:drawing>
              <wp:inline distT="0" distB="0" distL="0" distR="0" wp14:anchorId="20E475E9" wp14:editId="778C34FF">
                <wp:extent cx="930310" cy="962025"/>
                <wp:effectExtent l="0" t="0" r="3175" b="0"/>
                <wp:docPr id="19821605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31911" cy="96368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65" w:type="dxa"/>
        </w:tcPr>
        <w:p w14:paraId="07B890C7" w14:textId="77777777" w:rsidR="00F327BB" w:rsidRPr="00AA1B85" w:rsidRDefault="00F327BB" w:rsidP="003C6AB6">
          <w:pPr>
            <w:jc w:val="center"/>
            <w:rPr>
              <w:rFonts w:ascii="IranNastaliq" w:hAnsi="IranNastaliq" w:cs="B Zar"/>
              <w:rtl/>
            </w:rPr>
          </w:pPr>
          <w:r w:rsidRPr="00AA1B85">
            <w:rPr>
              <w:rFonts w:ascii="IranNastaliq" w:hAnsi="IranNastaliq" w:cs="B Zar"/>
              <w:rtl/>
            </w:rPr>
            <w:t xml:space="preserve">بسمه </w:t>
          </w:r>
          <w:r w:rsidRPr="00AA1B85">
            <w:rPr>
              <w:rFonts w:ascii="IranNastaliq" w:hAnsi="IranNastaliq" w:cs="B Zar"/>
              <w:rtl/>
            </w:rPr>
            <w:t>تعالی</w:t>
          </w:r>
        </w:p>
      </w:tc>
      <w:tc>
        <w:tcPr>
          <w:tcW w:w="2793" w:type="dxa"/>
          <w:vMerge w:val="restart"/>
        </w:tcPr>
        <w:p w14:paraId="4E96D6F6" w14:textId="77777777" w:rsidR="00F327BB" w:rsidRPr="00AA1B85" w:rsidRDefault="00F327BB" w:rsidP="00AA1B85">
          <w:pPr>
            <w:rPr>
              <w:rFonts w:ascii="IranNastaliq" w:hAnsi="IranNastaliq" w:cs="B Zar"/>
              <w:color w:val="000000"/>
              <w:sz w:val="26"/>
              <w:szCs w:val="26"/>
              <w:rtl/>
            </w:rPr>
          </w:pPr>
          <w:r w:rsidRPr="00AA1B85">
            <w:rPr>
              <w:rFonts w:ascii="IranNastaliq" w:hAnsi="IranNastaliq" w:cs="B Zar"/>
              <w:color w:val="000000"/>
              <w:sz w:val="26"/>
              <w:szCs w:val="26"/>
              <w:rtl/>
            </w:rPr>
            <w:t>شماره: ..................................</w:t>
          </w:r>
        </w:p>
        <w:p w14:paraId="0BC1882F" w14:textId="77777777" w:rsidR="00F327BB" w:rsidRPr="003C6AB6" w:rsidRDefault="00F327BB" w:rsidP="003C6AB6">
          <w:pPr>
            <w:rPr>
              <w:rFonts w:ascii="IranNastaliq" w:hAnsi="IranNastaliq" w:cs="IranNastaliq"/>
              <w:sz w:val="26"/>
              <w:szCs w:val="26"/>
              <w:rtl/>
            </w:rPr>
          </w:pPr>
          <w:r w:rsidRPr="00AA1B85">
            <w:rPr>
              <w:rFonts w:ascii="IranNastaliq" w:hAnsi="IranNastaliq" w:cs="B Zar"/>
              <w:sz w:val="26"/>
              <w:szCs w:val="26"/>
              <w:rtl/>
            </w:rPr>
            <w:t>تاریخ: ................</w:t>
          </w:r>
          <w:r>
            <w:rPr>
              <w:rFonts w:ascii="IranNastaliq" w:hAnsi="IranNastaliq" w:cs="B Zar" w:hint="cs"/>
              <w:sz w:val="26"/>
              <w:szCs w:val="26"/>
              <w:rtl/>
            </w:rPr>
            <w:t>...</w:t>
          </w:r>
          <w:r w:rsidRPr="00AA1B85">
            <w:rPr>
              <w:rFonts w:ascii="IranNastaliq" w:hAnsi="IranNastaliq" w:cs="B Zar"/>
              <w:sz w:val="26"/>
              <w:szCs w:val="26"/>
              <w:rtl/>
            </w:rPr>
            <w:t>.................</w:t>
          </w:r>
        </w:p>
      </w:tc>
    </w:tr>
    <w:tr w:rsidR="00F327BB" w:rsidRPr="007C34D0" w14:paraId="0E0FDD4A" w14:textId="77777777" w:rsidTr="00D119B0">
      <w:trPr>
        <w:trHeight w:val="515"/>
        <w:jc w:val="center"/>
      </w:trPr>
      <w:tc>
        <w:tcPr>
          <w:tcW w:w="1780" w:type="dxa"/>
          <w:vMerge/>
        </w:tcPr>
        <w:p w14:paraId="76F43D54" w14:textId="77777777" w:rsidR="00F327BB" w:rsidRPr="007C34D0" w:rsidRDefault="00F327BB" w:rsidP="005A61CE">
          <w:pPr>
            <w:jc w:val="center"/>
            <w:rPr>
              <w:rFonts w:ascii="IranNastaliq" w:hAnsi="IranNastaliq" w:cs="IranNastaliq"/>
              <w:sz w:val="36"/>
              <w:szCs w:val="36"/>
            </w:rPr>
          </w:pPr>
        </w:p>
      </w:tc>
      <w:tc>
        <w:tcPr>
          <w:tcW w:w="5565" w:type="dxa"/>
        </w:tcPr>
        <w:p w14:paraId="12E1AA84" w14:textId="77777777" w:rsidR="00F327BB" w:rsidRPr="003C6AB6" w:rsidRDefault="00F327BB" w:rsidP="003C6AB6">
          <w:pPr>
            <w:pStyle w:val="Title"/>
            <w:rPr>
              <w:rFonts w:cs="B Zar"/>
              <w:b w:val="0"/>
              <w:bCs w:val="0"/>
              <w:sz w:val="22"/>
              <w:szCs w:val="22"/>
              <w:rtl/>
            </w:rPr>
          </w:pPr>
        </w:p>
      </w:tc>
      <w:tc>
        <w:tcPr>
          <w:tcW w:w="2793" w:type="dxa"/>
          <w:vMerge/>
        </w:tcPr>
        <w:p w14:paraId="76574C1D" w14:textId="77777777" w:rsidR="00F327BB" w:rsidRPr="003C6AB6" w:rsidRDefault="00F327BB" w:rsidP="003C6AB6">
          <w:pPr>
            <w:rPr>
              <w:rFonts w:ascii="IranNastaliq" w:hAnsi="IranNastaliq" w:cs="IranNastaliq"/>
              <w:sz w:val="16"/>
              <w:szCs w:val="16"/>
              <w:rtl/>
            </w:rPr>
          </w:pPr>
        </w:p>
      </w:tc>
    </w:tr>
  </w:tbl>
  <w:p w14:paraId="11A910F7" w14:textId="77777777" w:rsidR="00F327BB" w:rsidRDefault="00F327BB" w:rsidP="00EA23B4">
    <w:pPr>
      <w:pStyle w:val="Header"/>
      <w:rPr>
        <w:rtl/>
      </w:rPr>
    </w:pPr>
  </w:p>
  <w:p w14:paraId="1DFC863C" w14:textId="77777777" w:rsidR="00F327BB" w:rsidRDefault="00F327BB" w:rsidP="00EA23B4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bidiVisual/>
      <w:tblW w:w="10138" w:type="dxa"/>
      <w:jc w:val="center"/>
      <w:tblLook w:val="04A0" w:firstRow="1" w:lastRow="0" w:firstColumn="1" w:lastColumn="0" w:noHBand="0" w:noVBand="1"/>
    </w:tblPr>
    <w:tblGrid>
      <w:gridCol w:w="1780"/>
      <w:gridCol w:w="5565"/>
      <w:gridCol w:w="2793"/>
    </w:tblGrid>
    <w:tr w:rsidR="00301230" w:rsidRPr="003C6AB6" w14:paraId="764C3218" w14:textId="77777777" w:rsidTr="00301230">
      <w:trPr>
        <w:trHeight w:val="726"/>
        <w:jc w:val="center"/>
      </w:trPr>
      <w:tc>
        <w:tcPr>
          <w:tcW w:w="1780" w:type="dxa"/>
          <w:vMerge w:val="restart"/>
        </w:tcPr>
        <w:p w14:paraId="01CC15FE" w14:textId="77777777" w:rsidR="00301230" w:rsidRPr="003C6AB6" w:rsidRDefault="00301230" w:rsidP="006B1B9A">
          <w:pPr>
            <w:jc w:val="center"/>
            <w:rPr>
              <w:rFonts w:ascii="IranNastaliq" w:hAnsi="IranNastaliq" w:cs="IranNastaliq"/>
              <w:sz w:val="36"/>
              <w:szCs w:val="36"/>
              <w:rtl/>
              <w:lang w:bidi="fa-IR"/>
            </w:rPr>
          </w:pPr>
          <w:r w:rsidRPr="00665F25">
            <w:rPr>
              <w:rFonts w:cs="B Nazanin"/>
              <w:noProof/>
              <w:szCs w:val="26"/>
            </w:rPr>
            <w:drawing>
              <wp:inline distT="0" distB="0" distL="0" distR="0" wp14:anchorId="6A390484" wp14:editId="286F271A">
                <wp:extent cx="930310" cy="962025"/>
                <wp:effectExtent l="0" t="0" r="3175" b="0"/>
                <wp:docPr id="177729654" name="Picture 17772965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31911" cy="96368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65" w:type="dxa"/>
        </w:tcPr>
        <w:p w14:paraId="0D745B50" w14:textId="77777777" w:rsidR="00301230" w:rsidRPr="00AA1B85" w:rsidRDefault="00301230" w:rsidP="006B1B9A">
          <w:pPr>
            <w:jc w:val="center"/>
            <w:rPr>
              <w:rFonts w:ascii="IranNastaliq" w:hAnsi="IranNastaliq" w:cs="B Zar"/>
              <w:rtl/>
            </w:rPr>
          </w:pPr>
          <w:r w:rsidRPr="00AA1B85">
            <w:rPr>
              <w:rFonts w:ascii="IranNastaliq" w:hAnsi="IranNastaliq" w:cs="B Zar"/>
              <w:rtl/>
            </w:rPr>
            <w:t>بسمه تعالی</w:t>
          </w:r>
        </w:p>
      </w:tc>
      <w:tc>
        <w:tcPr>
          <w:tcW w:w="2793" w:type="dxa"/>
          <w:vMerge w:val="restart"/>
        </w:tcPr>
        <w:p w14:paraId="43DFBBB8" w14:textId="77777777" w:rsidR="00301230" w:rsidRPr="00AA1B85" w:rsidRDefault="00301230" w:rsidP="006B1B9A">
          <w:pPr>
            <w:rPr>
              <w:rFonts w:ascii="IranNastaliq" w:hAnsi="IranNastaliq" w:cs="B Zar"/>
              <w:color w:val="000000"/>
              <w:sz w:val="26"/>
              <w:szCs w:val="26"/>
              <w:rtl/>
            </w:rPr>
          </w:pPr>
          <w:r w:rsidRPr="00AA1B85">
            <w:rPr>
              <w:rFonts w:ascii="IranNastaliq" w:hAnsi="IranNastaliq" w:cs="B Zar"/>
              <w:color w:val="000000"/>
              <w:sz w:val="26"/>
              <w:szCs w:val="26"/>
              <w:rtl/>
            </w:rPr>
            <w:t>شماره: ..................................</w:t>
          </w:r>
        </w:p>
        <w:p w14:paraId="79316066" w14:textId="77777777" w:rsidR="00301230" w:rsidRPr="003C6AB6" w:rsidRDefault="00301230" w:rsidP="006B1B9A">
          <w:pPr>
            <w:rPr>
              <w:rFonts w:ascii="IranNastaliq" w:hAnsi="IranNastaliq" w:cs="IranNastaliq"/>
              <w:sz w:val="26"/>
              <w:szCs w:val="26"/>
              <w:rtl/>
            </w:rPr>
          </w:pPr>
          <w:r w:rsidRPr="00AA1B85">
            <w:rPr>
              <w:rFonts w:ascii="IranNastaliq" w:hAnsi="IranNastaliq" w:cs="B Zar"/>
              <w:sz w:val="26"/>
              <w:szCs w:val="26"/>
              <w:rtl/>
            </w:rPr>
            <w:t>تاریخ: ................</w:t>
          </w:r>
          <w:r>
            <w:rPr>
              <w:rFonts w:ascii="IranNastaliq" w:hAnsi="IranNastaliq" w:cs="B Zar" w:hint="cs"/>
              <w:sz w:val="26"/>
              <w:szCs w:val="26"/>
              <w:rtl/>
            </w:rPr>
            <w:t>...</w:t>
          </w:r>
          <w:r w:rsidRPr="00AA1B85">
            <w:rPr>
              <w:rFonts w:ascii="IranNastaliq" w:hAnsi="IranNastaliq" w:cs="B Zar"/>
              <w:sz w:val="26"/>
              <w:szCs w:val="26"/>
              <w:rtl/>
            </w:rPr>
            <w:t>.................</w:t>
          </w:r>
        </w:p>
      </w:tc>
    </w:tr>
    <w:tr w:rsidR="00301230" w:rsidRPr="003C6AB6" w14:paraId="52118B37" w14:textId="77777777" w:rsidTr="00301230">
      <w:trPr>
        <w:trHeight w:val="515"/>
        <w:jc w:val="center"/>
      </w:trPr>
      <w:tc>
        <w:tcPr>
          <w:tcW w:w="1780" w:type="dxa"/>
          <w:vMerge/>
        </w:tcPr>
        <w:p w14:paraId="642ACB76" w14:textId="77777777" w:rsidR="00301230" w:rsidRPr="007C34D0" w:rsidRDefault="00301230" w:rsidP="006B1B9A">
          <w:pPr>
            <w:jc w:val="center"/>
            <w:rPr>
              <w:rFonts w:ascii="IranNastaliq" w:hAnsi="IranNastaliq" w:cs="IranNastaliq"/>
              <w:sz w:val="36"/>
              <w:szCs w:val="36"/>
            </w:rPr>
          </w:pPr>
        </w:p>
      </w:tc>
      <w:tc>
        <w:tcPr>
          <w:tcW w:w="5565" w:type="dxa"/>
        </w:tcPr>
        <w:p w14:paraId="58CC5ABD" w14:textId="77777777" w:rsidR="00301230" w:rsidRPr="003C6AB6" w:rsidRDefault="00301230" w:rsidP="006B1B9A">
          <w:pPr>
            <w:pStyle w:val="Title"/>
            <w:rPr>
              <w:rFonts w:cs="B Zar"/>
              <w:b w:val="0"/>
              <w:bCs w:val="0"/>
              <w:sz w:val="22"/>
              <w:szCs w:val="22"/>
              <w:rtl/>
            </w:rPr>
          </w:pPr>
        </w:p>
      </w:tc>
      <w:tc>
        <w:tcPr>
          <w:tcW w:w="2793" w:type="dxa"/>
          <w:vMerge/>
        </w:tcPr>
        <w:p w14:paraId="32C1DB94" w14:textId="77777777" w:rsidR="00301230" w:rsidRPr="003C6AB6" w:rsidRDefault="00301230" w:rsidP="006B1B9A">
          <w:pPr>
            <w:rPr>
              <w:rFonts w:ascii="IranNastaliq" w:hAnsi="IranNastaliq" w:cs="IranNastaliq"/>
              <w:sz w:val="16"/>
              <w:szCs w:val="16"/>
              <w:rtl/>
            </w:rPr>
          </w:pPr>
        </w:p>
      </w:tc>
    </w:tr>
  </w:tbl>
  <w:p w14:paraId="06169DA4" w14:textId="77777777" w:rsidR="00301230" w:rsidRDefault="00301230" w:rsidP="009C4A1D">
    <w:pPr>
      <w:pStyle w:val="Header"/>
      <w:jc w:val="cent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6E7DB5" w14:textId="77777777" w:rsidR="00301230" w:rsidRDefault="00301230" w:rsidP="009C4A1D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BC153C"/>
    <w:multiLevelType w:val="hybridMultilevel"/>
    <w:tmpl w:val="E2743346"/>
    <w:lvl w:ilvl="0" w:tplc="51D4C012">
      <w:start w:val="4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AA2D45"/>
    <w:multiLevelType w:val="hybridMultilevel"/>
    <w:tmpl w:val="ED6269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D166AF"/>
    <w:multiLevelType w:val="hybridMultilevel"/>
    <w:tmpl w:val="29C619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D05D44"/>
    <w:multiLevelType w:val="hybridMultilevel"/>
    <w:tmpl w:val="902C65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302DDB"/>
    <w:multiLevelType w:val="hybridMultilevel"/>
    <w:tmpl w:val="AF6665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9144C8"/>
    <w:multiLevelType w:val="hybridMultilevel"/>
    <w:tmpl w:val="23863F9A"/>
    <w:lvl w:ilvl="0" w:tplc="455E97E2">
      <w:start w:val="1"/>
      <w:numFmt w:val="decimal"/>
      <w:lvlText w:val="%1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000000"/>
        <w:w w:val="112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F703B4"/>
    <w:multiLevelType w:val="hybridMultilevel"/>
    <w:tmpl w:val="7F78B85A"/>
    <w:lvl w:ilvl="0" w:tplc="FEC6BF60">
      <w:start w:val="1"/>
      <w:numFmt w:val="decimal"/>
      <w:lvlText w:val="%1."/>
      <w:lvlJc w:val="left"/>
      <w:pPr>
        <w:ind w:left="720" w:hanging="360"/>
      </w:pPr>
      <w:rPr>
        <w:rFonts w:ascii="B Nazanin" w:hAnsi="B Nazanin" w:cs="B Nazanin" w:hint="cs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B0095D"/>
    <w:multiLevelType w:val="hybridMultilevel"/>
    <w:tmpl w:val="C5BC61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E32B23"/>
    <w:multiLevelType w:val="hybridMultilevel"/>
    <w:tmpl w:val="34F40424"/>
    <w:lvl w:ilvl="0" w:tplc="BB541DCA">
      <w:start w:val="5"/>
      <w:numFmt w:val="bullet"/>
      <w:lvlText w:val="-"/>
      <w:lvlJc w:val="left"/>
      <w:pPr>
        <w:ind w:left="720" w:hanging="360"/>
      </w:pPr>
      <w:rPr>
        <w:rFonts w:asciiTheme="majorBidi" w:eastAsia="Arial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460DE4"/>
    <w:multiLevelType w:val="hybridMultilevel"/>
    <w:tmpl w:val="48A655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3C9480D"/>
    <w:multiLevelType w:val="hybridMultilevel"/>
    <w:tmpl w:val="3C3AE8FA"/>
    <w:lvl w:ilvl="0" w:tplc="36C8F7C8">
      <w:start w:val="3"/>
      <w:numFmt w:val="decimal"/>
      <w:lvlText w:val="%1-"/>
      <w:lvlJc w:val="left"/>
      <w:pPr>
        <w:ind w:left="48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580" w:hanging="360"/>
      </w:pPr>
    </w:lvl>
    <w:lvl w:ilvl="2" w:tplc="0409001B" w:tentative="1">
      <w:start w:val="1"/>
      <w:numFmt w:val="lowerRoman"/>
      <w:lvlText w:val="%3."/>
      <w:lvlJc w:val="right"/>
      <w:pPr>
        <w:ind w:left="6300" w:hanging="180"/>
      </w:pPr>
    </w:lvl>
    <w:lvl w:ilvl="3" w:tplc="0409000F" w:tentative="1">
      <w:start w:val="1"/>
      <w:numFmt w:val="decimal"/>
      <w:lvlText w:val="%4."/>
      <w:lvlJc w:val="left"/>
      <w:pPr>
        <w:ind w:left="7020" w:hanging="360"/>
      </w:pPr>
    </w:lvl>
    <w:lvl w:ilvl="4" w:tplc="04090019" w:tentative="1">
      <w:start w:val="1"/>
      <w:numFmt w:val="lowerLetter"/>
      <w:lvlText w:val="%5."/>
      <w:lvlJc w:val="left"/>
      <w:pPr>
        <w:ind w:left="7740" w:hanging="360"/>
      </w:pPr>
    </w:lvl>
    <w:lvl w:ilvl="5" w:tplc="0409001B" w:tentative="1">
      <w:start w:val="1"/>
      <w:numFmt w:val="lowerRoman"/>
      <w:lvlText w:val="%6."/>
      <w:lvlJc w:val="right"/>
      <w:pPr>
        <w:ind w:left="8460" w:hanging="180"/>
      </w:pPr>
    </w:lvl>
    <w:lvl w:ilvl="6" w:tplc="0409000F" w:tentative="1">
      <w:start w:val="1"/>
      <w:numFmt w:val="decimal"/>
      <w:lvlText w:val="%7."/>
      <w:lvlJc w:val="left"/>
      <w:pPr>
        <w:ind w:left="9180" w:hanging="360"/>
      </w:pPr>
    </w:lvl>
    <w:lvl w:ilvl="7" w:tplc="04090019" w:tentative="1">
      <w:start w:val="1"/>
      <w:numFmt w:val="lowerLetter"/>
      <w:lvlText w:val="%8."/>
      <w:lvlJc w:val="left"/>
      <w:pPr>
        <w:ind w:left="9900" w:hanging="360"/>
      </w:pPr>
    </w:lvl>
    <w:lvl w:ilvl="8" w:tplc="0409001B" w:tentative="1">
      <w:start w:val="1"/>
      <w:numFmt w:val="lowerRoman"/>
      <w:lvlText w:val="%9."/>
      <w:lvlJc w:val="right"/>
      <w:pPr>
        <w:ind w:left="10620" w:hanging="180"/>
      </w:pPr>
    </w:lvl>
  </w:abstractNum>
  <w:abstractNum w:abstractNumId="11" w15:restartNumberingAfterBreak="0">
    <w:nsid w:val="47B53FBE"/>
    <w:multiLevelType w:val="hybridMultilevel"/>
    <w:tmpl w:val="57FEF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DE4409"/>
    <w:multiLevelType w:val="hybridMultilevel"/>
    <w:tmpl w:val="9426D9F0"/>
    <w:lvl w:ilvl="0" w:tplc="F45E827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4C493C"/>
    <w:multiLevelType w:val="hybridMultilevel"/>
    <w:tmpl w:val="75629F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CA59A0"/>
    <w:multiLevelType w:val="hybridMultilevel"/>
    <w:tmpl w:val="203CF4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B50D68"/>
    <w:multiLevelType w:val="hybridMultilevel"/>
    <w:tmpl w:val="B204D1CC"/>
    <w:lvl w:ilvl="0" w:tplc="19229CD4">
      <w:start w:val="1"/>
      <w:numFmt w:val="decimal"/>
      <w:lvlText w:val="%1-"/>
      <w:lvlJc w:val="left"/>
      <w:pPr>
        <w:ind w:left="720" w:hanging="360"/>
      </w:pPr>
      <w:rPr>
        <w:rFonts w:cs="B Nazani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845703"/>
    <w:multiLevelType w:val="hybridMultilevel"/>
    <w:tmpl w:val="AF4EB7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7E49DC"/>
    <w:multiLevelType w:val="hybridMultilevel"/>
    <w:tmpl w:val="E5D229E0"/>
    <w:lvl w:ilvl="0" w:tplc="9C447236">
      <w:start w:val="4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8234AAD"/>
    <w:multiLevelType w:val="hybridMultilevel"/>
    <w:tmpl w:val="35821D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8C2107"/>
    <w:multiLevelType w:val="hybridMultilevel"/>
    <w:tmpl w:val="AA8EAE0E"/>
    <w:lvl w:ilvl="0" w:tplc="686EC7C6">
      <w:start w:val="3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3B4FDC"/>
    <w:multiLevelType w:val="hybridMultilevel"/>
    <w:tmpl w:val="EF68E9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5574FFB"/>
    <w:multiLevelType w:val="hybridMultilevel"/>
    <w:tmpl w:val="BFE8975C"/>
    <w:lvl w:ilvl="0" w:tplc="F3F6D93C">
      <w:start w:val="1"/>
      <w:numFmt w:val="bullet"/>
      <w:lvlText w:val="◄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56692372">
    <w:abstractNumId w:val="5"/>
  </w:num>
  <w:num w:numId="2" w16cid:durableId="151144804">
    <w:abstractNumId w:val="10"/>
  </w:num>
  <w:num w:numId="3" w16cid:durableId="59905314">
    <w:abstractNumId w:val="1"/>
  </w:num>
  <w:num w:numId="4" w16cid:durableId="2004818597">
    <w:abstractNumId w:val="2"/>
  </w:num>
  <w:num w:numId="5" w16cid:durableId="2011789933">
    <w:abstractNumId w:val="11"/>
  </w:num>
  <w:num w:numId="6" w16cid:durableId="542062075">
    <w:abstractNumId w:val="4"/>
  </w:num>
  <w:num w:numId="7" w16cid:durableId="1166172019">
    <w:abstractNumId w:val="18"/>
  </w:num>
  <w:num w:numId="8" w16cid:durableId="596642300">
    <w:abstractNumId w:val="13"/>
  </w:num>
  <w:num w:numId="9" w16cid:durableId="516970519">
    <w:abstractNumId w:val="7"/>
  </w:num>
  <w:num w:numId="10" w16cid:durableId="1647320090">
    <w:abstractNumId w:val="3"/>
  </w:num>
  <w:num w:numId="11" w16cid:durableId="106972425">
    <w:abstractNumId w:val="8"/>
  </w:num>
  <w:num w:numId="12" w16cid:durableId="462651085">
    <w:abstractNumId w:val="21"/>
  </w:num>
  <w:num w:numId="13" w16cid:durableId="563178788">
    <w:abstractNumId w:val="14"/>
  </w:num>
  <w:num w:numId="14" w16cid:durableId="1246066734">
    <w:abstractNumId w:val="17"/>
  </w:num>
  <w:num w:numId="15" w16cid:durableId="1351368381">
    <w:abstractNumId w:val="0"/>
  </w:num>
  <w:num w:numId="16" w16cid:durableId="1549104759">
    <w:abstractNumId w:val="12"/>
  </w:num>
  <w:num w:numId="17" w16cid:durableId="1881169332">
    <w:abstractNumId w:val="19"/>
  </w:num>
  <w:num w:numId="18" w16cid:durableId="1742363831">
    <w:abstractNumId w:val="6"/>
  </w:num>
  <w:num w:numId="19" w16cid:durableId="1685862918">
    <w:abstractNumId w:val="16"/>
  </w:num>
  <w:num w:numId="20" w16cid:durableId="1179275965">
    <w:abstractNumId w:val="20"/>
  </w:num>
  <w:num w:numId="21" w16cid:durableId="238904391">
    <w:abstractNumId w:val="15"/>
  </w:num>
  <w:num w:numId="22" w16cid:durableId="8928369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U2MTU0MDAwNrA0tjRR0lEKTi0uzszPAykwqgUAHqJUx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Arial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970689"/>
    <w:rsid w:val="000031D3"/>
    <w:rsid w:val="0000498D"/>
    <w:rsid w:val="00012173"/>
    <w:rsid w:val="00015188"/>
    <w:rsid w:val="00015C2F"/>
    <w:rsid w:val="0001740B"/>
    <w:rsid w:val="000340F3"/>
    <w:rsid w:val="00034C26"/>
    <w:rsid w:val="0003732F"/>
    <w:rsid w:val="00037E47"/>
    <w:rsid w:val="0004488C"/>
    <w:rsid w:val="000466ED"/>
    <w:rsid w:val="00055AA3"/>
    <w:rsid w:val="00067197"/>
    <w:rsid w:val="00080620"/>
    <w:rsid w:val="00081147"/>
    <w:rsid w:val="00087604"/>
    <w:rsid w:val="00090391"/>
    <w:rsid w:val="000941D5"/>
    <w:rsid w:val="000A22CF"/>
    <w:rsid w:val="000B08FF"/>
    <w:rsid w:val="000B1232"/>
    <w:rsid w:val="000B5AB4"/>
    <w:rsid w:val="000B5DF6"/>
    <w:rsid w:val="000C28E3"/>
    <w:rsid w:val="000C2DB5"/>
    <w:rsid w:val="000C449A"/>
    <w:rsid w:val="000C5271"/>
    <w:rsid w:val="000D55E8"/>
    <w:rsid w:val="000D6385"/>
    <w:rsid w:val="000E66F9"/>
    <w:rsid w:val="000F74A6"/>
    <w:rsid w:val="00105617"/>
    <w:rsid w:val="0010751D"/>
    <w:rsid w:val="001241B0"/>
    <w:rsid w:val="00125605"/>
    <w:rsid w:val="00125DAB"/>
    <w:rsid w:val="00126749"/>
    <w:rsid w:val="00140635"/>
    <w:rsid w:val="00140FB5"/>
    <w:rsid w:val="00143C23"/>
    <w:rsid w:val="001449D5"/>
    <w:rsid w:val="00150F76"/>
    <w:rsid w:val="00152879"/>
    <w:rsid w:val="00152C6F"/>
    <w:rsid w:val="0015453F"/>
    <w:rsid w:val="00157C58"/>
    <w:rsid w:val="00171AB2"/>
    <w:rsid w:val="001728C2"/>
    <w:rsid w:val="001744C2"/>
    <w:rsid w:val="00176748"/>
    <w:rsid w:val="00185589"/>
    <w:rsid w:val="00187F62"/>
    <w:rsid w:val="0019115A"/>
    <w:rsid w:val="001912F9"/>
    <w:rsid w:val="0019555A"/>
    <w:rsid w:val="001971BF"/>
    <w:rsid w:val="001A64E4"/>
    <w:rsid w:val="001C3EA2"/>
    <w:rsid w:val="001D1292"/>
    <w:rsid w:val="001D1434"/>
    <w:rsid w:val="001D2616"/>
    <w:rsid w:val="001D3C81"/>
    <w:rsid w:val="001D3EB8"/>
    <w:rsid w:val="001D4EE7"/>
    <w:rsid w:val="001E29AC"/>
    <w:rsid w:val="001E44AE"/>
    <w:rsid w:val="001E54CA"/>
    <w:rsid w:val="001E5C54"/>
    <w:rsid w:val="001E67A3"/>
    <w:rsid w:val="001E710A"/>
    <w:rsid w:val="001F1E27"/>
    <w:rsid w:val="001F3AE6"/>
    <w:rsid w:val="00204A00"/>
    <w:rsid w:val="0021008F"/>
    <w:rsid w:val="00216A72"/>
    <w:rsid w:val="00216DB1"/>
    <w:rsid w:val="00222998"/>
    <w:rsid w:val="00222F07"/>
    <w:rsid w:val="0022400B"/>
    <w:rsid w:val="00225BC5"/>
    <w:rsid w:val="00232450"/>
    <w:rsid w:val="00237965"/>
    <w:rsid w:val="00240D57"/>
    <w:rsid w:val="00241A39"/>
    <w:rsid w:val="002471CC"/>
    <w:rsid w:val="00251996"/>
    <w:rsid w:val="002525D5"/>
    <w:rsid w:val="00254A1E"/>
    <w:rsid w:val="00257B26"/>
    <w:rsid w:val="0026155A"/>
    <w:rsid w:val="002718F1"/>
    <w:rsid w:val="00273F82"/>
    <w:rsid w:val="00274A82"/>
    <w:rsid w:val="00277FB3"/>
    <w:rsid w:val="00282D57"/>
    <w:rsid w:val="00287A29"/>
    <w:rsid w:val="00291250"/>
    <w:rsid w:val="00293FAF"/>
    <w:rsid w:val="00294B97"/>
    <w:rsid w:val="00295300"/>
    <w:rsid w:val="00295C42"/>
    <w:rsid w:val="00297DB4"/>
    <w:rsid w:val="002A063C"/>
    <w:rsid w:val="002A0877"/>
    <w:rsid w:val="002A0B8B"/>
    <w:rsid w:val="002B2448"/>
    <w:rsid w:val="002B652A"/>
    <w:rsid w:val="002B704D"/>
    <w:rsid w:val="002C20DE"/>
    <w:rsid w:val="002E4CA2"/>
    <w:rsid w:val="002E4DB5"/>
    <w:rsid w:val="002F1D39"/>
    <w:rsid w:val="002F1F10"/>
    <w:rsid w:val="002F5B88"/>
    <w:rsid w:val="00301230"/>
    <w:rsid w:val="00306301"/>
    <w:rsid w:val="00310EF0"/>
    <w:rsid w:val="00313C88"/>
    <w:rsid w:val="003159EC"/>
    <w:rsid w:val="003168E3"/>
    <w:rsid w:val="003207CC"/>
    <w:rsid w:val="003223FB"/>
    <w:rsid w:val="00322AA0"/>
    <w:rsid w:val="00331E70"/>
    <w:rsid w:val="003346EC"/>
    <w:rsid w:val="00340AF2"/>
    <w:rsid w:val="00341971"/>
    <w:rsid w:val="00344A62"/>
    <w:rsid w:val="003516B0"/>
    <w:rsid w:val="00351F29"/>
    <w:rsid w:val="003527C6"/>
    <w:rsid w:val="00365C7C"/>
    <w:rsid w:val="00373E93"/>
    <w:rsid w:val="00380E9F"/>
    <w:rsid w:val="00382CBA"/>
    <w:rsid w:val="003905A3"/>
    <w:rsid w:val="003944A2"/>
    <w:rsid w:val="0039469F"/>
    <w:rsid w:val="003A5972"/>
    <w:rsid w:val="003A59E5"/>
    <w:rsid w:val="003B3385"/>
    <w:rsid w:val="003C02BF"/>
    <w:rsid w:val="003C2541"/>
    <w:rsid w:val="003D3B6F"/>
    <w:rsid w:val="003E16DB"/>
    <w:rsid w:val="003E2F7F"/>
    <w:rsid w:val="003E3E6F"/>
    <w:rsid w:val="00400009"/>
    <w:rsid w:val="0040077E"/>
    <w:rsid w:val="0040443F"/>
    <w:rsid w:val="00404B60"/>
    <w:rsid w:val="004129DC"/>
    <w:rsid w:val="004130E1"/>
    <w:rsid w:val="0041385B"/>
    <w:rsid w:val="004211C5"/>
    <w:rsid w:val="00423033"/>
    <w:rsid w:val="00424588"/>
    <w:rsid w:val="004338F5"/>
    <w:rsid w:val="00435D2B"/>
    <w:rsid w:val="00443CE0"/>
    <w:rsid w:val="00444AC8"/>
    <w:rsid w:val="00452399"/>
    <w:rsid w:val="004537DD"/>
    <w:rsid w:val="00457883"/>
    <w:rsid w:val="00460455"/>
    <w:rsid w:val="004605D4"/>
    <w:rsid w:val="00464954"/>
    <w:rsid w:val="00470BA0"/>
    <w:rsid w:val="004710C5"/>
    <w:rsid w:val="004718CA"/>
    <w:rsid w:val="00472236"/>
    <w:rsid w:val="00474A58"/>
    <w:rsid w:val="004758C1"/>
    <w:rsid w:val="00484E32"/>
    <w:rsid w:val="00485806"/>
    <w:rsid w:val="00485BC9"/>
    <w:rsid w:val="00490167"/>
    <w:rsid w:val="00492B59"/>
    <w:rsid w:val="00495059"/>
    <w:rsid w:val="004A1D8E"/>
    <w:rsid w:val="004A2111"/>
    <w:rsid w:val="004A3F52"/>
    <w:rsid w:val="004A6F31"/>
    <w:rsid w:val="004B3029"/>
    <w:rsid w:val="004C072B"/>
    <w:rsid w:val="004C6BA3"/>
    <w:rsid w:val="004C72EF"/>
    <w:rsid w:val="004D21FF"/>
    <w:rsid w:val="004E4AE6"/>
    <w:rsid w:val="004E680D"/>
    <w:rsid w:val="004E7873"/>
    <w:rsid w:val="004F2728"/>
    <w:rsid w:val="004F3629"/>
    <w:rsid w:val="00501187"/>
    <w:rsid w:val="005031FE"/>
    <w:rsid w:val="00507073"/>
    <w:rsid w:val="005138ED"/>
    <w:rsid w:val="00513981"/>
    <w:rsid w:val="00513A73"/>
    <w:rsid w:val="00514111"/>
    <w:rsid w:val="0052505D"/>
    <w:rsid w:val="00531451"/>
    <w:rsid w:val="00533AD2"/>
    <w:rsid w:val="00550F08"/>
    <w:rsid w:val="00552314"/>
    <w:rsid w:val="00554542"/>
    <w:rsid w:val="0055694A"/>
    <w:rsid w:val="005574F6"/>
    <w:rsid w:val="0056180B"/>
    <w:rsid w:val="00561E96"/>
    <w:rsid w:val="005657B5"/>
    <w:rsid w:val="00565F59"/>
    <w:rsid w:val="005666A9"/>
    <w:rsid w:val="00567CB4"/>
    <w:rsid w:val="00577A56"/>
    <w:rsid w:val="005856D6"/>
    <w:rsid w:val="005920D0"/>
    <w:rsid w:val="005A068E"/>
    <w:rsid w:val="005B68FF"/>
    <w:rsid w:val="005B7936"/>
    <w:rsid w:val="005C186E"/>
    <w:rsid w:val="005D4F32"/>
    <w:rsid w:val="005E66D8"/>
    <w:rsid w:val="005E78F2"/>
    <w:rsid w:val="005F1E97"/>
    <w:rsid w:val="005F397E"/>
    <w:rsid w:val="005F3B47"/>
    <w:rsid w:val="005F4859"/>
    <w:rsid w:val="005F7507"/>
    <w:rsid w:val="005F75F3"/>
    <w:rsid w:val="00601B76"/>
    <w:rsid w:val="00604956"/>
    <w:rsid w:val="00604FC1"/>
    <w:rsid w:val="00606F7A"/>
    <w:rsid w:val="00610FE3"/>
    <w:rsid w:val="0061251C"/>
    <w:rsid w:val="00613480"/>
    <w:rsid w:val="00614BBB"/>
    <w:rsid w:val="00616E2B"/>
    <w:rsid w:val="006175B8"/>
    <w:rsid w:val="00621287"/>
    <w:rsid w:val="0062225F"/>
    <w:rsid w:val="00635CD0"/>
    <w:rsid w:val="00640A81"/>
    <w:rsid w:val="00640C84"/>
    <w:rsid w:val="00642AF6"/>
    <w:rsid w:val="00643A43"/>
    <w:rsid w:val="00645B63"/>
    <w:rsid w:val="00647076"/>
    <w:rsid w:val="006508A1"/>
    <w:rsid w:val="006510CB"/>
    <w:rsid w:val="00651BF4"/>
    <w:rsid w:val="00663D8C"/>
    <w:rsid w:val="00667165"/>
    <w:rsid w:val="00667C5A"/>
    <w:rsid w:val="00682AF7"/>
    <w:rsid w:val="0068662E"/>
    <w:rsid w:val="00696326"/>
    <w:rsid w:val="006A0EE2"/>
    <w:rsid w:val="006A0F3D"/>
    <w:rsid w:val="006A15E6"/>
    <w:rsid w:val="006A2BE7"/>
    <w:rsid w:val="006A404D"/>
    <w:rsid w:val="006A6260"/>
    <w:rsid w:val="006A7AAF"/>
    <w:rsid w:val="006B1765"/>
    <w:rsid w:val="006B1B9A"/>
    <w:rsid w:val="006D04B5"/>
    <w:rsid w:val="006D5AF5"/>
    <w:rsid w:val="006D75B2"/>
    <w:rsid w:val="006F22C5"/>
    <w:rsid w:val="006F2C14"/>
    <w:rsid w:val="006F3B11"/>
    <w:rsid w:val="0070066D"/>
    <w:rsid w:val="00700DD6"/>
    <w:rsid w:val="007037AE"/>
    <w:rsid w:val="007053EE"/>
    <w:rsid w:val="00711E2B"/>
    <w:rsid w:val="007130D0"/>
    <w:rsid w:val="00717D0D"/>
    <w:rsid w:val="00724CB2"/>
    <w:rsid w:val="0072716D"/>
    <w:rsid w:val="00730251"/>
    <w:rsid w:val="0074200E"/>
    <w:rsid w:val="00745907"/>
    <w:rsid w:val="00745CB1"/>
    <w:rsid w:val="00747237"/>
    <w:rsid w:val="0075034F"/>
    <w:rsid w:val="00752976"/>
    <w:rsid w:val="007534E4"/>
    <w:rsid w:val="0075643C"/>
    <w:rsid w:val="00761AB4"/>
    <w:rsid w:val="00762053"/>
    <w:rsid w:val="007715F1"/>
    <w:rsid w:val="00775C9D"/>
    <w:rsid w:val="00780CD4"/>
    <w:rsid w:val="007858AE"/>
    <w:rsid w:val="007A3BE0"/>
    <w:rsid w:val="007A7D18"/>
    <w:rsid w:val="007B271E"/>
    <w:rsid w:val="007B3B54"/>
    <w:rsid w:val="007C012E"/>
    <w:rsid w:val="007C1113"/>
    <w:rsid w:val="007C2BC8"/>
    <w:rsid w:val="007C4D78"/>
    <w:rsid w:val="007C76BB"/>
    <w:rsid w:val="007D0F3E"/>
    <w:rsid w:val="007D2CA4"/>
    <w:rsid w:val="007D3F92"/>
    <w:rsid w:val="007D5D5F"/>
    <w:rsid w:val="007D7759"/>
    <w:rsid w:val="007D7AA9"/>
    <w:rsid w:val="007D7B85"/>
    <w:rsid w:val="007E5D17"/>
    <w:rsid w:val="007E6D0C"/>
    <w:rsid w:val="007F4DFC"/>
    <w:rsid w:val="00800FC7"/>
    <w:rsid w:val="0080265E"/>
    <w:rsid w:val="008060B8"/>
    <w:rsid w:val="00810A63"/>
    <w:rsid w:val="00816553"/>
    <w:rsid w:val="0082060F"/>
    <w:rsid w:val="0082191F"/>
    <w:rsid w:val="00821CEB"/>
    <w:rsid w:val="00821D9A"/>
    <w:rsid w:val="00827361"/>
    <w:rsid w:val="0083033E"/>
    <w:rsid w:val="00836121"/>
    <w:rsid w:val="008453D8"/>
    <w:rsid w:val="00846353"/>
    <w:rsid w:val="0084680A"/>
    <w:rsid w:val="00851371"/>
    <w:rsid w:val="00851FC3"/>
    <w:rsid w:val="008526C9"/>
    <w:rsid w:val="00856611"/>
    <w:rsid w:val="0085688E"/>
    <w:rsid w:val="00865451"/>
    <w:rsid w:val="008735C4"/>
    <w:rsid w:val="008744F2"/>
    <w:rsid w:val="008759BD"/>
    <w:rsid w:val="00876077"/>
    <w:rsid w:val="008767C6"/>
    <w:rsid w:val="00876A1E"/>
    <w:rsid w:val="00876DB5"/>
    <w:rsid w:val="00876EB5"/>
    <w:rsid w:val="00883C39"/>
    <w:rsid w:val="00891E98"/>
    <w:rsid w:val="00892AAE"/>
    <w:rsid w:val="0089303C"/>
    <w:rsid w:val="00894A0E"/>
    <w:rsid w:val="008A472C"/>
    <w:rsid w:val="008B2F99"/>
    <w:rsid w:val="008B4C4C"/>
    <w:rsid w:val="008B5454"/>
    <w:rsid w:val="008C1BEE"/>
    <w:rsid w:val="008C2C3F"/>
    <w:rsid w:val="008C31CD"/>
    <w:rsid w:val="008D4ADA"/>
    <w:rsid w:val="008D59CF"/>
    <w:rsid w:val="008E084E"/>
    <w:rsid w:val="008E5288"/>
    <w:rsid w:val="00902755"/>
    <w:rsid w:val="00903F2B"/>
    <w:rsid w:val="009042F9"/>
    <w:rsid w:val="00904795"/>
    <w:rsid w:val="00904D03"/>
    <w:rsid w:val="0090598A"/>
    <w:rsid w:val="00910DBB"/>
    <w:rsid w:val="00910F72"/>
    <w:rsid w:val="00912D0C"/>
    <w:rsid w:val="00913D9C"/>
    <w:rsid w:val="00914B30"/>
    <w:rsid w:val="00916BB3"/>
    <w:rsid w:val="009170FE"/>
    <w:rsid w:val="00921015"/>
    <w:rsid w:val="00921DA2"/>
    <w:rsid w:val="00932749"/>
    <w:rsid w:val="00940CD4"/>
    <w:rsid w:val="009416DA"/>
    <w:rsid w:val="0094502B"/>
    <w:rsid w:val="00953B6A"/>
    <w:rsid w:val="00957425"/>
    <w:rsid w:val="00962480"/>
    <w:rsid w:val="009639A0"/>
    <w:rsid w:val="00970207"/>
    <w:rsid w:val="00970689"/>
    <w:rsid w:val="009725E1"/>
    <w:rsid w:val="00973691"/>
    <w:rsid w:val="00976229"/>
    <w:rsid w:val="009862A2"/>
    <w:rsid w:val="0099363F"/>
    <w:rsid w:val="009941F9"/>
    <w:rsid w:val="00997631"/>
    <w:rsid w:val="009A2B5F"/>
    <w:rsid w:val="009A318C"/>
    <w:rsid w:val="009A430B"/>
    <w:rsid w:val="009A5637"/>
    <w:rsid w:val="009A77FA"/>
    <w:rsid w:val="009B3113"/>
    <w:rsid w:val="009B313C"/>
    <w:rsid w:val="009C4A1D"/>
    <w:rsid w:val="009D0F6C"/>
    <w:rsid w:val="009D31A2"/>
    <w:rsid w:val="009D7C72"/>
    <w:rsid w:val="009E3AAD"/>
    <w:rsid w:val="009F109C"/>
    <w:rsid w:val="009F2BA2"/>
    <w:rsid w:val="009F43F4"/>
    <w:rsid w:val="00A0322D"/>
    <w:rsid w:val="00A11C63"/>
    <w:rsid w:val="00A16882"/>
    <w:rsid w:val="00A176B0"/>
    <w:rsid w:val="00A22169"/>
    <w:rsid w:val="00A25AF3"/>
    <w:rsid w:val="00A30019"/>
    <w:rsid w:val="00A36BE0"/>
    <w:rsid w:val="00A45283"/>
    <w:rsid w:val="00A5012B"/>
    <w:rsid w:val="00A52234"/>
    <w:rsid w:val="00A54EEE"/>
    <w:rsid w:val="00A5533D"/>
    <w:rsid w:val="00A55EBF"/>
    <w:rsid w:val="00A5656E"/>
    <w:rsid w:val="00A63572"/>
    <w:rsid w:val="00A63647"/>
    <w:rsid w:val="00A65A62"/>
    <w:rsid w:val="00A66A69"/>
    <w:rsid w:val="00A83017"/>
    <w:rsid w:val="00A8414A"/>
    <w:rsid w:val="00A852D5"/>
    <w:rsid w:val="00A90F6F"/>
    <w:rsid w:val="00A92B7E"/>
    <w:rsid w:val="00A9315A"/>
    <w:rsid w:val="00A93A18"/>
    <w:rsid w:val="00AA0683"/>
    <w:rsid w:val="00AA4786"/>
    <w:rsid w:val="00AA590D"/>
    <w:rsid w:val="00AB1210"/>
    <w:rsid w:val="00AB12DD"/>
    <w:rsid w:val="00AB34BD"/>
    <w:rsid w:val="00AC05FC"/>
    <w:rsid w:val="00AC0F1F"/>
    <w:rsid w:val="00AC5A18"/>
    <w:rsid w:val="00AD044D"/>
    <w:rsid w:val="00AD53EF"/>
    <w:rsid w:val="00AD7344"/>
    <w:rsid w:val="00AD7D9E"/>
    <w:rsid w:val="00AE0693"/>
    <w:rsid w:val="00AE4A90"/>
    <w:rsid w:val="00AF3535"/>
    <w:rsid w:val="00AF6585"/>
    <w:rsid w:val="00B01F1F"/>
    <w:rsid w:val="00B02C54"/>
    <w:rsid w:val="00B0362B"/>
    <w:rsid w:val="00B20294"/>
    <w:rsid w:val="00B21E75"/>
    <w:rsid w:val="00B350B7"/>
    <w:rsid w:val="00B35812"/>
    <w:rsid w:val="00B4062E"/>
    <w:rsid w:val="00B41B45"/>
    <w:rsid w:val="00B45BB1"/>
    <w:rsid w:val="00B5062C"/>
    <w:rsid w:val="00B51DA9"/>
    <w:rsid w:val="00B54EF2"/>
    <w:rsid w:val="00B56B77"/>
    <w:rsid w:val="00B61323"/>
    <w:rsid w:val="00B61E16"/>
    <w:rsid w:val="00B62AB1"/>
    <w:rsid w:val="00B64318"/>
    <w:rsid w:val="00B64B40"/>
    <w:rsid w:val="00B71D69"/>
    <w:rsid w:val="00B76FF1"/>
    <w:rsid w:val="00B77D94"/>
    <w:rsid w:val="00B77E43"/>
    <w:rsid w:val="00B8201F"/>
    <w:rsid w:val="00B852CF"/>
    <w:rsid w:val="00B863D8"/>
    <w:rsid w:val="00B90D36"/>
    <w:rsid w:val="00BA709B"/>
    <w:rsid w:val="00BB0024"/>
    <w:rsid w:val="00BB181D"/>
    <w:rsid w:val="00BB20B4"/>
    <w:rsid w:val="00BB5198"/>
    <w:rsid w:val="00BB6368"/>
    <w:rsid w:val="00BC1ABB"/>
    <w:rsid w:val="00BC3E05"/>
    <w:rsid w:val="00BC4406"/>
    <w:rsid w:val="00BC73DE"/>
    <w:rsid w:val="00BD3E77"/>
    <w:rsid w:val="00BD4EA3"/>
    <w:rsid w:val="00C0078D"/>
    <w:rsid w:val="00C01B54"/>
    <w:rsid w:val="00C02703"/>
    <w:rsid w:val="00C0551B"/>
    <w:rsid w:val="00C07919"/>
    <w:rsid w:val="00C13C38"/>
    <w:rsid w:val="00C13C52"/>
    <w:rsid w:val="00C1527D"/>
    <w:rsid w:val="00C1541A"/>
    <w:rsid w:val="00C15724"/>
    <w:rsid w:val="00C20DFB"/>
    <w:rsid w:val="00C27AE0"/>
    <w:rsid w:val="00C27F9D"/>
    <w:rsid w:val="00C31221"/>
    <w:rsid w:val="00C350C3"/>
    <w:rsid w:val="00C371CE"/>
    <w:rsid w:val="00C47307"/>
    <w:rsid w:val="00C52A92"/>
    <w:rsid w:val="00C54591"/>
    <w:rsid w:val="00C55270"/>
    <w:rsid w:val="00C61BAC"/>
    <w:rsid w:val="00C61C2C"/>
    <w:rsid w:val="00C82FAC"/>
    <w:rsid w:val="00C836AB"/>
    <w:rsid w:val="00C8528A"/>
    <w:rsid w:val="00C85551"/>
    <w:rsid w:val="00C85DAE"/>
    <w:rsid w:val="00C87753"/>
    <w:rsid w:val="00CA01D0"/>
    <w:rsid w:val="00CA1721"/>
    <w:rsid w:val="00CA1BD7"/>
    <w:rsid w:val="00CB1CF5"/>
    <w:rsid w:val="00CB7591"/>
    <w:rsid w:val="00CC3848"/>
    <w:rsid w:val="00CC5B60"/>
    <w:rsid w:val="00CD576E"/>
    <w:rsid w:val="00CD59F3"/>
    <w:rsid w:val="00CE78EC"/>
    <w:rsid w:val="00CE7F74"/>
    <w:rsid w:val="00CF5353"/>
    <w:rsid w:val="00CF66D0"/>
    <w:rsid w:val="00D0076E"/>
    <w:rsid w:val="00D014B0"/>
    <w:rsid w:val="00D014C3"/>
    <w:rsid w:val="00D04E6F"/>
    <w:rsid w:val="00D059C5"/>
    <w:rsid w:val="00D114C6"/>
    <w:rsid w:val="00D117A6"/>
    <w:rsid w:val="00D13A97"/>
    <w:rsid w:val="00D17FAE"/>
    <w:rsid w:val="00D205D5"/>
    <w:rsid w:val="00D41600"/>
    <w:rsid w:val="00D42893"/>
    <w:rsid w:val="00D438AB"/>
    <w:rsid w:val="00D452CD"/>
    <w:rsid w:val="00D46464"/>
    <w:rsid w:val="00D530A7"/>
    <w:rsid w:val="00D54287"/>
    <w:rsid w:val="00D56B8B"/>
    <w:rsid w:val="00D61EA2"/>
    <w:rsid w:val="00D66C07"/>
    <w:rsid w:val="00D67640"/>
    <w:rsid w:val="00D75E31"/>
    <w:rsid w:val="00D77685"/>
    <w:rsid w:val="00D8005D"/>
    <w:rsid w:val="00D814B2"/>
    <w:rsid w:val="00D83903"/>
    <w:rsid w:val="00D8530B"/>
    <w:rsid w:val="00D85C8A"/>
    <w:rsid w:val="00D907EC"/>
    <w:rsid w:val="00D927D4"/>
    <w:rsid w:val="00D93E5B"/>
    <w:rsid w:val="00D94E77"/>
    <w:rsid w:val="00D9544E"/>
    <w:rsid w:val="00DA3643"/>
    <w:rsid w:val="00DA42C7"/>
    <w:rsid w:val="00DA744E"/>
    <w:rsid w:val="00DB2AD0"/>
    <w:rsid w:val="00DB33F9"/>
    <w:rsid w:val="00DB3619"/>
    <w:rsid w:val="00DC1C16"/>
    <w:rsid w:val="00DC48F1"/>
    <w:rsid w:val="00DC5341"/>
    <w:rsid w:val="00DD0599"/>
    <w:rsid w:val="00DD077C"/>
    <w:rsid w:val="00DD12F4"/>
    <w:rsid w:val="00DD14F4"/>
    <w:rsid w:val="00DD334A"/>
    <w:rsid w:val="00DD36D9"/>
    <w:rsid w:val="00DD4A83"/>
    <w:rsid w:val="00DD4C2B"/>
    <w:rsid w:val="00DD6E3F"/>
    <w:rsid w:val="00DE105E"/>
    <w:rsid w:val="00DF2250"/>
    <w:rsid w:val="00DF2395"/>
    <w:rsid w:val="00DF278B"/>
    <w:rsid w:val="00DF38D2"/>
    <w:rsid w:val="00DF4257"/>
    <w:rsid w:val="00DF5169"/>
    <w:rsid w:val="00DF634A"/>
    <w:rsid w:val="00E014BA"/>
    <w:rsid w:val="00E06469"/>
    <w:rsid w:val="00E07FA7"/>
    <w:rsid w:val="00E216EC"/>
    <w:rsid w:val="00E23A73"/>
    <w:rsid w:val="00E24EA7"/>
    <w:rsid w:val="00E30FB5"/>
    <w:rsid w:val="00E351B8"/>
    <w:rsid w:val="00E369A8"/>
    <w:rsid w:val="00E36DCE"/>
    <w:rsid w:val="00E37CFF"/>
    <w:rsid w:val="00E56A24"/>
    <w:rsid w:val="00E56EE2"/>
    <w:rsid w:val="00E611F6"/>
    <w:rsid w:val="00E63F4E"/>
    <w:rsid w:val="00E757EB"/>
    <w:rsid w:val="00E76BE8"/>
    <w:rsid w:val="00E830EF"/>
    <w:rsid w:val="00E83159"/>
    <w:rsid w:val="00E91AA8"/>
    <w:rsid w:val="00E92ABA"/>
    <w:rsid w:val="00E95EED"/>
    <w:rsid w:val="00E9617E"/>
    <w:rsid w:val="00EB0961"/>
    <w:rsid w:val="00EB6E1D"/>
    <w:rsid w:val="00EC3B8F"/>
    <w:rsid w:val="00EC5163"/>
    <w:rsid w:val="00ED3759"/>
    <w:rsid w:val="00ED4617"/>
    <w:rsid w:val="00EE0467"/>
    <w:rsid w:val="00EE3B7A"/>
    <w:rsid w:val="00EE5470"/>
    <w:rsid w:val="00EE643A"/>
    <w:rsid w:val="00EF17DC"/>
    <w:rsid w:val="00EF5F81"/>
    <w:rsid w:val="00F00703"/>
    <w:rsid w:val="00F016B3"/>
    <w:rsid w:val="00F06C21"/>
    <w:rsid w:val="00F16731"/>
    <w:rsid w:val="00F171C3"/>
    <w:rsid w:val="00F27F8D"/>
    <w:rsid w:val="00F327BB"/>
    <w:rsid w:val="00F3598B"/>
    <w:rsid w:val="00F42972"/>
    <w:rsid w:val="00F53A79"/>
    <w:rsid w:val="00F54B25"/>
    <w:rsid w:val="00F774FC"/>
    <w:rsid w:val="00F84D88"/>
    <w:rsid w:val="00F85090"/>
    <w:rsid w:val="00F85D9B"/>
    <w:rsid w:val="00F8717A"/>
    <w:rsid w:val="00F90DF5"/>
    <w:rsid w:val="00F958E4"/>
    <w:rsid w:val="00F96643"/>
    <w:rsid w:val="00FA6112"/>
    <w:rsid w:val="00FB0B6D"/>
    <w:rsid w:val="00FB14BE"/>
    <w:rsid w:val="00FB168D"/>
    <w:rsid w:val="00FB3879"/>
    <w:rsid w:val="00FC1AB5"/>
    <w:rsid w:val="00FC1B10"/>
    <w:rsid w:val="00FC1E5F"/>
    <w:rsid w:val="00FC4F55"/>
    <w:rsid w:val="00FD07C2"/>
    <w:rsid w:val="00FD4BA1"/>
    <w:rsid w:val="00FE6702"/>
    <w:rsid w:val="00FE7F52"/>
    <w:rsid w:val="00FF5578"/>
    <w:rsid w:val="00FF72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6E852B"/>
  <w15:docId w15:val="{3F288DA8-7B7F-44AB-8BE3-5ABB13D7EE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1287"/>
  </w:style>
  <w:style w:type="paragraph" w:styleId="Heading1">
    <w:name w:val="heading 1"/>
    <w:basedOn w:val="Normal"/>
    <w:next w:val="Normal"/>
    <w:link w:val="Heading1Char"/>
    <w:uiPriority w:val="9"/>
    <w:qFormat/>
    <w:rsid w:val="00561E9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F516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9C4A1D"/>
    <w:pPr>
      <w:keepNext/>
      <w:bidi/>
      <w:spacing w:after="0" w:line="240" w:lineRule="auto"/>
      <w:outlineLvl w:val="2"/>
    </w:pPr>
    <w:rPr>
      <w:rFonts w:ascii="Times New Roman" w:eastAsia="Times New Roman" w:hAnsi="Times New Roman" w:cs="Lotus"/>
      <w:b/>
      <w:bCs/>
      <w:noProof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uiPriority w:val="99"/>
    <w:semiHidden/>
    <w:unhideWhenUsed/>
    <w:rPr>
      <w:vertAlign w:val="superscript"/>
    </w:rPr>
  </w:style>
  <w:style w:type="paragraph" w:styleId="NoSpacing">
    <w:name w:val="No Spacing"/>
    <w:basedOn w:val="Normal"/>
    <w:link w:val="NoSpacingChar"/>
    <w:uiPriority w:val="1"/>
    <w:qFormat/>
    <w:pPr>
      <w:spacing w:after="0" w:line="1" w:lineRule="auto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DF38D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F38D2"/>
    <w:rPr>
      <w:rFonts w:ascii="Courier New" w:eastAsia="Times New Roman" w:hAnsi="Courier New" w:cs="Courier New"/>
    </w:rPr>
  </w:style>
  <w:style w:type="character" w:customStyle="1" w:styleId="y2iqfc">
    <w:name w:val="y2iqfc"/>
    <w:basedOn w:val="DefaultParagraphFont"/>
    <w:rsid w:val="00DF38D2"/>
  </w:style>
  <w:style w:type="paragraph" w:styleId="Header">
    <w:name w:val="header"/>
    <w:basedOn w:val="Normal"/>
    <w:link w:val="HeaderChar"/>
    <w:uiPriority w:val="99"/>
    <w:unhideWhenUsed/>
    <w:rsid w:val="00C312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1221"/>
  </w:style>
  <w:style w:type="paragraph" w:styleId="Footer">
    <w:name w:val="footer"/>
    <w:basedOn w:val="Normal"/>
    <w:link w:val="FooterChar"/>
    <w:uiPriority w:val="99"/>
    <w:unhideWhenUsed/>
    <w:rsid w:val="00C312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1221"/>
  </w:style>
  <w:style w:type="paragraph" w:styleId="EndnoteText">
    <w:name w:val="endnote text"/>
    <w:basedOn w:val="Normal"/>
    <w:link w:val="EndnoteTextChar"/>
    <w:uiPriority w:val="99"/>
    <w:semiHidden/>
    <w:unhideWhenUsed/>
    <w:rsid w:val="00C07919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07919"/>
  </w:style>
  <w:style w:type="character" w:styleId="EndnoteReference">
    <w:name w:val="endnote reference"/>
    <w:basedOn w:val="DefaultParagraphFont"/>
    <w:uiPriority w:val="99"/>
    <w:semiHidden/>
    <w:unhideWhenUsed/>
    <w:rsid w:val="00C07919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07919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07919"/>
  </w:style>
  <w:style w:type="paragraph" w:styleId="ListParagraph">
    <w:name w:val="List Paragraph"/>
    <w:basedOn w:val="Normal"/>
    <w:uiPriority w:val="34"/>
    <w:qFormat/>
    <w:rsid w:val="00E9617E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B51DA9"/>
    <w:pPr>
      <w:spacing w:after="0"/>
      <w:jc w:val="center"/>
    </w:pPr>
    <w:rPr>
      <w:noProof/>
    </w:rPr>
  </w:style>
  <w:style w:type="character" w:customStyle="1" w:styleId="NoSpacingChar">
    <w:name w:val="No Spacing Char"/>
    <w:basedOn w:val="DefaultParagraphFont"/>
    <w:link w:val="NoSpacing"/>
    <w:uiPriority w:val="1"/>
    <w:rsid w:val="00B51DA9"/>
  </w:style>
  <w:style w:type="character" w:customStyle="1" w:styleId="EndNoteBibliographyTitleChar">
    <w:name w:val="EndNote Bibliography Title Char"/>
    <w:basedOn w:val="NoSpacingChar"/>
    <w:link w:val="EndNoteBibliographyTitle"/>
    <w:rsid w:val="00B51DA9"/>
    <w:rPr>
      <w:noProof/>
    </w:rPr>
  </w:style>
  <w:style w:type="paragraph" w:customStyle="1" w:styleId="EndNoteBibliography">
    <w:name w:val="EndNote Bibliography"/>
    <w:basedOn w:val="Normal"/>
    <w:link w:val="EndNoteBibliographyChar"/>
    <w:rsid w:val="00B51DA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NoSpacingChar"/>
    <w:link w:val="EndNoteBibliography"/>
    <w:rsid w:val="00B51DA9"/>
    <w:rPr>
      <w:noProof/>
    </w:rPr>
  </w:style>
  <w:style w:type="character" w:customStyle="1" w:styleId="Heading3Char">
    <w:name w:val="Heading 3 Char"/>
    <w:basedOn w:val="DefaultParagraphFont"/>
    <w:link w:val="Heading3"/>
    <w:rsid w:val="009C4A1D"/>
    <w:rPr>
      <w:rFonts w:ascii="Times New Roman" w:eastAsia="Times New Roman" w:hAnsi="Times New Roman" w:cs="Lotus"/>
      <w:b/>
      <w:bCs/>
      <w:noProof/>
      <w:sz w:val="22"/>
      <w:szCs w:val="22"/>
    </w:rPr>
  </w:style>
  <w:style w:type="paragraph" w:styleId="Title">
    <w:name w:val="Title"/>
    <w:basedOn w:val="Normal"/>
    <w:link w:val="TitleChar"/>
    <w:qFormat/>
    <w:rsid w:val="0021008F"/>
    <w:pPr>
      <w:bidi/>
      <w:spacing w:after="0" w:line="240" w:lineRule="auto"/>
      <w:jc w:val="center"/>
      <w:outlineLvl w:val="0"/>
    </w:pPr>
    <w:rPr>
      <w:rFonts w:ascii="Times New Roman" w:eastAsia="Times New Roman" w:hAnsi="Times New Roman" w:cs="Lotus"/>
      <w:b/>
      <w:bCs/>
      <w:noProof/>
      <w:szCs w:val="36"/>
    </w:rPr>
  </w:style>
  <w:style w:type="character" w:customStyle="1" w:styleId="TitleChar">
    <w:name w:val="Title Char"/>
    <w:basedOn w:val="DefaultParagraphFont"/>
    <w:link w:val="Title"/>
    <w:rsid w:val="0021008F"/>
    <w:rPr>
      <w:rFonts w:ascii="Times New Roman" w:eastAsia="Times New Roman" w:hAnsi="Times New Roman" w:cs="Lotus"/>
      <w:b/>
      <w:bCs/>
      <w:noProof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561E9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74200E"/>
    <w:rPr>
      <w:i/>
      <w:iCs/>
    </w:rPr>
  </w:style>
  <w:style w:type="paragraph" w:styleId="NormalWeb">
    <w:name w:val="Normal (Web)"/>
    <w:basedOn w:val="Normal"/>
    <w:uiPriority w:val="99"/>
    <w:unhideWhenUsed/>
    <w:rsid w:val="00AE06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ighlightedtext">
    <w:name w:val="highlightedtext"/>
    <w:basedOn w:val="DefaultParagraphFont"/>
    <w:rsid w:val="00D452CD"/>
  </w:style>
  <w:style w:type="character" w:customStyle="1" w:styleId="rynqvb">
    <w:name w:val="rynqvb"/>
    <w:basedOn w:val="DefaultParagraphFont"/>
    <w:rsid w:val="00171AB2"/>
  </w:style>
  <w:style w:type="table" w:styleId="TableGrid">
    <w:name w:val="Table Grid"/>
    <w:basedOn w:val="TableNormal"/>
    <w:uiPriority w:val="39"/>
    <w:rsid w:val="008C31CD"/>
    <w:pPr>
      <w:spacing w:after="0" w:line="240" w:lineRule="auto"/>
    </w:pPr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A62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26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5C186E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F516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odyText3">
    <w:name w:val="Body Text 3"/>
    <w:basedOn w:val="Normal"/>
    <w:link w:val="BodyText3Char"/>
    <w:rsid w:val="008060B8"/>
    <w:pPr>
      <w:bidi/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bidi="fa-IR"/>
    </w:rPr>
  </w:style>
  <w:style w:type="character" w:customStyle="1" w:styleId="BodyText3Char">
    <w:name w:val="Body Text 3 Char"/>
    <w:basedOn w:val="DefaultParagraphFont"/>
    <w:link w:val="BodyText3"/>
    <w:rsid w:val="008060B8"/>
    <w:rPr>
      <w:rFonts w:ascii="Times New Roman" w:eastAsia="Times New Roman" w:hAnsi="Times New Roman" w:cs="Times New Roman"/>
      <w:sz w:val="16"/>
      <w:szCs w:val="16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75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6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9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5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0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1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0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1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5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4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eader" Target="header6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1A7112-1CB8-48E6-8A98-55A251F2C4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8</Pages>
  <Words>1123</Words>
  <Characters>6407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7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ber</dc:creator>
  <cp:keywords/>
  <dc:description/>
  <cp:lastModifiedBy>Rasoul Rahim Nia</cp:lastModifiedBy>
  <cp:revision>20</cp:revision>
  <cp:lastPrinted>2019-04-16T08:06:00Z</cp:lastPrinted>
  <dcterms:created xsi:type="dcterms:W3CDTF">2019-04-25T09:38:00Z</dcterms:created>
  <dcterms:modified xsi:type="dcterms:W3CDTF">2025-10-19T11:14:00Z</dcterms:modified>
  <cp:category/>
</cp:coreProperties>
</file>